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127" w:name="content"/>
    <w:bookmarkStart w:id="126" w:name="可持续现金流与技能跃迁指南"/>
    <w:p>
      <w:pPr>
        <w:pStyle w:val="Heading1"/>
      </w:pPr>
      <w:r>
        <w:rPr>
          <w:rFonts w:hint="eastAsia"/>
        </w:rPr>
        <w:t xml:space="preserve">可持续现金流与技能跃迁指南</w:t>
      </w:r>
    </w:p>
    <w:bookmarkStart w:id="28" w:name="执行摘要-executive-summary"/>
    <w:p>
      <w:pPr>
        <w:pStyle w:val="Heading2"/>
      </w:pPr>
      <w:r>
        <w:t xml:space="preserve">1. </w:t>
      </w:r>
      <w:r>
        <w:rPr>
          <w:rFonts w:hint="eastAsia"/>
        </w:rPr>
        <w:t xml:space="preserve">执行摘要</w:t>
      </w:r>
      <w:r>
        <w:t xml:space="preserve"> (Executive Summary)</w:t>
      </w:r>
    </w:p>
    <w:p>
      <w:pPr>
        <w:pStyle w:val="FirstParagraph"/>
      </w:pPr>
      <w:r>
        <w:rPr>
          <w:rFonts w:hint="eastAsia"/>
          <w:i/>
          <w:iCs/>
        </w:rPr>
        <w:t xml:space="preserve">“现金流栈</w:t>
      </w:r>
      <w:r>
        <w:rPr>
          <w:i/>
          <w:iCs/>
        </w:rPr>
        <w:t xml:space="preserve"> (Cashflow Stack)” </w:t>
      </w:r>
      <w:r>
        <w:rPr>
          <w:rFonts w:hint="eastAsia"/>
          <w:i/>
          <w:iCs/>
        </w:rPr>
        <w:t xml:space="preserve">示意图：从基础现金流（低门槛、稳定）→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成长现金流（更高单价、技能提升）→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复利现金流（可复制、被动收入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多层次收入来源：</w:t>
      </w:r>
      <w:r>
        <w:t xml:space="preserve"> </w:t>
      </w:r>
      <w:r>
        <w:rPr>
          <w:rFonts w:hint="eastAsia"/>
        </w:rPr>
        <w:t xml:space="preserve">大学生可将副业现金流分为</w:t>
      </w:r>
      <w:r>
        <w:rPr>
          <w:rFonts w:hint="eastAsia"/>
          <w:b/>
          <w:bCs/>
        </w:rPr>
        <w:t xml:space="preserve">基础</w:t>
      </w:r>
      <w:r>
        <w:rPr>
          <w:rFonts w:hint="eastAsia"/>
        </w:rPr>
        <w:t xml:space="preserve">（如校内勤工助学、简单任务），</w:t>
      </w:r>
      <w:r>
        <w:rPr>
          <w:rFonts w:hint="eastAsia"/>
          <w:b/>
          <w:bCs/>
        </w:rPr>
        <w:t xml:space="preserve">成长</w:t>
      </w:r>
      <w:r>
        <w:rPr>
          <w:rFonts w:hint="eastAsia"/>
        </w:rPr>
        <w:t xml:space="preserve">（技能型接单，单价较高）和</w:t>
      </w:r>
      <w:r>
        <w:rPr>
          <w:rFonts w:hint="eastAsia"/>
          <w:b/>
          <w:bCs/>
        </w:rPr>
        <w:t xml:space="preserve">复利</w:t>
      </w:r>
      <w:r>
        <w:rPr>
          <w:rFonts w:hint="eastAsia"/>
        </w:rPr>
        <w:t xml:space="preserve">（资产/作品变现，被动收入）三层，逐步叠加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基础层提供稳定收入，成长层提高单价和技能，复利层实现收入的可复制和指数增长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明确赛道，循序渐进：</w:t>
      </w:r>
      <w:r>
        <w:t xml:space="preserve"> </w:t>
      </w:r>
      <w:r>
        <w:rPr>
          <w:rFonts w:hint="eastAsia"/>
        </w:rPr>
        <w:t xml:space="preserve">副业途径繁多，应结合自身背景聚焦1-2条赛道深入耕耘，而非分散精力。依据ROI模型评估各机会的投入产出比，优先选择</w:t>
      </w:r>
      <w:r>
        <w:rPr>
          <w:rFonts w:hint="eastAsia"/>
          <w:b/>
          <w:bCs/>
        </w:rPr>
        <w:t xml:space="preserve">投入低、复用高、成长快</w:t>
      </w:r>
      <w:r>
        <w:rPr>
          <w:rFonts w:hint="eastAsia"/>
        </w:rPr>
        <w:t xml:space="preserve">的组合路径。示例：设计/内容型可组合PPT模板+视频剪辑+简历优化；编程/数据型可组合小工具开发+数据可视化；语言/学术型可组合家教+翻译+技术写作。每条路径都有对应的</w:t>
      </w:r>
      <w:r>
        <w:rPr>
          <w:rFonts w:hint="eastAsia"/>
          <w:b/>
          <w:bCs/>
        </w:rPr>
        <w:t xml:space="preserve">0-90天计划</w:t>
      </w:r>
      <w:r>
        <w:rPr>
          <w:rFonts w:hint="eastAsia"/>
        </w:rPr>
        <w:t xml:space="preserve">和后续升级方向，避免盲目试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平台与人脉并行：</w:t>
      </w:r>
      <w:r>
        <w:t xml:space="preserve"> </w:t>
      </w:r>
      <w:r>
        <w:rPr>
          <w:rFonts w:hint="eastAsia"/>
        </w:rPr>
        <w:t xml:space="preserve">获取任务的渠道主要分线上平台（自由职业接单、内容创作变现、开源赏金等）和个人人脉网络（校友、社群、导师推荐）。新手应优先在</w:t>
      </w:r>
      <w:r>
        <w:rPr>
          <w:rFonts w:hint="eastAsia"/>
          <w:b/>
          <w:bCs/>
        </w:rPr>
        <w:t xml:space="preserve">成熟平台</w:t>
      </w:r>
      <w:r>
        <w:rPr>
          <w:rFonts w:hint="eastAsia"/>
        </w:rPr>
        <w:t xml:space="preserve">拿下首单积累评价，同时经营</w:t>
      </w:r>
      <w:r>
        <w:rPr>
          <w:rFonts w:hint="eastAsia"/>
          <w:b/>
          <w:bCs/>
        </w:rPr>
        <w:t xml:space="preserve">私域人脉</w:t>
      </w:r>
      <w:r>
        <w:rPr>
          <w:rFonts w:hint="eastAsia"/>
        </w:rPr>
        <w:t xml:space="preserve">提高复购和转介绍。不同平台有各自规则和费用，需熟悉</w:t>
      </w:r>
      <w:r>
        <w:rPr>
          <w:rFonts w:hint="eastAsia"/>
          <w:b/>
          <w:bCs/>
        </w:rPr>
        <w:t xml:space="preserve">首单SOP</w:t>
      </w:r>
      <w:r>
        <w:rPr>
          <w:rFonts w:hint="eastAsia"/>
        </w:rPr>
        <w:t xml:space="preserve">（注册完善资料→小型作品集→竞标技巧→交付验收）以快速破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风险防控优先：</w:t>
      </w:r>
      <w:r>
        <w:t xml:space="preserve"> </w:t>
      </w:r>
      <w:r>
        <w:rPr>
          <w:rFonts w:hint="eastAsia"/>
        </w:rPr>
        <w:t xml:space="preserve">高失业背景下骗子活跃，常见骗局包括</w:t>
      </w:r>
      <w:r>
        <w:rPr>
          <w:rFonts w:hint="eastAsia"/>
          <w:b/>
          <w:bCs/>
        </w:rPr>
        <w:t xml:space="preserve">刷单诈骗、保证金欺诈、套取源文件、不合法资金转移</w:t>
      </w:r>
      <w:r>
        <w:rPr>
          <w:rFonts w:hint="eastAsia"/>
        </w:rPr>
        <w:t xml:space="preserve">等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。务必坚持“不提前支付、不离开平台”，使用合同明确权益，遇到可疑要求及时止损。建立</w:t>
      </w:r>
      <w:r>
        <w:rPr>
          <w:rFonts w:hint="eastAsia"/>
          <w:b/>
          <w:bCs/>
        </w:rPr>
        <w:t xml:space="preserve">反诈清单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维权流程</w:t>
      </w:r>
      <w:r>
        <w:rPr>
          <w:rFonts w:hint="eastAsia"/>
        </w:rPr>
        <w:t xml:space="preserve">，把风险防范嵌入报价和交付流程中，保障长期收益的可持续性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同与定价专业化：</w:t>
      </w:r>
      <w:r>
        <w:t xml:space="preserve"> </w:t>
      </w:r>
      <w:r>
        <w:rPr>
          <w:rFonts w:hint="eastAsia"/>
        </w:rPr>
        <w:t xml:space="preserve">将副业当作“小型创业”，从首单开始即使用</w:t>
      </w:r>
      <w:r>
        <w:rPr>
          <w:rFonts w:hint="eastAsia"/>
          <w:b/>
          <w:bCs/>
        </w:rPr>
        <w:t xml:space="preserve">标准报价公式</w:t>
      </w:r>
      <w:r>
        <w:rPr>
          <w:rFonts w:hint="eastAsia"/>
        </w:rPr>
        <w:t xml:space="preserve">（基础时薪×预估工时×难度系数×紧急系数）报价，并签订书面合同或确认单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。合同涵盖里程碑验收、修改次数、版权归属和保密条款，避免事后纠纷。专业的报价和合同不仅防范风险，也树立可靠形象，提高客户信任度和溢价空间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高效交付与资产积累：</w:t>
      </w:r>
      <w:r>
        <w:t xml:space="preserve"> </w:t>
      </w:r>
      <w:r>
        <w:rPr>
          <w:rFonts w:hint="eastAsia"/>
        </w:rPr>
        <w:t xml:space="preserve">提交成果时提供</w:t>
      </w:r>
      <w:r>
        <w:rPr>
          <w:rFonts w:hint="eastAsia"/>
          <w:b/>
          <w:bCs/>
        </w:rPr>
        <w:t xml:space="preserve">交付清单</w:t>
      </w:r>
      <w:r>
        <w:rPr>
          <w:rFonts w:hint="eastAsia"/>
        </w:rPr>
        <w:t xml:space="preserve">（源文件、使用说明、可编辑部分）并遵循命名规范，提升客户满意度和复购率。注重过程产出积累，如沉淀可复用的</w:t>
      </w:r>
      <w:r>
        <w:rPr>
          <w:rFonts w:hint="eastAsia"/>
          <w:b/>
          <w:bCs/>
        </w:rPr>
        <w:t xml:space="preserve">模板、代码库、设计素材</w:t>
      </w:r>
      <w:r>
        <w:rPr>
          <w:rFonts w:hint="eastAsia"/>
        </w:rPr>
        <w:t xml:space="preserve">等资产，并善用版本管理和云备份。长期将这些资产打包上架出售，实现由“接单赚现金”向“作品生息”的转变</w:t>
      </w:r>
      <w:hyperlink r:id="rId21">
        <w:r>
          <w:rPr>
            <w:rStyle w:val="Hyperlink"/>
          </w:rPr>
          <w:t xml:space="preserve">[1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升单位时间价值：</w:t>
      </w:r>
      <w:r>
        <w:t xml:space="preserve"> </w:t>
      </w:r>
      <w:r>
        <w:rPr>
          <w:rFonts w:hint="eastAsia"/>
        </w:rPr>
        <w:t xml:space="preserve">定期衡量</w:t>
      </w:r>
      <w:r>
        <w:rPr>
          <w:rFonts w:hint="eastAsia"/>
          <w:b/>
          <w:bCs/>
        </w:rPr>
        <w:t xml:space="preserve">月净收益、有效时薪、好评率</w:t>
      </w:r>
      <w:r>
        <w:rPr>
          <w:rFonts w:hint="eastAsia"/>
        </w:rPr>
        <w:t xml:space="preserve">等KPI，分析时间投在哪产出最高</w:t>
      </w:r>
      <w:hyperlink r:id="rId26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。通过</w:t>
      </w:r>
      <w:r>
        <w:rPr>
          <w:rFonts w:hint="eastAsia"/>
          <w:b/>
          <w:bCs/>
        </w:rPr>
        <w:t xml:space="preserve">提价筛选</w:t>
      </w:r>
      <w:r>
        <w:rPr>
          <w:rFonts w:hint="eastAsia"/>
        </w:rPr>
        <w:t xml:space="preserve">高质量客户、剔除低效项目、引入助手或自动化工具等方式，不断提高单位时间价值。在确保学业的前提下，将零散副业逐渐升级为系统化的“现金流组合”，为毕业后的职业发展做好铺垫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兼顾学业与健康：</w:t>
      </w:r>
      <w:r>
        <w:t xml:space="preserve"> </w:t>
      </w:r>
      <w:r>
        <w:rPr>
          <w:rFonts w:hint="eastAsia"/>
        </w:rPr>
        <w:t xml:space="preserve">副业规划需融入学业日程，通过</w:t>
      </w:r>
      <w:r>
        <w:rPr>
          <w:rFonts w:hint="eastAsia"/>
          <w:b/>
          <w:bCs/>
        </w:rPr>
        <w:t xml:space="preserve">时间盒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番茄钟</w:t>
      </w:r>
      <w:r>
        <w:rPr>
          <w:rFonts w:hint="eastAsia"/>
        </w:rPr>
        <w:t xml:space="preserve">管理保障每日学习、工作、休息的平衡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避免过度透支精力导致学业下滑或健康受损——研究显示睡眠不足会显著拉低认知和成绩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制定每周固定</w:t>
      </w:r>
      <w:r>
        <w:rPr>
          <w:rFonts w:hint="eastAsia"/>
          <w:b/>
          <w:bCs/>
        </w:rPr>
        <w:t xml:space="preserve">锻炼和休息</w:t>
      </w:r>
      <w:r>
        <w:rPr>
          <w:rFonts w:hint="eastAsia"/>
        </w:rPr>
        <w:t xml:space="preserve">计划，提高精力管理水平，以可持续的节奏经营副业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循迹迭代成长：</w:t>
      </w:r>
      <w:r>
        <w:t xml:space="preserve"> </w:t>
      </w:r>
      <w:r>
        <w:rPr>
          <w:rFonts w:hint="eastAsia"/>
        </w:rPr>
        <w:t xml:space="preserve">将每月的副业执行情况进行复盘，总结</w:t>
      </w:r>
      <w:r>
        <w:rPr>
          <w:rFonts w:hint="eastAsia"/>
          <w:b/>
          <w:bCs/>
        </w:rPr>
        <w:t xml:space="preserve">做对的经验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待改进的问题</w:t>
      </w:r>
      <w:r>
        <w:rPr>
          <w:rFonts w:hint="eastAsia"/>
        </w:rPr>
        <w:t xml:space="preserve">，设定下月实验目标。比如尝试新定价策略、优化提案话术、学习新技能等，并通过A/B测试衡量效果。长期坚持“计划-执行-复盘-改进”循环，在毕业前实现从业余新手到高阶自由职业者的转变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布局长远职业发展：</w:t>
      </w:r>
      <w:r>
        <w:t xml:space="preserve"> </w:t>
      </w:r>
      <w:r>
        <w:rPr>
          <w:rFonts w:hint="eastAsia"/>
        </w:rPr>
        <w:t xml:space="preserve">把副业视为职业技能跃迁的孵化器，通过接单积累的</w:t>
      </w:r>
      <w:r>
        <w:rPr>
          <w:rFonts w:hint="eastAsia"/>
          <w:b/>
          <w:bCs/>
        </w:rPr>
        <w:t xml:space="preserve">真实项目经验和作品</w:t>
      </w:r>
      <w:r>
        <w:rPr>
          <w:rFonts w:hint="eastAsia"/>
        </w:rPr>
        <w:t xml:space="preserve">反哺主业简历。12个月内逐步探索从个人接单向小团队协作、从单次售卖向产品化订阅的转型机会。一旦某领域验证出</w:t>
      </w:r>
      <w:r>
        <w:rPr>
          <w:rFonts w:hint="eastAsia"/>
          <w:b/>
          <w:bCs/>
        </w:rPr>
        <w:t xml:space="preserve">可复制的服务/产品模式</w:t>
      </w:r>
      <w:r>
        <w:rPr>
          <w:rFonts w:hint="eastAsia"/>
        </w:rPr>
        <w:t xml:space="preserve">，可考虑在毕业后正式创业或拓展为持续现金流事业，实现兴趣、技能与财富的良性循环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聚焦优势赛道，跑通基础现金流→成长进阶→复利资产三层模式；善用平台和合同保障权益，滚动复盘提升单位时间价值，在保证学业健康的同时，实现副业收入和技能的同步跃迁。</w:t>
      </w:r>
    </w:p>
    <w:bookmarkEnd w:id="28"/>
    <w:bookmarkStart w:id="55" w:name="赚钱方式全谱系分层分类"/>
    <w:p>
      <w:pPr>
        <w:pStyle w:val="Heading2"/>
      </w:pPr>
      <w:r>
        <w:t xml:space="preserve">2. </w:t>
      </w:r>
      <w:r>
        <w:rPr>
          <w:rFonts w:hint="eastAsia"/>
        </w:rPr>
        <w:t xml:space="preserve">赚钱方式全谱系（分层分类）</w:t>
      </w:r>
    </w:p>
    <w:p>
      <w:pPr>
        <w:pStyle w:val="FirstParagraph"/>
      </w:pPr>
      <w:r>
        <w:rPr>
          <w:rFonts w:hint="eastAsia"/>
        </w:rPr>
        <w:t xml:space="preserve">大学生可参与的赚钱途径繁多，下表按技能类型和应用场景分为A～G七大类，并评估每类的典型收入水平和特征。新手可参考此</w:t>
      </w:r>
      <w:r>
        <w:rPr>
          <w:rFonts w:hint="eastAsia"/>
          <w:b/>
          <w:bCs/>
        </w:rPr>
        <w:t xml:space="preserve">选择树</w:t>
      </w:r>
      <w:r>
        <w:rPr>
          <w:rFonts w:hint="eastAsia"/>
        </w:rPr>
        <w:t xml:space="preserve">：根据自身擅长的技能领域，选定1-2个切入点。先做</w:t>
      </w:r>
      <w:r>
        <w:rPr>
          <w:rFonts w:hint="eastAsia"/>
          <w:b/>
          <w:bCs/>
        </w:rPr>
        <w:t xml:space="preserve">基础现金流</w:t>
      </w:r>
      <w:r>
        <w:rPr>
          <w:rFonts w:hint="eastAsia"/>
        </w:rPr>
        <w:t xml:space="preserve">（简单易上手、见效快），再向</w:t>
      </w:r>
      <w:r>
        <w:rPr>
          <w:rFonts w:hint="eastAsia"/>
          <w:b/>
          <w:bCs/>
        </w:rPr>
        <w:t xml:space="preserve">成长</w:t>
      </w:r>
      <w:r>
        <w:rPr>
          <w:rFonts w:hint="eastAsia"/>
        </w:rPr>
        <w:t xml:space="preserve">类高单价项目延伸，最终产出可复用的作品实现</w:t>
      </w:r>
      <w:r>
        <w:rPr>
          <w:rFonts w:hint="eastAsia"/>
          <w:b/>
          <w:bCs/>
        </w:rPr>
        <w:t xml:space="preserve">复利</w:t>
      </w:r>
      <w:r>
        <w:rPr>
          <w:rFonts w:hint="eastAsia"/>
        </w:rPr>
        <w:t xml:space="preserve">。每类方式都需权衡其</w:t>
      </w:r>
      <w:r>
        <w:rPr>
          <w:rFonts w:hint="eastAsia"/>
          <w:b/>
          <w:bCs/>
        </w:rPr>
        <w:t xml:space="preserve">门槛、时间投入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收益潜力</w:t>
      </w:r>
      <w:r>
        <w:rPr>
          <w:rFonts w:hint="eastAsia"/>
        </w:rPr>
        <w:t xml:space="preserve">，谨慎避免试图“全都做”而顾此失彼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典型单价区间</w:t>
            </w:r>
            <w:r>
              <w:t xml:space="preserve"> </w:t>
            </w:r>
            <w:r>
              <w:rPr>
                <w:rFonts w:hint="eastAsia"/>
              </w:rPr>
              <w:t xml:space="preserve">(学生接单价)</w:t>
            </w:r>
            <w:hyperlink r:id="rId29">
              <w:r>
                <w:rPr>
                  <w:rStyle w:val="Hyperlink"/>
                </w:rPr>
                <w:t xml:space="preserve">[8]</w:t>
              </w:r>
            </w:hyperlink>
            <w:hyperlink r:id="rId30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起步门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首单速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可扩展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学业兼容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. </w:t>
            </w:r>
            <w:r>
              <w:rPr>
                <w:rFonts w:hint="eastAsia"/>
                <w:b/>
                <w:bCs/>
              </w:rPr>
              <w:t xml:space="preserve">知识与服务</w:t>
            </w:r>
            <w:r>
              <w:rPr>
                <w:rFonts w:hint="eastAsia"/>
              </w:rPr>
              <w:t xml:space="preserve">（如学科家教、考试辅导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¥50–150/小时</w:t>
            </w:r>
            <w:r>
              <w:t xml:space="preserve"> </w:t>
            </w:r>
            <w:r>
              <w:rPr>
                <w:rFonts w:hint="eastAsia"/>
              </w:rPr>
              <w:t xml:space="preserve">(普通本科生家教)</w:t>
            </w:r>
            <w:hyperlink r:id="rId31">
              <w:r>
                <w:rPr>
                  <w:rStyle w:val="Hyperlink"/>
                </w:rPr>
                <w:t xml:space="preserve">[10]</w:t>
              </w:r>
            </w:hyperlink>
            <w:hyperlink r:id="rId32">
              <w:r>
                <w:rPr>
                  <w:rStyle w:val="Hyperlink"/>
                </w:rPr>
                <w:t xml:space="preserve">[11]</w:t>
              </w:r>
            </w:hyperlink>
            <w:r>
              <w:rPr>
                <w:rFonts w:hint="eastAsia"/>
              </w:rPr>
              <w:t xml:space="preserve">；港澳约</w:t>
            </w:r>
            <w:r>
              <w:t xml:space="preserve"> </w:t>
            </w:r>
            <w:r>
              <w:rPr>
                <w:rFonts w:hint="eastAsia"/>
              </w:rPr>
              <w:t xml:space="preserve">HK$120–500/小时</w:t>
            </w:r>
            <w:hyperlink r:id="rId33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台币约</w:t>
            </w:r>
            <w:r>
              <w:t xml:space="preserve"> </w:t>
            </w:r>
            <w:r>
              <w:rPr>
                <w:rFonts w:hint="eastAsia"/>
              </w:rPr>
              <w:t xml:space="preserve">NT$400–800/小时</w:t>
            </w:r>
            <w:hyperlink r:id="rId34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⭐⭐☆ </w:t>
            </w:r>
            <w:r>
              <w:rPr>
                <w:rFonts w:hint="eastAsia"/>
              </w:rPr>
              <w:t xml:space="preserve">(熟悉高中知识)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需求旺盛)</w:t>
            </w:r>
          </w:p>
        </w:tc>
        <w:tc>
          <w:tcPr/>
          <w:p>
            <w:pPr>
              <w:pStyle w:val="Compact"/>
            </w:pPr>
            <w:r>
              <w:t xml:space="preserve">⭐⭐☆ </w:t>
            </w:r>
            <w:r>
              <w:rPr>
                <w:rFonts w:hint="eastAsia"/>
              </w:rPr>
              <w:t xml:space="preserve">(时间换钱)</w:t>
            </w:r>
          </w:p>
        </w:tc>
        <w:tc>
          <w:tcPr/>
          <w:p>
            <w:pPr>
              <w:pStyle w:val="Compact"/>
            </w:pPr>
            <w:r>
              <w:t xml:space="preserve">⭐⭐☆ </w:t>
            </w:r>
            <w:r>
              <w:rPr>
                <w:rFonts w:hint="eastAsia"/>
              </w:rPr>
              <w:t xml:space="preserve">(课余可安排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. </w:t>
            </w:r>
            <w:r>
              <w:rPr>
                <w:rFonts w:hint="eastAsia"/>
                <w:b/>
                <w:bCs/>
              </w:rPr>
              <w:t xml:space="preserve">内容与设计</w:t>
            </w:r>
            <w:r>
              <w:rPr>
                <w:rFonts w:hint="eastAsia"/>
              </w:rPr>
              <w:t xml:space="preserve">（如PPT优化、平面设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¥100–500/单页/小图</w:t>
            </w:r>
            <w:r>
              <w:t xml:space="preserve"> </w:t>
            </w:r>
            <w:r>
              <w:rPr>
                <w:rFonts w:hint="eastAsia"/>
              </w:rPr>
              <w:t xml:space="preserve">(新手设计)；经验丰富者可达</w:t>
            </w:r>
            <w:r>
              <w:t xml:space="preserve"> </w:t>
            </w:r>
            <w:r>
              <w:rPr>
                <w:rFonts w:hint="eastAsia"/>
              </w:rPr>
              <w:t xml:space="preserve">¥1000+/单</w:t>
            </w:r>
            <w:hyperlink r:id="rId29">
              <w:r>
                <w:rPr>
                  <w:rStyle w:val="Hyperlink"/>
                </w:rPr>
                <w:t xml:space="preserve">[8]</w:t>
              </w:r>
            </w:hyperlink>
            <w:hyperlink r:id="rId35">
              <w:r>
                <w:rPr>
                  <w:rStyle w:val="Hyperlink"/>
                </w:rPr>
                <w:t xml:space="preserve">[14]</w:t>
              </w:r>
            </w:hyperlink>
            <w:r>
              <w:rPr>
                <w:rFonts w:hint="eastAsia"/>
              </w:rPr>
              <w:t xml:space="preserve">；香港平面设计平均</w:t>
            </w:r>
            <w:r>
              <w:t xml:space="preserve"> </w:t>
            </w:r>
            <w:r>
              <w:rPr>
                <w:rFonts w:hint="eastAsia"/>
              </w:rPr>
              <w:t xml:space="preserve">HK$1500/项目</w:t>
            </w:r>
            <w:hyperlink r:id="rId36">
              <w:r>
                <w:rPr>
                  <w:rStyle w:val="Hyperlink"/>
                </w:rPr>
                <w:t xml:space="preserve">[1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⭐⭐☆ </w:t>
            </w:r>
            <w:r>
              <w:rPr>
                <w:rFonts w:hint="eastAsia"/>
              </w:rPr>
              <w:t xml:space="preserve">(基础美工软件)</w:t>
            </w:r>
          </w:p>
        </w:tc>
        <w:tc>
          <w:tcPr/>
          <w:p>
            <w:pPr>
              <w:pStyle w:val="Compact"/>
            </w:pPr>
            <w:r>
              <w:t xml:space="preserve">⭐⭐☆ </w:t>
            </w:r>
            <w:r>
              <w:rPr>
                <w:rFonts w:hint="eastAsia"/>
              </w:rPr>
              <w:t xml:space="preserve">(需作品集)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可接大单/售模版)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任务周期可控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. </w:t>
            </w:r>
            <w:r>
              <w:rPr>
                <w:rFonts w:hint="eastAsia"/>
                <w:b/>
                <w:bCs/>
              </w:rPr>
              <w:t xml:space="preserve">编程与数据</w:t>
            </w:r>
            <w:r>
              <w:rPr>
                <w:rFonts w:hint="eastAsia"/>
              </w:rPr>
              <w:t xml:space="preserve">（如网站开发、数据脚本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¥500–5000/项目视复杂度</w:t>
            </w:r>
            <w:hyperlink r:id="rId37">
              <w:r>
                <w:rPr>
                  <w:rStyle w:val="Hyperlink"/>
                </w:rPr>
                <w:t xml:space="preserve">[16]</w:t>
              </w:r>
            </w:hyperlink>
            <w:r>
              <w:rPr>
                <w:rFonts w:hint="eastAsia"/>
              </w:rPr>
              <w:t xml:space="preserve">；国际市场$20–40/小时</w:t>
            </w:r>
            <w:r>
              <w:t xml:space="preserve"> </w:t>
            </w:r>
            <w:r>
              <w:rPr>
                <w:rFonts w:hint="eastAsia"/>
              </w:rPr>
              <w:t xml:space="preserve">(Python开发)</w:t>
            </w:r>
            <w:hyperlink r:id="rId38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简单数据分析¥100+/次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编程/数据技能)</w:t>
            </w:r>
          </w:p>
        </w:tc>
        <w:tc>
          <w:tcPr/>
          <w:p>
            <w:pPr>
              <w:pStyle w:val="Compact"/>
            </w:pPr>
            <w:r>
              <w:t xml:space="preserve">⭐☆ </w:t>
            </w:r>
            <w:r>
              <w:rPr>
                <w:rFonts w:hint="eastAsia"/>
              </w:rPr>
              <w:t xml:space="preserve">(前期找单慢)</w:t>
            </w:r>
          </w:p>
        </w:tc>
        <w:tc>
          <w:tcPr/>
          <w:p>
            <w:pPr>
              <w:pStyle w:val="Compact"/>
            </w:pPr>
            <w:r>
              <w:t xml:space="preserve">⭐⭐⭐⭐ </w:t>
            </w:r>
            <w:r>
              <w:rPr>
                <w:rFonts w:hint="eastAsia"/>
              </w:rPr>
              <w:t xml:space="preserve">(产品可复制)</w:t>
            </w:r>
          </w:p>
        </w:tc>
        <w:tc>
          <w:tcPr/>
          <w:p>
            <w:pPr>
              <w:pStyle w:val="Compact"/>
            </w:pPr>
            <w:r>
              <w:t xml:space="preserve">⭐⭐ </w:t>
            </w:r>
            <w:r>
              <w:rPr>
                <w:rFonts w:hint="eastAsia"/>
              </w:rPr>
              <w:t xml:space="preserve">(需整块时间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 </w:t>
            </w:r>
            <w:r>
              <w:rPr>
                <w:rFonts w:hint="eastAsia"/>
                <w:b/>
                <w:bCs/>
              </w:rPr>
              <w:t xml:space="preserve">运营与电商</w:t>
            </w:r>
            <w:r>
              <w:rPr>
                <w:rFonts w:hint="eastAsia"/>
              </w:rPr>
              <w:t xml:space="preserve">（如自媒体运营、店铺客服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¥30–100/小时</w:t>
            </w:r>
            <w:r>
              <w:t xml:space="preserve"> </w:t>
            </w:r>
            <w:r>
              <w:rPr>
                <w:rFonts w:hint="eastAsia"/>
              </w:rPr>
              <w:t xml:space="preserve">(内容运营/客服兼职)；按绩效提成上不封顶</w:t>
            </w:r>
          </w:p>
        </w:tc>
        <w:tc>
          <w:tcPr/>
          <w:p>
            <w:pPr>
              <w:pStyle w:val="Compact"/>
            </w:pPr>
            <w:r>
              <w:t xml:space="preserve">⭐☆ </w:t>
            </w:r>
            <w:r>
              <w:rPr>
                <w:rFonts w:hint="eastAsia"/>
              </w:rPr>
              <w:t xml:space="preserve">(沟通和网感)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机会多易上手)</w:t>
            </w:r>
          </w:p>
        </w:tc>
        <w:tc>
          <w:tcPr/>
          <w:p>
            <w:pPr>
              <w:pStyle w:val="Compact"/>
            </w:pPr>
            <w:r>
              <w:t xml:space="preserve">⭐⭐ </w:t>
            </w:r>
            <w:r>
              <w:rPr>
                <w:rFonts w:hint="eastAsia"/>
              </w:rPr>
              <w:t xml:space="preserve">(粉丝/销量复利)</w:t>
            </w:r>
          </w:p>
        </w:tc>
        <w:tc>
          <w:tcPr/>
          <w:p>
            <w:pPr>
              <w:pStyle w:val="Compact"/>
            </w:pPr>
            <w:r>
              <w:t xml:space="preserve">⭐⭐☆ </w:t>
            </w:r>
            <w:r>
              <w:rPr>
                <w:rFonts w:hint="eastAsia"/>
              </w:rPr>
              <w:t xml:space="preserve">(碎片时间利用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. </w:t>
            </w:r>
            <w:r>
              <w:rPr>
                <w:rFonts w:hint="eastAsia"/>
                <w:b/>
                <w:bCs/>
              </w:rPr>
              <w:t xml:space="preserve">翻译与写作</w:t>
            </w:r>
            <w:r>
              <w:rPr>
                <w:rFonts w:hint="eastAsia"/>
              </w:rPr>
              <w:t xml:space="preserve">（如中英翻译、文案润色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¥100–300/千字</w:t>
            </w:r>
            <w:r>
              <w:t xml:space="preserve"> </w:t>
            </w:r>
            <w:r>
              <w:rPr>
                <w:rFonts w:hint="eastAsia"/>
              </w:rPr>
              <w:t xml:space="preserve">(中英翻译，一般题材)</w:t>
            </w:r>
            <w:hyperlink r:id="rId39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技术文档写作</w:t>
            </w:r>
            <w:r>
              <w:t xml:space="preserve"> </w:t>
            </w:r>
            <w:r>
              <w:rPr>
                <w:rFonts w:hint="eastAsia"/>
              </w:rPr>
              <w:t xml:space="preserve">¥0.5–1元/字</w:t>
            </w:r>
            <w:r>
              <w:t xml:space="preserve"> </w:t>
            </w:r>
            <w:r>
              <w:rPr>
                <w:rFonts w:hint="eastAsia"/>
              </w:rPr>
              <w:t xml:space="preserve">起</w:t>
            </w:r>
          </w:p>
        </w:tc>
        <w:tc>
          <w:tcPr/>
          <w:p>
            <w:pPr>
              <w:pStyle w:val="Compact"/>
            </w:pPr>
            <w:r>
              <w:t xml:space="preserve">⭐⭐ </w:t>
            </w:r>
            <w:r>
              <w:rPr>
                <w:rFonts w:hint="eastAsia"/>
              </w:rPr>
              <w:t xml:space="preserve">(语言文字功底)</w:t>
            </w:r>
          </w:p>
        </w:tc>
        <w:tc>
          <w:tcPr/>
          <w:p>
            <w:pPr>
              <w:pStyle w:val="Compact"/>
            </w:pPr>
            <w:r>
              <w:t xml:space="preserve">⭐⭐☆ </w:t>
            </w:r>
            <w:r>
              <w:rPr>
                <w:rFonts w:hint="eastAsia"/>
              </w:rPr>
              <w:t xml:space="preserve">(视语言对和领域)</w:t>
            </w:r>
          </w:p>
        </w:tc>
        <w:tc>
          <w:tcPr/>
          <w:p>
            <w:pPr>
              <w:pStyle w:val="Compact"/>
            </w:pPr>
            <w:r>
              <w:t xml:space="preserve">⭐⭐ </w:t>
            </w:r>
            <w:r>
              <w:rPr>
                <w:rFonts w:hint="eastAsia"/>
              </w:rPr>
              <w:t xml:space="preserve">(难以批量化)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可利用学习间隙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. </w:t>
            </w:r>
            <w:r>
              <w:rPr>
                <w:rFonts w:hint="eastAsia"/>
                <w:b/>
                <w:bCs/>
              </w:rPr>
              <w:t xml:space="preserve">校园与本地</w:t>
            </w:r>
            <w:r>
              <w:rPr>
                <w:rFonts w:hint="eastAsia"/>
              </w:rPr>
              <w:t xml:space="preserve">（如活动执行、地推会务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¥15–30/小时</w:t>
            </w:r>
            <w:r>
              <w:t xml:space="preserve"> </w:t>
            </w:r>
            <w:r>
              <w:rPr>
                <w:rFonts w:hint="eastAsia"/>
              </w:rPr>
              <w:t xml:space="preserve">(校内勤工助学或会务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rPr>
                <w:rFonts w:hint="eastAsia"/>
              </w:rPr>
              <w:t xml:space="preserve">；摄像摄影等技术兼职¥300+/天</w:t>
            </w:r>
          </w:p>
        </w:tc>
        <w:tc>
          <w:tcPr/>
          <w:p>
            <w:pPr>
              <w:pStyle w:val="Compact"/>
            </w:pPr>
            <w:r>
              <w:t xml:space="preserve">⭐ </w:t>
            </w:r>
            <w:r>
              <w:rPr>
                <w:rFonts w:hint="eastAsia"/>
              </w:rPr>
              <w:t xml:space="preserve">(无需特别技能)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就近获得)</w:t>
            </w:r>
          </w:p>
        </w:tc>
        <w:tc>
          <w:tcPr/>
          <w:p>
            <w:pPr>
              <w:pStyle w:val="Compact"/>
            </w:pPr>
            <w:r>
              <w:t xml:space="preserve">⭐ </w:t>
            </w:r>
            <w:r>
              <w:rPr>
                <w:rFonts w:hint="eastAsia"/>
              </w:rPr>
              <w:t xml:space="preserve">(一次性劳务)</w:t>
            </w:r>
          </w:p>
        </w:tc>
        <w:tc>
          <w:tcPr/>
          <w:p>
            <w:pPr>
              <w:pStyle w:val="Compact"/>
            </w:pPr>
            <w:r>
              <w:t xml:space="preserve">⭐⭐⭐⭐ </w:t>
            </w:r>
            <w:r>
              <w:rPr>
                <w:rFonts w:hint="eastAsia"/>
              </w:rPr>
              <w:t xml:space="preserve">(利用课余/周末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. </w:t>
            </w:r>
            <w:r>
              <w:rPr>
                <w:rFonts w:hint="eastAsia"/>
                <w:b/>
                <w:bCs/>
              </w:rPr>
              <w:t xml:space="preserve">实习与远程</w:t>
            </w:r>
            <w:r>
              <w:rPr>
                <w:rFonts w:hint="eastAsia"/>
              </w:rPr>
              <w:t xml:space="preserve">（远程实习、众包赏金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习补贴¥1000–3000/月（视企业)；开源赏金$50–$500/任务不等</w:t>
            </w:r>
            <w:hyperlink r:id="rId40">
              <w:r>
                <w:rPr>
                  <w:rStyle w:val="Hyperlink"/>
                </w:rPr>
                <w:t xml:space="preserve">[19]</w:t>
              </w:r>
            </w:hyperlink>
            <w:hyperlink r:id="rId41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⭐⭐ </w:t>
            </w:r>
            <w:r>
              <w:rPr>
                <w:rFonts w:hint="eastAsia"/>
              </w:rPr>
              <w:t xml:space="preserve">(符合岗位要求)</w:t>
            </w:r>
          </w:p>
        </w:tc>
        <w:tc>
          <w:tcPr/>
          <w:p>
            <w:pPr>
              <w:pStyle w:val="Compact"/>
            </w:pPr>
            <w:r>
              <w:t xml:space="preserve">⭐☆ </w:t>
            </w:r>
            <w:r>
              <w:rPr>
                <w:rFonts w:hint="eastAsia"/>
              </w:rPr>
              <w:t xml:space="preserve">(流程较长)</w:t>
            </w:r>
          </w:p>
        </w:tc>
        <w:tc>
          <w:tcPr/>
          <w:p>
            <w:pPr>
              <w:pStyle w:val="Compact"/>
            </w:pPr>
            <w:r>
              <w:t xml:space="preserve">⭐⭐⭐ </w:t>
            </w:r>
            <w:r>
              <w:rPr>
                <w:rFonts w:hint="eastAsia"/>
              </w:rPr>
              <w:t xml:space="preserve">(表现好转正/长期)</w:t>
            </w:r>
          </w:p>
        </w:tc>
        <w:tc>
          <w:tcPr/>
          <w:p>
            <w:pPr>
              <w:pStyle w:val="Compact"/>
            </w:pPr>
            <w:r>
              <w:t xml:space="preserve">⭐ </w:t>
            </w:r>
            <w:r>
              <w:rPr>
                <w:rFonts w:hint="eastAsia"/>
              </w:rPr>
              <w:t xml:space="preserve">(占用整段时间)</w:t>
            </w:r>
          </w:p>
        </w:tc>
      </w:tr>
    </w:tbl>
    <w:p>
      <w:pPr>
        <w:pStyle w:val="BodyText"/>
      </w:pPr>
      <w:r>
        <w:rPr>
          <w:b/>
          <w:bCs/>
        </w:rPr>
        <w:t xml:space="preserve">A. </w:t>
      </w:r>
      <w:r>
        <w:rPr>
          <w:rFonts w:hint="eastAsia"/>
          <w:b/>
          <w:bCs/>
        </w:rPr>
        <w:t xml:space="preserve">知识与服务类</w:t>
      </w:r>
      <w:r>
        <w:t xml:space="preserve"> </w:t>
      </w:r>
      <w:r>
        <w:t xml:space="preserve">– </w:t>
      </w:r>
      <w:r>
        <w:rPr>
          <w:rFonts w:hint="eastAsia"/>
        </w:rPr>
        <w:t xml:space="preserve">主要利用自身学科知识和学校背景转换为收益，包括</w:t>
      </w:r>
      <w:r>
        <w:rPr>
          <w:rFonts w:hint="eastAsia"/>
          <w:b/>
          <w:bCs/>
        </w:rPr>
        <w:t xml:space="preserve">家教</w:t>
      </w:r>
      <w:r>
        <w:rPr>
          <w:rFonts w:hint="eastAsia"/>
        </w:rPr>
        <w:t xml:space="preserve">（小学到高中各科辅导）、</w:t>
      </w:r>
      <w:r>
        <w:rPr>
          <w:rFonts w:hint="eastAsia"/>
          <w:b/>
          <w:bCs/>
        </w:rPr>
        <w:t xml:space="preserve">考试培训</w:t>
      </w:r>
      <w:r>
        <w:rPr>
          <w:rFonts w:hint="eastAsia"/>
        </w:rPr>
        <w:t xml:space="preserve">（四六级、雅思托福等英语考试，或计算机二级等）、</w:t>
      </w:r>
      <w:r>
        <w:rPr>
          <w:rFonts w:hint="eastAsia"/>
          <w:b/>
          <w:bCs/>
        </w:rPr>
        <w:t xml:space="preserve">竞赛辅导</w:t>
      </w:r>
      <w:r>
        <w:rPr>
          <w:rFonts w:hint="eastAsia"/>
        </w:rPr>
        <w:t xml:space="preserve">（帮助学弟学妹备赛）。这一类通常按小时计费，是很多大学生</w:t>
      </w:r>
      <w:r>
        <w:rPr>
          <w:rFonts w:hint="eastAsia"/>
          <w:b/>
          <w:bCs/>
        </w:rPr>
        <w:t xml:space="preserve">入门副业</w:t>
      </w:r>
      <w:r>
        <w:rPr>
          <w:rFonts w:hint="eastAsia"/>
        </w:rPr>
        <w:t xml:space="preserve">的首选：门槛相对低（精通高中知识或某项技能即可），需求量大且易在校园内外找到客户。</w:t>
      </w:r>
      <w:r>
        <w:t xml:space="preserve"> </w:t>
      </w:r>
      <w:r>
        <w:rPr>
          <w:rFonts w:hint="eastAsia"/>
          <w:i/>
          <w:iCs/>
        </w:rPr>
        <w:t xml:space="preserve">典型收入</w:t>
      </w:r>
      <w:r>
        <w:t xml:space="preserve">: </w:t>
      </w:r>
      <w:r>
        <w:rPr>
          <w:rFonts w:hint="eastAsia"/>
        </w:rPr>
        <w:t xml:space="preserve">家教时薪因地区和科目差异大，内地一般</w:t>
      </w:r>
      <w:r>
        <w:t xml:space="preserve"> </w:t>
      </w:r>
      <w:r>
        <w:rPr>
          <w:rFonts w:hint="eastAsia"/>
        </w:rPr>
        <w:t xml:space="preserve">¥50–150/小时</w:t>
      </w:r>
      <w:hyperlink r:id="rId31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（如武汉985学生家教市区￥100–150/小时</w:t>
      </w:r>
      <w:hyperlink r:id="rId32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；普通本科低年级可能仅¥50–80起步</w:t>
      </w:r>
      <w:hyperlink r:id="rId42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），香港地区平均约</w:t>
      </w:r>
      <w:r>
        <w:t xml:space="preserve"> </w:t>
      </w:r>
      <w:r>
        <w:rPr>
          <w:rFonts w:hint="eastAsia"/>
        </w:rPr>
        <w:t xml:space="preserve">HK$213/小时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（折合≈¥190），台湾大学生家教平均</w:t>
      </w:r>
      <w:r>
        <w:t xml:space="preserve"> </w:t>
      </w:r>
      <w:r>
        <w:rPr>
          <w:rFonts w:hint="eastAsia"/>
        </w:rPr>
        <w:t xml:space="preserve">NT$500+/小时</w:t>
      </w:r>
      <w:hyperlink r:id="rId22">
        <w:r>
          <w:rPr>
            <w:rStyle w:val="Hyperlink"/>
          </w:rPr>
          <w:t xml:space="preserve">[2]</w:t>
        </w:r>
      </w:hyperlink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（≈¥115）。热门科目如高中理科、雅思托福由于更专业，收费可达每小时数百元人民币</w:t>
      </w:r>
      <w:hyperlink r:id="rId45">
        <w:r>
          <w:rPr>
            <w:rStyle w:val="Hyperlink"/>
          </w:rPr>
          <w:t xml:space="preserve">[24]</w:t>
        </w:r>
      </w:hyperlink>
      <w:r>
        <w:t xml:space="preserve">。</w:t>
      </w:r>
      <w:r>
        <w:t xml:space="preserve"> </w:t>
      </w:r>
      <w:r>
        <w:rPr>
          <w:rFonts w:hint="eastAsia"/>
          <w:i/>
          <w:iCs/>
        </w:rPr>
        <w:t xml:space="preserve">起步门槛</w:t>
      </w:r>
      <w:r>
        <w:t xml:space="preserve">: ⭐⭐☆ </w:t>
      </w:r>
      <w:r>
        <w:rPr>
          <w:rFonts w:hint="eastAsia"/>
        </w:rPr>
        <w:t xml:space="preserve">一般需扎实掌握对应知识点，有耐心和沟通能力；若是考试辅导则需本人考试高分证明。</w:t>
      </w:r>
      <w:r>
        <w:rPr>
          <w:rFonts w:hint="eastAsia"/>
          <w:i/>
          <w:iCs/>
        </w:rPr>
        <w:t xml:space="preserve">接单途径</w:t>
      </w:r>
      <w:r>
        <w:t xml:space="preserve">: </w:t>
      </w:r>
      <w:r>
        <w:rPr>
          <w:rFonts w:hint="eastAsia"/>
        </w:rPr>
        <w:t xml:space="preserve">校园家教群、学长里推荐，或线上如轻轻家教、Superprof</w:t>
      </w:r>
      <w:r>
        <w:t xml:space="preserve"> </w:t>
      </w:r>
      <w:r>
        <w:rPr>
          <w:rFonts w:hint="eastAsia"/>
        </w:rPr>
        <w:t xml:space="preserve">等。</w:t>
      </w:r>
      <w:r>
        <w:rPr>
          <w:rFonts w:hint="eastAsia"/>
          <w:i/>
          <w:iCs/>
        </w:rPr>
        <w:t xml:space="preserve">首单速度</w:t>
      </w:r>
      <w:r>
        <w:t xml:space="preserve">: ⭐⭐⭐ </w:t>
      </w:r>
      <w:r>
        <w:rPr>
          <w:rFonts w:hint="eastAsia"/>
        </w:rPr>
        <w:t xml:space="preserve">较快，只要敢于宣传，一般周围就有需求（尤其考试季或寒暑假）。</w:t>
      </w:r>
      <w:r>
        <w:rPr>
          <w:rFonts w:hint="eastAsia"/>
          <w:i/>
          <w:iCs/>
        </w:rPr>
        <w:t xml:space="preserve">可扩展性</w:t>
      </w:r>
      <w:r>
        <w:t xml:space="preserve">: ⭐⭐☆ </w:t>
      </w:r>
      <w:r>
        <w:rPr>
          <w:rFonts w:hint="eastAsia"/>
        </w:rPr>
        <w:t xml:space="preserve">限于个人时间，往往一对一授课难以大规模扩大，但可通过同时辅导小班、录制网课等提高单位时间收益。</w:t>
      </w:r>
      <w:r>
        <w:rPr>
          <w:rFonts w:hint="eastAsia"/>
          <w:i/>
          <w:iCs/>
        </w:rPr>
        <w:t xml:space="preserve">兼顾学业</w:t>
      </w:r>
      <w:r>
        <w:t xml:space="preserve">: ⭐⭐☆ </w:t>
      </w:r>
      <w:r>
        <w:rPr>
          <w:rFonts w:hint="eastAsia"/>
        </w:rPr>
        <w:t xml:space="preserve">排课灵活，可根据自己课表安排家教时段，但备课和批改作业会额外占用时间。需要注意家教市场的</w:t>
      </w:r>
      <w:r>
        <w:rPr>
          <w:rFonts w:hint="eastAsia"/>
          <w:b/>
          <w:bCs/>
        </w:rPr>
        <w:t xml:space="preserve">隐形要求</w:t>
      </w:r>
      <w:r>
        <w:rPr>
          <w:rFonts w:hint="eastAsia"/>
        </w:rPr>
        <w:t xml:space="preserve">：一些家长偏好名校背景或有教师资格证的学生，面试时可能考察试讲能力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。在协商时应明确</w:t>
      </w:r>
      <w:r>
        <w:rPr>
          <w:rFonts w:hint="eastAsia"/>
          <w:b/>
          <w:bCs/>
        </w:rPr>
        <w:t xml:space="preserve">薪资结算周期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试教政策</w:t>
      </w:r>
      <w:r>
        <w:rPr>
          <w:rFonts w:hint="eastAsia"/>
        </w:rPr>
        <w:t xml:space="preserve">，避免遇到拖欠报酬或要求无偿试教的情况</w:t>
      </w:r>
      <w:hyperlink r:id="rId47">
        <w:r>
          <w:rPr>
            <w:rStyle w:val="Hyperlink"/>
          </w:rPr>
          <w:t xml:space="preserve">[26]</w:t>
        </w:r>
      </w:hyperlink>
      <w:r>
        <w:t xml:space="preserve">。</w:t>
      </w:r>
    </w:p>
    <w:p>
      <w:pPr>
        <w:pStyle w:val="BodyText"/>
      </w:pPr>
      <w:r>
        <w:rPr>
          <w:b/>
          <w:bCs/>
        </w:rPr>
        <w:t xml:space="preserve">B. </w:t>
      </w:r>
      <w:r>
        <w:rPr>
          <w:rFonts w:hint="eastAsia"/>
          <w:b/>
          <w:bCs/>
        </w:rPr>
        <w:t xml:space="preserve">内容与设计类</w:t>
      </w:r>
      <w:r>
        <w:t xml:space="preserve"> </w:t>
      </w:r>
      <w:r>
        <w:t xml:space="preserve">– </w:t>
      </w:r>
      <w:r>
        <w:rPr>
          <w:rFonts w:hint="eastAsia"/>
        </w:rPr>
        <w:t xml:space="preserve">包括</w:t>
      </w:r>
      <w:r>
        <w:rPr>
          <w:rFonts w:hint="eastAsia"/>
          <w:b/>
          <w:bCs/>
        </w:rPr>
        <w:t xml:space="preserve">PPT/简历美化</w:t>
      </w:r>
      <w:r>
        <w:t xml:space="preserve">、</w:t>
      </w:r>
      <w:r>
        <w:rPr>
          <w:rFonts w:hint="eastAsia"/>
          <w:b/>
          <w:bCs/>
        </w:rPr>
        <w:t xml:space="preserve">平面设计</w:t>
      </w:r>
      <w:r>
        <w:rPr>
          <w:rFonts w:hint="eastAsia"/>
        </w:rPr>
        <w:t xml:space="preserve">(海报、Logo、插画等)、</w:t>
      </w:r>
      <w:r>
        <w:rPr>
          <w:rFonts w:hint="eastAsia"/>
          <w:b/>
          <w:bCs/>
        </w:rPr>
        <w:t xml:space="preserve">视频剪辑/后期</w:t>
      </w:r>
      <w:r>
        <w:t xml:space="preserve">(PR/AE)、</w:t>
      </w:r>
      <w:r>
        <w:rPr>
          <w:rFonts w:hint="eastAsia"/>
          <w:b/>
          <w:bCs/>
        </w:rPr>
        <w:t xml:space="preserve">三维建模</w:t>
      </w:r>
      <w:r>
        <w:rPr>
          <w:rFonts w:hint="eastAsia"/>
        </w:rPr>
        <w:t xml:space="preserve">(Blender/C4D)等一系列创造性服务。此类对技能要求逐步提高，但单个项目酬劳也较高，是培养</w:t>
      </w:r>
      <w:r>
        <w:rPr>
          <w:rFonts w:hint="eastAsia"/>
          <w:b/>
          <w:bCs/>
        </w:rPr>
        <w:t xml:space="preserve">数字内容制作</w:t>
      </w:r>
      <w:r>
        <w:rPr>
          <w:rFonts w:hint="eastAsia"/>
        </w:rPr>
        <w:t xml:space="preserve">能力的绝佳途径。</w:t>
      </w:r>
      <w:r>
        <w:t xml:space="preserve"> </w:t>
      </w:r>
      <w:r>
        <w:rPr>
          <w:rFonts w:hint="eastAsia"/>
          <w:i/>
          <w:iCs/>
        </w:rPr>
        <w:t xml:space="preserve">典型收入</w:t>
      </w:r>
      <w:r>
        <w:t xml:space="preserve">: </w:t>
      </w:r>
      <w:r>
        <w:rPr>
          <w:rFonts w:hint="eastAsia"/>
        </w:rPr>
        <w:t xml:space="preserve">入门级设计/编辑任务单价从几十元到数百元不等。例如，设计新人在校生为本校老师做一张活动海报，可能收¥100–200；有2-3年经验的设计师可收¥300–500/张，资深自由设计师做一张商业海报报价可达¥1000+</w:t>
      </w:r>
      <w:hyperlink r:id="rId29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站酷设计社区给出的参考：</w:t>
      </w:r>
      <w:r>
        <w:rPr>
          <w:rFonts w:hint="eastAsia"/>
          <w:b/>
          <w:bCs/>
        </w:rPr>
        <w:t xml:space="preserve">在校生或应届生</w:t>
      </w:r>
      <w:r>
        <w:rPr>
          <w:rFonts w:hint="eastAsia"/>
        </w:rPr>
        <w:t xml:space="preserve">设计一张海报约¥100–200，</w:t>
      </w:r>
      <w:r>
        <w:rPr>
          <w:rFonts w:hint="eastAsia"/>
          <w:b/>
          <w:bCs/>
        </w:rPr>
        <w:t xml:space="preserve">工作2-3年</w:t>
      </w:r>
      <w:r>
        <w:rPr>
          <w:rFonts w:hint="eastAsia"/>
        </w:rPr>
        <w:t xml:space="preserve">可收¥300–500，</w:t>
      </w:r>
      <w:r>
        <w:rPr>
          <w:rFonts w:hint="eastAsia"/>
          <w:b/>
          <w:bCs/>
        </w:rPr>
        <w:t xml:space="preserve">5年以上大佬</w:t>
      </w:r>
      <w:r>
        <w:rPr>
          <w:rFonts w:hint="eastAsia"/>
        </w:rPr>
        <w:t xml:space="preserve">可达¥1000+</w:t>
      </w:r>
      <w:hyperlink r:id="rId29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国外市场上，平面设计师自由职业时薪约$20–$40</w:t>
      </w:r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，视频剪辑师时薪约$25左右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。视频剪辑若按成品时长计费，国内市场一般每分钟剪辑¥50–300取决于复杂度</w:t>
      </w:r>
      <w:hyperlink r:id="rId30">
        <w:r>
          <w:rPr>
            <w:rStyle w:val="Hyperlink"/>
          </w:rPr>
          <w:t xml:space="preserve">[9]</w:t>
        </w:r>
      </w:hyperlink>
      <w:r>
        <w:rPr>
          <w:rFonts w:hint="eastAsia"/>
        </w:rPr>
        <w:t xml:space="preserve">。例如简单剪掉素材+加字幕，¥50/分钟起；需要特效包装则¥200+/分钟。3D建模方面，简单模型私单价几百元即可成交，而高精度角色建模可达数千上万</w:t>
      </w:r>
      <w:hyperlink r:id="rId50">
        <w:r>
          <w:rPr>
            <w:rStyle w:val="Hyperlink"/>
          </w:rPr>
          <w:t xml:space="preserve">[29]</w:t>
        </w:r>
      </w:hyperlink>
      <w:r>
        <w:t xml:space="preserve">。</w:t>
      </w:r>
      <w:r>
        <w:rPr>
          <w:rFonts w:hint="eastAsia"/>
          <w:i/>
          <w:iCs/>
        </w:rPr>
        <w:t xml:space="preserve">起步门槛</w:t>
      </w:r>
      <w:r>
        <w:t xml:space="preserve">: ⭐⭐☆ </w:t>
      </w:r>
      <w:r>
        <w:rPr>
          <w:rFonts w:hint="eastAsia"/>
        </w:rPr>
        <w:t xml:space="preserve">需掌握至少一种设计或编辑软件（如Photoshop、Premiere等），并具备一定审美/创意。PPT美化对新手较友好，只需掌握Office套件和版面设计技巧即可开始，以</w:t>
      </w:r>
      <w:r>
        <w:rPr>
          <w:rFonts w:hint="eastAsia"/>
          <w:b/>
          <w:bCs/>
        </w:rPr>
        <w:t xml:space="preserve">简历优化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演示稿美化</w:t>
      </w:r>
      <w:r>
        <w:rPr>
          <w:rFonts w:hint="eastAsia"/>
        </w:rPr>
        <w:t xml:space="preserve">为切入口，一单¥80–500</w:t>
      </w:r>
      <w:hyperlink r:id="rId51">
        <w:r>
          <w:rPr>
            <w:rStyle w:val="Hyperlink"/>
          </w:rPr>
          <w:t xml:space="preserve">[30]</w:t>
        </w:r>
      </w:hyperlink>
      <w:r>
        <w:rPr>
          <w:rFonts w:hint="eastAsia"/>
        </w:rPr>
        <w:t xml:space="preserve">不等。</w:t>
      </w:r>
      <w:r>
        <w:rPr>
          <w:rFonts w:hint="eastAsia"/>
          <w:i/>
          <w:iCs/>
        </w:rPr>
        <w:t xml:space="preserve">首单速度</w:t>
      </w:r>
      <w:r>
        <w:t xml:space="preserve">: ⭐⭐☆ </w:t>
      </w:r>
      <w:r>
        <w:rPr>
          <w:rFonts w:hint="eastAsia"/>
        </w:rPr>
        <w:t xml:space="preserve">需要先准备</w:t>
      </w:r>
      <w:r>
        <w:rPr>
          <w:rFonts w:hint="eastAsia"/>
          <w:b/>
          <w:bCs/>
        </w:rPr>
        <w:t xml:space="preserve">小型作品集</w:t>
      </w:r>
      <w:r>
        <w:rPr>
          <w:rFonts w:hint="eastAsia"/>
        </w:rPr>
        <w:t xml:space="preserve">吸引客户，所以拿首单平均来说比家教略慢。但设计类平台和社群很多，主动投稿或参与比赛也能获得付费机会（如99designs比赛模式获胜有奖金</w:t>
      </w:r>
      <w:hyperlink r:id="rId52">
        <w:r>
          <w:rPr>
            <w:rStyle w:val="Hyperlink"/>
          </w:rPr>
          <w:t xml:space="preserve">[31]</w:t>
        </w:r>
      </w:hyperlink>
      <w:r>
        <w:rPr>
          <w:rFonts w:hint="eastAsia"/>
        </w:rPr>
        <w:t xml:space="preserve">）。</w:t>
      </w:r>
      <w:r>
        <w:rPr>
          <w:rFonts w:hint="eastAsia"/>
          <w:i/>
          <w:iCs/>
        </w:rPr>
        <w:t xml:space="preserve">可扩展性</w:t>
      </w:r>
      <w:r>
        <w:t xml:space="preserve">: ⭐⭐⭐ </w:t>
      </w:r>
      <w:r>
        <w:rPr>
          <w:rFonts w:hint="eastAsia"/>
        </w:rPr>
        <w:t xml:space="preserve">设计和内容作品具有</w:t>
      </w:r>
      <w:r>
        <w:rPr>
          <w:rFonts w:hint="eastAsia"/>
          <w:b/>
          <w:bCs/>
        </w:rPr>
        <w:t xml:space="preserve">重复销售</w:t>
      </w:r>
      <w:r>
        <w:rPr>
          <w:rFonts w:hint="eastAsia"/>
        </w:rPr>
        <w:t xml:space="preserve">潜力。比如制作PPT模板、视频转场特效预设、3D模型素材，可在多平台上架销售获取被动收入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还有机会组建小团队承接更大项目或运作自媒体账号放大影响。</w:t>
      </w:r>
      <w:r>
        <w:rPr>
          <w:rFonts w:hint="eastAsia"/>
          <w:i/>
          <w:iCs/>
        </w:rPr>
        <w:t xml:space="preserve">兼容学业</w:t>
      </w:r>
      <w:r>
        <w:t xml:space="preserve">: ⭐⭐⭐ </w:t>
      </w:r>
      <w:r>
        <w:rPr>
          <w:rFonts w:hint="eastAsia"/>
        </w:rPr>
        <w:t xml:space="preserve">时间相对弹性，可利用晚间或周末集中创作。但创意工作有时需要长时间投入“磨作品”，在考试周需合理接单以免干扰学习。</w:t>
      </w:r>
    </w:p>
    <w:p>
      <w:pPr>
        <w:pStyle w:val="BodyText"/>
      </w:pPr>
      <w:r>
        <w:rPr>
          <w:b/>
          <w:bCs/>
        </w:rPr>
        <w:t xml:space="preserve">C. </w:t>
      </w:r>
      <w:r>
        <w:rPr>
          <w:rFonts w:hint="eastAsia"/>
          <w:b/>
          <w:bCs/>
        </w:rPr>
        <w:t xml:space="preserve">编程与数据类</w:t>
      </w:r>
      <w:r>
        <w:t xml:space="preserve"> </w:t>
      </w:r>
      <w:r>
        <w:t xml:space="preserve">– </w:t>
      </w:r>
      <w:r>
        <w:rPr>
          <w:rFonts w:hint="eastAsia"/>
        </w:rPr>
        <w:t xml:space="preserve">包括</w:t>
      </w:r>
      <w:r>
        <w:rPr>
          <w:rFonts w:hint="eastAsia"/>
          <w:b/>
          <w:bCs/>
        </w:rPr>
        <w:t xml:space="preserve">网站开发</w:t>
      </w:r>
      <w:r>
        <w:rPr>
          <w:rFonts w:hint="eastAsia"/>
        </w:rPr>
        <w:t xml:space="preserve">(个人博客、小型企业站)、</w:t>
      </w:r>
      <w:r>
        <w:rPr>
          <w:rFonts w:hint="eastAsia"/>
          <w:b/>
          <w:bCs/>
        </w:rPr>
        <w:t xml:space="preserve">小程序开发</w:t>
      </w:r>
      <w:r>
        <w:rPr>
          <w:rFonts w:hint="eastAsia"/>
        </w:rPr>
        <w:t xml:space="preserve">(微信小程序等)、</w:t>
      </w:r>
      <w:r>
        <w:rPr>
          <w:rFonts w:hint="eastAsia"/>
          <w:b/>
          <w:bCs/>
        </w:rPr>
        <w:t xml:space="preserve">脚本自动化</w:t>
      </w:r>
      <w:r>
        <w:rPr>
          <w:rFonts w:hint="eastAsia"/>
        </w:rPr>
        <w:t xml:space="preserve">(爬虫、办公自动化脚本)、</w:t>
      </w:r>
      <w:r>
        <w:rPr>
          <w:rFonts w:hint="eastAsia"/>
          <w:b/>
          <w:bCs/>
        </w:rPr>
        <w:t xml:space="preserve">数据清洗与可视化</w:t>
      </w:r>
      <w:r>
        <w:rPr>
          <w:rFonts w:hint="eastAsia"/>
        </w:rPr>
        <w:t xml:space="preserve">(数据分析报告)、</w:t>
      </w:r>
      <w:r>
        <w:rPr>
          <w:rFonts w:hint="eastAsia"/>
          <w:b/>
          <w:bCs/>
        </w:rPr>
        <w:t xml:space="preserve">简单微服务/插件</w:t>
      </w:r>
      <w:r>
        <w:rPr>
          <w:rFonts w:hint="eastAsia"/>
        </w:rPr>
        <w:t xml:space="preserve">(比如浏览器插件、小工具开发)、以及</w:t>
      </w:r>
      <w:r>
        <w:rPr>
          <w:rFonts w:hint="eastAsia"/>
          <w:b/>
          <w:bCs/>
        </w:rPr>
        <w:t xml:space="preserve">低代码解决方案</w:t>
      </w:r>
      <w:r>
        <w:rPr>
          <w:rFonts w:hint="eastAsia"/>
        </w:rPr>
        <w:t xml:space="preserve">等。这类副业对应理工科学生的技能，前期学习投入较高，但一旦掌握，项目酬劳和成长空间都很可观。</w:t>
      </w:r>
      <w:r>
        <w:t xml:space="preserve"> </w:t>
      </w:r>
      <w:r>
        <w:rPr>
          <w:rFonts w:hint="eastAsia"/>
          <w:i/>
          <w:iCs/>
        </w:rPr>
        <w:t xml:space="preserve">典型收入</w:t>
      </w:r>
      <w:r>
        <w:t xml:space="preserve">: </w:t>
      </w:r>
      <w:r>
        <w:rPr>
          <w:rFonts w:hint="eastAsia"/>
        </w:rPr>
        <w:t xml:space="preserve">按项目复杂度计价。比如，为本地一家奶茶店开发一个简单展示型网站，含3-5个页面，可报价</w:t>
      </w:r>
      <w:r>
        <w:t xml:space="preserve"> ¥1000–3000</w:t>
      </w:r>
      <w:hyperlink r:id="rId37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（若通过模板搭建成本更低）；开发一个定制微信小程序，市场价通常¥5000起步甚至数万元。数据分析类，如帮企业做一次市场调研数据的清洗和可视化报告，可按工作量收取¥500–2000。自由开发者在国际平台上时薪中位数</w:t>
      </w:r>
      <w:r>
        <w:t xml:space="preserve"> ~$20–40</w:t>
      </w:r>
      <w:hyperlink r:id="rId38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。一些</w:t>
      </w:r>
      <w:r>
        <w:rPr>
          <w:rFonts w:hint="eastAsia"/>
          <w:b/>
          <w:bCs/>
        </w:rPr>
        <w:t xml:space="preserve">脚本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Bug修复</w:t>
      </w:r>
      <w:r>
        <w:rPr>
          <w:rFonts w:hint="eastAsia"/>
        </w:rPr>
        <w:t xml:space="preserve">类小任务在程序员众包平台上赏金$50–200很常见。比如Gitcoin上的开源bug赏金平均每小时回报在$19–$64</w:t>
      </w:r>
      <w:hyperlink r:id="rId40">
        <w:r>
          <w:rPr>
            <w:rStyle w:val="Hyperlink"/>
          </w:rPr>
          <w:t xml:space="preserve">[19]</w:t>
        </w:r>
      </w:hyperlink>
      <w:r>
        <w:t xml:space="preserve">。</w:t>
      </w:r>
      <w:r>
        <w:rPr>
          <w:rFonts w:hint="eastAsia"/>
          <w:i/>
          <w:iCs/>
        </w:rPr>
        <w:t xml:space="preserve">起步门槛</w:t>
      </w:r>
      <w:r>
        <w:t xml:space="preserve">: ⭐⭐⭐ </w:t>
      </w:r>
      <w:r>
        <w:rPr>
          <w:rFonts w:hint="eastAsia"/>
        </w:rPr>
        <w:t xml:space="preserve">需要具备对应的编程语言或数据工具技能。一般前端/网页需要懂HTML/CSS/JavaScript，后端常用Python/PHP/Node等，数据分析需会Excel/Python统计库等。对于没有基础的同学，需要1-3个月自学打好基础才能接单。</w:t>
      </w:r>
      <w:r>
        <w:rPr>
          <w:rFonts w:hint="eastAsia"/>
          <w:i/>
          <w:iCs/>
        </w:rPr>
        <w:t xml:space="preserve">首单速度</w:t>
      </w:r>
      <w:r>
        <w:t xml:space="preserve">: ⭐☆ </w:t>
      </w:r>
      <w:r>
        <w:rPr>
          <w:rFonts w:hint="eastAsia"/>
        </w:rPr>
        <w:t xml:space="preserve">相对较慢。因为编程类客户通常更慎重，会要求看</w:t>
      </w:r>
      <w:r>
        <w:rPr>
          <w:rFonts w:hint="eastAsia"/>
          <w:b/>
          <w:bCs/>
        </w:rPr>
        <w:t xml:space="preserve">过往项目</w:t>
      </w:r>
      <w:r>
        <w:rPr>
          <w:rFonts w:hint="eastAsia"/>
        </w:rPr>
        <w:t xml:space="preserve">或GitHub代码。建议先完成一些</w:t>
      </w:r>
      <w:r>
        <w:rPr>
          <w:rFonts w:hint="eastAsia"/>
          <w:b/>
          <w:bCs/>
        </w:rPr>
        <w:t xml:space="preserve">练手项目</w:t>
      </w:r>
      <w:r>
        <w:rPr>
          <w:rFonts w:hint="eastAsia"/>
        </w:rPr>
        <w:t xml:space="preserve">上传展示，或参与开源项目贡献代码获取信誉</w:t>
      </w:r>
      <w:hyperlink r:id="rId41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。也可先从身边同学导师的小需求做起，如科研爬虫、小工具，从而拿到案例和推荐。</w:t>
      </w:r>
      <w:r>
        <w:rPr>
          <w:rFonts w:hint="eastAsia"/>
          <w:i/>
          <w:iCs/>
        </w:rPr>
        <w:t xml:space="preserve">可扩展性</w:t>
      </w:r>
      <w:r>
        <w:t xml:space="preserve">: ⭐⭐⭐⭐ </w:t>
      </w:r>
      <w:r>
        <w:rPr>
          <w:rFonts w:hint="eastAsia"/>
        </w:rPr>
        <w:t xml:space="preserve">非常高。软件和脚本可</w:t>
      </w:r>
      <w:r>
        <w:rPr>
          <w:rFonts w:hint="eastAsia"/>
          <w:b/>
          <w:bCs/>
        </w:rPr>
        <w:t xml:space="preserve">一次开发，多次出售</w:t>
      </w:r>
      <w:r>
        <w:rPr>
          <w:rFonts w:hint="eastAsia"/>
        </w:rPr>
        <w:t xml:space="preserve">，还能不断版本升级。有潜力做成产品或SaaS服务获取持续订阅收入。如果某一类需求不断出现，可考虑封装成通用解决方案在网上售卖（如某同学制作的考研倒计时App，持续广告收入）。另外，高级程序任务还可外包给学弟学妹形成小团队作业，自己专注拿单和架构。</w:t>
      </w:r>
      <w:r>
        <w:rPr>
          <w:rFonts w:hint="eastAsia"/>
          <w:i/>
          <w:iCs/>
        </w:rPr>
        <w:t xml:space="preserve">兼容学业</w:t>
      </w:r>
      <w:r>
        <w:t xml:space="preserve">: ⭐ </w:t>
      </w:r>
      <w:r>
        <w:rPr>
          <w:rFonts w:hint="eastAsia"/>
        </w:rPr>
        <w:t xml:space="preserve">困难。大项目往往周期数周到数月，需要整块时间专注开发和沟通，可能与学业冲突。一定要做好时间管理，必要时寒暑假集中特别推进。另外调试bug可能占用预期外的时间。建议</w:t>
      </w:r>
      <w:r>
        <w:rPr>
          <w:rFonts w:hint="eastAsia"/>
          <w:b/>
          <w:bCs/>
        </w:rPr>
        <w:t xml:space="preserve">小步快跑</w:t>
      </w:r>
      <w:r>
        <w:rPr>
          <w:rFonts w:hint="eastAsia"/>
        </w:rPr>
        <w:t xml:space="preserve">：以周为单位设立里程碑交付，既方便与客户对齐，也便于自己在学业节点进行暂停或收尾。</w:t>
      </w:r>
    </w:p>
    <w:p>
      <w:pPr>
        <w:pStyle w:val="BodyText"/>
      </w:pPr>
      <w:r>
        <w:rPr>
          <w:b/>
          <w:bCs/>
        </w:rPr>
        <w:t xml:space="preserve">D. </w:t>
      </w:r>
      <w:r>
        <w:rPr>
          <w:rFonts w:hint="eastAsia"/>
          <w:b/>
          <w:bCs/>
        </w:rPr>
        <w:t xml:space="preserve">运营与电商类</w:t>
      </w:r>
      <w:r>
        <w:t xml:space="preserve"> </w:t>
      </w:r>
      <w:r>
        <w:t xml:space="preserve">– </w:t>
      </w:r>
      <w:r>
        <w:rPr>
          <w:rFonts w:hint="eastAsia"/>
        </w:rPr>
        <w:t xml:space="preserve">利用对互联网内容和社群运营的熟悉，提供</w:t>
      </w:r>
      <w:r>
        <w:rPr>
          <w:rFonts w:hint="eastAsia"/>
          <w:b/>
          <w:bCs/>
        </w:rPr>
        <w:t xml:space="preserve">新媒体运营</w:t>
      </w:r>
      <w:r>
        <w:rPr>
          <w:rFonts w:hint="eastAsia"/>
        </w:rPr>
        <w:t xml:space="preserve">（公众号文章撰写、短视频剪辑发布）、</w:t>
      </w:r>
      <w:r>
        <w:rPr>
          <w:rFonts w:hint="eastAsia"/>
          <w:b/>
          <w:bCs/>
        </w:rPr>
        <w:t xml:space="preserve">社群管理</w:t>
      </w:r>
      <w:r>
        <w:rPr>
          <w:rFonts w:hint="eastAsia"/>
        </w:rPr>
        <w:t xml:space="preserve">（比如线上课程群助手）、</w:t>
      </w:r>
      <w:r>
        <w:rPr>
          <w:rFonts w:hint="eastAsia"/>
          <w:b/>
          <w:bCs/>
        </w:rPr>
        <w:t xml:space="preserve">直播助理</w:t>
      </w:r>
      <w:r>
        <w:t xml:space="preserve">、</w:t>
      </w:r>
      <w:r>
        <w:rPr>
          <w:rFonts w:hint="eastAsia"/>
          <w:b/>
          <w:bCs/>
        </w:rPr>
        <w:t xml:space="preserve">电商运营</w:t>
      </w:r>
      <w:r>
        <w:rPr>
          <w:rFonts w:hint="eastAsia"/>
        </w:rPr>
        <w:t xml:space="preserve">（网店上新、客服、店铺美工）等服务。这类工作偏执行和协调，技术难度不高但考验细心和可靠度。</w:t>
      </w:r>
      <w:r>
        <w:t xml:space="preserve"> </w:t>
      </w:r>
      <w:r>
        <w:rPr>
          <w:rFonts w:hint="eastAsia"/>
          <w:i/>
          <w:iCs/>
        </w:rPr>
        <w:t xml:space="preserve">典型收入</w:t>
      </w:r>
      <w:r>
        <w:t xml:space="preserve">: </w:t>
      </w:r>
      <w:r>
        <w:rPr>
          <w:rFonts w:hint="eastAsia"/>
        </w:rPr>
        <w:t xml:space="preserve">多按小时或月度计酬，标准因平台而异。举例：作为淘宝店客服，常见兼职酬劳¥10-20/小时；直播间助理/场控每场(3-4小时)¥100左右；公众号排版每篇¥50-200；短视频剪辑按条算¥50-300不等。若负责账号运营，可能按月给固定费用¥1000-3000。此外一些岗位有绩效提成，例如带货助理可能按销售额提成。</w:t>
      </w:r>
      <w:r>
        <w:rPr>
          <w:rFonts w:hint="eastAsia"/>
          <w:i/>
          <w:iCs/>
        </w:rPr>
        <w:t xml:space="preserve">起步门槛</w:t>
      </w:r>
      <w:r>
        <w:t xml:space="preserve">: ⭐☆ </w:t>
      </w:r>
      <w:r>
        <w:rPr>
          <w:rFonts w:hint="eastAsia"/>
        </w:rPr>
        <w:t xml:space="preserve">很多运营类岗位更看重责任心和对平台规则的了解，无需深厚专业。但需要熟悉对应平台的操作。例如做微博/微信运营要熟悉内容排版和基本增长策略，做电商运营需了解店铺后台和物流发货流程等。</w:t>
      </w:r>
      <w:r>
        <w:rPr>
          <w:rFonts w:hint="eastAsia"/>
          <w:i/>
          <w:iCs/>
        </w:rPr>
        <w:t xml:space="preserve">首单速度</w:t>
      </w:r>
      <w:r>
        <w:t xml:space="preserve">: ⭐⭐⭐ </w:t>
      </w:r>
      <w:r>
        <w:rPr>
          <w:rFonts w:hint="eastAsia"/>
        </w:rPr>
        <w:t xml:space="preserve">相对快。很多小商家和自媒体主有兼职运营人员的需求，可以通过QQ群、招聘网站快速找到</w:t>
      </w:r>
      <w:r>
        <w:rPr>
          <w:rFonts w:hint="eastAsia"/>
          <w:b/>
          <w:bCs/>
        </w:rPr>
        <w:t xml:space="preserve">短期实习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兼职</w:t>
      </w:r>
      <w:r>
        <w:rPr>
          <w:rFonts w:hint="eastAsia"/>
        </w:rPr>
        <w:t xml:space="preserve">机会。校内也有大量活动需要新媒体宣传，可先积累经验作品。</w:t>
      </w:r>
      <w:r>
        <w:rPr>
          <w:rFonts w:hint="eastAsia"/>
          <w:i/>
          <w:iCs/>
        </w:rPr>
        <w:t xml:space="preserve">可扩展性</w:t>
      </w:r>
      <w:r>
        <w:t xml:space="preserve">: ⭐⭐ </w:t>
      </w:r>
      <w:r>
        <w:rPr>
          <w:rFonts w:hint="eastAsia"/>
        </w:rPr>
        <w:t xml:space="preserve">取决于能否将经验复制。纯执行类如客服工作，很难积累资产，只能多劳多得。但如果擅长</w:t>
      </w:r>
      <w:r>
        <w:rPr>
          <w:rFonts w:hint="eastAsia"/>
          <w:b/>
          <w:bCs/>
        </w:rPr>
        <w:t xml:space="preserve">账号运营</w:t>
      </w:r>
      <w:r>
        <w:rPr>
          <w:rFonts w:hint="eastAsia"/>
        </w:rPr>
        <w:t xml:space="preserve">，可考虑自己孵化账号或店铺。一旦成功，带来的粉丝和流量变现可能远超打工收入。此外，运营岗位锻炼的沟通、营销能力对创业或求职都有帮助。</w:t>
      </w:r>
      <w:r>
        <w:rPr>
          <w:rFonts w:hint="eastAsia"/>
          <w:i/>
          <w:iCs/>
        </w:rPr>
        <w:t xml:space="preserve">兼容学业</w:t>
      </w:r>
      <w:r>
        <w:t xml:space="preserve">: ⭐⭐☆ </w:t>
      </w:r>
      <w:r>
        <w:rPr>
          <w:rFonts w:hint="eastAsia"/>
        </w:rPr>
        <w:t xml:space="preserve">可利用碎片时间完成，但沟通工作可能打断学习（例如客服需要随时回复）。要注意划定工作时段，不要在上课或自习时频繁处理杂事。</w:t>
      </w:r>
    </w:p>
    <w:p>
      <w:pPr>
        <w:pStyle w:val="BodyText"/>
      </w:pPr>
      <w:r>
        <w:rPr>
          <w:b/>
          <w:bCs/>
        </w:rPr>
        <w:t xml:space="preserve">E. </w:t>
      </w:r>
      <w:r>
        <w:rPr>
          <w:rFonts w:hint="eastAsia"/>
          <w:b/>
          <w:bCs/>
        </w:rPr>
        <w:t xml:space="preserve">翻译与写作类</w:t>
      </w:r>
      <w:r>
        <w:t xml:space="preserve"> </w:t>
      </w:r>
      <w:r>
        <w:t xml:space="preserve">– </w:t>
      </w:r>
      <w:r>
        <w:rPr>
          <w:rFonts w:hint="eastAsia"/>
        </w:rPr>
        <w:t xml:space="preserve">发挥语言和文字专长，包括</w:t>
      </w:r>
      <w:r>
        <w:rPr>
          <w:rFonts w:hint="eastAsia"/>
          <w:b/>
          <w:bCs/>
        </w:rPr>
        <w:t xml:space="preserve">中英互译</w:t>
      </w:r>
      <w:r>
        <w:rPr>
          <w:rFonts w:hint="eastAsia"/>
        </w:rPr>
        <w:t xml:space="preserve">（留学文书、产品手册翻译等）、</w:t>
      </w:r>
      <w:r>
        <w:rPr>
          <w:rFonts w:hint="eastAsia"/>
          <w:b/>
          <w:bCs/>
        </w:rPr>
        <w:t xml:space="preserve">本地化</w:t>
      </w:r>
      <w:r>
        <w:rPr>
          <w:rFonts w:hint="eastAsia"/>
        </w:rPr>
        <w:t xml:space="preserve">（游戏、软件汉化）、</w:t>
      </w:r>
      <w:r>
        <w:rPr>
          <w:rFonts w:hint="eastAsia"/>
          <w:b/>
          <w:bCs/>
        </w:rPr>
        <w:t xml:space="preserve">学术润色</w:t>
      </w:r>
      <w:r>
        <w:rPr>
          <w:rFonts w:hint="eastAsia"/>
        </w:rPr>
        <w:t xml:space="preserve">（替科研人员润色英语论文）、</w:t>
      </w:r>
      <w:r>
        <w:rPr>
          <w:rFonts w:hint="eastAsia"/>
          <w:b/>
          <w:bCs/>
        </w:rPr>
        <w:t xml:space="preserve">技术写作</w:t>
      </w:r>
      <w:r>
        <w:rPr>
          <w:rFonts w:hint="eastAsia"/>
        </w:rPr>
        <w:t xml:space="preserve">（编写用户手册、技术教程）等。特点是对语言精准度要求高，注重知识积累。</w:t>
      </w:r>
      <w:r>
        <w:t xml:space="preserve"> </w:t>
      </w:r>
      <w:r>
        <w:rPr>
          <w:rFonts w:hint="eastAsia"/>
          <w:i/>
          <w:iCs/>
        </w:rPr>
        <w:t xml:space="preserve">典型收入</w:t>
      </w:r>
      <w:r>
        <w:t xml:space="preserve">: </w:t>
      </w:r>
      <w:r>
        <w:rPr>
          <w:rFonts w:hint="eastAsia"/>
        </w:rPr>
        <w:t xml:space="preserve">翻译通常按字数计费。中文译英文市场价约¥150–200/千字</w:t>
      </w:r>
      <w:hyperlink r:id="rId39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，若是专业领域或复杂内容可涨至¥300+/千字</w:t>
      </w:r>
      <w:hyperlink r:id="rId39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。英语润色按难度每千词¥300-600都有</w:t>
      </w:r>
      <w:hyperlink r:id="rId53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。基础的字幕翻译可能按分钟付费，如¥10/分钟。至于中文写作，公众号稿件视质量¥50-500/篇，技术文档编写可按每页¥100左右或者项目报价几千元。</w:t>
      </w:r>
      <w:r>
        <w:rPr>
          <w:rFonts w:hint="eastAsia"/>
          <w:i/>
          <w:iCs/>
        </w:rPr>
        <w:t xml:space="preserve">起步门槛</w:t>
      </w:r>
      <w:r>
        <w:t xml:space="preserve">: ⭐⭐ </w:t>
      </w:r>
      <w:r>
        <w:rPr>
          <w:rFonts w:hint="eastAsia"/>
        </w:rPr>
        <w:t xml:space="preserve">对语言基本功要求高，需有较强的中英双语能力或行业术语知识。学术润色通常要求英文写作接近母语水平，理工科论文润色还需相关专业背景。技术写作则需要读懂技术内容并清晰表达的能力。新手可以从兴趣领域的小翻译任务做起，如给志愿组织翻译文章等练手。</w:t>
      </w:r>
      <w:r>
        <w:rPr>
          <w:rFonts w:hint="eastAsia"/>
          <w:i/>
          <w:iCs/>
        </w:rPr>
        <w:t xml:space="preserve">首单速度</w:t>
      </w:r>
      <w:r>
        <w:t xml:space="preserve">: ⭐⭐☆ </w:t>
      </w:r>
      <w:r>
        <w:rPr>
          <w:rFonts w:hint="eastAsia"/>
        </w:rPr>
        <w:t xml:space="preserve">取决于资质证明。翻译客户常要求提供</w:t>
      </w:r>
      <w:r>
        <w:rPr>
          <w:rFonts w:hint="eastAsia"/>
          <w:b/>
          <w:bCs/>
        </w:rPr>
        <w:t xml:space="preserve">资格证或测试</w:t>
      </w:r>
      <w:r>
        <w:rPr>
          <w:rFonts w:hint="eastAsia"/>
        </w:rPr>
        <w:t xml:space="preserve">，如CATTI翻译证书或者先做一段试译。若能提供自己通过的高水平英语考试成绩（专八、雅思8分等）会更容易获得机会。写作则可通过投投稿的方式拿首稿费。总体来说，初期建立信誉需要一些时间。</w:t>
      </w:r>
      <w:r>
        <w:rPr>
          <w:rFonts w:hint="eastAsia"/>
          <w:i/>
          <w:iCs/>
        </w:rPr>
        <w:t xml:space="preserve">可扩展性</w:t>
      </w:r>
      <w:r>
        <w:t xml:space="preserve">: ⭐⭐ </w:t>
      </w:r>
      <w:r>
        <w:rPr>
          <w:rFonts w:hint="eastAsia"/>
        </w:rPr>
        <w:t xml:space="preserve">翻译和写作工作较难“批量化”，通常还是依赖个人产出。不过也有路径：沉淀</w:t>
      </w:r>
      <w:r>
        <w:rPr>
          <w:rFonts w:hint="eastAsia"/>
          <w:b/>
          <w:bCs/>
        </w:rPr>
        <w:t xml:space="preserve">术语库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模板</w:t>
      </w:r>
      <w:r>
        <w:rPr>
          <w:rFonts w:hint="eastAsia"/>
        </w:rPr>
        <w:t xml:space="preserve">可提高效率；也可以组合其他技能，如把翻译内容做成视频或图文包装，扩大价值。翻译经验丰富后可试着</w:t>
      </w:r>
      <w:r>
        <w:rPr>
          <w:rFonts w:hint="eastAsia"/>
          <w:b/>
          <w:bCs/>
        </w:rPr>
        <w:t xml:space="preserve">组织团队</w:t>
      </w:r>
      <w:r>
        <w:rPr>
          <w:rFonts w:hint="eastAsia"/>
        </w:rPr>
        <w:t xml:space="preserve">承接大项目，自己做总译审。高水平译者也有机会获得出版社持续合作收益。</w:t>
      </w:r>
      <w:r>
        <w:rPr>
          <w:rFonts w:hint="eastAsia"/>
          <w:i/>
          <w:iCs/>
        </w:rPr>
        <w:t xml:space="preserve">兼容学业</w:t>
      </w:r>
      <w:r>
        <w:t xml:space="preserve">: ⭐⭐⭐ </w:t>
      </w:r>
      <w:r>
        <w:rPr>
          <w:rFonts w:hint="eastAsia"/>
        </w:rPr>
        <w:t xml:space="preserve">通常任务以文字为主，可以见缝插针完成，对时间要求相对弹性。但要警惕</w:t>
      </w:r>
      <w:r>
        <w:rPr>
          <w:rFonts w:hint="eastAsia"/>
          <w:b/>
          <w:bCs/>
        </w:rPr>
        <w:t xml:space="preserve">质量要求</w:t>
      </w:r>
      <w:r>
        <w:rPr>
          <w:rFonts w:hint="eastAsia"/>
        </w:rPr>
        <w:t xml:space="preserve">——熬夜赶稿可能导致翻译质量下降而返工，更费时不讨好。因此接单量要结合课业情况安排，不要堆积过多截止期在考试周的稿件。另避免卷入学术不端（如帮人代写论文属于违规甚至违法）。</w:t>
      </w:r>
    </w:p>
    <w:p>
      <w:pPr>
        <w:pStyle w:val="BodyText"/>
      </w:pPr>
      <w:r>
        <w:rPr>
          <w:b/>
          <w:bCs/>
        </w:rPr>
        <w:t xml:space="preserve">F. </w:t>
      </w:r>
      <w:r>
        <w:rPr>
          <w:rFonts w:hint="eastAsia"/>
          <w:b/>
          <w:bCs/>
        </w:rPr>
        <w:t xml:space="preserve">校园与本地类</w:t>
      </w:r>
      <w:r>
        <w:t xml:space="preserve"> </w:t>
      </w:r>
      <w:r>
        <w:t xml:space="preserve">– </w:t>
      </w:r>
      <w:r>
        <w:rPr>
          <w:rFonts w:hint="eastAsia"/>
        </w:rPr>
        <w:t xml:space="preserve">充分利用学校和当地线下机会挣钱，包括</w:t>
      </w:r>
      <w:r>
        <w:rPr>
          <w:rFonts w:hint="eastAsia"/>
          <w:b/>
          <w:bCs/>
        </w:rPr>
        <w:t xml:space="preserve">校内勤工助学</w:t>
      </w:r>
      <w:r>
        <w:rPr>
          <w:rFonts w:hint="eastAsia"/>
        </w:rPr>
        <w:t xml:space="preserve">（图书馆助理、实验室助管）、</w:t>
      </w:r>
      <w:r>
        <w:rPr>
          <w:rFonts w:hint="eastAsia"/>
          <w:b/>
          <w:bCs/>
        </w:rPr>
        <w:t xml:space="preserve">活动执行</w:t>
      </w:r>
      <w:r>
        <w:rPr>
          <w:rFonts w:hint="eastAsia"/>
        </w:rPr>
        <w:t xml:space="preserve">（校园宣讲会协助、商业路演兼职）、</w:t>
      </w:r>
      <w:r>
        <w:rPr>
          <w:rFonts w:hint="eastAsia"/>
          <w:b/>
          <w:bCs/>
        </w:rPr>
        <w:t xml:space="preserve">摄影摄像</w:t>
      </w:r>
      <w:r>
        <w:rPr>
          <w:rFonts w:hint="eastAsia"/>
        </w:rPr>
        <w:t xml:space="preserve">（毕业照拍摄、会议摄像）、</w:t>
      </w:r>
      <w:r>
        <w:rPr>
          <w:rFonts w:hint="eastAsia"/>
          <w:b/>
          <w:bCs/>
        </w:rPr>
        <w:t xml:space="preserve">打印排版</w:t>
      </w:r>
      <w:r>
        <w:rPr>
          <w:rFonts w:hint="eastAsia"/>
        </w:rPr>
        <w:t xml:space="preserve">（校园打印店兼职）、</w:t>
      </w:r>
      <w:r>
        <w:rPr>
          <w:rFonts w:hint="eastAsia"/>
          <w:b/>
          <w:bCs/>
        </w:rPr>
        <w:t xml:space="preserve">导览</w:t>
      </w:r>
      <w:r>
        <w:rPr>
          <w:rFonts w:hint="eastAsia"/>
        </w:rPr>
        <w:t xml:space="preserve">（博物馆/校园导游）、</w:t>
      </w:r>
      <w:r>
        <w:rPr>
          <w:rFonts w:hint="eastAsia"/>
          <w:b/>
          <w:bCs/>
        </w:rPr>
        <w:t xml:space="preserve">地推拉新</w:t>
      </w:r>
      <w:r>
        <w:rPr>
          <w:rFonts w:hint="eastAsia"/>
        </w:rPr>
        <w:t xml:space="preserve">（发传单、地面推广）、</w:t>
      </w:r>
      <w:r>
        <w:rPr>
          <w:rFonts w:hint="eastAsia"/>
          <w:b/>
          <w:bCs/>
        </w:rPr>
        <w:t xml:space="preserve">会务会展</w:t>
      </w:r>
      <w:r>
        <w:rPr>
          <w:rFonts w:hint="eastAsia"/>
        </w:rPr>
        <w:t xml:space="preserve">（会议签到、翻页PPT等）。这类工作往往是</w:t>
      </w:r>
      <w:r>
        <w:rPr>
          <w:rFonts w:hint="eastAsia"/>
          <w:b/>
          <w:bCs/>
        </w:rPr>
        <w:t xml:space="preserve">体力或基础服务</w:t>
      </w:r>
      <w:r>
        <w:rPr>
          <w:rFonts w:hint="eastAsia"/>
        </w:rPr>
        <w:t xml:space="preserve">，技术含量不高但胜在机会多且不影响学业过多。</w:t>
      </w:r>
      <w:r>
        <w:t xml:space="preserve"> </w:t>
      </w:r>
      <w:r>
        <w:rPr>
          <w:rFonts w:hint="eastAsia"/>
          <w:i/>
          <w:iCs/>
        </w:rPr>
        <w:t xml:space="preserve">典型收入</w:t>
      </w:r>
      <w:r>
        <w:t xml:space="preserve">: </w:t>
      </w:r>
      <w:r>
        <w:rPr>
          <w:rFonts w:hint="eastAsia"/>
        </w:rPr>
        <w:t xml:space="preserve">较为固定且低至中等。很多校内岗位按照当地</w:t>
      </w:r>
      <w:r>
        <w:rPr>
          <w:rFonts w:hint="eastAsia"/>
          <w:b/>
          <w:bCs/>
        </w:rPr>
        <w:t xml:space="preserve">最低小时工资</w:t>
      </w:r>
      <w:r>
        <w:rPr>
          <w:rFonts w:hint="eastAsia"/>
        </w:rPr>
        <w:t xml:space="preserve">支付，如上海勤工助学约¥20/小时，北京约¥18/小时，各地略有不同。兼职会务/礼仪一般¥100–200/天，加班另算。摄影摄像则视水平议价，一场活动拍摄可能给¥300–500。发传单、地推拉新按完成量计算，有的￥50/天+提成。总的来说，这类兼职月入上限不高，</w:t>
      </w:r>
      <w:r>
        <w:rPr>
          <w:rFonts w:hint="eastAsia"/>
          <w:b/>
          <w:bCs/>
        </w:rPr>
        <w:t xml:space="preserve">调查显示近六成学生兼职每月收入不到¥1000</w:t>
      </w:r>
      <w:hyperlink r:id="rId26">
        <w:r>
          <w:rPr>
            <w:rStyle w:val="Hyperlink"/>
            <w:b/>
            <w:bCs/>
          </w:rPr>
          <w:t xml:space="preserve">[6]</w:t>
        </w:r>
      </w:hyperlink>
      <w:r>
        <w:t xml:space="preserve">。</w:t>
      </w:r>
      <w:r>
        <w:rPr>
          <w:rFonts w:hint="eastAsia"/>
          <w:i/>
          <w:iCs/>
        </w:rPr>
        <w:t xml:space="preserve">起步门槛</w:t>
      </w:r>
      <w:r>
        <w:t xml:space="preserve">: ⭐ </w:t>
      </w:r>
      <w:r>
        <w:rPr>
          <w:rFonts w:hint="eastAsia"/>
        </w:rPr>
        <w:t xml:space="preserve">几乎没有专业壁垒，健康可靠即可。一些需要形象的礼仪岗可能对应聘者形象气质有要求。摄影摄像需要自备器材和一定技术基础。</w:t>
      </w:r>
      <w:r>
        <w:rPr>
          <w:rFonts w:hint="eastAsia"/>
          <w:i/>
          <w:iCs/>
        </w:rPr>
        <w:t xml:space="preserve">首单速度</w:t>
      </w:r>
      <w:r>
        <w:t xml:space="preserve">: ⭐⭐⭐ </w:t>
      </w:r>
      <w:r>
        <w:rPr>
          <w:rFonts w:hint="eastAsia"/>
        </w:rPr>
        <w:t xml:space="preserve">非常快。学校勤工助学通常每学期初有公开招募，只要报名一般都能上。社会上的兼职可通过本地招聘公众号、兼职群当天找到第二天就上岗的机会。不过要注意甄别，</w:t>
      </w:r>
      <w:r>
        <w:rPr>
          <w:rFonts w:hint="eastAsia"/>
          <w:b/>
          <w:bCs/>
        </w:rPr>
        <w:t xml:space="preserve">不要参加涉及预付费或押金的兼职</w:t>
      </w:r>
      <w:r>
        <w:rPr>
          <w:rFonts w:hint="eastAsia"/>
        </w:rPr>
        <w:t xml:space="preserve">（高危诈骗）。</w:t>
      </w:r>
      <w:r>
        <w:rPr>
          <w:rFonts w:hint="eastAsia"/>
          <w:i/>
          <w:iCs/>
        </w:rPr>
        <w:t xml:space="preserve">可扩展性</w:t>
      </w:r>
      <w:r>
        <w:t xml:space="preserve">: ⭐ </w:t>
      </w:r>
      <w:r>
        <w:rPr>
          <w:rFonts w:hint="eastAsia"/>
        </w:rPr>
        <w:t xml:space="preserve">单次劳务，基本无成长空间，也缺乏可积累的作品资产。但在这些岗位上</w:t>
      </w:r>
      <w:r>
        <w:rPr>
          <w:rFonts w:hint="eastAsia"/>
          <w:b/>
          <w:bCs/>
        </w:rPr>
        <w:t xml:space="preserve">接触的人脉</w:t>
      </w:r>
      <w:r>
        <w:rPr>
          <w:rFonts w:hint="eastAsia"/>
        </w:rPr>
        <w:t xml:space="preserve">可能带来其他机会，例如在活动中结识企业经理获得实习推荐。建议把线下兼职当作补充现金流和锻炼社会经验的手段，不宜投入过多时间。</w:t>
      </w:r>
      <w:r>
        <w:rPr>
          <w:rFonts w:hint="eastAsia"/>
          <w:i/>
          <w:iCs/>
        </w:rPr>
        <w:t xml:space="preserve">兼容学业</w:t>
      </w:r>
      <w:r>
        <w:t xml:space="preserve">: ⭐⭐⭐⭐ </w:t>
      </w:r>
      <w:r>
        <w:rPr>
          <w:rFonts w:hint="eastAsia"/>
        </w:rPr>
        <w:t xml:space="preserve">较友好。这类工作多在课余或周末进行，且不上班就没事，不像线上项目那样随时被消息打断。注意劳逸结合即可。例如晚自习后去图书馆值班两小时，既赚了钱又能自己学习，一举两得。</w:t>
      </w:r>
    </w:p>
    <w:p>
      <w:pPr>
        <w:pStyle w:val="BodyText"/>
      </w:pPr>
      <w:r>
        <w:rPr>
          <w:b/>
          <w:bCs/>
        </w:rPr>
        <w:t xml:space="preserve">G. </w:t>
      </w:r>
      <w:r>
        <w:rPr>
          <w:rFonts w:hint="eastAsia"/>
          <w:b/>
          <w:bCs/>
        </w:rPr>
        <w:t xml:space="preserve">实习与远程类</w:t>
      </w:r>
      <w:r>
        <w:t xml:space="preserve"> </w:t>
      </w:r>
      <w:r>
        <w:t xml:space="preserve">– </w:t>
      </w:r>
      <w:r>
        <w:rPr>
          <w:rFonts w:hint="eastAsia"/>
        </w:rPr>
        <w:t xml:space="preserve">包括</w:t>
      </w:r>
      <w:r>
        <w:rPr>
          <w:rFonts w:hint="eastAsia"/>
          <w:b/>
          <w:bCs/>
        </w:rPr>
        <w:t xml:space="preserve">远程实习</w:t>
      </w:r>
      <w:r>
        <w:rPr>
          <w:rFonts w:hint="eastAsia"/>
        </w:rPr>
        <w:t xml:space="preserve">（不坐班的实习岗位）、</w:t>
      </w:r>
      <w:r>
        <w:rPr>
          <w:rFonts w:hint="eastAsia"/>
          <w:b/>
          <w:bCs/>
        </w:rPr>
        <w:t xml:space="preserve">众包平台任务</w:t>
      </w:r>
      <w:r>
        <w:rPr>
          <w:rFonts w:hint="eastAsia"/>
        </w:rPr>
        <w:t xml:space="preserve">（Upwork、Fiverr等国际平台接单，以及国内猪八戒、米哈游开发者社区任务等），以及</w:t>
      </w:r>
      <w:r>
        <w:rPr>
          <w:rFonts w:hint="eastAsia"/>
          <w:b/>
          <w:bCs/>
        </w:rPr>
        <w:t xml:space="preserve">开源有偿任务</w:t>
      </w:r>
      <w:r>
        <w:rPr>
          <w:rFonts w:hint="eastAsia"/>
        </w:rPr>
        <w:t xml:space="preserve">（如在GitHub开源项目中领取Issue赏金，或Kaggle竞赛奖金）。这类机会通常报酬相对可观，并能积累含金量履历，但对能力要求高且竞争激烈。</w:t>
      </w:r>
      <w:r>
        <w:t xml:space="preserve"> </w:t>
      </w:r>
      <w:r>
        <w:rPr>
          <w:rFonts w:hint="eastAsia"/>
          <w:i/>
          <w:iCs/>
        </w:rPr>
        <w:t xml:space="preserve">典型收入</w:t>
      </w:r>
      <w:r>
        <w:t xml:space="preserve">: </w:t>
      </w:r>
      <w:r>
        <w:rPr>
          <w:rFonts w:hint="eastAsia"/>
        </w:rPr>
        <w:t xml:space="preserve">远程实习通常按照实习薪资发放，如每月¥1000-3000补贴或按日薪算。国际众包平台上，新手常以较低价拿首单，例如在Fiverr上以$5-10承接简单任务，但积累评价后，可逐步提价至每小时$20-50甚至更高</w:t>
      </w:r>
      <w:hyperlink r:id="rId38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。Gitcoin等开源悬赏根据任务难度支付，以太坊生态为例，小bug赏金$50-200，大项目上千美元</w:t>
      </w:r>
      <w:hyperlink r:id="rId40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。Kaggle比赛奖金从几千到几十万美元不等（Top团队瓜分，但新手拿到奖金较难）。</w:t>
      </w:r>
      <w:r>
        <w:rPr>
          <w:rFonts w:hint="eastAsia"/>
          <w:i/>
          <w:iCs/>
        </w:rPr>
        <w:t xml:space="preserve">起步门槛</w:t>
      </w:r>
      <w:r>
        <w:t xml:space="preserve">: ⭐⭐★ </w:t>
      </w:r>
      <w:r>
        <w:rPr>
          <w:rFonts w:hint="eastAsia"/>
        </w:rPr>
        <w:t xml:space="preserve">不仅需要硬技能过硬，还要懂</w:t>
      </w:r>
      <w:r>
        <w:rPr>
          <w:rFonts w:hint="eastAsia"/>
          <w:b/>
          <w:bCs/>
        </w:rPr>
        <w:t xml:space="preserve">英语/跨文化沟通</w:t>
      </w:r>
      <w:r>
        <w:rPr>
          <w:rFonts w:hint="eastAsia"/>
        </w:rPr>
        <w:t xml:space="preserve">（针对国际平台）以及</w:t>
      </w:r>
      <w:r>
        <w:rPr>
          <w:rFonts w:hint="eastAsia"/>
          <w:b/>
          <w:bCs/>
        </w:rPr>
        <w:t xml:space="preserve">自我管理</w:t>
      </w:r>
      <w:r>
        <w:rPr>
          <w:rFonts w:hint="eastAsia"/>
        </w:rPr>
        <w:t xml:space="preserve">。远程实习多要求和正式实习相当的专业能力。Upwork等需要写英语提案、与外国客户开会。参与开源赏金需要熟悉版本控制协作流程。可以说门槛在学生副业中最高，但收获也最大。</w:t>
      </w:r>
      <w:r>
        <w:rPr>
          <w:rFonts w:hint="eastAsia"/>
          <w:i/>
          <w:iCs/>
        </w:rPr>
        <w:t xml:space="preserve">首单速度</w:t>
      </w:r>
      <w:r>
        <w:t xml:space="preserve">: ⭐☆ </w:t>
      </w:r>
      <w:r>
        <w:rPr>
          <w:rFonts w:hint="eastAsia"/>
        </w:rPr>
        <w:t xml:space="preserve">较慢。国际平台上新人的竞争非常激烈，许多新人投几十份提案才能中标一单。有统计显示Upwork上的新人平均要申请20个岗位才拿到首份合同，需耐心打磨Profile和提案</w:t>
      </w:r>
      <w:hyperlink r:id="rId54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远程实习一般需要通过正式面试流程，周期可能数周。</w:t>
      </w:r>
      <w:r>
        <w:rPr>
          <w:rFonts w:hint="eastAsia"/>
          <w:i/>
          <w:iCs/>
        </w:rPr>
        <w:t xml:space="preserve">可扩展性</w:t>
      </w:r>
      <w:r>
        <w:t xml:space="preserve">: ⭐⭐⭐ </w:t>
      </w:r>
      <w:r>
        <w:rPr>
          <w:rFonts w:hint="eastAsia"/>
        </w:rPr>
        <w:t xml:space="preserve">高。如果能在全球市场站稳，一人接不完的单子可以组队完成，实现“业务外包”。或者利用所见所学开发自己的产品。成功的远程自由职业者甚至演化出个人工作室，客户涵盖多个国家。同时这些经历大幅提升个人履历的</w:t>
      </w:r>
      <w:r>
        <w:rPr>
          <w:rFonts w:hint="eastAsia"/>
          <w:b/>
          <w:bCs/>
        </w:rPr>
        <w:t xml:space="preserve">含金量</w:t>
      </w:r>
      <w:r>
        <w:rPr>
          <w:rFonts w:hint="eastAsia"/>
        </w:rPr>
        <w:t xml:space="preserve">，为毕业后的高薪职位或创业奠定基础。</w:t>
      </w:r>
      <w:r>
        <w:rPr>
          <w:rFonts w:hint="eastAsia"/>
          <w:i/>
          <w:iCs/>
        </w:rPr>
        <w:t xml:space="preserve">兼容学业</w:t>
      </w:r>
      <w:r>
        <w:t xml:space="preserve">: ⭐ </w:t>
      </w:r>
      <w:r>
        <w:rPr>
          <w:rFonts w:hint="eastAsia"/>
        </w:rPr>
        <w:t xml:space="preserve">极具挑战。远程实习基本相当于一份part-time工作，每周20小时起，势必压缩学习时间。跨时区沟通也可能占用休息时间。需要慎重权衡，通常建议</w:t>
      </w:r>
      <w:r>
        <w:rPr>
          <w:rFonts w:hint="eastAsia"/>
          <w:b/>
          <w:bCs/>
        </w:rPr>
        <w:t xml:space="preserve">大三及以上</w:t>
      </w:r>
      <w:r>
        <w:rPr>
          <w:rFonts w:hint="eastAsia"/>
        </w:rPr>
        <w:t xml:space="preserve">课业较轻时期尝试此类机会。如果学业繁忙阶段接了众包任务，一定提前沟通好交付周期，合理安排以免违约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评估自己擅长领域，对照各类副业的收入潜力和投入要求，</w:t>
      </w:r>
      <w:r>
        <w:rPr>
          <w:rFonts w:hint="eastAsia"/>
          <w:b/>
          <w:bCs/>
        </w:rPr>
        <w:t xml:space="preserve">扬长避短</w:t>
      </w:r>
      <w:r>
        <w:rPr>
          <w:rFonts w:hint="eastAsia"/>
        </w:rPr>
        <w:t xml:space="preserve">选择1-2项起步。先从门槛最低、见效快的入门项目做起，边赚现金边提升技能，再逐步挑战高单价、高门槛的项目，实现收入与能力的同步增长。</w:t>
      </w:r>
    </w:p>
    <w:bookmarkEnd w:id="55"/>
    <w:bookmarkStart w:id="68" w:name="获取渠道与订单来源含上手指引"/>
    <w:p>
      <w:pPr>
        <w:pStyle w:val="Heading2"/>
      </w:pPr>
      <w:r>
        <w:t xml:space="preserve">3. </w:t>
      </w:r>
      <w:r>
        <w:rPr>
          <w:rFonts w:hint="eastAsia"/>
        </w:rPr>
        <w:t xml:space="preserve">获取渠道与订单来源（含上手指引）</w:t>
      </w:r>
    </w:p>
    <w:p>
      <w:pPr>
        <w:pStyle w:val="FirstParagraph"/>
      </w:pPr>
      <w:r>
        <w:rPr>
          <w:rFonts w:hint="eastAsia"/>
        </w:rPr>
        <w:t xml:space="preserve">找到了心仪的赚钱方式后，接下来要解决“去哪找单”的问题。获取订单的渠道主要有以下几类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招聘/实习渠道：</w:t>
      </w:r>
      <w:r>
        <w:t xml:space="preserve"> </w:t>
      </w:r>
      <w:r>
        <w:rPr>
          <w:rFonts w:hint="eastAsia"/>
        </w:rPr>
        <w:t xml:space="preserve">传统招聘平台上的</w:t>
      </w:r>
      <w:r>
        <w:rPr>
          <w:rFonts w:hint="eastAsia"/>
          <w:b/>
          <w:bCs/>
        </w:rPr>
        <w:t xml:space="preserve">实习和兼职</w:t>
      </w:r>
      <w:r>
        <w:rPr>
          <w:rFonts w:hint="eastAsia"/>
        </w:rPr>
        <w:t xml:space="preserve">岗位，比如「BOSS直聘」「实习僧」「前程无忧51Job」等，以及海外常用的「LinkedIn」「Handshake」。这些渠道偏向</w:t>
      </w:r>
      <w:r>
        <w:rPr>
          <w:rFonts w:hint="eastAsia"/>
          <w:b/>
          <w:bCs/>
        </w:rPr>
        <w:t xml:space="preserve">连续性岗位</w:t>
      </w:r>
      <w:r>
        <w:rPr>
          <w:rFonts w:hint="eastAsia"/>
        </w:rPr>
        <w:t xml:space="preserve">，如每周固定时长的远程实习，或企业短期招聘的校园代理等。此类机会通常需要投递简历面试，但胜在稳定，有明确上级指导，适合希望深入一家企业学习的同学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自由职业平台：</w:t>
      </w:r>
      <w:r>
        <w:t xml:space="preserve"> </w:t>
      </w:r>
      <w:r>
        <w:rPr>
          <w:rFonts w:hint="eastAsia"/>
        </w:rPr>
        <w:t xml:space="preserve">专门对接自由职业者和雇主的平台，如国际的「Upwork」「Fiverr」「Freelancer」和中文的「猪八戒网」「一品威客」「解放号」等。这些平台上充满各类按项目付费的任务，从几美元的小活到上万美元的大单都有。新手可以</w:t>
      </w:r>
      <w:r>
        <w:rPr>
          <w:rFonts w:hint="eastAsia"/>
          <w:b/>
          <w:bCs/>
        </w:rPr>
        <w:t xml:space="preserve">注册完善个人资料</w:t>
      </w:r>
      <w:r>
        <w:rPr>
          <w:rFonts w:hint="eastAsia"/>
        </w:rPr>
        <w:t xml:space="preserve">，发布自己的「Gig」（服务包）或主动竞标项目。平台通常会抽取一定佣金（例如Fiverr抽成20%</w:t>
      </w:r>
      <w:hyperlink r:id="rId56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，Freelancer抽成10%</w:t>
      </w:r>
      <w:hyperlink r:id="rId57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；猪八戒网历史上抽佣最高20%</w:t>
      </w:r>
      <w:hyperlink r:id="rId58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）作为服务费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内容平台与私域：</w:t>
      </w:r>
      <w:r>
        <w:t xml:space="preserve"> </w:t>
      </w:r>
      <w:r>
        <w:rPr>
          <w:rFonts w:hint="eastAsia"/>
        </w:rPr>
        <w:t xml:space="preserve">通过自媒体平台接单变现或获取客户，例如在「小红书」「哔哩哔哩」「抖音」上分享作品吸引客户私信下单，或在知乎推出付费咨询、知识星球社群等。“私域”是指自己的微信、QQ群、朋友圈等熟人网络。很多大学生的</w:t>
      </w:r>
      <w:r>
        <w:rPr>
          <w:rFonts w:hint="eastAsia"/>
          <w:b/>
          <w:bCs/>
        </w:rPr>
        <w:t xml:space="preserve">第一桶金客户</w:t>
      </w:r>
      <w:r>
        <w:rPr>
          <w:rFonts w:hint="eastAsia"/>
        </w:rPr>
        <w:t xml:space="preserve">往往来自熟人介绍，比如同学让你帮忙做PPT付一点报酬，满意后又介绍给其他人。经营好自己的作品展示页面（如朋友圈相册、知乎作品集），在力所能及范围内帮助他人，即可慢慢累积口碑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技术向众包/赏金：</w:t>
      </w:r>
      <w:r>
        <w:t xml:space="preserve"> </w:t>
      </w:r>
      <w:r>
        <w:rPr>
          <w:rFonts w:hint="eastAsia"/>
        </w:rPr>
        <w:t xml:space="preserve">面向程序开发和数据赛的专业众包平台，如</w:t>
      </w:r>
      <w:r>
        <w:rPr>
          <w:b/>
          <w:bCs/>
        </w:rPr>
        <w:t xml:space="preserve">Gitcoin</w:t>
      </w:r>
      <w:r>
        <w:rPr>
          <w:rFonts w:hint="eastAsia"/>
        </w:rPr>
        <w:t xml:space="preserve">（区块链开源项目赏金）、</w:t>
      </w:r>
      <w:r>
        <w:rPr>
          <w:b/>
          <w:bCs/>
        </w:rPr>
        <w:t xml:space="preserve">Kaggle</w:t>
      </w:r>
      <w:r>
        <w:rPr>
          <w:rFonts w:hint="eastAsia"/>
        </w:rPr>
        <w:t xml:space="preserve">（数据科学比赛）、</w:t>
      </w:r>
      <w:r>
        <w:rPr>
          <w:b/>
          <w:bCs/>
        </w:rPr>
        <w:t xml:space="preserve">Hugging Face</w:t>
      </w:r>
      <w:r>
        <w:rPr>
          <w:rFonts w:hint="eastAsia"/>
        </w:rPr>
        <w:t xml:space="preserve">社区（机器学习模型与数据集竞赛），以及各大开源社区的Issue奖励计划。这类渠道的任务通常难度较高，但报酬也高，且有机会直接与全球顶尖开发者协作。参与之前需仔细阅读项目说明，评估自己是否具备完成所需的技术栈。</w:t>
      </w:r>
    </w:p>
    <w:p>
      <w:pPr>
        <w:pStyle w:val="FirstParagraph"/>
      </w:pPr>
      <w:r>
        <w:rPr>
          <w:rFonts w:hint="eastAsia"/>
        </w:rPr>
        <w:t xml:space="preserve">下面针对每个典型平台，提供“</w:t>
      </w:r>
      <w:r>
        <w:rPr>
          <w:rFonts w:hint="eastAsia"/>
          <w:b/>
          <w:bCs/>
        </w:rPr>
        <w:t xml:space="preserve">首单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OP（Standard</w:t>
      </w:r>
      <w:r>
        <w:rPr>
          <w:b/>
          <w:bCs/>
        </w:rPr>
        <w:t xml:space="preserve"> Operating </w:t>
      </w:r>
      <w:r>
        <w:rPr>
          <w:rFonts w:hint="eastAsia"/>
          <w:b/>
          <w:bCs/>
        </w:rPr>
        <w:t xml:space="preserve">Procedure）</w:t>
      </w:r>
      <w:r>
        <w:rPr>
          <w:rFonts w:hint="eastAsia"/>
        </w:rPr>
        <w:t xml:space="preserve">”，帮助小白从0到1顺利接单：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Upwork </w:t>
      </w:r>
      <w:r>
        <w:rPr>
          <w:rFonts w:hint="eastAsia"/>
          <w:b/>
          <w:bCs/>
        </w:rPr>
        <w:t xml:space="preserve">首单SOP（国际综合自由职业平台）</w:t>
      </w:r>
      <w:hyperlink r:id="rId59">
        <w:r>
          <w:rPr>
            <w:rStyle w:val="Hyperlink"/>
          </w:rPr>
          <w:t xml:space="preserve">[37]</w:t>
        </w:r>
      </w:hyperlink>
      <w:hyperlink r:id="rId60">
        <w:r>
          <w:rPr>
            <w:rStyle w:val="Hyperlink"/>
          </w:rPr>
          <w:t xml:space="preserve">[38]</w:t>
        </w:r>
      </w:hyperlink>
      <w:r>
        <w:rPr>
          <w:rFonts w:hint="eastAsia"/>
        </w:rPr>
        <w:t xml:space="preserve">：</w:t>
      </w:r>
      <w:r>
        <w:br/>
      </w:r>
      <w:r>
        <w:t xml:space="preserve">①</w:t>
      </w:r>
      <w:r>
        <w:t xml:space="preserve"> </w:t>
      </w:r>
      <w:r>
        <w:rPr>
          <w:rFonts w:hint="eastAsia"/>
          <w:b/>
          <w:bCs/>
        </w:rPr>
        <w:t xml:space="preserve">注册账户：</w:t>
      </w:r>
      <w:r>
        <w:t xml:space="preserve"> </w:t>
      </w:r>
      <w:r>
        <w:rPr>
          <w:rFonts w:hint="eastAsia"/>
        </w:rPr>
        <w:t xml:space="preserve">使用真实身份注册（需身份验证），选择专业领域，完善技能标签。注意Upwork从2023年起对新合同收取10%服务费，并于2025年5月调整为5%–15%的差异化费率</w:t>
      </w:r>
      <w:hyperlink r:id="rId61">
        <w:r>
          <w:rPr>
            <w:rStyle w:val="Hyperlink"/>
          </w:rPr>
          <w:t xml:space="preserve">[39]</w:t>
        </w:r>
      </w:hyperlink>
      <w:r>
        <w:t xml:space="preserve">。</w:t>
      </w:r>
      <w:r>
        <w:br/>
      </w:r>
      <w:r>
        <w:t xml:space="preserve">②</w:t>
      </w:r>
      <w:r>
        <w:t xml:space="preserve"> </w:t>
      </w:r>
      <w:r>
        <w:rPr>
          <w:rFonts w:hint="eastAsia"/>
          <w:b/>
          <w:bCs/>
        </w:rPr>
        <w:t xml:space="preserve">完善资料：</w:t>
      </w:r>
      <w:r>
        <w:t xml:space="preserve"> </w:t>
      </w:r>
      <w:r>
        <w:rPr>
          <w:rFonts w:hint="eastAsia"/>
        </w:rPr>
        <w:t xml:space="preserve">上传</w:t>
      </w:r>
      <w:r>
        <w:rPr>
          <w:rFonts w:hint="eastAsia"/>
          <w:b/>
          <w:bCs/>
        </w:rPr>
        <w:t xml:space="preserve">职业头像</w:t>
      </w:r>
      <w:r>
        <w:rPr>
          <w:rFonts w:hint="eastAsia"/>
        </w:rPr>
        <w:t xml:space="preserve">（正式清晰的照片），设置</w:t>
      </w:r>
      <w:r>
        <w:rPr>
          <w:rFonts w:hint="eastAsia"/>
          <w:b/>
          <w:bCs/>
        </w:rPr>
        <w:t xml:space="preserve">标题和简介</w:t>
      </w:r>
      <w:r>
        <w:rPr>
          <w:rFonts w:hint="eastAsia"/>
        </w:rPr>
        <w:t xml:space="preserve">突出你的服务价值，如“英文简历优化/翻译</w:t>
      </w:r>
      <w:r>
        <w:t xml:space="preserve"> – </w:t>
      </w:r>
      <w:r>
        <w:rPr>
          <w:rFonts w:hint="eastAsia"/>
        </w:rPr>
        <w:t xml:space="preserve">毕业于XX大学，英语专八”等。</w:t>
      </w:r>
      <w:hyperlink r:id="rId54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Upwork官方建议突出你的</w:t>
      </w:r>
      <w:r>
        <w:rPr>
          <w:b/>
          <w:bCs/>
        </w:rPr>
        <w:t xml:space="preserve">value proposition</w:t>
      </w:r>
      <w:r>
        <w:rPr>
          <w:rFonts w:hint="eastAsia"/>
        </w:rPr>
        <w:t xml:space="preserve">（能帮客户解决什么问题）</w:t>
      </w:r>
      <w:hyperlink r:id="rId54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列出相关的教育背景和技能证书。最好准备</w:t>
      </w:r>
      <w:r>
        <w:rPr>
          <w:rFonts w:hint="eastAsia"/>
          <w:b/>
          <w:bCs/>
        </w:rPr>
        <w:t xml:space="preserve">作品集</w:t>
      </w:r>
      <w:r>
        <w:rPr>
          <w:rFonts w:hint="eastAsia"/>
        </w:rPr>
        <w:t xml:space="preserve">：哪怕是模拟项目，也上传至少3个能体现你能力的作品文件或链接</w:t>
      </w:r>
      <w:hyperlink r:id="rId62">
        <w:r>
          <w:rPr>
            <w:rStyle w:val="Hyperlink"/>
          </w:rPr>
          <w:t xml:space="preserve">[40]</w:t>
        </w:r>
      </w:hyperlink>
      <w:r>
        <w:t xml:space="preserve">。</w:t>
      </w:r>
      <w:r>
        <w:br/>
      </w:r>
      <w:r>
        <w:t xml:space="preserve">③</w:t>
      </w:r>
      <w:r>
        <w:t xml:space="preserve"> </w:t>
      </w:r>
      <w:r>
        <w:rPr>
          <w:rFonts w:hint="eastAsia"/>
          <w:b/>
          <w:bCs/>
        </w:rPr>
        <w:t xml:space="preserve">寻找任务：</w:t>
      </w:r>
      <w:r>
        <w:t xml:space="preserve"> </w:t>
      </w:r>
      <w:r>
        <w:rPr>
          <w:rFonts w:hint="eastAsia"/>
        </w:rPr>
        <w:t xml:space="preserve">利用Upwork的筛选搜索适合新手的小型任务，比如预算&lt;$100、需求比较基础的项目。避免一开始就投竞争激烈的大项目。可以从</w:t>
      </w:r>
      <w:r>
        <w:rPr>
          <w:b/>
          <w:bCs/>
        </w:rPr>
        <w:t xml:space="preserve">Upwork Project Catalog</w:t>
      </w:r>
      <w:r>
        <w:rPr>
          <w:rFonts w:hint="eastAsia"/>
        </w:rPr>
        <w:t xml:space="preserve">（服务包市场）入手，创建一个基础服务套餐，例如“30分钟中文笔译$20”之类，有利于直接被有需要的客户购买。</w:t>
      </w:r>
      <w:r>
        <w:br/>
      </w:r>
      <w:r>
        <w:t xml:space="preserve">④</w:t>
      </w:r>
      <w:r>
        <w:t xml:space="preserve"> </w:t>
      </w:r>
      <w:r>
        <w:rPr>
          <w:rFonts w:hint="eastAsia"/>
          <w:b/>
          <w:bCs/>
        </w:rPr>
        <w:t xml:space="preserve">竞标提案：</w:t>
      </w:r>
      <w:r>
        <w:t xml:space="preserve"> </w:t>
      </w:r>
      <w:r>
        <w:rPr>
          <w:rFonts w:hint="eastAsia"/>
        </w:rPr>
        <w:t xml:space="preserve">对于主动投标的工作，写</w:t>
      </w:r>
      <w:r>
        <w:rPr>
          <w:rFonts w:hint="eastAsia"/>
          <w:b/>
          <w:bCs/>
        </w:rPr>
        <w:t xml:space="preserve">定制化的Proposal</w:t>
      </w:r>
      <w:r>
        <w:rPr>
          <w:rFonts w:hint="eastAsia"/>
        </w:rPr>
        <w:t xml:space="preserve">。开头就表明你阅读了客户需求并有解决思路，随后简要介绍自己的相关经验。切忌复制粘贴通用模版。可以在提案中</w:t>
      </w:r>
      <w:r>
        <w:rPr>
          <w:rFonts w:hint="eastAsia"/>
          <w:b/>
          <w:bCs/>
        </w:rPr>
        <w:t xml:space="preserve">附上一段相关作品</w:t>
      </w:r>
      <w:r>
        <w:rPr>
          <w:rFonts w:hint="eastAsia"/>
        </w:rPr>
        <w:t xml:space="preserve">或提出一个免费小方案展示诚意。初期可以适当将价格报低一点，以提高中标率（例如平台均价$100的工作，你报$80）。Upwork有“Connects”投标点数限制，要把握质量。</w:t>
      </w:r>
      <w:r>
        <w:br/>
      </w:r>
      <w:r>
        <w:t xml:space="preserve">⑤</w:t>
      </w:r>
      <w:r>
        <w:t xml:space="preserve"> </w:t>
      </w:r>
      <w:r>
        <w:rPr>
          <w:rFonts w:hint="eastAsia"/>
          <w:b/>
          <w:bCs/>
        </w:rPr>
        <w:t xml:space="preserve">沟通与合同：</w:t>
      </w:r>
      <w:r>
        <w:t xml:space="preserve"> </w:t>
      </w:r>
      <w:r>
        <w:rPr>
          <w:rFonts w:hint="eastAsia"/>
        </w:rPr>
        <w:t xml:space="preserve">客户如果回应，要及时礼貌回复。在沟通中多问需求细节，确认</w:t>
      </w:r>
      <w:r>
        <w:rPr>
          <w:rFonts w:hint="eastAsia"/>
          <w:b/>
          <w:bCs/>
        </w:rPr>
        <w:t xml:space="preserve">工作范围和交付时间</w:t>
      </w:r>
      <w:r>
        <w:rPr>
          <w:rFonts w:hint="eastAsia"/>
        </w:rPr>
        <w:t xml:space="preserve">。一旦双方同意，客户会发Offer合同，正式开始计时（按小时或固定价格Milestone）。注意</w:t>
      </w:r>
      <w:r>
        <w:rPr>
          <w:rFonts w:hint="eastAsia"/>
          <w:b/>
          <w:bCs/>
        </w:rPr>
        <w:t xml:space="preserve">所有沟通与支付尽量留在平台内</w:t>
      </w:r>
      <w:r>
        <w:rPr>
          <w:rFonts w:hint="eastAsia"/>
        </w:rPr>
        <w:t xml:space="preserve">，否则失去Upwork仲裁保护。</w:t>
      </w:r>
      <w:r>
        <w:br/>
      </w:r>
      <w:r>
        <w:t xml:space="preserve">⑥</w:t>
      </w:r>
      <w:r>
        <w:t xml:space="preserve"> </w:t>
      </w:r>
      <w:r>
        <w:rPr>
          <w:rFonts w:hint="eastAsia"/>
          <w:b/>
          <w:bCs/>
        </w:rPr>
        <w:t xml:space="preserve">交付与收款：</w:t>
      </w:r>
      <w:r>
        <w:t xml:space="preserve"> </w:t>
      </w:r>
      <w:r>
        <w:rPr>
          <w:rFonts w:hint="eastAsia"/>
        </w:rPr>
        <w:t xml:space="preserve">按要求完成工作，尽量</w:t>
      </w:r>
      <w:r>
        <w:rPr>
          <w:rFonts w:hint="eastAsia"/>
          <w:b/>
          <w:bCs/>
        </w:rPr>
        <w:t xml:space="preserve">超出预期</w:t>
      </w:r>
      <w:r>
        <w:rPr>
          <w:rFonts w:hint="eastAsia"/>
        </w:rPr>
        <w:t xml:space="preserve">一些（比如提早交付或多做一点小优化）。通过Upwork提交成果文件，请客户确认。客户付款后，Upwork会暂扣佣金后将款项转入你的账户。初次提现推荐使用平台支持的</w:t>
      </w:r>
      <w:r>
        <w:rPr>
          <w:b/>
          <w:bCs/>
        </w:rPr>
        <w:t xml:space="preserve">Payoneer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银行转账</w:t>
      </w:r>
      <w:r>
        <w:rPr>
          <w:rFonts w:hint="eastAsia"/>
        </w:rPr>
        <w:t xml:space="preserve">，Upwork国际汇款有$0.99手续费，直接取现人民币建议绑定Payoneer减少中间汇损。</w:t>
      </w:r>
      <w:r>
        <w:br/>
      </w:r>
      <w:r>
        <w:t xml:space="preserve">⑦</w:t>
      </w:r>
      <w:r>
        <w:t xml:space="preserve"> </w:t>
      </w:r>
      <w:r>
        <w:rPr>
          <w:rFonts w:hint="eastAsia"/>
          <w:b/>
          <w:bCs/>
        </w:rPr>
        <w:t xml:space="preserve">评价与跟进：</w:t>
      </w:r>
      <w:r>
        <w:t xml:space="preserve"> </w:t>
      </w:r>
      <w:r>
        <w:rPr>
          <w:rFonts w:hint="eastAsia"/>
        </w:rPr>
        <w:t xml:space="preserve">完成首单后，务必请客户给你留下评价。Upwork上的星级和评论对后续接单影响重大。如果客户不忙，可以礼貌地请对方简单分享合作感受。收到好评后，将其加入你的Profile展示。接下来可总结本次的经验，优化你的简介和价格，为下一单做准备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iverr </w:t>
      </w:r>
      <w:r>
        <w:rPr>
          <w:rFonts w:hint="eastAsia"/>
          <w:b/>
          <w:bCs/>
        </w:rPr>
        <w:t xml:space="preserve">首单SOP（国际小型自由职业平台）</w:t>
      </w:r>
      <w:hyperlink r:id="rId56">
        <w:r>
          <w:rPr>
            <w:rStyle w:val="Hyperlink"/>
          </w:rPr>
          <w:t xml:space="preserve">[34]</w:t>
        </w:r>
      </w:hyperlink>
      <w:hyperlink r:id="rId63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：</w:t>
      </w:r>
      <w:r>
        <w:br/>
      </w:r>
      <w:r>
        <w:t xml:space="preserve">①</w:t>
      </w:r>
      <w:r>
        <w:t xml:space="preserve"> </w:t>
      </w:r>
      <w:r>
        <w:rPr>
          <w:rFonts w:hint="eastAsia"/>
          <w:b/>
          <w:bCs/>
        </w:rPr>
        <w:t xml:space="preserve">注册与Gig创建：</w:t>
      </w:r>
      <w:r>
        <w:t xml:space="preserve"> </w:t>
      </w:r>
      <w:r>
        <w:rPr>
          <w:rFonts w:hint="eastAsia"/>
        </w:rPr>
        <w:t xml:space="preserve">Fiverr以“服务商品”形式出售你的技能。注册后直接创建一个</w:t>
      </w:r>
      <w:r>
        <w:rPr>
          <w:b/>
          <w:bCs/>
        </w:rPr>
        <w:t xml:space="preserve">Gig</w:t>
      </w:r>
      <w:r>
        <w:rPr>
          <w:rFonts w:hint="eastAsia"/>
        </w:rPr>
        <w:t xml:space="preserve">（服务列表），包括标题（例如“我将提供中英文互译，每千字$10”）、分类、关键词等。设定基础套餐价格，例如$5或$10的起步价吸引客户。</w:t>
      </w:r>
      <w:hyperlink r:id="rId56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Fiverr抽取20%佣金，所以定价时考虑净收入。上传能够代表服务质量的图片或视频，如翻译服务可放上双语对照样稿。</w:t>
      </w:r>
      <w:r>
        <w:br/>
      </w:r>
      <w:r>
        <w:t xml:space="preserve">②</w:t>
      </w:r>
      <w:r>
        <w:t xml:space="preserve"> </w:t>
      </w:r>
      <w:r>
        <w:rPr>
          <w:rFonts w:hint="eastAsia"/>
          <w:b/>
          <w:bCs/>
        </w:rPr>
        <w:t xml:space="preserve">描述和FAQ：</w:t>
      </w:r>
      <w:r>
        <w:t xml:space="preserve"> </w:t>
      </w:r>
      <w:r>
        <w:rPr>
          <w:rFonts w:hint="eastAsia"/>
        </w:rPr>
        <w:t xml:space="preserve">在Gig描述中详细说明你提供什么、流程如何、交付格式等。写明你的优势，如“中文母语，英文专业八级，译文流畅地道”。准备好常见问题回答，例如交付时间、修改政策等，减少客户反复咨询。</w:t>
      </w:r>
      <w:r>
        <w:br/>
      </w:r>
      <w:r>
        <w:t xml:space="preserve">③</w:t>
      </w:r>
      <w:r>
        <w:t xml:space="preserve"> </w:t>
      </w:r>
      <w:r>
        <w:rPr>
          <w:rFonts w:hint="eastAsia"/>
          <w:b/>
          <w:bCs/>
        </w:rPr>
        <w:t xml:space="preserve">优化搜索曝光：</w:t>
      </w:r>
      <w:r>
        <w:t xml:space="preserve"> </w:t>
      </w:r>
      <w:r>
        <w:rPr>
          <w:rFonts w:hint="eastAsia"/>
        </w:rPr>
        <w:t xml:space="preserve">Fiverr上Gig的标题、标签和类目会影响搜索排名。选择正确的分类和标签（比如Translation、Chinese-English等）。新Gig通常会在新手区获得一点初始流量，但也可以主动推广，比如把Gig链接分享至LinkedIn或相关论坛获取首批客户。</w:t>
      </w:r>
      <w:r>
        <w:br/>
      </w:r>
      <w:r>
        <w:t xml:space="preserve">④</w:t>
      </w:r>
      <w:r>
        <w:t xml:space="preserve"> </w:t>
      </w:r>
      <w:r>
        <w:rPr>
          <w:rFonts w:hint="eastAsia"/>
          <w:b/>
          <w:bCs/>
        </w:rPr>
        <w:t xml:space="preserve">及时响应询盘：</w:t>
      </w:r>
      <w:r>
        <w:t xml:space="preserve"> </w:t>
      </w:r>
      <w:r>
        <w:rPr>
          <w:rFonts w:hint="eastAsia"/>
        </w:rPr>
        <w:t xml:space="preserve">Fiverr有“响应率”指标。客户如果私信咨询，一定尽快回复（最好&lt;1小时）。礼貌专业地回答问题，尽量促成下单。如果客户需求与你Gig略有出入，可通过“Custom</w:t>
      </w:r>
      <w:r>
        <w:t xml:space="preserve"> </w:t>
      </w:r>
      <w:r>
        <w:rPr>
          <w:rFonts w:hint="eastAsia"/>
        </w:rPr>
        <w:t xml:space="preserve">Offer”发送定制报价。</w:t>
      </w:r>
      <w:r>
        <w:br/>
      </w:r>
      <w:r>
        <w:t xml:space="preserve">⑤</w:t>
      </w:r>
      <w:r>
        <w:t xml:space="preserve"> </w:t>
      </w:r>
      <w:r>
        <w:rPr>
          <w:rFonts w:hint="eastAsia"/>
          <w:b/>
          <w:bCs/>
        </w:rPr>
        <w:t xml:space="preserve">交付质量和速度：</w:t>
      </w:r>
      <w:r>
        <w:t xml:space="preserve"> </w:t>
      </w:r>
      <w:r>
        <w:rPr>
          <w:rFonts w:hint="eastAsia"/>
        </w:rPr>
        <w:t xml:space="preserve">一旦有人下单，务必按时甚至提前交付。Fiverr鼓励提供</w:t>
      </w:r>
      <w:r>
        <w:rPr>
          <w:rFonts w:hint="eastAsia"/>
          <w:b/>
          <w:bCs/>
        </w:rPr>
        <w:t xml:space="preserve">超出预期</w:t>
      </w:r>
      <w:r>
        <w:rPr>
          <w:rFonts w:hint="eastAsia"/>
        </w:rPr>
        <w:t xml:space="preserve">的服务，例如格式排版更佳或附赠小礼物，因为客户满意度直接影响五星评价和小费打赏。交付时通过Fiverr上传文件并点击“Deliver</w:t>
      </w:r>
      <w:r>
        <w:t xml:space="preserve"> </w:t>
      </w:r>
      <w:r>
        <w:rPr>
          <w:rFonts w:hint="eastAsia"/>
        </w:rPr>
        <w:t xml:space="preserve">Work”。如果需要修改，按客户反馈及时调整后重新提交。</w:t>
      </w:r>
      <w:r>
        <w:br/>
      </w:r>
      <w:r>
        <w:t xml:space="preserve">⑥</w:t>
      </w:r>
      <w:r>
        <w:t xml:space="preserve"> </w:t>
      </w:r>
      <w:r>
        <w:rPr>
          <w:rFonts w:hint="eastAsia"/>
          <w:b/>
          <w:bCs/>
        </w:rPr>
        <w:t xml:space="preserve">获取好评：</w:t>
      </w:r>
      <w:r>
        <w:t xml:space="preserve"> </w:t>
      </w:r>
      <w:r>
        <w:rPr>
          <w:rFonts w:hint="eastAsia"/>
        </w:rPr>
        <w:t xml:space="preserve">完成后客户会评价服务。如果一段时间客户未评价，Fiverr也会自动默认好评。因此确保交付物质量过硬。有了几条五星评价后，你的Gig排名会明显提升，更容易收到新订单。切记前期不要轻易取消订单或争执退款，这会严重拉低评分。</w:t>
      </w:r>
      <w:r>
        <w:br/>
      </w:r>
      <w:r>
        <w:t xml:space="preserve">⑦</w:t>
      </w:r>
      <w:r>
        <w:t xml:space="preserve"> </w:t>
      </w:r>
      <w:r>
        <w:rPr>
          <w:rFonts w:hint="eastAsia"/>
          <w:b/>
          <w:bCs/>
        </w:rPr>
        <w:t xml:space="preserve">升级和增值：</w:t>
      </w:r>
      <w:r>
        <w:t xml:space="preserve"> </w:t>
      </w:r>
      <w:r>
        <w:rPr>
          <w:rFonts w:hint="eastAsia"/>
        </w:rPr>
        <w:t xml:space="preserve">首单后，你可以考虑丰富Gig的套餐，例如增加标准版和高级版服务，提供更快交付或更多内容，并相应提高价格。同时，保持在线活跃和高响应率，Fiverr会提升你在类目下的Level。随着等级提升和评价增多，你可以逐步涨价或者上架更多不同技能的Gig，扩大收入来源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猪八戒网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首单SOP（中文威客接单平台）</w:t>
      </w:r>
      <w:hyperlink r:id="rId64">
        <w:r>
          <w:rPr>
            <w:rStyle w:val="Hyperlink"/>
          </w:rPr>
          <w:t xml:space="preserve">[42]</w:t>
        </w:r>
      </w:hyperlink>
      <w:hyperlink r:id="rId58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：</w:t>
      </w:r>
      <w:r>
        <w:br/>
      </w:r>
      <w:r>
        <w:t xml:space="preserve">①</w:t>
      </w:r>
      <w:r>
        <w:t xml:space="preserve"> </w:t>
      </w:r>
      <w:r>
        <w:rPr>
          <w:rFonts w:hint="eastAsia"/>
          <w:b/>
          <w:bCs/>
        </w:rPr>
        <w:t xml:space="preserve">账号注册与认证：</w:t>
      </w:r>
      <w:r>
        <w:t xml:space="preserve"> </w:t>
      </w:r>
      <w:r>
        <w:rPr>
          <w:rFonts w:hint="eastAsia"/>
        </w:rPr>
        <w:t xml:space="preserve">用手机号注册猪八戒账号，完善个人信息。建议进行</w:t>
      </w:r>
      <w:r>
        <w:rPr>
          <w:rFonts w:hint="eastAsia"/>
          <w:b/>
          <w:bCs/>
        </w:rPr>
        <w:t xml:space="preserve">实名和技能认证</w:t>
      </w:r>
      <w:r>
        <w:rPr>
          <w:rFonts w:hint="eastAsia"/>
        </w:rPr>
        <w:t xml:space="preserve">（如上传学生证/毕业证、技能证书等），这样在竞标时更有公信力。猪八戒对服务商有会员等级，不同等级佣金比例和曝光不同。新手一般从基础会员开始，平台对¥2万元以下交易暂不收佣金（具体以最新规则为准）</w:t>
      </w:r>
      <w:hyperlink r:id="rId64">
        <w:r>
          <w:rPr>
            <w:rStyle w:val="Hyperlink"/>
          </w:rPr>
          <w:t xml:space="preserve">[42]</w:t>
        </w:r>
      </w:hyperlink>
      <w:r>
        <w:t xml:space="preserve">。</w:t>
      </w:r>
      <w:r>
        <w:br/>
      </w:r>
      <w:r>
        <w:t xml:space="preserve">②</w:t>
      </w:r>
      <w:r>
        <w:t xml:space="preserve"> </w:t>
      </w:r>
      <w:r>
        <w:rPr>
          <w:rFonts w:hint="eastAsia"/>
          <w:b/>
          <w:bCs/>
        </w:rPr>
        <w:t xml:space="preserve">挑选合适任务：</w:t>
      </w:r>
      <w:r>
        <w:t xml:space="preserve"> </w:t>
      </w:r>
      <w:r>
        <w:rPr>
          <w:rFonts w:hint="eastAsia"/>
        </w:rPr>
        <w:t xml:space="preserve">登录后在“任务大厅”浏览各类需求。新手适合抢一些小额的</w:t>
      </w:r>
      <w:r>
        <w:rPr>
          <w:rFonts w:hint="eastAsia"/>
          <w:b/>
          <w:bCs/>
        </w:rPr>
        <w:t xml:space="preserve">“招标”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“比稿”</w:t>
      </w:r>
      <w:r>
        <w:rPr>
          <w:rFonts w:hint="eastAsia"/>
        </w:rPr>
        <w:t xml:space="preserve">任务。比如PPT美化¥100、简单Logo设计¥300等。这些任务竞争较少，便于练手。避开过高预算或专业度很强的项目（那些往往有经验丰富的服务商参与）。留意任务截止时间和雇主信用，优先投信誉好、赏金已托管的平台任务。</w:t>
      </w:r>
      <w:r>
        <w:br/>
      </w:r>
      <w:r>
        <w:t xml:space="preserve">③</w:t>
      </w:r>
      <w:r>
        <w:t xml:space="preserve"> </w:t>
      </w:r>
      <w:r>
        <w:rPr>
          <w:rFonts w:hint="eastAsia"/>
          <w:b/>
          <w:bCs/>
        </w:rPr>
        <w:t xml:space="preserve">撰写投标方案：</w:t>
      </w:r>
      <w:r>
        <w:t xml:space="preserve"> </w:t>
      </w:r>
      <w:r>
        <w:rPr>
          <w:rFonts w:hint="eastAsia"/>
        </w:rPr>
        <w:t xml:space="preserve">针对选定任务，点击“我要报名”或提交方案。方案内容包括：</w:t>
      </w:r>
      <w:r>
        <w:rPr>
          <w:rFonts w:hint="eastAsia"/>
          <w:b/>
          <w:bCs/>
        </w:rPr>
        <w:t xml:space="preserve">自我介绍</w:t>
      </w:r>
      <w:r>
        <w:rPr>
          <w:rFonts w:hint="eastAsia"/>
        </w:rPr>
        <w:t xml:space="preserve">（突出相关技能和经验，比如“我是某大学设计专业学生，有丰富PPT制作经验”）、</w:t>
      </w:r>
      <w:r>
        <w:rPr>
          <w:rFonts w:hint="eastAsia"/>
          <w:b/>
          <w:bCs/>
        </w:rPr>
        <w:t xml:space="preserve">对需求的理解</w:t>
      </w:r>
      <w:r>
        <w:rPr>
          <w:rFonts w:hint="eastAsia"/>
        </w:rPr>
        <w:t xml:space="preserve">（用自己话复述要求，表明你清楚客户想要什么）、</w:t>
      </w:r>
      <w:r>
        <w:rPr>
          <w:rFonts w:hint="eastAsia"/>
          <w:b/>
          <w:bCs/>
        </w:rPr>
        <w:t xml:space="preserve">你的解决思路</w:t>
      </w:r>
      <w:r>
        <w:rPr>
          <w:rFonts w:hint="eastAsia"/>
        </w:rPr>
        <w:t xml:space="preserve">（可以简述设计构想或示例），以及</w:t>
      </w:r>
      <w:r>
        <w:rPr>
          <w:rFonts w:hint="eastAsia"/>
          <w:b/>
          <w:bCs/>
        </w:rPr>
        <w:t xml:space="preserve">报价和工期</w:t>
      </w:r>
      <w:r>
        <w:rPr>
          <w:rFonts w:hint="eastAsia"/>
        </w:rPr>
        <w:t xml:space="preserve">（如果不是固定预算任务，需要给出你愿意接受的价格）。语言上要正式且热情，不要复制模板，也不要漫天要价。由于很多威客任务采取</w:t>
      </w:r>
      <w:r>
        <w:rPr>
          <w:rFonts w:hint="eastAsia"/>
          <w:b/>
          <w:bCs/>
        </w:rPr>
        <w:t xml:space="preserve">比稿中标</w:t>
      </w:r>
      <w:r>
        <w:rPr>
          <w:rFonts w:hint="eastAsia"/>
        </w:rPr>
        <w:t xml:space="preserve">（即客户从多个提交成品中选一），如果任务酬金不高又要求先出稿，可视情况付出少量时间做初稿博中标，但务必留水印防止被白嫖设计稿</w:t>
      </w:r>
      <w:hyperlink r:id="rId65">
        <w:r>
          <w:rPr>
            <w:rStyle w:val="Hyperlink"/>
          </w:rPr>
          <w:t xml:space="preserve">[43]</w:t>
        </w:r>
      </w:hyperlink>
      <w:r>
        <w:t xml:space="preserve">。</w:t>
      </w:r>
      <w:r>
        <w:br/>
      </w:r>
      <w:r>
        <w:t xml:space="preserve">④</w:t>
      </w:r>
      <w:r>
        <w:t xml:space="preserve"> </w:t>
      </w:r>
      <w:r>
        <w:rPr>
          <w:rFonts w:hint="eastAsia"/>
          <w:b/>
          <w:bCs/>
        </w:rPr>
        <w:t xml:space="preserve">中标与沟通：</w:t>
      </w:r>
      <w:r>
        <w:t xml:space="preserve"> </w:t>
      </w:r>
      <w:r>
        <w:rPr>
          <w:rFonts w:hint="eastAsia"/>
        </w:rPr>
        <w:t xml:space="preserve">如果你的方案/稿件中标，雇主会选标并冻结赏金。这时你们可通过站内聊天进一步沟通细节。确认最终需求后，在规定时间内完成交付。猪八戒提供</w:t>
      </w:r>
      <w:r>
        <w:rPr>
          <w:rFonts w:hint="eastAsia"/>
          <w:b/>
          <w:bCs/>
        </w:rPr>
        <w:t xml:space="preserve">“工作台”</w:t>
      </w:r>
      <w:r>
        <w:rPr>
          <w:rFonts w:hint="eastAsia"/>
        </w:rPr>
        <w:t xml:space="preserve">管理项目，多利用里面的里程碑、文件共享等功能留证据。</w:t>
      </w:r>
      <w:r>
        <w:br/>
      </w:r>
      <w:r>
        <w:t xml:space="preserve">⑤</w:t>
      </w:r>
      <w:r>
        <w:t xml:space="preserve"> </w:t>
      </w:r>
      <w:r>
        <w:rPr>
          <w:rFonts w:hint="eastAsia"/>
          <w:b/>
          <w:bCs/>
        </w:rPr>
        <w:t xml:space="preserve">交付验收：</w:t>
      </w:r>
      <w:r>
        <w:t xml:space="preserve"> </w:t>
      </w:r>
      <w:r>
        <w:rPr>
          <w:rFonts w:hint="eastAsia"/>
        </w:rPr>
        <w:t xml:space="preserve">按要求提交成果文件。平台上最好使用</w:t>
      </w:r>
      <w:r>
        <w:rPr>
          <w:rFonts w:hint="eastAsia"/>
          <w:b/>
          <w:bCs/>
        </w:rPr>
        <w:t xml:space="preserve">可预览不可直接使用</w:t>
      </w:r>
      <w:r>
        <w:rPr>
          <w:rFonts w:hint="eastAsia"/>
        </w:rPr>
        <w:t xml:space="preserve">的文件先行交付（如加水印图片或受保护的PDF），待对方确认满意并在平台点击“验收”，你再提供无水印源文件。这是因为有些不良客户可能拿到成品却拒付，以预览文件交付可申请平台仲裁保障权益</w:t>
      </w:r>
      <w:hyperlink r:id="rId66">
        <w:r>
          <w:rPr>
            <w:rStyle w:val="Hyperlink"/>
          </w:rPr>
          <w:t xml:space="preserve">[44]</w:t>
        </w:r>
      </w:hyperlink>
      <w:r>
        <w:rPr>
          <w:rFonts w:hint="eastAsia"/>
        </w:rPr>
        <w:t xml:space="preserve">。客户验收后赏金会从托管转到你账户。</w:t>
      </w:r>
      <w:r>
        <w:br/>
      </w:r>
      <w:r>
        <w:t xml:space="preserve">⑥</w:t>
      </w:r>
      <w:r>
        <w:t xml:space="preserve"> </w:t>
      </w:r>
      <w:r>
        <w:rPr>
          <w:rFonts w:hint="eastAsia"/>
          <w:b/>
          <w:bCs/>
        </w:rPr>
        <w:t xml:space="preserve">评价累积：</w:t>
      </w:r>
      <w:r>
        <w:t xml:space="preserve"> </w:t>
      </w:r>
      <w:r>
        <w:rPr>
          <w:rFonts w:hint="eastAsia"/>
        </w:rPr>
        <w:t xml:space="preserve">猪八戒也有评价体系。请雇主给予客观评价和星级。哪怕遇到麻烦客户也务必保持专业耐心，以免收到差评影响后续接单。完成几单且评价不错后，可以考虑</w:t>
      </w:r>
      <w:r>
        <w:rPr>
          <w:rFonts w:hint="eastAsia"/>
          <w:b/>
          <w:bCs/>
        </w:rPr>
        <w:t xml:space="preserve">充值购买会员</w:t>
      </w:r>
      <w:r>
        <w:rPr>
          <w:rFonts w:hint="eastAsia"/>
        </w:rPr>
        <w:t xml:space="preserve">享受佣金优惠（如购买高级特权佣金降至6%甚至2%</w:t>
      </w:r>
      <w:hyperlink r:id="rId64">
        <w:r>
          <w:rPr>
            <w:rStyle w:val="Hyperlink"/>
          </w:rPr>
          <w:t xml:space="preserve">[42]</w:t>
        </w:r>
      </w:hyperlink>
      <w:r>
        <w:rPr>
          <w:rFonts w:hint="eastAsia"/>
        </w:rPr>
        <w:t xml:space="preserve">）以及更多曝光机会。在站内打造出</w:t>
      </w:r>
      <w:r>
        <w:rPr>
          <w:rFonts w:hint="eastAsia"/>
          <w:b/>
          <w:bCs/>
        </w:rPr>
        <w:t xml:space="preserve">擅长领域的口碑</w:t>
      </w:r>
      <w:r>
        <w:rPr>
          <w:rFonts w:hint="eastAsia"/>
        </w:rPr>
        <w:t xml:space="preserve">后，很多雇主会直接点名邀请你竞标或者私信下单，这时就迈入正循环了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内容平台私域接单SOP（以小红书为例）</w:t>
      </w:r>
      <w:r>
        <w:t xml:space="preserve">:</w:t>
      </w:r>
      <w:r>
        <w:br/>
      </w:r>
      <w:r>
        <w:t xml:space="preserve">①</w:t>
      </w:r>
      <w:r>
        <w:t xml:space="preserve"> </w:t>
      </w:r>
      <w:r>
        <w:rPr>
          <w:rFonts w:hint="eastAsia"/>
          <w:b/>
          <w:bCs/>
        </w:rPr>
        <w:t xml:space="preserve">定位和账户搭建：</w:t>
      </w:r>
      <w:r>
        <w:t xml:space="preserve"> </w:t>
      </w:r>
      <w:r>
        <w:rPr>
          <w:rFonts w:hint="eastAsia"/>
        </w:rPr>
        <w:t xml:space="preserve">将自己定位成某领域的内容创作者兼接单服务提供者。例如你擅长简历修改和面试指导，可以运营一个小红书账号发布相关干货。注册时写好</w:t>
      </w:r>
      <w:r>
        <w:rPr>
          <w:rFonts w:hint="eastAsia"/>
          <w:b/>
          <w:bCs/>
        </w:rPr>
        <w:t xml:space="preserve">简介</w:t>
      </w:r>
      <w:r>
        <w:rPr>
          <w:rFonts w:hint="eastAsia"/>
        </w:rPr>
        <w:t xml:space="preserve">：注明提供XX咨询或接稿服务，方便有需求者联系。</w:t>
      </w:r>
      <w:r>
        <w:br/>
      </w:r>
      <w:r>
        <w:t xml:space="preserve">②</w:t>
      </w:r>
      <w:r>
        <w:t xml:space="preserve"> </w:t>
      </w:r>
      <w:r>
        <w:rPr>
          <w:rFonts w:hint="eastAsia"/>
          <w:b/>
          <w:bCs/>
        </w:rPr>
        <w:t xml:space="preserve">输出优质内容吸引客户：</w:t>
      </w:r>
      <w:r>
        <w:t xml:space="preserve"> </w:t>
      </w:r>
      <w:r>
        <w:rPr>
          <w:rFonts w:hint="eastAsia"/>
        </w:rPr>
        <w:t xml:space="preserve">有计划地发布与你服务相关的笔记，如“简历排版五大技巧”、“面试自我介绍模板免费领”。内容要真诚有用，适当展示</w:t>
      </w:r>
      <w:r>
        <w:rPr>
          <w:rFonts w:hint="eastAsia"/>
          <w:b/>
          <w:bCs/>
        </w:rPr>
        <w:t xml:space="preserve">自己过往成果</w:t>
      </w:r>
      <w:r>
        <w:rPr>
          <w:rFonts w:hint="eastAsia"/>
        </w:rPr>
        <w:t xml:space="preserve">（如成功优化的简历前后对比，但要隐去隐私）。持续的优质内容将带来垂直粉丝，有潜在客户会在评论或私信中询问服务。</w:t>
      </w:r>
      <w:r>
        <w:br/>
      </w:r>
      <w:r>
        <w:t xml:space="preserve">③</w:t>
      </w:r>
      <w:r>
        <w:t xml:space="preserve"> </w:t>
      </w:r>
      <w:r>
        <w:rPr>
          <w:rFonts w:hint="eastAsia"/>
          <w:b/>
          <w:bCs/>
        </w:rPr>
        <w:t xml:space="preserve">设置沟通渠道：</w:t>
      </w:r>
      <w:r>
        <w:t xml:space="preserve"> </w:t>
      </w:r>
      <w:r>
        <w:rPr>
          <w:rFonts w:hint="eastAsia"/>
        </w:rPr>
        <w:t xml:space="preserve">在简介或笔记里告知意向客户如何联系你。小红书可能不方便直接做交易，可以引导关注你的公众号或私信微信号。但要谨慎，避免违反平台导流规则（可用图片形式留下联系方式）。常见做法是建立微信交流群“XX副业分享群”，把感兴趣的人拉进群精细化运营。</w:t>
      </w:r>
      <w:r>
        <w:br/>
      </w:r>
      <w:r>
        <w:t xml:space="preserve">④</w:t>
      </w:r>
      <w:r>
        <w:t xml:space="preserve"> </w:t>
      </w:r>
      <w:r>
        <w:rPr>
          <w:rFonts w:hint="eastAsia"/>
          <w:b/>
          <w:bCs/>
        </w:rPr>
        <w:t xml:space="preserve">报价与转化：</w:t>
      </w:r>
      <w:r>
        <w:t xml:space="preserve"> </w:t>
      </w:r>
      <w:r>
        <w:rPr>
          <w:rFonts w:hint="eastAsia"/>
        </w:rPr>
        <w:t xml:space="preserve">当有人私信咨询时，先了解对方具体需求，然后</w:t>
      </w:r>
      <w:r>
        <w:rPr>
          <w:rFonts w:hint="eastAsia"/>
          <w:b/>
          <w:bCs/>
        </w:rPr>
        <w:t xml:space="preserve">快速提供解决方案思路</w:t>
      </w:r>
      <w:r>
        <w:rPr>
          <w:rFonts w:hint="eastAsia"/>
        </w:rPr>
        <w:t xml:space="preserve">建立专业形象，再报出价格范围。可准备</w:t>
      </w:r>
      <w:r>
        <w:rPr>
          <w:rFonts w:hint="eastAsia"/>
          <w:b/>
          <w:bCs/>
        </w:rPr>
        <w:t xml:space="preserve">套餐价目表</w:t>
      </w:r>
      <w:r>
        <w:rPr>
          <w:rFonts w:hint="eastAsia"/>
        </w:rPr>
        <w:t xml:space="preserve">方便引用（比如简历修改¥199/次，含一次语音沟通）。对于首次来的粉丝，可考虑一点</w:t>
      </w:r>
      <w:r>
        <w:rPr>
          <w:rFonts w:hint="eastAsia"/>
          <w:b/>
          <w:bCs/>
        </w:rPr>
        <w:t xml:space="preserve">折扣</w:t>
      </w:r>
      <w:r>
        <w:rPr>
          <w:rFonts w:hint="eastAsia"/>
        </w:rPr>
        <w:t xml:space="preserve">以促成交易。务必通过</w:t>
      </w:r>
      <w:r>
        <w:rPr>
          <w:rFonts w:hint="eastAsia"/>
          <w:b/>
          <w:bCs/>
        </w:rPr>
        <w:t xml:space="preserve">安全的支付方式</w:t>
      </w:r>
      <w:r>
        <w:rPr>
          <w:rFonts w:hint="eastAsia"/>
        </w:rPr>
        <w:t xml:space="preserve">收款，如支付宝交易或淘宝店挂一个虚拟商品链接购买，避免直接收款引纠纷。</w:t>
      </w:r>
      <w:r>
        <w:br/>
      </w:r>
      <w:r>
        <w:t xml:space="preserve">⑤</w:t>
      </w:r>
      <w:r>
        <w:t xml:space="preserve"> </w:t>
      </w:r>
      <w:r>
        <w:rPr>
          <w:rFonts w:hint="eastAsia"/>
          <w:b/>
          <w:bCs/>
        </w:rPr>
        <w:t xml:space="preserve">交付与反馈：</w:t>
      </w:r>
      <w:r>
        <w:t xml:space="preserve"> </w:t>
      </w:r>
      <w:r>
        <w:rPr>
          <w:rFonts w:hint="eastAsia"/>
        </w:rPr>
        <w:t xml:space="preserve">按承诺提供服务。由于没有平台中介，所有沟通细节最好</w:t>
      </w:r>
      <w:r>
        <w:rPr>
          <w:rFonts w:hint="eastAsia"/>
          <w:b/>
          <w:bCs/>
        </w:rPr>
        <w:t xml:space="preserve">文本记录</w:t>
      </w:r>
      <w:r>
        <w:rPr>
          <w:rFonts w:hint="eastAsia"/>
        </w:rPr>
        <w:t xml:space="preserve">保存。一旦交付，让客户确认满意。如果客户对服务超预期满意，礼貌请TA在小红书笔记下</w:t>
      </w:r>
      <w:r>
        <w:rPr>
          <w:rFonts w:hint="eastAsia"/>
          <w:b/>
          <w:bCs/>
        </w:rPr>
        <w:t xml:space="preserve">留言推荐</w:t>
      </w:r>
      <w:r>
        <w:rPr>
          <w:rFonts w:hint="eastAsia"/>
        </w:rPr>
        <w:t xml:space="preserve">或者让你可以作为案例匿名分享。这种社证明会带来更多转化。</w:t>
      </w:r>
      <w:r>
        <w:br/>
      </w:r>
      <w:r>
        <w:t xml:space="preserve">⑥</w:t>
      </w:r>
      <w:r>
        <w:t xml:space="preserve"> </w:t>
      </w:r>
      <w:r>
        <w:rPr>
          <w:rFonts w:hint="eastAsia"/>
          <w:b/>
          <w:bCs/>
        </w:rPr>
        <w:t xml:space="preserve">社群沉淀：</w:t>
      </w:r>
      <w:r>
        <w:t xml:space="preserve"> </w:t>
      </w:r>
      <w:r>
        <w:rPr>
          <w:rFonts w:hint="eastAsia"/>
        </w:rPr>
        <w:t xml:space="preserve">服务过的客户邀请加入你的微信社群/交流群，定期分享干货，与潜在客户互动。这能</w:t>
      </w:r>
      <w:r>
        <w:rPr>
          <w:rFonts w:hint="eastAsia"/>
          <w:b/>
          <w:bCs/>
        </w:rPr>
        <w:t xml:space="preserve">维系长期关系</w:t>
      </w:r>
      <w:r>
        <w:rPr>
          <w:rFonts w:hint="eastAsia"/>
        </w:rPr>
        <w:t xml:space="preserve">，带来复购或转介绍。当积累一定种子用户后，可考虑推出</w:t>
      </w:r>
      <w:r>
        <w:rPr>
          <w:rFonts w:hint="eastAsia"/>
          <w:b/>
          <w:bCs/>
        </w:rPr>
        <w:t xml:space="preserve">付费产品</w:t>
      </w:r>
      <w:r>
        <w:rPr>
          <w:rFonts w:hint="eastAsia"/>
        </w:rPr>
        <w:t xml:space="preserve">（如视频课、模板包）实现更大规模的被动收入变现</w:t>
      </w:r>
      <w:hyperlink r:id="rId21">
        <w:r>
          <w:rPr>
            <w:rStyle w:val="Hyperlink"/>
          </w:rPr>
          <w:t xml:space="preserve">[1]</w:t>
        </w:r>
      </w:hyperlink>
      <w:r>
        <w:t xml:space="preserve">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开源赏金任务SOP（以GitHub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Gitcoin为例）</w:t>
      </w:r>
      <w:r>
        <w:t xml:space="preserve">:</w:t>
      </w:r>
      <w:r>
        <w:br/>
      </w:r>
      <w:r>
        <w:t xml:space="preserve">①</w:t>
      </w:r>
      <w:r>
        <w:t xml:space="preserve"> </w:t>
      </w:r>
      <w:r>
        <w:rPr>
          <w:rFonts w:hint="eastAsia"/>
          <w:b/>
          <w:bCs/>
        </w:rPr>
        <w:t xml:space="preserve">准备工作：</w:t>
      </w:r>
      <w:r>
        <w:t xml:space="preserve"> </w:t>
      </w:r>
      <w:r>
        <w:rPr>
          <w:rFonts w:hint="eastAsia"/>
        </w:rPr>
        <w:t xml:space="preserve">注册GitHub账户并持续活跃，丰富自己的代码仓库。然后注册Gitcoin（使用GitHub登录），完善个人资料（介绍、技能、钱包地址等）。熟悉平台规则：Gitcoin通过智能合约托管赏金，当任务被领取并经项目维护者确认完成后，赏金以加密货币发放（需自行换汇）。</w:t>
      </w:r>
      <w:r>
        <w:br/>
      </w:r>
      <w:r>
        <w:t xml:space="preserve">②</w:t>
      </w:r>
      <w:r>
        <w:t xml:space="preserve"> </w:t>
      </w:r>
      <w:r>
        <w:rPr>
          <w:rFonts w:hint="eastAsia"/>
          <w:b/>
          <w:bCs/>
        </w:rPr>
        <w:t xml:space="preserve">选择任务：</w:t>
      </w:r>
      <w:r>
        <w:t xml:space="preserve"> </w:t>
      </w:r>
      <w:r>
        <w:rPr>
          <w:rFonts w:hint="eastAsia"/>
        </w:rPr>
        <w:t xml:space="preserve">浏览Gitcoin上的</w:t>
      </w:r>
      <w:r>
        <w:rPr>
          <w:b/>
          <w:bCs/>
        </w:rPr>
        <w:t xml:space="preserve">Bounties</w:t>
      </w:r>
      <w:r>
        <w:rPr>
          <w:rFonts w:hint="eastAsia"/>
        </w:rPr>
        <w:t xml:space="preserve">板块，根据标签筛选语言/技术匹配的任务。例如筛选“Python”、“documentation”等。如果刚开始，挑选</w:t>
      </w:r>
      <w:r>
        <w:rPr>
          <w:b/>
          <w:bCs/>
        </w:rPr>
        <w:t xml:space="preserve">Difficulty: Beginner</w:t>
      </w:r>
      <w:r>
        <w:rPr>
          <w:rFonts w:hint="eastAsia"/>
        </w:rPr>
        <w:t xml:space="preserve">或赏金较小的任务，竞争会相对少。仔细阅读Issue详情，确认自己有能力解决。查看项目maintainer的活跃度和往期付款信誉，避免无人响应的悬赏。</w:t>
      </w:r>
      <w:r>
        <w:br/>
      </w:r>
      <w:r>
        <w:t xml:space="preserve">③</w:t>
      </w:r>
      <w:r>
        <w:t xml:space="preserve"> </w:t>
      </w:r>
      <w:r>
        <w:rPr>
          <w:rFonts w:hint="eastAsia"/>
          <w:b/>
          <w:bCs/>
        </w:rPr>
        <w:t xml:space="preserve">开始工作：</w:t>
      </w:r>
      <w:r>
        <w:t xml:space="preserve"> </w:t>
      </w:r>
      <w:r>
        <w:rPr>
          <w:rFonts w:hint="eastAsia"/>
        </w:rPr>
        <w:t xml:space="preserve">在Gitcoin上点击“Start</w:t>
      </w:r>
      <w:r>
        <w:t xml:space="preserve"> </w:t>
      </w:r>
      <w:r>
        <w:rPr>
          <w:rFonts w:hint="eastAsia"/>
        </w:rPr>
        <w:t xml:space="preserve">Work”领取任务（有的任务要求先申请并获批准）。领取后，一般会有一个提交期限。然后在对应的GitHub仓库fork代码，创建新分支进行开发。过程中及时在Issue下与项目维护者沟通，确认实现方案，避免跑偏。</w:t>
      </w:r>
      <w:r>
        <w:br/>
      </w:r>
      <w:r>
        <w:t xml:space="preserve">④</w:t>
      </w:r>
      <w:r>
        <w:t xml:space="preserve"> </w:t>
      </w:r>
      <w:r>
        <w:rPr>
          <w:rFonts w:hint="eastAsia"/>
          <w:b/>
          <w:bCs/>
        </w:rPr>
        <w:t xml:space="preserve">提交成果：</w:t>
      </w:r>
      <w:r>
        <w:t xml:space="preserve"> </w:t>
      </w:r>
      <w:r>
        <w:rPr>
          <w:rFonts w:hint="eastAsia"/>
        </w:rPr>
        <w:t xml:space="preserve">完成后，在GitHub提交Pull</w:t>
      </w:r>
      <w:r>
        <w:t xml:space="preserve"> Request </w:t>
      </w:r>
      <w:r>
        <w:rPr>
          <w:rFonts w:hint="eastAsia"/>
        </w:rPr>
        <w:t xml:space="preserve">(PR)，并在Gitcoin任务页点击“Submit</w:t>
      </w:r>
      <w:r>
        <w:t xml:space="preserve"> </w:t>
      </w:r>
      <w:r>
        <w:rPr>
          <w:rFonts w:hint="eastAsia"/>
        </w:rPr>
        <w:t xml:space="preserve">Work”附上PR链接和说明。一定要测试通过，并符合维护者的代码规范要求。耐心等待维护者review。如果需要修改，根据反馈完善代码再更新PR。</w:t>
      </w:r>
      <w:r>
        <w:br/>
      </w:r>
      <w:r>
        <w:t xml:space="preserve">⑤</w:t>
      </w:r>
      <w:r>
        <w:t xml:space="preserve"> </w:t>
      </w:r>
      <w:r>
        <w:rPr>
          <w:rFonts w:hint="eastAsia"/>
          <w:b/>
          <w:bCs/>
        </w:rPr>
        <w:t xml:space="preserve">验收领赏：</w:t>
      </w:r>
      <w:r>
        <w:t xml:space="preserve"> </w:t>
      </w:r>
      <w:r>
        <w:rPr>
          <w:rFonts w:hint="eastAsia"/>
        </w:rPr>
        <w:t xml:space="preserve">PR被合并或问题解决后，维护者会在Gitcoin上标记任务完成并释放赏金到你的账户。根据统计，Gitcoin上任务平均用时约5-6天完成</w:t>
      </w:r>
      <w:hyperlink r:id="rId67">
        <w:r>
          <w:rPr>
            <w:rStyle w:val="Hyperlink"/>
          </w:rPr>
          <w:t xml:space="preserve">[45]</w:t>
        </w:r>
      </w:hyperlink>
      <w:r>
        <w:rPr>
          <w:rFonts w:hint="eastAsia"/>
        </w:rPr>
        <w:t xml:space="preserve">。你的Gitcoin仪表盘会记录完成任务数和评分，这也是你履历的一部分。</w:t>
      </w:r>
      <w:r>
        <w:br/>
      </w:r>
      <w:r>
        <w:t xml:space="preserve">⑥</w:t>
      </w:r>
      <w:r>
        <w:t xml:space="preserve"> </w:t>
      </w:r>
      <w:r>
        <w:rPr>
          <w:rFonts w:hint="eastAsia"/>
          <w:b/>
          <w:bCs/>
        </w:rPr>
        <w:t xml:space="preserve">后续发展：</w:t>
      </w:r>
      <w:r>
        <w:t xml:space="preserve"> </w:t>
      </w:r>
      <w:r>
        <w:rPr>
          <w:rFonts w:hint="eastAsia"/>
        </w:rPr>
        <w:t xml:space="preserve">若对该开源项目感兴趣，可继续关注其他Issue，甚至直接联系维护者表达合作意愿。很多开发者通过持续贡献，拿到了项目方的长期合同或进入核心团队。如果累积了足够赏金，可以学习如何把加密货币兑换成人民币（注意合规纳税）。</w:t>
      </w:r>
    </w:p>
    <w:p>
      <w:pPr>
        <w:pStyle w:val="BlockText"/>
      </w:pPr>
      <w:r>
        <w:rPr>
          <w:rFonts w:hint="eastAsia"/>
          <w:b/>
          <w:bCs/>
        </w:rPr>
        <w:t xml:space="preserve">平台选择提示：</w:t>
      </w:r>
      <w:r>
        <w:rPr>
          <w:rFonts w:hint="eastAsia"/>
        </w:rPr>
        <w:t xml:space="preserve">接单平台没有孰优孰劣，只有契合度高低。</w:t>
      </w:r>
      <w:r>
        <w:rPr>
          <w:rFonts w:hint="eastAsia"/>
          <w:b/>
          <w:bCs/>
        </w:rPr>
        <w:t xml:space="preserve">国内平台</w:t>
      </w:r>
      <w:r>
        <w:rPr>
          <w:rFonts w:hint="eastAsia"/>
        </w:rPr>
        <w:t xml:space="preserve">项目沟通方便但普遍价低竞争大；</w:t>
      </w:r>
      <w:r>
        <w:rPr>
          <w:rFonts w:hint="eastAsia"/>
          <w:b/>
          <w:bCs/>
        </w:rPr>
        <w:t xml:space="preserve">海外平台</w:t>
      </w:r>
      <w:r>
        <w:rPr>
          <w:rFonts w:hint="eastAsia"/>
        </w:rPr>
        <w:t xml:space="preserve">客单价高但门槛语言和沟通挑战；</w:t>
      </w:r>
      <w:r>
        <w:rPr>
          <w:rFonts w:hint="eastAsia"/>
          <w:b/>
          <w:bCs/>
        </w:rPr>
        <w:t xml:space="preserve">私域接单</w:t>
      </w:r>
      <w:r>
        <w:rPr>
          <w:rFonts w:hint="eastAsia"/>
        </w:rPr>
        <w:t xml:space="preserve">自主性强但获客慢需要运营。建议新手同时尝试</w:t>
      </w:r>
      <w:r>
        <w:rPr>
          <w:rFonts w:hint="eastAsia"/>
          <w:b/>
          <w:bCs/>
        </w:rPr>
        <w:t xml:space="preserve">1个主平台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私域</w:t>
      </w:r>
      <w:r>
        <w:rPr>
          <w:rFonts w:hint="eastAsia"/>
        </w:rPr>
        <w:t xml:space="preserve">：如主攻Upwork国际接单，同时经营小红书获取中文客户，双轨并行。</w:t>
      </w:r>
      <w:hyperlink r:id="rId59">
        <w:r>
          <w:rPr>
            <w:rStyle w:val="Hyperlink"/>
          </w:rPr>
          <w:t xml:space="preserve">[37]</w:t>
        </w:r>
      </w:hyperlink>
      <w:hyperlink r:id="rId58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待摸索出更适合自己的渠道后，再集中精力深耕。另外务必遵守各平台规则（如不得私下交易等），避免因小失大被封号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充分利用</w:t>
      </w:r>
      <w:r>
        <w:rPr>
          <w:rFonts w:hint="eastAsia"/>
          <w:b/>
          <w:bCs/>
        </w:rPr>
        <w:t xml:space="preserve">线上平台</w:t>
      </w:r>
      <w:r>
        <w:rPr>
          <w:rFonts w:hint="eastAsia"/>
        </w:rPr>
        <w:t xml:space="preserve">（招聘/接单网站）和</w:t>
      </w:r>
      <w:r>
        <w:rPr>
          <w:rFonts w:hint="eastAsia"/>
          <w:b/>
          <w:bCs/>
        </w:rPr>
        <w:t xml:space="preserve">私域网络</w:t>
      </w:r>
      <w:r>
        <w:rPr>
          <w:rFonts w:hint="eastAsia"/>
        </w:rPr>
        <w:t xml:space="preserve">两种渠道找单。新人在平台上按规则完善资料、精投标书，争取破零评价；同时在社交媒体展示作品吸引客户私信。遵守平台费用和安全指引，用标准流程提高首单转化率。</w:t>
      </w:r>
    </w:p>
    <w:bookmarkEnd w:id="68"/>
    <w:bookmarkStart w:id="69" w:name="高性价比路径筛选器聚焦roi"/>
    <w:p>
      <w:pPr>
        <w:pStyle w:val="Heading2"/>
      </w:pPr>
      <w:r>
        <w:t xml:space="preserve">4. </w:t>
      </w:r>
      <w:r>
        <w:rPr>
          <w:rFonts w:hint="eastAsia"/>
        </w:rPr>
        <w:t xml:space="preserve">高性价比路径筛选器（聚焦ROI）</w:t>
      </w:r>
    </w:p>
    <w:p>
      <w:pPr>
        <w:pStyle w:val="FirstParagraph"/>
      </w:pPr>
      <w:r>
        <w:rPr>
          <w:rFonts w:hint="eastAsia"/>
        </w:rPr>
        <w:t xml:space="preserve">面对众多副业选项，大学生应学会像投资组合一样选择</w:t>
      </w:r>
      <w:r>
        <w:rPr>
          <w:rFonts w:hint="eastAsia"/>
          <w:b/>
          <w:bCs/>
        </w:rPr>
        <w:t xml:space="preserve">高ROI</w:t>
      </w:r>
      <w:r>
        <w:rPr>
          <w:rFonts w:hint="eastAsia"/>
        </w:rPr>
        <w:t xml:space="preserve">(投入产出比)的路径，而非贪多求全。这里提供一个简单的ROI评价模型：</w:t>
      </w:r>
    </w:p>
    <w:p>
      <w:pPr>
        <w:pStyle w:val="BodyText"/>
      </w:pPr>
      <w:r>
        <w:t xml:space="preserve">$$ ROI = </w:t>
      </w:r>
      <w:r>
        <w:rPr>
          <w:rFonts w:hint="eastAsia"/>
        </w:rPr>
        <w:t xml:space="preserve">\frac{\text{预计月净收益}</w:t>
      </w:r>
      <w:r>
        <w:t xml:space="preserve"> \times </w:t>
      </w:r>
      <w:r>
        <w:rPr>
          <w:rFonts w:hint="eastAsia"/>
        </w:rPr>
        <w:t xml:space="preserve">\text{技能可复用度}</w:t>
      </w:r>
      <w:r>
        <w:t xml:space="preserve"> \times </w:t>
      </w:r>
      <w:r>
        <w:rPr>
          <w:rFonts w:hint="eastAsia"/>
        </w:rPr>
        <w:t xml:space="preserve">\text{成长复利系数}}{\text{上手所需时间}</w:t>
      </w:r>
      <w:r>
        <w:t xml:space="preserve"> \times </w:t>
      </w:r>
      <w:r>
        <w:rPr>
          <w:rFonts w:hint="eastAsia"/>
        </w:rPr>
        <w:t xml:space="preserve">\text{工具/材料成本}</w:t>
      </w:r>
      <w:r>
        <w:t xml:space="preserve"> \times </w:t>
      </w:r>
      <w:r>
        <w:rPr>
          <w:rFonts w:hint="eastAsia"/>
        </w:rPr>
        <w:t xml:space="preserve">\text{履约风险系数}}</w:t>
      </w:r>
      <w:r>
        <w:t xml:space="preserve"> $$</w:t>
      </w:r>
    </w:p>
    <w:p>
      <w:pPr>
        <w:pStyle w:val="BodyText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预计月净收益：</w:t>
      </w:r>
      <w:r>
        <w:t xml:space="preserve"> </w:t>
      </w:r>
      <w:r>
        <w:rPr>
          <w:rFonts w:hint="eastAsia"/>
        </w:rPr>
        <w:t xml:space="preserve">扣除成本和平台抽佣后，每月可获得的实际收入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技能可复用度：</w:t>
      </w:r>
      <w:r>
        <w:t xml:space="preserve"> </w:t>
      </w:r>
      <w:r>
        <w:rPr>
          <w:rFonts w:hint="eastAsia"/>
        </w:rPr>
        <w:t xml:space="preserve">从该副业中习得的技能对未来职业/创业的帮助程度（1-5分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成长复利系数：</w:t>
      </w:r>
      <w:r>
        <w:t xml:space="preserve"> </w:t>
      </w:r>
      <w:r>
        <w:rPr>
          <w:rFonts w:hint="eastAsia"/>
        </w:rPr>
        <w:t xml:space="preserve">是否能够通过积累作品/客户带来指数级增长（是=高系数，纯体力无沉淀=低系数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上手所需时间：</w:t>
      </w:r>
      <w:r>
        <w:t xml:space="preserve"> </w:t>
      </w:r>
      <w:r>
        <w:rPr>
          <w:rFonts w:hint="eastAsia"/>
        </w:rPr>
        <w:t xml:space="preserve">从零到能接单大概需要的学习/准备时长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工具/材料成本：</w:t>
      </w:r>
      <w:r>
        <w:t xml:space="preserve"> </w:t>
      </w:r>
      <w:r>
        <w:rPr>
          <w:rFonts w:hint="eastAsia"/>
        </w:rPr>
        <w:t xml:space="preserve">是否需要购买软件、设备或支付保证金等投入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履约风险系数：</w:t>
      </w:r>
      <w:r>
        <w:t xml:space="preserve"> </w:t>
      </w:r>
      <w:r>
        <w:rPr>
          <w:rFonts w:hint="eastAsia"/>
        </w:rPr>
        <w:t xml:space="preserve">包含骗单概率、客户刁难修改无休止、违约可能性等（风险高则分母大）。</w:t>
      </w:r>
    </w:p>
    <w:p>
      <w:pPr>
        <w:pStyle w:val="BodyText"/>
      </w:pPr>
      <w:r>
        <w:rPr>
          <w:rFonts w:hint="eastAsia"/>
        </w:rPr>
        <w:t xml:space="preserve">通过上述指标综合评分，挑选出</w:t>
      </w:r>
      <w:r>
        <w:rPr>
          <w:rFonts w:hint="eastAsia"/>
          <w:b/>
          <w:bCs/>
        </w:rPr>
        <w:t xml:space="preserve">高ROI</w:t>
      </w:r>
      <w:r>
        <w:rPr>
          <w:rFonts w:hint="eastAsia"/>
        </w:rPr>
        <w:t xml:space="preserve">的副业组合。以下根据不同专业背景与年级段，推荐三条高性价比路径，并给出各自的</w:t>
      </w:r>
      <w:r>
        <w:rPr>
          <w:rFonts w:hint="eastAsia"/>
          <w:b/>
          <w:bCs/>
        </w:rPr>
        <w:t xml:space="preserve">0-90天行动目标、月收入目标、关键里程碑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退出/升级条件</w:t>
      </w:r>
      <w:r>
        <w:rPr>
          <w:rFonts w:hint="eastAsia"/>
        </w:rPr>
        <w:t xml:space="preserve">。每条路径都是经过对比</w:t>
      </w:r>
      <w:r>
        <w:rPr>
          <w:rFonts w:hint="eastAsia"/>
          <w:b/>
          <w:bCs/>
        </w:rPr>
        <w:t xml:space="preserve">多来源案例和数据</w:t>
      </w:r>
      <w:r>
        <w:rPr>
          <w:rFonts w:hint="eastAsia"/>
        </w:rPr>
        <w:t xml:space="preserve">提炼出的务实方案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设计/内容型路径：PPT模板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视频剪辑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简历服务</w:t>
      </w:r>
      <w:r>
        <w:br/>
      </w:r>
      <w:r>
        <w:rPr>
          <w:rFonts w:hint="eastAsia"/>
          <w:i/>
          <w:iCs/>
        </w:rPr>
        <w:t xml:space="preserve">适合人群</w:t>
      </w:r>
      <w:r>
        <w:t xml:space="preserve">: </w:t>
      </w:r>
      <w:r>
        <w:rPr>
          <w:rFonts w:hint="eastAsia"/>
        </w:rPr>
        <w:t xml:space="preserve">有美术或设计基础，擅长内容创作排版的大一~大三学生。</w:t>
      </w:r>
      <w:r>
        <w:br/>
      </w:r>
      <w:r>
        <w:rPr>
          <w:rFonts w:hint="eastAsia"/>
          <w:i/>
          <w:iCs/>
        </w:rPr>
        <w:t xml:space="preserve">0–90天目标</w:t>
      </w:r>
      <w:r>
        <w:t xml:space="preserve">: </w:t>
      </w:r>
      <w:r>
        <w:rPr>
          <w:rFonts w:hint="eastAsia"/>
        </w:rPr>
        <w:t xml:space="preserve">制作并上线不少于</w:t>
      </w:r>
      <w:r>
        <w:rPr>
          <w:rFonts w:hint="eastAsia"/>
          <w:b/>
          <w:bCs/>
        </w:rPr>
        <w:t xml:space="preserve">6套PPT模板</w:t>
      </w:r>
      <w:r>
        <w:rPr>
          <w:rFonts w:hint="eastAsia"/>
        </w:rPr>
        <w:t xml:space="preserve">（风格各异，满足求职、营销、学术等场景）；剪辑</w:t>
      </w:r>
      <w:r>
        <w:rPr>
          <w:rFonts w:hint="eastAsia"/>
          <w:b/>
          <w:bCs/>
        </w:rPr>
        <w:t xml:space="preserve">3个不同风格</w:t>
      </w:r>
      <w:r>
        <w:rPr>
          <w:rFonts w:hint="eastAsia"/>
        </w:rPr>
        <w:t xml:space="preserve">的短视频作品（1分钟左右，高光剪辑、Vlog剪辑等）；完成</w:t>
      </w:r>
      <w:r>
        <w:rPr>
          <w:rFonts w:hint="eastAsia"/>
          <w:b/>
          <w:bCs/>
        </w:rPr>
        <w:t xml:space="preserve">5份简历优化</w:t>
      </w:r>
      <w:r>
        <w:rPr>
          <w:rFonts w:hint="eastAsia"/>
        </w:rPr>
        <w:t xml:space="preserve">示范案例（可用自己或朋友简历改造）。</w:t>
      </w:r>
      <w:r>
        <w:br/>
      </w:r>
      <w:r>
        <w:rPr>
          <w:rFonts w:hint="eastAsia"/>
          <w:i/>
          <w:iCs/>
        </w:rPr>
        <w:t xml:space="preserve">月收入目标</w:t>
      </w:r>
      <w:r>
        <w:t xml:space="preserve">: </w:t>
      </w:r>
      <w:r>
        <w:rPr>
          <w:rFonts w:hint="eastAsia"/>
        </w:rPr>
        <w:t xml:space="preserve">第2个月起力争月入¥1,000+；第4个月起稳定在¥3,000以上；年底前冲击¥5,000。</w:t>
      </w:r>
      <w:r>
        <w:br/>
      </w:r>
      <w:r>
        <w:rPr>
          <w:rFonts w:hint="eastAsia"/>
          <w:i/>
          <w:iCs/>
        </w:rPr>
        <w:t xml:space="preserve">里程碑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第1周</w:t>
      </w:r>
      <w:r>
        <w:rPr>
          <w:rFonts w:hint="eastAsia"/>
        </w:rPr>
        <w:t xml:space="preserve">，注册鸭题库/稻壳等PPT模板售卖平台，上传至少2套模板上架；</w:t>
      </w:r>
      <w:r>
        <w:rPr>
          <w:rFonts w:hint="eastAsia"/>
          <w:b/>
          <w:bCs/>
        </w:rPr>
        <w:t xml:space="preserve">第1个月</w:t>
      </w:r>
      <w:r>
        <w:rPr>
          <w:rFonts w:hint="eastAsia"/>
        </w:rPr>
        <w:t xml:space="preserve">，通过小单在猪八戒或QQ群接到首个PPT美化或视频剪辑任务并拿到好评；</w:t>
      </w:r>
      <w:r>
        <w:rPr>
          <w:rFonts w:hint="eastAsia"/>
          <w:b/>
          <w:bCs/>
        </w:rPr>
        <w:t xml:space="preserve">第2个月</w:t>
      </w:r>
      <w:r>
        <w:rPr>
          <w:rFonts w:hint="eastAsia"/>
        </w:rPr>
        <w:t xml:space="preserve">，将成功案例整理成图文，在小红书发笔记推广简历优化服务，引入&gt;3个付费客户；</w:t>
      </w:r>
      <w:r>
        <w:rPr>
          <w:rFonts w:hint="eastAsia"/>
          <w:b/>
          <w:bCs/>
        </w:rPr>
        <w:t xml:space="preserve">第3个月</w:t>
      </w:r>
      <w:r>
        <w:rPr>
          <w:rFonts w:hint="eastAsia"/>
        </w:rPr>
        <w:t xml:space="preserve">，推出高级模板合集打包售卖，实现被动收入≥总收入30%。</w:t>
      </w:r>
      <w:r>
        <w:br/>
      </w:r>
      <w:r>
        <w:rPr>
          <w:rFonts w:hint="eastAsia"/>
          <w:i/>
          <w:iCs/>
        </w:rPr>
        <w:t xml:space="preserve">退出/升级条件</w:t>
      </w:r>
      <w:r>
        <w:t xml:space="preserve">: </w:t>
      </w:r>
      <w:r>
        <w:rPr>
          <w:rFonts w:hint="eastAsia"/>
        </w:rPr>
        <w:t xml:space="preserve">当月接单总时长超过80小时且提价后仍供不应求，则考虑</w:t>
      </w:r>
      <w:r>
        <w:rPr>
          <w:rFonts w:hint="eastAsia"/>
          <w:b/>
          <w:bCs/>
        </w:rPr>
        <w:t xml:space="preserve">组建团队</w:t>
      </w:r>
      <w:r>
        <w:rPr>
          <w:rFonts w:hint="eastAsia"/>
        </w:rPr>
        <w:t xml:space="preserve">（招募学弟协助做初稿）；若发现长板在视频方向且热爱，可专注短视频剪辑深耕，弱化简历服务；如收益长期停滞在¥2000以下且精力占用过高，则考虑逐步退出转向其他路径（说明模型ROI不足）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编程/数据型路径：自动化脚本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数据可视化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简易网站</w:t>
      </w:r>
      <w:r>
        <w:br/>
      </w:r>
      <w:r>
        <w:rPr>
          <w:rFonts w:hint="eastAsia"/>
          <w:i/>
          <w:iCs/>
        </w:rPr>
        <w:t xml:space="preserve">适合人群</w:t>
      </w:r>
      <w:r>
        <w:t xml:space="preserve">: </w:t>
      </w:r>
      <w:r>
        <w:rPr>
          <w:rFonts w:hint="eastAsia"/>
        </w:rPr>
        <w:t xml:space="preserve">计算机、工程类背景，逻辑思维强，有一定编程基础的大二~研一学生。</w:t>
      </w:r>
      <w:r>
        <w:br/>
      </w:r>
      <w:r>
        <w:rPr>
          <w:rFonts w:hint="eastAsia"/>
          <w:i/>
          <w:iCs/>
        </w:rPr>
        <w:t xml:space="preserve">0–90天目标</w:t>
      </w:r>
      <w:r>
        <w:t xml:space="preserve">: </w:t>
      </w:r>
      <w:r>
        <w:rPr>
          <w:rFonts w:hint="eastAsia"/>
        </w:rPr>
        <w:t xml:space="preserve">开发</w:t>
      </w:r>
      <w:r>
        <w:rPr>
          <w:rFonts w:hint="eastAsia"/>
          <w:b/>
          <w:bCs/>
        </w:rPr>
        <w:t xml:space="preserve">3个小型Python脚本</w:t>
      </w:r>
      <w:r>
        <w:rPr>
          <w:rFonts w:hint="eastAsia"/>
        </w:rPr>
        <w:t xml:space="preserve">（如批量改文件名、定期抓取某网站信息等），并在GitHub开源；完成</w:t>
      </w:r>
      <w:r>
        <w:rPr>
          <w:rFonts w:hint="eastAsia"/>
          <w:b/>
          <w:bCs/>
        </w:rPr>
        <w:t xml:space="preserve">2个数据可视化项目</w:t>
      </w:r>
      <w:r>
        <w:rPr>
          <w:rFonts w:hint="eastAsia"/>
        </w:rPr>
        <w:t xml:space="preserve">（如学校食堂满意度调查数据分析报告，使用Python或Tableau呈现图表）；用No-Code或简易代码搭建</w:t>
      </w:r>
      <w:r>
        <w:rPr>
          <w:rFonts w:hint="eastAsia"/>
          <w:b/>
          <w:bCs/>
        </w:rPr>
        <w:t xml:space="preserve">1个个人作品展示网站</w:t>
      </w:r>
      <w:r>
        <w:rPr>
          <w:rFonts w:hint="eastAsia"/>
        </w:rPr>
        <w:t xml:space="preserve">。通过上述练习，形成可公开展示的代码仓库和作品集网页。</w:t>
      </w:r>
      <w:r>
        <w:br/>
      </w:r>
      <w:r>
        <w:rPr>
          <w:rFonts w:hint="eastAsia"/>
          <w:i/>
          <w:iCs/>
        </w:rPr>
        <w:t xml:space="preserve">月收入目标</w:t>
      </w:r>
      <w:r>
        <w:t xml:space="preserve">: </w:t>
      </w:r>
      <w:r>
        <w:rPr>
          <w:rFonts w:hint="eastAsia"/>
        </w:rPr>
        <w:t xml:space="preserve">第2个月起争取月入¥1,500（接1-2个简单脚本单）；第4个月起月入¥4,000+；12个月时如果全职投入可达¥8,000以上。</w:t>
      </w:r>
      <w:r>
        <w:br/>
      </w:r>
      <w:r>
        <w:rPr>
          <w:rFonts w:hint="eastAsia"/>
          <w:i/>
          <w:iCs/>
        </w:rPr>
        <w:t xml:space="preserve">里程碑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第1个月</w:t>
      </w:r>
      <w:r>
        <w:rPr>
          <w:rFonts w:hint="eastAsia"/>
        </w:rPr>
        <w:t xml:space="preserve">，在V2EX等技术论坛主动响应至少5个求助帖（锻炼解决问题能力并曝光自己）；</w:t>
      </w:r>
      <w:r>
        <w:rPr>
          <w:rFonts w:hint="eastAsia"/>
          <w:b/>
          <w:bCs/>
        </w:rPr>
        <w:t xml:space="preserve">第2个月</w:t>
      </w:r>
      <w:r>
        <w:rPr>
          <w:rFonts w:hint="eastAsia"/>
        </w:rPr>
        <w:t xml:space="preserve">，于国外Freelancer平台成功竞得1个$50左右的爬虫/脚本任务；</w:t>
      </w:r>
      <w:r>
        <w:rPr>
          <w:rFonts w:hint="eastAsia"/>
          <w:b/>
          <w:bCs/>
        </w:rPr>
        <w:t xml:space="preserve">第3个月</w:t>
      </w:r>
      <w:r>
        <w:rPr>
          <w:rFonts w:hint="eastAsia"/>
        </w:rPr>
        <w:t xml:space="preserve">，接到首个数据分析付费项目并顺利交付（哪怕报酬只有¥200）；</w:t>
      </w:r>
      <w:r>
        <w:rPr>
          <w:rFonts w:hint="eastAsia"/>
          <w:b/>
          <w:bCs/>
        </w:rPr>
        <w:t xml:space="preserve">第4-6个月</w:t>
      </w:r>
      <w:r>
        <w:rPr>
          <w:rFonts w:hint="eastAsia"/>
        </w:rPr>
        <w:t xml:space="preserve">，重点打造“</w:t>
      </w:r>
      <w:r>
        <w:rPr>
          <w:rFonts w:hint="eastAsia"/>
          <w:b/>
          <w:bCs/>
        </w:rPr>
        <w:t xml:space="preserve">XX脚本/数据接单</w:t>
      </w:r>
      <w:r>
        <w:rPr>
          <w:rFonts w:hint="eastAsia"/>
        </w:rPr>
        <w:t xml:space="preserve">”私域群，积累&gt;50潜在客户资源。</w:t>
      </w:r>
      <w:r>
        <w:br/>
      </w:r>
      <w:r>
        <w:rPr>
          <w:rFonts w:hint="eastAsia"/>
          <w:i/>
          <w:iCs/>
        </w:rPr>
        <w:t xml:space="preserve">退出/升级条件</w:t>
      </w:r>
      <w:r>
        <w:t xml:space="preserve">: </w:t>
      </w:r>
      <w:r>
        <w:rPr>
          <w:rFonts w:hint="eastAsia"/>
        </w:rPr>
        <w:t xml:space="preserve">当你拿下较大型的定制开发项目（月收入破万）且感觉单枪匹马吃力时，考虑</w:t>
      </w:r>
      <w:r>
        <w:rPr>
          <w:rFonts w:hint="eastAsia"/>
          <w:b/>
          <w:bCs/>
        </w:rPr>
        <w:t xml:space="preserve">升级为团队协作</w:t>
      </w:r>
      <w:r>
        <w:rPr>
          <w:rFonts w:hint="eastAsia"/>
        </w:rPr>
        <w:t xml:space="preserve">形式；或者如果持续3个月收益低于预期50%，需复盘原因（是否市场饱和、技能短板）并决定修正路径或退出。如果毕业前拿到心仪IT公司Offer，也可逐渐退出接单，将项目安全交接给他人，以全力准备入职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语言/学科型路径：学科家教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翻译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技术写作</w:t>
      </w:r>
      <w:r>
        <w:br/>
      </w:r>
      <w:r>
        <w:rPr>
          <w:rFonts w:hint="eastAsia"/>
          <w:i/>
          <w:iCs/>
        </w:rPr>
        <w:t xml:space="preserve">适合人群</w:t>
      </w:r>
      <w:r>
        <w:t xml:space="preserve">: </w:t>
      </w:r>
      <w:r>
        <w:rPr>
          <w:rFonts w:hint="eastAsia"/>
        </w:rPr>
        <w:t xml:space="preserve">师范专业或理科成绩优秀，同时具备英语等语言特长的大一~研二学生。</w:t>
      </w:r>
      <w:r>
        <w:br/>
      </w:r>
      <w:r>
        <w:rPr>
          <w:rFonts w:hint="eastAsia"/>
          <w:i/>
          <w:iCs/>
        </w:rPr>
        <w:t xml:space="preserve">0–90天目标</w:t>
      </w:r>
      <w:r>
        <w:t xml:space="preserve">: </w:t>
      </w:r>
      <w:r>
        <w:rPr>
          <w:rFonts w:hint="eastAsia"/>
        </w:rPr>
        <w:t xml:space="preserve">积累</w:t>
      </w:r>
      <w:r>
        <w:rPr>
          <w:rFonts w:hint="eastAsia"/>
          <w:b/>
          <w:bCs/>
        </w:rPr>
        <w:t xml:space="preserve">2个固定家教学员</w:t>
      </w:r>
      <w:r>
        <w:rPr>
          <w:rFonts w:hint="eastAsia"/>
        </w:rPr>
        <w:t xml:space="preserve">（每周各上1-2次课）；完成</w:t>
      </w:r>
      <w:r>
        <w:rPr>
          <w:rFonts w:hint="eastAsia"/>
          <w:b/>
          <w:bCs/>
        </w:rPr>
        <w:t xml:space="preserve">3篇翻译/润色</w:t>
      </w:r>
      <w:r>
        <w:rPr>
          <w:rFonts w:hint="eastAsia"/>
        </w:rPr>
        <w:t xml:space="preserve">作品（选取公开的技术博客或论文摘要进行中译英练习，经导师或外教反馈完善）；发表</w:t>
      </w:r>
      <w:r>
        <w:rPr>
          <w:rFonts w:hint="eastAsia"/>
          <w:b/>
          <w:bCs/>
        </w:rPr>
        <w:t xml:space="preserve">2篇技术科普文章</w:t>
      </w:r>
      <w:r>
        <w:rPr>
          <w:rFonts w:hint="eastAsia"/>
        </w:rPr>
        <w:t xml:space="preserve">在知乎或公众号（提高写作影响力）。</w:t>
      </w:r>
      <w:r>
        <w:br/>
      </w:r>
      <w:r>
        <w:rPr>
          <w:rFonts w:hint="eastAsia"/>
          <w:i/>
          <w:iCs/>
        </w:rPr>
        <w:t xml:space="preserve">月收入目标</w:t>
      </w:r>
      <w:r>
        <w:t xml:space="preserve">: </w:t>
      </w:r>
      <w:r>
        <w:rPr>
          <w:rFonts w:hint="eastAsia"/>
        </w:rPr>
        <w:t xml:space="preserve">第1个月可能只有¥500试水；到第3个月力争月入¥2,000+；6个月后如坚持多渠道发展，月收¥5,000可期。</w:t>
      </w:r>
      <w:r>
        <w:br/>
      </w:r>
      <w:r>
        <w:rPr>
          <w:rFonts w:hint="eastAsia"/>
          <w:i/>
          <w:iCs/>
        </w:rPr>
        <w:t xml:space="preserve">里程碑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第2周</w:t>
      </w:r>
      <w:r>
        <w:rPr>
          <w:rFonts w:hint="eastAsia"/>
        </w:rPr>
        <w:t xml:space="preserve">，通过家教平台试课成功1名学生；</w:t>
      </w:r>
      <w:r>
        <w:rPr>
          <w:rFonts w:hint="eastAsia"/>
          <w:b/>
          <w:bCs/>
        </w:rPr>
        <w:t xml:space="preserve">第1个月末</w:t>
      </w:r>
      <w:r>
        <w:rPr>
          <w:rFonts w:hint="eastAsia"/>
        </w:rPr>
        <w:t xml:space="preserve">，完成首笔翻译稿酬收入（如￥300来自翻译一篇800字推文</w:t>
      </w:r>
      <w:hyperlink r:id="rId39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）；</w:t>
      </w:r>
      <w:r>
        <w:rPr>
          <w:rFonts w:hint="eastAsia"/>
          <w:b/>
          <w:bCs/>
        </w:rPr>
        <w:t xml:space="preserve">第2个月</w:t>
      </w:r>
      <w:r>
        <w:rPr>
          <w:rFonts w:hint="eastAsia"/>
        </w:rPr>
        <w:t xml:space="preserve">，以自身经历写的知乎回答获500赞，带来1-2个私信翻译需求；</w:t>
      </w:r>
      <w:r>
        <w:rPr>
          <w:rFonts w:hint="eastAsia"/>
          <w:b/>
          <w:bCs/>
        </w:rPr>
        <w:t xml:space="preserve">第4个月</w:t>
      </w:r>
      <w:r>
        <w:rPr>
          <w:rFonts w:hint="eastAsia"/>
        </w:rPr>
        <w:t xml:space="preserve">，家教学生增至3人且有稳定口碑（家长转介绍至少1人）。</w:t>
      </w:r>
      <w:r>
        <w:br/>
      </w:r>
      <w:r>
        <w:rPr>
          <w:rFonts w:hint="eastAsia"/>
          <w:i/>
          <w:iCs/>
        </w:rPr>
        <w:t xml:space="preserve">退出/升级条件</w:t>
      </w:r>
      <w:r>
        <w:t xml:space="preserve">: </w:t>
      </w:r>
      <w:r>
        <w:rPr>
          <w:rFonts w:hint="eastAsia"/>
        </w:rPr>
        <w:t xml:space="preserve">如果发现线下家教时间投入过大影响学业，可缩减家教学员数量，转为</w:t>
      </w:r>
      <w:r>
        <w:rPr>
          <w:rFonts w:hint="eastAsia"/>
          <w:b/>
          <w:bCs/>
        </w:rPr>
        <w:t xml:space="preserve">售卖录制课程</w:t>
      </w:r>
      <w:r>
        <w:rPr>
          <w:rFonts w:hint="eastAsia"/>
        </w:rPr>
        <w:t xml:space="preserve">或联合其他家教开小班课提高效率；如果翻译接单遇到行业天花板（比如一直停留在低价简易稿），需考虑考证或专攻细分领域（法律、医学翻译）以升级溢价；在毕业前需评估是将副业转为全职（比如开办翻译工作室或培训班），还是逐步退出专注就业学业。决策依据是副业收入是否达到预期且自己有无长久热情投入。</w:t>
      </w:r>
    </w:p>
    <w:p>
      <w:pPr>
        <w:pStyle w:val="FirstParagraph"/>
      </w:pPr>
      <w:r>
        <w:rPr>
          <w:rFonts w:hint="eastAsia"/>
        </w:rPr>
        <w:t xml:space="preserve">上述推荐仅供参考，每个人情况不同。在选择路径时，请结合你的</w:t>
      </w:r>
      <w:r>
        <w:rPr>
          <w:rFonts w:hint="eastAsia"/>
          <w:b/>
          <w:bCs/>
        </w:rPr>
        <w:t xml:space="preserve">年级课程压力</w:t>
      </w:r>
      <w:r>
        <w:rPr>
          <w:rFonts w:hint="eastAsia"/>
        </w:rPr>
        <w:t xml:space="preserve">（低年级可多试错，高年级应偏重稳定）、</w:t>
      </w:r>
      <w:r>
        <w:rPr>
          <w:rFonts w:hint="eastAsia"/>
          <w:b/>
          <w:bCs/>
        </w:rPr>
        <w:t xml:space="preserve">个人兴趣</w:t>
      </w:r>
      <w:r>
        <w:rPr>
          <w:rFonts w:hint="eastAsia"/>
        </w:rPr>
        <w:t xml:space="preserve">（兴趣驱动才能持续）以及</w:t>
      </w:r>
      <w:r>
        <w:rPr>
          <w:rFonts w:hint="eastAsia"/>
          <w:b/>
          <w:bCs/>
        </w:rPr>
        <w:t xml:space="preserve">长期职业规划</w:t>
      </w:r>
      <w:r>
        <w:rPr>
          <w:rFonts w:hint="eastAsia"/>
        </w:rPr>
        <w:t xml:space="preserve">（副业最好与未来方向相关）。通过ROI模型做出理性选择，比起追逐一时热门更重要。毕竟大学时间有限，选对赛道才能事半功倍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用ROI思维挑选副业，不求遍地开花，要聚焦投入产出最高的组合。针对自身背景，制定明确的90天和全年目标，定期检查是否达到关键里程碑，及时调整或退出低效尝试，把时间投资在最有成长价值的事情上。</w:t>
      </w:r>
    </w:p>
    <w:bookmarkEnd w:id="69"/>
    <w:bookmarkStart w:id="75" w:name="技能地图与学习资源从零起步循序渐进"/>
    <w:p>
      <w:pPr>
        <w:pStyle w:val="Heading2"/>
      </w:pPr>
      <w:r>
        <w:t xml:space="preserve">5. </w:t>
      </w:r>
      <w:r>
        <w:rPr>
          <w:rFonts w:hint="eastAsia"/>
        </w:rPr>
        <w:t xml:space="preserve">技能地图与学习资源（从零起步，循序渐进）</w:t>
      </w:r>
    </w:p>
    <w:p>
      <w:pPr>
        <w:pStyle w:val="FirstParagraph"/>
      </w:pPr>
      <w:r>
        <w:rPr>
          <w:rFonts w:hint="eastAsia"/>
        </w:rPr>
        <w:t xml:space="preserve">要在副业中不断提升赚取更高报酬，需要系统规划技能学习路径。“授人以鱼不如授人以渔”，以下根据不同技能方向绘制学习地图，包括</w:t>
      </w:r>
      <w:r>
        <w:rPr>
          <w:rFonts w:hint="eastAsia"/>
          <w:b/>
          <w:bCs/>
        </w:rPr>
        <w:t xml:space="preserve">入门教程</w:t>
      </w:r>
      <w:r>
        <w:t xml:space="preserve">、</w:t>
      </w:r>
      <w:r>
        <w:rPr>
          <w:rFonts w:hint="eastAsia"/>
          <w:b/>
          <w:bCs/>
        </w:rPr>
        <w:t xml:space="preserve">练习项目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资源平台</w:t>
      </w:r>
      <w:r>
        <w:rPr>
          <w:rFonts w:hint="eastAsia"/>
        </w:rPr>
        <w:t xml:space="preserve">，帮助你从小白成长为高手。此外，每个方向还提供一个</w:t>
      </w:r>
      <w:r>
        <w:rPr>
          <w:rFonts w:hint="eastAsia"/>
          <w:b/>
          <w:bCs/>
        </w:rPr>
        <w:t xml:space="preserve">30天打卡计划</w:t>
      </w:r>
      <w:r>
        <w:rPr>
          <w:rFonts w:hint="eastAsia"/>
        </w:rPr>
        <w:t xml:space="preserve">示例，督促自己循序渐进掌握关键技能点。请根据个人起点和空闲时间调整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平面设计</w:t>
      </w:r>
      <w:r>
        <w:rPr>
          <w:b/>
          <w:bCs/>
        </w:rPr>
        <w:t xml:space="preserve"> (Photoshop/Illustrator/PPT)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入门阶段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0-2周)</w:t>
      </w:r>
      <w:r>
        <w:t xml:space="preserve"> </w:t>
      </w:r>
      <w:r>
        <w:t xml:space="preserve">– </w:t>
      </w:r>
      <w:r>
        <w:rPr>
          <w:rFonts w:hint="eastAsia"/>
        </w:rPr>
        <w:t xml:space="preserve">从</w:t>
      </w:r>
      <w:r>
        <w:rPr>
          <w:rFonts w:hint="eastAsia"/>
          <w:b/>
          <w:bCs/>
        </w:rPr>
        <w:t xml:space="preserve">官方教程</w:t>
      </w:r>
      <w:r>
        <w:rPr>
          <w:rFonts w:hint="eastAsia"/>
        </w:rPr>
        <w:t xml:space="preserve">学起：Photoshop可参考Adobe官网的分步教程或B站上系统课程，Illustrator类似。PPT则学习Office官方教程或书籍《演示之禅》了解排版原则。配合练习：每天选择一个小主题（如“社团海报”“招聘宣讲PPT一页”）进行模仿重做，练习基本操作。</w:t>
      </w:r>
      <w:r>
        <w:br/>
      </w:r>
      <w:r>
        <w:rPr>
          <w:rFonts w:hint="eastAsia"/>
          <w:b/>
          <w:bCs/>
        </w:rPr>
        <w:t xml:space="preserve">进阶阶段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3-4周)</w:t>
      </w:r>
      <w:r>
        <w:t xml:space="preserve"> </w:t>
      </w:r>
      <w:r>
        <w:t xml:space="preserve">– </w:t>
      </w:r>
      <w:r>
        <w:rPr>
          <w:rFonts w:hint="eastAsia"/>
        </w:rPr>
        <w:t xml:space="preserve">深入</w:t>
      </w:r>
      <w:r>
        <w:rPr>
          <w:rFonts w:hint="eastAsia"/>
          <w:b/>
          <w:bCs/>
        </w:rPr>
        <w:t xml:space="preserve">专业技能</w:t>
      </w:r>
      <w:r>
        <w:rPr>
          <w:rFonts w:hint="eastAsia"/>
        </w:rPr>
        <w:t xml:space="preserve">：Photoshop练习路径包括抠图合成、调色滤镜、简单修图，Illustrator专攻Logo与矢量插画。参与</w:t>
      </w:r>
      <w:r>
        <w:rPr>
          <w:rFonts w:hint="eastAsia"/>
          <w:b/>
          <w:bCs/>
        </w:rPr>
        <w:t xml:space="preserve">线上挑战</w:t>
      </w:r>
      <w:r>
        <w:rPr>
          <w:rFonts w:hint="eastAsia"/>
        </w:rPr>
        <w:t xml:space="preserve">：例如站酷每周临摹打卡活动。此阶段需学会使用</w:t>
      </w:r>
      <w:r>
        <w:rPr>
          <w:rFonts w:hint="eastAsia"/>
          <w:b/>
          <w:bCs/>
        </w:rPr>
        <w:t xml:space="preserve">素材资源网站</w:t>
      </w:r>
      <w:r>
        <w:rPr>
          <w:rFonts w:hint="eastAsia"/>
        </w:rPr>
        <w:t xml:space="preserve">：如Pexels、花瓣网（图片素材），阿里矢量图标库等，提高作品质量。</w:t>
      </w:r>
      <w:r>
        <w:br/>
      </w:r>
      <w:r>
        <w:rPr>
          <w:rFonts w:hint="eastAsia"/>
          <w:b/>
          <w:bCs/>
        </w:rPr>
        <w:t xml:space="preserve">产出阶段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第2月)</w:t>
      </w:r>
      <w:r>
        <w:t xml:space="preserve"> </w:t>
      </w:r>
      <w:r>
        <w:t xml:space="preserve">– </w:t>
      </w:r>
      <w:r>
        <w:rPr>
          <w:rFonts w:hint="eastAsia"/>
        </w:rPr>
        <w:t xml:space="preserve">完成</w:t>
      </w:r>
      <w:r>
        <w:rPr>
          <w:rFonts w:hint="eastAsia"/>
          <w:b/>
          <w:bCs/>
        </w:rPr>
        <w:t xml:space="preserve">作品集</w:t>
      </w:r>
      <w:r>
        <w:rPr>
          <w:rFonts w:hint="eastAsia"/>
        </w:rPr>
        <w:t xml:space="preserve">：制作3-5张高质量平面作品，多样风格（商业海报1张、插画1张、Banner套图1组、PPT模板1套等）。将作品发布在Behance、站酷等平台获取反馈。尝试</w:t>
      </w:r>
      <w:r>
        <w:rPr>
          <w:rFonts w:hint="eastAsia"/>
          <w:b/>
          <w:bCs/>
        </w:rPr>
        <w:t xml:space="preserve">小接单</w:t>
      </w:r>
      <w:r>
        <w:rPr>
          <w:rFonts w:hint="eastAsia"/>
        </w:rPr>
        <w:t xml:space="preserve">：如在QQ群接一个¥50的海报单磨炼沟通交付流程。</w:t>
      </w:r>
      <w:r>
        <w:br/>
      </w:r>
      <w:r>
        <w:rPr>
          <w:rFonts w:hint="eastAsia"/>
          <w:b/>
          <w:bCs/>
        </w:rPr>
        <w:t xml:space="preserve">资源清单：</w:t>
      </w:r>
      <w:r>
        <w:t xml:space="preserve"> </w:t>
      </w:r>
      <w:r>
        <w:rPr>
          <w:rFonts w:hint="eastAsia"/>
        </w:rPr>
        <w:t xml:space="preserve">教程方面推荐优设网的《Photoshop基础50例》、知乎专栏“设计师成长指南”等。素材站有Pexels(高清图库)、Unsplash(国际图库)、千图网(国内素材)等。配色可用Adobe</w:t>
      </w:r>
      <w:r>
        <w:t xml:space="preserve"> </w:t>
      </w:r>
      <w:r>
        <w:rPr>
          <w:rFonts w:hint="eastAsia"/>
        </w:rPr>
        <w:t xml:space="preserve">Color网站找灵感。字体资源注意版权，可用思源黑体等开源字体避免侵权</w:t>
      </w:r>
      <w:hyperlink r:id="rId70">
        <w:r>
          <w:rPr>
            <w:rStyle w:val="Hyperlink"/>
          </w:rPr>
          <w:t xml:space="preserve">[46]</w:t>
        </w:r>
      </w:hyperlink>
      <w:r>
        <w:t xml:space="preserve">。</w:t>
      </w:r>
      <w:r>
        <w:br/>
      </w:r>
      <w:r>
        <w:rPr>
          <w:rFonts w:hint="eastAsia"/>
          <w:b/>
          <w:bCs/>
        </w:rPr>
        <w:t xml:space="preserve">30天打卡计划示例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-5：每天观看PS基础教程30分钟，临摹一个工具使用案例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6-10：每天独立完成一张小海报（主题自定），并请至少1人提出改进意见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1-15：学习AI（Illustrator）基础，每天绘制一个简单图标或Logo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6-20：钻研PPT排版技巧，每天改造一页课件PPT，使之更美观专业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21-25：选择一个真实或模拟商业需求，完整设计一套宣传物料（海报+PPT封面+Banner），注重统一风格；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Day26-30：整理过去作品，优化细节，写下设计思路和亮点，形成作品集PDF。并在站酷发布求评价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视频剪辑</w:t>
      </w:r>
      <w:r>
        <w:rPr>
          <w:b/>
          <w:bCs/>
        </w:rPr>
        <w:t xml:space="preserve"> (PR/AE)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入门阶段</w:t>
      </w:r>
      <w:r>
        <w:t xml:space="preserve"> </w:t>
      </w:r>
      <w:r>
        <w:t xml:space="preserve">– </w:t>
      </w:r>
      <w:r>
        <w:rPr>
          <w:rFonts w:hint="eastAsia"/>
        </w:rPr>
        <w:t xml:space="preserve">首先掌握</w:t>
      </w:r>
      <w:r>
        <w:rPr>
          <w:rFonts w:hint="eastAsia"/>
          <w:b/>
          <w:bCs/>
        </w:rPr>
        <w:t xml:space="preserve">基础剪辑</w:t>
      </w:r>
      <w:r>
        <w:rPr>
          <w:rFonts w:hint="eastAsia"/>
        </w:rPr>
        <w:t xml:space="preserve">：使用Premiere</w:t>
      </w:r>
      <w:r>
        <w:t xml:space="preserve"> </w:t>
      </w:r>
      <w:r>
        <w:rPr>
          <w:rFonts w:hint="eastAsia"/>
        </w:rPr>
        <w:t xml:space="preserve">Pro学习剪切、转场、字幕、配乐等基本操作。可通过Adobe官方课堂或B站UP的视频剪辑入门系列。每天练习剪辑1分钟</w:t>
      </w:r>
      <w:r>
        <w:t xml:space="preserve"> vlog </w:t>
      </w:r>
      <w:r>
        <w:rPr>
          <w:rFonts w:hint="eastAsia"/>
        </w:rPr>
        <w:t xml:space="preserve">素材，练习节奏和衔接。</w:t>
      </w:r>
      <w:r>
        <w:br/>
      </w:r>
      <w:r>
        <w:rPr>
          <w:rFonts w:hint="eastAsia"/>
          <w:b/>
          <w:bCs/>
        </w:rPr>
        <w:t xml:space="preserve">进阶阶段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习</w:t>
      </w:r>
      <w:r>
        <w:rPr>
          <w:rFonts w:hint="eastAsia"/>
          <w:b/>
          <w:bCs/>
        </w:rPr>
        <w:t xml:space="preserve">包装技巧</w:t>
      </w:r>
      <w:r>
        <w:rPr>
          <w:rFonts w:hint="eastAsia"/>
        </w:rPr>
        <w:t xml:space="preserve">：引入After</w:t>
      </w:r>
      <w:r>
        <w:t xml:space="preserve"> </w:t>
      </w:r>
      <w:r>
        <w:rPr>
          <w:rFonts w:hint="eastAsia"/>
        </w:rPr>
        <w:t xml:space="preserve">Effects学习制作片头动画、字幕特效、调色和稳定等高级功能。找到一段平淡的视频，尝试添加AE特效提升质感。常见项目工时估算：例如剪一条1分钟宣传视频，纯剪辑1-2小时，若加特效可能4小时以上，以此掌握报价依据。</w:t>
      </w:r>
      <w:r>
        <w:br/>
      </w:r>
      <w:r>
        <w:rPr>
          <w:rFonts w:hint="eastAsia"/>
          <w:b/>
          <w:bCs/>
        </w:rPr>
        <w:t xml:space="preserve">模板复用</w:t>
      </w:r>
      <w:r>
        <w:t xml:space="preserve"> </w:t>
      </w:r>
      <w:r>
        <w:t xml:space="preserve">– </w:t>
      </w:r>
      <w:r>
        <w:rPr>
          <w:rFonts w:hint="eastAsia"/>
        </w:rPr>
        <w:t xml:space="preserve">掌握一些</w:t>
      </w:r>
      <w:r>
        <w:rPr>
          <w:rFonts w:hint="eastAsia"/>
          <w:b/>
          <w:bCs/>
        </w:rPr>
        <w:t xml:space="preserve">剪辑模板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预设</w:t>
      </w:r>
      <w:r>
        <w:rPr>
          <w:rFonts w:hint="eastAsia"/>
        </w:rPr>
        <w:t xml:space="preserve">能大大提效。比如剪映模板、AE模板（从Videohive等购买或免费获取</w:t>
      </w:r>
      <w:hyperlink r:id="rId71">
        <w:r>
          <w:rPr>
            <w:rStyle w:val="Hyperlink"/>
          </w:rPr>
          <w:t xml:space="preserve">[47]</w:t>
        </w:r>
      </w:hyperlink>
      <w:r>
        <w:rPr>
          <w:rFonts w:hint="eastAsia"/>
        </w:rPr>
        <w:t xml:space="preserve">），会用并改这些模板等于站在巨人肩膀上。多积累常用动效预设，将其归档备用。</w:t>
      </w:r>
      <w:r>
        <w:br/>
      </w:r>
      <w:r>
        <w:rPr>
          <w:rFonts w:hint="eastAsia"/>
          <w:b/>
          <w:bCs/>
        </w:rPr>
        <w:t xml:space="preserve">资源清单：</w:t>
      </w:r>
      <w:r>
        <w:t xml:space="preserve"> </w:t>
      </w:r>
      <w:r>
        <w:rPr>
          <w:rFonts w:hint="eastAsia"/>
        </w:rPr>
        <w:t xml:space="preserve">推荐“Premiere</w:t>
      </w:r>
      <w:r>
        <w:t xml:space="preserve"> </w:t>
      </w:r>
      <w:r>
        <w:rPr>
          <w:rFonts w:hint="eastAsia"/>
        </w:rPr>
        <w:t xml:space="preserve">Pro大神教程”系列视频、AE的“薇爷课程”入门。免费无水印剪辑软件如DaVinci</w:t>
      </w:r>
      <w:r>
        <w:t xml:space="preserve"> </w:t>
      </w:r>
      <w:r>
        <w:rPr>
          <w:rFonts w:hint="eastAsia"/>
        </w:rPr>
        <w:t xml:space="preserve">Resolve可作为补充</w:t>
      </w:r>
      <w:hyperlink r:id="rId71">
        <w:r>
          <w:rPr>
            <w:rStyle w:val="Hyperlink"/>
          </w:rPr>
          <w:t xml:space="preserve">[47]</w:t>
        </w:r>
      </w:hyperlink>
      <w:r>
        <w:rPr>
          <w:rFonts w:hint="eastAsia"/>
        </w:rPr>
        <w:t xml:space="preserve">（其调色强大，被誉为最佳免费专业剪辑软件).</w:t>
      </w:r>
      <w:r>
        <w:t xml:space="preserve"> </w:t>
      </w:r>
      <w:r>
        <w:rPr>
          <w:rFonts w:hint="eastAsia"/>
        </w:rPr>
        <w:t xml:space="preserve">素材方面，Pexels上有免版权视频素材可练手，Bensound提供免版权背景音乐。学会使用字幕君等工具快速生成字幕。</w:t>
      </w:r>
      <w:r>
        <w:br/>
      </w:r>
      <w:r>
        <w:rPr>
          <w:rFonts w:hint="eastAsia"/>
          <w:b/>
          <w:bCs/>
        </w:rPr>
        <w:t xml:space="preserve">30天打卡计划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示例)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Week1：每天剪辑一个30秒小视频，主题可为校园生活片段，练速度和基本功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Week2：学习AE，每天跟做一个特效（如文字逐字出现、简单跟踪动画），并尝试应用到Week1素材中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Week3：找一条官方广告片（1分钟左右）做参考，用身边素材剪出类似感觉的视频，从配乐节奏到转场都对标练习；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Week4：制作自己的</w:t>
      </w:r>
      <w:r>
        <w:rPr>
          <w:rFonts w:hint="eastAsia"/>
          <w:b/>
          <w:bCs/>
        </w:rPr>
        <w:t xml:space="preserve">剪辑Demo卷</w:t>
      </w:r>
      <w:r>
        <w:rPr>
          <w:rFonts w:hint="eastAsia"/>
        </w:rPr>
        <w:t xml:space="preserve">：剪一个2分钟的作品集锦，包含多种风格片段，展示你掌握的剪辑与特效技巧。发布到B站或朋友圈，征求意见完善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三维建模</w:t>
      </w:r>
      <w:r>
        <w:rPr>
          <w:b/>
          <w:bCs/>
        </w:rPr>
        <w:t xml:space="preserve"> (Blender/C4D)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入门阶段</w:t>
      </w:r>
      <w:r>
        <w:t xml:space="preserve"> </w:t>
      </w:r>
      <w:r>
        <w:t xml:space="preserve">– </w:t>
      </w:r>
      <w:r>
        <w:rPr>
          <w:rFonts w:hint="eastAsia"/>
        </w:rPr>
        <w:t xml:space="preserve">首推免费开源的Blender。循序渐进学习建模基础：界面操作、基本体建模、修改器使用。官方的Blender</w:t>
      </w:r>
      <w:r>
        <w:t xml:space="preserve"> </w:t>
      </w:r>
      <w:r>
        <w:rPr>
          <w:rFonts w:hint="eastAsia"/>
        </w:rPr>
        <w:t xml:space="preserve">Guru《甜甜圈教程》是经典入门，一周内可做出第一个甜甜圈模型。</w:t>
      </w:r>
      <w:r>
        <w:br/>
      </w:r>
      <w:r>
        <w:rPr>
          <w:rFonts w:hint="eastAsia"/>
          <w:b/>
          <w:bCs/>
        </w:rPr>
        <w:t xml:space="preserve">灯光渲染阶段</w:t>
      </w:r>
      <w:r>
        <w:t xml:space="preserve"> </w:t>
      </w:r>
      <w:r>
        <w:t xml:space="preserve">– </w:t>
      </w:r>
      <w:r>
        <w:rPr>
          <w:rFonts w:hint="eastAsia"/>
        </w:rPr>
        <w:t xml:space="preserve">掌握打光和材质：学习3点照明法，试验HDR环境光。理解PBR材质原理，为模型赋予质感。Blender自带Cycles/Eevee渲染器，练习静帧渲染出相对真实的画面。</w:t>
      </w:r>
      <w:r>
        <w:br/>
      </w:r>
      <w:r>
        <w:rPr>
          <w:rFonts w:hint="eastAsia"/>
          <w:b/>
          <w:bCs/>
        </w:rPr>
        <w:t xml:space="preserve">贴图和高级建模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习UV拆解并制作贴图，将网上下载的贴图应用到模型。挑战复杂模型如角色或场景，学会使用细分、雕刻等工具。此时可尝试小单：比如游戏道具低模建模，一般报价¥200左右</w:t>
      </w:r>
      <w:hyperlink r:id="rId72">
        <w:r>
          <w:rPr>
            <w:rStyle w:val="Hyperlink"/>
          </w:rPr>
          <w:t xml:space="preserve">[48]</w:t>
        </w:r>
      </w:hyperlink>
      <w:r>
        <w:rPr>
          <w:rFonts w:hint="eastAsia"/>
        </w:rPr>
        <w:t xml:space="preserve">。小心别给不良中介压价（有案例显示学生低价5元做低模，被层层转包，真正价值可能数百</w:t>
      </w:r>
      <w:hyperlink r:id="rId72">
        <w:r>
          <w:rPr>
            <w:rStyle w:val="Hyperlink"/>
          </w:rPr>
          <w:t xml:space="preserve">[48]</w:t>
        </w:r>
      </w:hyperlink>
      <w:r>
        <w:rPr>
          <w:rFonts w:hint="eastAsia"/>
        </w:rPr>
        <w:t xml:space="preserve">）。</w:t>
      </w:r>
      <w:r>
        <w:br/>
      </w:r>
      <w:r>
        <w:rPr>
          <w:rFonts w:hint="eastAsia"/>
          <w:b/>
          <w:bCs/>
        </w:rPr>
        <w:t xml:space="preserve">小单类型与报价：</w:t>
      </w:r>
      <w:r>
        <w:t xml:space="preserve"> </w:t>
      </w:r>
      <w:r>
        <w:rPr>
          <w:rFonts w:hint="eastAsia"/>
        </w:rPr>
        <w:t xml:space="preserve">常见接单类型有产品建模渲染（如电商3D图，¥100-500/件），室内场景建模(按面积或复杂度¥1000+)，简单动画(几秒的转盘动画¥300左右)。报价遵循：工作小时数×时薪+设备折旧。有人按自己电脑2万元成本，折算1%约¥200每单设备费，加上人工两小时¥100，报出300元/模型</w:t>
      </w:r>
      <w:hyperlink r:id="rId73">
        <w:r>
          <w:rPr>
            <w:rStyle w:val="Hyperlink"/>
          </w:rPr>
          <w:t xml:space="preserve">[49]</w:t>
        </w:r>
      </w:hyperlink>
      <w:r>
        <w:rPr>
          <w:rFonts w:hint="eastAsia"/>
        </w:rPr>
        <w:t xml:space="preserve">。这个思路可供参考。</w:t>
      </w:r>
      <w:r>
        <w:br/>
      </w:r>
      <w:r>
        <w:rPr>
          <w:rFonts w:hint="eastAsia"/>
          <w:b/>
          <w:bCs/>
        </w:rPr>
        <w:t xml:space="preserve">资源清单：</w:t>
      </w:r>
      <w:r>
        <w:t xml:space="preserve"> </w:t>
      </w:r>
      <w:r>
        <w:rPr>
          <w:rFonts w:hint="eastAsia"/>
        </w:rPr>
        <w:t xml:space="preserve">Blender官方文档、B站UP主“我是捏他”系列教学。C4D偏动效，可在掌握Blender后根据需求进阶。素材方面，Texture</w:t>
      </w:r>
      <w:r>
        <w:t xml:space="preserve"> </w:t>
      </w:r>
      <w:r>
        <w:rPr>
          <w:rFonts w:hint="eastAsia"/>
        </w:rPr>
        <w:t xml:space="preserve">Haven提供免费贴图，BlenderKit插件提供免费模型库。多逛ArtStation和国内ZCOOL三维频道获取灵感和标准。</w:t>
      </w:r>
      <w:r>
        <w:br/>
      </w:r>
      <w:r>
        <w:rPr>
          <w:rFonts w:hint="eastAsia"/>
          <w:b/>
          <w:bCs/>
        </w:rPr>
        <w:t xml:space="preserve">30天打卡计划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-7：跟随Blender基础教程，每天完成一个小模型（杯子、书本、桌椅等）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8-14：学习材质和灯光，每天给之前的模型添加材质并摆一个好看的光照场景渲染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5-21：挑战一个完整场景（例如房间），从建模到布光渲染出图。过程中学会用简单贴图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22-25：学习角色或生物建模基础（可用现成模型调整），尝试雕刻一个简易卡通角色；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Day26-30：自主选题制作一个作品（产品写实渲染或小动画），发布作品并请圈内人士点评改进。同时把制作过程记录下来，作为案例日后给客户展示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Web开发/自动化脚本：</w:t>
      </w:r>
      <w:r>
        <w:br/>
      </w:r>
      <w:r>
        <w:rPr>
          <w:rFonts w:hint="eastAsia"/>
          <w:b/>
          <w:bCs/>
        </w:rPr>
        <w:t xml:space="preserve">入门</w:t>
      </w:r>
      <w:r>
        <w:rPr>
          <w:b/>
          <w:bCs/>
        </w:rPr>
        <w:t xml:space="preserve"> (Week1-2)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习网页三剑客：HTML、CSS、JavaScript基础。通过W3School或MDN教程，做出静态个人主页。并用Python写第一个小脚本（比如打印课程表）。</w:t>
      </w:r>
      <w:r>
        <w:br/>
      </w:r>
      <w:r>
        <w:rPr>
          <w:rFonts w:hint="eastAsia"/>
          <w:b/>
          <w:bCs/>
        </w:rPr>
        <w:t xml:space="preserve">进阶</w:t>
      </w:r>
      <w:r>
        <w:rPr>
          <w:b/>
          <w:bCs/>
        </w:rPr>
        <w:t xml:space="preserve"> (Week3-4)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习一个简单的Web框架，如Flask</w:t>
      </w:r>
      <w:r>
        <w:t xml:space="preserve"> (Python) </w:t>
      </w:r>
      <w:r>
        <w:rPr>
          <w:rFonts w:hint="eastAsia"/>
        </w:rPr>
        <w:t xml:space="preserve">或Node.js的Express，制作一个带后台的小型网站（如留言板）。同时学习使用Git进行版本管理，将项目托管GitHub。</w:t>
      </w:r>
      <w:r>
        <w:br/>
      </w:r>
      <w:r>
        <w:rPr>
          <w:rFonts w:hint="eastAsia"/>
          <w:b/>
          <w:bCs/>
        </w:rPr>
        <w:t xml:space="preserve">API调用与数据处理</w:t>
      </w:r>
      <w:r>
        <w:t xml:space="preserve"> </w:t>
      </w:r>
      <w:r>
        <w:t xml:space="preserve">– </w:t>
      </w:r>
      <w:r>
        <w:rPr>
          <w:rFonts w:hint="eastAsia"/>
        </w:rPr>
        <w:t xml:space="preserve">掌握使用第三方API，如调用天气API获取数据并在网页显示。学习Pandas库进行数据处理，可完成一个从网上抓取-&gt;清洗-&gt;绘图的全过程脚本。</w:t>
      </w:r>
      <w:r>
        <w:br/>
      </w:r>
      <w:r>
        <w:rPr>
          <w:rFonts w:hint="eastAsia"/>
          <w:b/>
          <w:bCs/>
        </w:rPr>
        <w:t xml:space="preserve">部署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会将作品部署上线，比如用Heroku免费托管Flask应用，或将脚本打包成可执行文件方便交付。很多接单需求会涉及部署，提前掌握免得临时手忙脚乱。</w:t>
      </w:r>
      <w:r>
        <w:br/>
      </w:r>
      <w:r>
        <w:rPr>
          <w:rFonts w:hint="eastAsia"/>
          <w:b/>
          <w:bCs/>
        </w:rPr>
        <w:t xml:space="preserve">常见需求库：</w:t>
      </w:r>
      <w:r>
        <w:t xml:space="preserve"> </w:t>
      </w:r>
      <w:r>
        <w:rPr>
          <w:rFonts w:hint="eastAsia"/>
        </w:rPr>
        <w:t xml:space="preserve">收集副业市场上常见的脚本/小程序需求，例如：批量Excel处理、微信公众号文章抓取、简单爬虫监控、WordPress网站改动等，尝试分别找机会实现一遍，这将成为你的“</w:t>
      </w:r>
      <w:r>
        <w:rPr>
          <w:rFonts w:hint="eastAsia"/>
          <w:b/>
          <w:bCs/>
        </w:rPr>
        <w:t xml:space="preserve">解决方案库</w:t>
      </w:r>
      <w:r>
        <w:rPr>
          <w:rFonts w:hint="eastAsia"/>
        </w:rPr>
        <w:t xml:space="preserve">”。下一次客户提类似需求，你已成竹在胸。</w:t>
      </w:r>
      <w:r>
        <w:br/>
      </w:r>
      <w:r>
        <w:rPr>
          <w:rFonts w:hint="eastAsia"/>
          <w:b/>
          <w:bCs/>
        </w:rPr>
        <w:t xml:space="preserve">资源清单：</w:t>
      </w:r>
      <w:r>
        <w:t xml:space="preserve"> </w:t>
      </w:r>
      <w:r>
        <w:rPr>
          <w:rFonts w:hint="eastAsia"/>
        </w:rPr>
        <w:t xml:space="preserve">廖雪峰Python教程、MDN</w:t>
      </w:r>
      <w:r>
        <w:t xml:space="preserve"> Web </w:t>
      </w:r>
      <w:r>
        <w:rPr>
          <w:rFonts w:hint="eastAsia"/>
        </w:rPr>
        <w:t xml:space="preserve">Docs是权威文档。Stack</w:t>
      </w:r>
      <w:r>
        <w:t xml:space="preserve"> </w:t>
      </w:r>
      <w:r>
        <w:rPr>
          <w:rFonts w:hint="eastAsia"/>
        </w:rPr>
        <w:t xml:space="preserve">Overflow必备，用来搜索报错信息。低代码方面可关注Microsoft</w:t>
      </w:r>
      <w:r>
        <w:t xml:space="preserve"> Power </w:t>
      </w:r>
      <w:r>
        <w:rPr>
          <w:rFonts w:hint="eastAsia"/>
        </w:rPr>
        <w:t xml:space="preserve">Automate等工具了解趋势。部署学习DigitalOcean等教程。</w:t>
      </w:r>
      <w:r>
        <w:br/>
      </w:r>
      <w:r>
        <w:rPr>
          <w:rFonts w:hint="eastAsia"/>
          <w:b/>
          <w:bCs/>
        </w:rPr>
        <w:t xml:space="preserve">30天打卡计划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示例)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Week1：每天学习并练习HTML/CSS/JS各一小时，完成一个静态主页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Week2：用Python实现5个小脚本，每个功能10行左右代码（如随机点名、倒计时等），熟悉语法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Week3：将Week1的静态页升级为动态网站，引入简单后台逻辑（用户留言保存显示）；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Week4：完成一个“自动化”项目：例如编写脚本每日定时抓取学校新闻网新公告并邮件通知，涉及调度、爬虫、发送邮件全流程。发布到GitHub并写README说明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数据分析方向</w:t>
      </w:r>
      <w:r>
        <w:rPr>
          <w:b/>
          <w:bCs/>
        </w:rPr>
        <w:t xml:space="preserve"> (Excel/SQL/Python)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基础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前10天)</w:t>
      </w:r>
      <w:r>
        <w:t xml:space="preserve"> </w:t>
      </w:r>
      <w:r>
        <w:t xml:space="preserve">– </w:t>
      </w:r>
      <w:r>
        <w:rPr>
          <w:rFonts w:hint="eastAsia"/>
        </w:rPr>
        <w:t xml:space="preserve">熟练常用Excel函数和数据透视表</w:t>
      </w:r>
      <w:hyperlink r:id="rId74">
        <w:r>
          <w:rPr>
            <w:rStyle w:val="Hyperlink"/>
          </w:rPr>
          <w:t xml:space="preserve">[50]</w:t>
        </w:r>
      </w:hyperlink>
      <w:r>
        <w:rPr>
          <w:rFonts w:hint="eastAsia"/>
        </w:rPr>
        <w:t xml:space="preserve">。选择一个公开数据集（如某市疫情数据），使用Excel进行清洗汇总，得出基本结论并制成图表。学习SQL基础，在SQLite或MySQL上练习几条查询语句操作数据。</w:t>
      </w:r>
      <w:r>
        <w:br/>
      </w:r>
      <w:r>
        <w:rPr>
          <w:rFonts w:hint="eastAsia"/>
          <w:b/>
          <w:bCs/>
        </w:rPr>
        <w:t xml:space="preserve">进阶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10-20天)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习Python数据分析库（Pandas、Matplotlib）。将前面的Excel分析用Pandas重现，并用Matplotlib/Seaborn画出可视化图表。尝试写一份简短的数据报告，描述你的发现。这可以作为</w:t>
      </w:r>
      <w:r>
        <w:rPr>
          <w:rFonts w:hint="eastAsia"/>
          <w:b/>
          <w:bCs/>
        </w:rPr>
        <w:t xml:space="preserve">数据分析交付模板</w:t>
      </w:r>
      <w:r>
        <w:rPr>
          <w:rFonts w:hint="eastAsia"/>
        </w:rPr>
        <w:t xml:space="preserve">练习：报告通常包含背景、分析过程、图表和结论建议。</w:t>
      </w:r>
      <w:r>
        <w:br/>
      </w:r>
      <w:r>
        <w:rPr>
          <w:rFonts w:hint="eastAsia"/>
          <w:b/>
          <w:bCs/>
        </w:rPr>
        <w:t xml:space="preserve">仪表盘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习使用PowerBI或Tableau制作交互式仪表盘。把分析过的数据连入BI工具，制作一个动态看板（比如每天新增情况、累计趋势等）。很多企业需要这类</w:t>
      </w:r>
      <w:r>
        <w:rPr>
          <w:rFonts w:hint="eastAsia"/>
          <w:b/>
          <w:bCs/>
        </w:rPr>
        <w:t xml:space="preserve">数据仪表盘</w:t>
      </w:r>
      <w:r>
        <w:rPr>
          <w:rFonts w:hint="eastAsia"/>
        </w:rPr>
        <w:t xml:space="preserve">，是可商用交付物。熟练后可在猪八戒接“制作Tableau仪表盘”此类单。</w:t>
      </w:r>
      <w:r>
        <w:br/>
      </w:r>
      <w:r>
        <w:rPr>
          <w:rFonts w:hint="eastAsia"/>
          <w:b/>
          <w:bCs/>
        </w:rPr>
        <w:t xml:space="preserve">资源清单：</w:t>
      </w:r>
      <w:r>
        <w:t xml:space="preserve"> </w:t>
      </w:r>
      <w:r>
        <w:rPr>
          <w:rFonts w:hint="eastAsia"/>
        </w:rPr>
        <w:t xml:space="preserve">学习可参考Coursera上的“Google数据分析专业证书”课程体系，系统且偏实践。Kaggle提供丰富数据集和社区讨论，可练习并看他人分析思路。可视化上，Tableau</w:t>
      </w:r>
      <w:r>
        <w:t xml:space="preserve"> </w:t>
      </w:r>
      <w:r>
        <w:rPr>
          <w:rFonts w:hint="eastAsia"/>
        </w:rPr>
        <w:t xml:space="preserve">Public是免费版，用其作品上传Public</w:t>
      </w:r>
      <w:r>
        <w:t xml:space="preserve"> </w:t>
      </w:r>
      <w:r>
        <w:rPr>
          <w:rFonts w:hint="eastAsia"/>
        </w:rPr>
        <w:t xml:space="preserve">Gallery还能被企业看到。</w:t>
      </w:r>
      <w:r>
        <w:br/>
      </w:r>
      <w:r>
        <w:rPr>
          <w:rFonts w:hint="eastAsia"/>
          <w:b/>
          <w:bCs/>
        </w:rPr>
        <w:t xml:space="preserve">30天练习规划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-5：Excel练习，每天完成一个迷你项目（例如家庭支出记录分析、一周学习时间统计等）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6-10：SQL基本练习，每天一道练习题（LeetCode数据库题型等），掌握增删查改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1-15：选择Kaggle一个简单数据集（如Netflix电影清单），用Pandas做清洗并至少画3种图表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6-20：撰写一份分析报告（PPT或Word形式），将Day11-15结果整理，加上文字解读和商业意义说明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21-25：学习并使用Tableau/PowerBI，将上述数据做成交互仪表盘，加几个筛选和过滤功能；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Day26-30：模拟一个业务需求（如“某电商近半年销售分析”），编写从数据库提取-&gt;数据处理-&gt;报告输出的完整流程脚本，尝试让过程自动化。将成果部署或录制演示视频，为将来接单做示范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翻译/写作方向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术语积累</w:t>
      </w:r>
      <w:r>
        <w:t xml:space="preserve"> </w:t>
      </w:r>
      <w:r>
        <w:t xml:space="preserve">– </w:t>
      </w:r>
      <w:r>
        <w:rPr>
          <w:rFonts w:hint="eastAsia"/>
        </w:rPr>
        <w:t xml:space="preserve">建立属于自己的</w:t>
      </w:r>
      <w:r>
        <w:rPr>
          <w:rFonts w:hint="eastAsia"/>
          <w:b/>
          <w:bCs/>
        </w:rPr>
        <w:t xml:space="preserve">术语库</w:t>
      </w:r>
      <w:r>
        <w:rPr>
          <w:rFonts w:hint="eastAsia"/>
        </w:rPr>
        <w:t xml:space="preserve">。根据擅长领域（如计算机、金融），收集中英对照专业术语，每天记忆一定数量。同时熟悉常用参考资料：如UNC医学中英词典等。如果从事论文翻译润色，需了解常见</w:t>
      </w:r>
      <w:r>
        <w:rPr>
          <w:rFonts w:hint="eastAsia"/>
          <w:b/>
          <w:bCs/>
        </w:rPr>
        <w:t xml:space="preserve">格式和学术用语</w:t>
      </w:r>
      <w:r>
        <w:rPr>
          <w:rFonts w:hint="eastAsia"/>
        </w:rPr>
        <w:t xml:space="preserve">（如Fig.表示图，et</w:t>
      </w:r>
      <w:r>
        <w:t xml:space="preserve"> </w:t>
      </w:r>
      <w:r>
        <w:rPr>
          <w:rFonts w:hint="eastAsia"/>
        </w:rPr>
        <w:t xml:space="preserve">al表示等等）。</w:t>
      </w:r>
      <w:r>
        <w:br/>
      </w:r>
      <w:r>
        <w:rPr>
          <w:rFonts w:hint="eastAsia"/>
          <w:b/>
          <w:bCs/>
        </w:rPr>
        <w:t xml:space="preserve">风格指南</w:t>
      </w:r>
      <w:r>
        <w:t xml:space="preserve"> </w:t>
      </w:r>
      <w:r>
        <w:t xml:space="preserve">– </w:t>
      </w:r>
      <w:r>
        <w:rPr>
          <w:rFonts w:hint="eastAsia"/>
        </w:rPr>
        <w:t xml:space="preserve">学习目标语言的写作风格。比如英文科技写作讲究简洁被动，多看Nature等期刊社论揣摩句式。制定</w:t>
      </w:r>
      <w:r>
        <w:rPr>
          <w:rFonts w:hint="eastAsia"/>
          <w:b/>
          <w:bCs/>
        </w:rPr>
        <w:t xml:space="preserve">个人风格指南</w:t>
      </w:r>
      <w:r>
        <w:rPr>
          <w:rFonts w:hint="eastAsia"/>
        </w:rPr>
        <w:t xml:space="preserve">，涵盖易错点（如大小写、缩写用法），每次翻译前回顾。</w:t>
      </w:r>
      <w:r>
        <w:br/>
      </w:r>
      <w:r>
        <w:rPr>
          <w:rFonts w:hint="eastAsia"/>
          <w:b/>
          <w:bCs/>
        </w:rPr>
        <w:t xml:space="preserve">翻译练习</w:t>
      </w:r>
      <w:r>
        <w:t xml:space="preserve"> </w:t>
      </w:r>
      <w:r>
        <w:t xml:space="preserve">– </w:t>
      </w:r>
      <w:r>
        <w:rPr>
          <w:rFonts w:hint="eastAsia"/>
        </w:rPr>
        <w:t xml:space="preserve">坚持不辍地翻译练笔。可选取双语对照文章遮住译文自己翻，翻完对比原译找差距。或者参加翻译比赛/练习项目。如“沪江每日翻译打卡”。</w:t>
      </w:r>
      <w:r>
        <w:br/>
      </w:r>
      <w:r>
        <w:rPr>
          <w:rFonts w:hint="eastAsia"/>
          <w:b/>
          <w:bCs/>
        </w:rPr>
        <w:t xml:space="preserve">写作练习</w:t>
      </w:r>
      <w:r>
        <w:t xml:space="preserve"> </w:t>
      </w:r>
      <w:r>
        <w:t xml:space="preserve">– </w:t>
      </w:r>
      <w:r>
        <w:rPr>
          <w:rFonts w:hint="eastAsia"/>
        </w:rPr>
        <w:t xml:space="preserve">写作同样需要每天动笔。可以开通一个公众号/博客，每周选择一个技术或学术话题写文章500字以上。一方面锻炼文字组织，另一方面这些文章本身也能作为</w:t>
      </w:r>
      <w:r>
        <w:rPr>
          <w:rFonts w:hint="eastAsia"/>
          <w:b/>
          <w:bCs/>
        </w:rPr>
        <w:t xml:space="preserve">样稿</w:t>
      </w:r>
      <w:r>
        <w:rPr>
          <w:rFonts w:hint="eastAsia"/>
        </w:rPr>
        <w:t xml:space="preserve">给客户展示你的文笔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注意在写作中</w:t>
      </w:r>
      <w:r>
        <w:rPr>
          <w:rFonts w:hint="eastAsia"/>
          <w:b/>
          <w:bCs/>
        </w:rPr>
        <w:t xml:space="preserve">使用工具</w:t>
      </w:r>
      <w:r>
        <w:rPr>
          <w:rFonts w:hint="eastAsia"/>
        </w:rPr>
        <w:t xml:space="preserve">：如Grammarly检查英文拼写，国内用墨墨校对检查病句。查重也是论文润色必备环节，使用PaperPass等确保修改不过度重复原文。</w:t>
      </w:r>
      <w:r>
        <w:br/>
      </w:r>
      <w:r>
        <w:rPr>
          <w:rFonts w:hint="eastAsia"/>
          <w:b/>
          <w:bCs/>
        </w:rPr>
        <w:t xml:space="preserve">质量控制</w:t>
      </w:r>
      <w:r>
        <w:t xml:space="preserve"> </w:t>
      </w:r>
      <w:r>
        <w:t xml:space="preserve">– </w:t>
      </w:r>
      <w:r>
        <w:rPr>
          <w:rFonts w:hint="eastAsia"/>
        </w:rPr>
        <w:t xml:space="preserve">养成交付前</w:t>
      </w:r>
      <w:r>
        <w:rPr>
          <w:rFonts w:hint="eastAsia"/>
          <w:b/>
          <w:bCs/>
        </w:rPr>
        <w:t xml:space="preserve">自我审校</w:t>
      </w:r>
      <w:r>
        <w:rPr>
          <w:rFonts w:hint="eastAsia"/>
        </w:rPr>
        <w:t xml:space="preserve">习惯：逐段朗读译文检查是否流畅准确；用文本比对工具查看是否有遗漏段落。对于涉及机密的文件，注意保存和销毁，遵守保密约定。</w:t>
      </w:r>
      <w:r>
        <w:br/>
      </w:r>
      <w:r>
        <w:rPr>
          <w:rFonts w:hint="eastAsia"/>
          <w:b/>
          <w:bCs/>
        </w:rPr>
        <w:t xml:space="preserve">资源清单：</w:t>
      </w:r>
      <w:r>
        <w:t xml:space="preserve"> </w:t>
      </w:r>
      <w:r>
        <w:rPr>
          <w:rFonts w:hint="eastAsia"/>
        </w:rPr>
        <w:t xml:space="preserve">翻译方面《国家译协汉英翻译标准术语库》可以参考。CATTI官方教材提高翻译理论。写作可看《金字塔原理》《Elements</w:t>
      </w:r>
      <w:r>
        <w:t xml:space="preserve"> of </w:t>
      </w:r>
      <w:r>
        <w:rPr>
          <w:rFonts w:hint="eastAsia"/>
        </w:rPr>
        <w:t xml:space="preserve">Style(英文写作圣经)》。常用软件：SDL</w:t>
      </w:r>
      <w:r>
        <w:t xml:space="preserve"> </w:t>
      </w:r>
      <w:r>
        <w:rPr>
          <w:rFonts w:hint="eastAsia"/>
        </w:rPr>
        <w:t xml:space="preserve">Trados（翻译记忆软件，学生可用试用版）、Notion/有道云笔记（整理术语资料）。</w:t>
      </w:r>
      <w:r>
        <w:br/>
      </w:r>
      <w:r>
        <w:rPr>
          <w:rFonts w:hint="eastAsia"/>
          <w:b/>
          <w:bCs/>
        </w:rPr>
        <w:t xml:space="preserve">30天打卡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翻译方向示例)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-7：每天翻译一段新闻时讯（200词左右），并让DeepL机器翻译对照，找出不同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8-14：每天翻译专业领域一段话，并把你的译文读给同学听，看是否通顺易懂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15-21：报名一个线上翻译义工项目，实际参与翻译1-2篇文章，感受工作流程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22-25：请导师或英语老师审阅你的一篇译文，根据反馈修改，总结本月易错的问题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Day26-30：整理过去打卡内容，完善术语库和风格指南，并写一篇总结（用中英文各写一段）发布在朋友圈或博客，接受更多反馈。</w:t>
      </w:r>
    </w:p>
    <w:p>
      <w:pPr>
        <w:pStyle w:val="BlockText"/>
      </w:pPr>
      <w:r>
        <w:rPr>
          <w:rFonts w:hint="eastAsia"/>
          <w:b/>
          <w:bCs/>
        </w:rPr>
        <w:t xml:space="preserve">学习提示：</w:t>
      </w:r>
      <w:r>
        <w:rPr>
          <w:rFonts w:hint="eastAsia"/>
        </w:rPr>
        <w:t xml:space="preserve">技术在更新，但</w:t>
      </w:r>
      <w:r>
        <w:rPr>
          <w:rFonts w:hint="eastAsia"/>
          <w:b/>
          <w:bCs/>
        </w:rPr>
        <w:t xml:space="preserve">自学能力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英文文档阅读</w:t>
      </w:r>
      <w:r>
        <w:rPr>
          <w:rFonts w:hint="eastAsia"/>
        </w:rPr>
        <w:t xml:space="preserve">能力是不变的法宝。善用免费和低价资源：学生可以以优惠价格获取许多付费课程或软件（如Adobe学生订阅），图书馆的数字资源也别忘了利用。学习中遇到问题，多用Google（或学术搜索）寻找答案</w:t>
      </w:r>
      <w:hyperlink r:id="rId54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坚持“主动练习”而非被动看教程，动手做项目才能真正掌握并形成作品。此外，建立圈子很重要——加入相关学习群、参加线上挑战赛，不仅获取资源也能找到志同道合的小伙伴一起进步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针对所选副业领域，制定循序渐进的技能学习计划，从基础教程入门，结合小项目练手，利用好免费资源和练习平台。坚持30天打卡形成习惯，即可显著提升技能水平，为接更高价值的单打下基础。</w:t>
      </w:r>
    </w:p>
    <w:bookmarkEnd w:id="75"/>
    <w:bookmarkStart w:id="79" w:name="报价合同与交付把风险前置"/>
    <w:p>
      <w:pPr>
        <w:pStyle w:val="Heading2"/>
      </w:pPr>
      <w:r>
        <w:t xml:space="preserve">6. </w:t>
      </w:r>
      <w:r>
        <w:rPr>
          <w:rFonts w:hint="eastAsia"/>
        </w:rPr>
        <w:t xml:space="preserve">报价、合同与交付（把风险前置）</w:t>
      </w:r>
    </w:p>
    <w:p>
      <w:pPr>
        <w:pStyle w:val="FirstParagraph"/>
      </w:pPr>
      <w:r>
        <w:rPr>
          <w:rFonts w:hint="eastAsia"/>
        </w:rPr>
        <w:t xml:space="preserve">许多初涉职场的大学生在副业交易中容易陷入“不懂要多少钱、不知怎么签约、不懂交付规范”的困境。专业的报价和合同不仅保障自己利益，也向客户传递可靠度。以下提供报价公式、合同要点和交付清单模板，助你将风险前置，在接单前就明确双方期望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制定报价公式：</w:t>
      </w:r>
      <w:r>
        <w:t xml:space="preserve"> </w:t>
      </w:r>
      <w:r>
        <w:rPr>
          <w:rFonts w:hint="eastAsia"/>
        </w:rPr>
        <w:t xml:space="preserve">合理定价应综合考虑工作量、难度和时限压力。常用公式：</w:t>
      </w:r>
    </w:p>
    <w:p>
      <w:pPr>
        <w:pStyle w:val="FirstParagraph"/>
      </w:pPr>
      <w:r>
        <w:rPr>
          <w:rFonts w:hint="eastAsia"/>
          <w:b/>
          <w:bCs/>
        </w:rPr>
        <w:t xml:space="preserve">基础时薪</w:t>
      </w:r>
      <w:r>
        <w:rPr>
          <w:b/>
          <w:bCs/>
        </w:rPr>
        <w:t xml:space="preserve"> × </w:t>
      </w:r>
      <w:r>
        <w:rPr>
          <w:rFonts w:hint="eastAsia"/>
          <w:b/>
          <w:bCs/>
        </w:rPr>
        <w:t xml:space="preserve">估算工时</w:t>
      </w:r>
      <w:r>
        <w:rPr>
          <w:b/>
          <w:bCs/>
        </w:rPr>
        <w:t xml:space="preserve"> × </w:t>
      </w:r>
      <w:r>
        <w:rPr>
          <w:rFonts w:hint="eastAsia"/>
          <w:b/>
          <w:bCs/>
        </w:rPr>
        <w:t xml:space="preserve">难度系数</w:t>
      </w:r>
      <w:r>
        <w:rPr>
          <w:b/>
          <w:bCs/>
        </w:rPr>
        <w:t xml:space="preserve"> × </w:t>
      </w:r>
      <w:r>
        <w:rPr>
          <w:rFonts w:hint="eastAsia"/>
          <w:b/>
          <w:bCs/>
        </w:rPr>
        <w:t xml:space="preserve">紧急度系数</w:t>
      </w:r>
      <w:r>
        <w:t xml:space="preserve"> </w:t>
      </w:r>
      <w:r>
        <w:rPr>
          <w:rFonts w:hint="eastAsia"/>
        </w:rPr>
        <w:t xml:space="preserve">＝</w:t>
      </w:r>
      <w:r>
        <w:t xml:space="preserve"> </w:t>
      </w:r>
      <w:r>
        <w:rPr>
          <w:rFonts w:hint="eastAsia"/>
        </w:rPr>
        <w:t xml:space="preserve">报价总价（可四舍五入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i/>
          <w:iCs/>
        </w:rPr>
        <w:t xml:space="preserve">基础时薪</w:t>
      </w:r>
      <w:r>
        <w:rPr>
          <w:rFonts w:hint="eastAsia"/>
        </w:rPr>
        <w:t xml:space="preserve">：你期望的基本报酬水平。可参考自己目标月薪换算时薪，如希望每月副业¥2000，预计投入40小时，则基础时薪¥50。</w:t>
      </w:r>
      <w:hyperlink r:id="rId76">
        <w:r>
          <w:rPr>
            <w:rStyle w:val="Hyperlink"/>
          </w:rPr>
          <w:t xml:space="preserve">[51]</w:t>
        </w:r>
      </w:hyperlink>
      <w:r>
        <w:rPr>
          <w:rFonts w:hint="eastAsia"/>
        </w:rPr>
        <w:t xml:space="preserve">不同技能市场价可参考前文行业均价（如新手设计¥30/小时，资深¥100/小时等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i/>
          <w:iCs/>
        </w:rPr>
        <w:t xml:space="preserve">估算工时</w:t>
      </w:r>
      <w:r>
        <w:rPr>
          <w:rFonts w:hint="eastAsia"/>
        </w:rPr>
        <w:t xml:space="preserve">：根据经验预估完成该任务需要的纯工作时间。初次估算可按悲观值来（如觉得大概5小时，就报5-6小时）。后续通过记录实际耗时不断校准估算能力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i/>
          <w:iCs/>
        </w:rPr>
        <w:t xml:space="preserve">难度系数</w:t>
      </w:r>
      <w:r>
        <w:rPr>
          <w:rFonts w:hint="eastAsia"/>
        </w:rPr>
        <w:t xml:space="preserve">：一般取1.0为标准难度。如果任务涉及你不熟的新技术、需要创造性方案或资源协调，可提高系数如1.2-1.5；反之重复性高的简单活可降至0.8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i/>
          <w:iCs/>
        </w:rPr>
        <w:t xml:space="preserve">紧急度系数</w:t>
      </w:r>
      <w:r>
        <w:rPr>
          <w:rFonts w:hint="eastAsia"/>
        </w:rPr>
        <w:t xml:space="preserve">：根据交期调整。如果客户要求加急在24小时内完成，可收加急费，系数1.5或更高；正常周期则为1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此外，可加上</w:t>
      </w:r>
      <w:r>
        <w:rPr>
          <w:rFonts w:hint="eastAsia"/>
          <w:b/>
          <w:bCs/>
        </w:rPr>
        <w:t xml:space="preserve">固定成本</w:t>
      </w:r>
      <w:r>
        <w:rPr>
          <w:rFonts w:hint="eastAsia"/>
        </w:rPr>
        <w:t xml:space="preserve">(如素材采购费用)和</w:t>
      </w:r>
      <w:r>
        <w:rPr>
          <w:rFonts w:hint="eastAsia"/>
          <w:b/>
          <w:bCs/>
        </w:rPr>
        <w:t xml:space="preserve">沟通成本</w:t>
      </w:r>
      <w:r>
        <w:rPr>
          <w:rFonts w:hint="eastAsia"/>
        </w:rPr>
        <w:t xml:space="preserve">(多轮修改预期)作为附加项。</w:t>
      </w:r>
    </w:p>
    <w:p>
      <w:pPr>
        <w:pStyle w:val="FirstParagraph"/>
      </w:pPr>
      <w:r>
        <w:rPr>
          <w:rFonts w:hint="eastAsia"/>
          <w:b/>
          <w:bCs/>
        </w:rPr>
        <w:t xml:space="preserve">示例</w:t>
      </w:r>
      <w:r>
        <w:rPr>
          <w:rFonts w:hint="eastAsia"/>
        </w:rPr>
        <w:t xml:space="preserve">：你是一名在校设计师接一单Logo设计，觉得按自己水平基础时薪¥40，预计10小时完成，难度中等系数1.0，但客户希望2天内交付比较急，紧急系数1.3，再考虑要买正版素材¥50。则报价=40×10×1.0×1.3+50=¥520。</w:t>
      </w:r>
      <w:hyperlink r:id="rId73">
        <w:r>
          <w:rPr>
            <w:rStyle w:val="Hyperlink"/>
          </w:rPr>
          <w:t xml:space="preserve">[49]</w:t>
        </w:r>
      </w:hyperlink>
      <w:r>
        <w:rPr>
          <w:rFonts w:hint="eastAsia"/>
        </w:rPr>
        <w:t xml:space="preserve">你可以向客户报价500-600元区间（取整方便）。同时说明此价格包含2稿提案和3次微调修改，超出部分另计。这样定价清晰又有依据，让客户明白你的专业考虑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使用合同和确认单：</w:t>
      </w:r>
      <w:r>
        <w:t xml:space="preserve"> </w:t>
      </w:r>
      <w:r>
        <w:rPr>
          <w:rFonts w:hint="eastAsia"/>
        </w:rPr>
        <w:t xml:space="preserve">无论项目大小，尽量以书面形式（电子也可）确认合作内容，避免</w:t>
      </w:r>
      <w:r>
        <w:rPr>
          <w:rFonts w:hint="eastAsia"/>
          <w:b/>
          <w:bCs/>
        </w:rPr>
        <w:t xml:space="preserve">口头约定</w:t>
      </w:r>
      <w:r>
        <w:rPr>
          <w:rFonts w:hint="eastAsia"/>
        </w:rPr>
        <w:t xml:space="preserve">产生分歧。可以采用以下两种文件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i/>
          <w:iCs/>
        </w:rPr>
        <w:t xml:space="preserve">正式合同</w:t>
      </w:r>
      <w:r>
        <w:rPr>
          <w:rFonts w:hint="eastAsia"/>
        </w:rPr>
        <w:t xml:space="preserve">：适用于金额较大或周期长的项目。合同应包含：</w:t>
      </w:r>
      <w:r>
        <w:rPr>
          <w:rFonts w:hint="eastAsia"/>
          <w:b/>
          <w:bCs/>
        </w:rPr>
        <w:t xml:space="preserve">工作范围</w:t>
      </w:r>
      <w:r>
        <w:rPr>
          <w:rFonts w:hint="eastAsia"/>
        </w:rPr>
        <w:t xml:space="preserve">（明确要交付什么，如多少字翻译、多少页设计）、</w:t>
      </w:r>
      <w:r>
        <w:rPr>
          <w:rFonts w:hint="eastAsia"/>
          <w:b/>
          <w:bCs/>
        </w:rPr>
        <w:t xml:space="preserve">时间进度</w:t>
      </w:r>
      <w:r>
        <w:rPr>
          <w:rFonts w:hint="eastAsia"/>
        </w:rPr>
        <w:t xml:space="preserve">（起止日期、分阶段里程碑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）、</w:t>
      </w:r>
      <w:r>
        <w:rPr>
          <w:rFonts w:hint="eastAsia"/>
          <w:b/>
          <w:bCs/>
        </w:rPr>
        <w:t xml:space="preserve">付款方式</w:t>
      </w:r>
      <w:r>
        <w:rPr>
          <w:rFonts w:hint="eastAsia"/>
        </w:rPr>
        <w:t xml:space="preserve">（如分里程碑支付30%-70%）、</w:t>
      </w:r>
      <w:r>
        <w:rPr>
          <w:rFonts w:hint="eastAsia"/>
          <w:b/>
          <w:bCs/>
        </w:rPr>
        <w:t xml:space="preserve">修改次数</w:t>
      </w:r>
      <w:r>
        <w:rPr>
          <w:rFonts w:hint="eastAsia"/>
        </w:rPr>
        <w:t xml:space="preserve">（免费修改次数及范围，如设计类通常免费修改2-3轮）、</w:t>
      </w:r>
      <w:r>
        <w:rPr>
          <w:rFonts w:hint="eastAsia"/>
          <w:b/>
          <w:bCs/>
        </w:rPr>
        <w:t xml:space="preserve">知识产权归属</w:t>
      </w:r>
      <w:r>
        <w:rPr>
          <w:rFonts w:hint="eastAsia"/>
        </w:rPr>
        <w:t xml:space="preserve">（如源文件归属、成品版权转让与否）、</w:t>
      </w:r>
      <w:r>
        <w:rPr>
          <w:rFonts w:hint="eastAsia"/>
          <w:b/>
          <w:bCs/>
        </w:rPr>
        <w:t xml:space="preserve">保密条款</w:t>
      </w:r>
      <w:r>
        <w:rPr>
          <w:rFonts w:hint="eastAsia"/>
        </w:rPr>
        <w:t xml:space="preserve">（尤其处理客户数据时）、</w:t>
      </w:r>
      <w:r>
        <w:rPr>
          <w:rFonts w:hint="eastAsia"/>
          <w:b/>
          <w:bCs/>
        </w:rPr>
        <w:t xml:space="preserve">违约条款</w:t>
      </w:r>
      <w:r>
        <w:rPr>
          <w:rFonts w:hint="eastAsia"/>
        </w:rPr>
        <w:t xml:space="preserve">（交付延迟罚则、中途解约退款规则）等。双方签字盖章（个人一般签名+身份证后六位），并各持一份。如通过平台交易，可参考平台电子合同模板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i/>
          <w:iCs/>
        </w:rPr>
        <w:t xml:space="preserve">任务确认单/报价单</w:t>
      </w:r>
      <w:r>
        <w:rPr>
          <w:rFonts w:hint="eastAsia"/>
        </w:rPr>
        <w:t xml:space="preserve">：对于小额快速任务，不见得正式签合同，但至少</w:t>
      </w:r>
      <w:r>
        <w:rPr>
          <w:rFonts w:hint="eastAsia"/>
          <w:b/>
          <w:bCs/>
        </w:rPr>
        <w:t xml:space="preserve">文字聊天确认为证</w:t>
      </w:r>
      <w:r>
        <w:rPr>
          <w:rFonts w:hint="eastAsia"/>
        </w:rPr>
        <w:t xml:space="preserve">。可在聊天软件上发送一份“确认单”，列出双方约定的关键点：比如“应贵方要求，我将在2025年9月10日前交付XX，价格¥500，包含3次修改，款项通过支付宝收取，付款时间节点为...</w:t>
      </w:r>
      <w:r>
        <w:t xml:space="preserve"> </w:t>
      </w:r>
      <w:r>
        <w:rPr>
          <w:rFonts w:hint="eastAsia"/>
        </w:rPr>
        <w:t xml:space="preserve">如无异议请回复确认。”客户回复“确认”即可视为协议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务必保留聊天记录截屏。</w:t>
      </w:r>
    </w:p>
    <w:p>
      <w:pPr>
        <w:pStyle w:val="FirstParagraph"/>
      </w:pPr>
      <w:r>
        <w:rPr>
          <w:rFonts w:hint="eastAsia"/>
          <w:b/>
          <w:bCs/>
        </w:rPr>
        <w:t xml:space="preserve">注意：</w:t>
      </w:r>
      <w:r>
        <w:rPr>
          <w:rFonts w:hint="eastAsia"/>
        </w:rPr>
        <w:t xml:space="preserve">不要忽视知识产权约定。如果你是给客户定制Logo，交付后版权通常归客户所有，那你需明示价格已含版权转让费。如果你提供的是</w:t>
      </w:r>
      <w:r>
        <w:rPr>
          <w:rFonts w:hint="eastAsia"/>
          <w:b/>
          <w:bCs/>
        </w:rPr>
        <w:t xml:space="preserve">模板/素材</w:t>
      </w:r>
      <w:r>
        <w:rPr>
          <w:rFonts w:hint="eastAsia"/>
        </w:rPr>
        <w:t xml:space="preserve">使用授权，则需注明客户获得的是使用许可，避免后期版权纠纷。针对软件代码类项目，如使用了开源组件，要告知其许可证信息，确保不会侵犯第三方版权</w:t>
      </w:r>
      <w:hyperlink r:id="rId70">
        <w:r>
          <w:rPr>
            <w:rStyle w:val="Hyperlink"/>
          </w:rPr>
          <w:t xml:space="preserve">[46]</w:t>
        </w:r>
      </w:hyperlink>
      <w:r>
        <w:t xml:space="preserve">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交付清单与规范：</w:t>
      </w:r>
      <w:r>
        <w:t xml:space="preserve"> </w:t>
      </w:r>
      <w:r>
        <w:rPr>
          <w:rFonts w:hint="eastAsia"/>
        </w:rPr>
        <w:t xml:space="preserve">提高交付专业度，可以随交付物附上一份</w:t>
      </w:r>
      <w:r>
        <w:rPr>
          <w:rFonts w:hint="eastAsia"/>
          <w:b/>
          <w:bCs/>
        </w:rPr>
        <w:t xml:space="preserve">交付清单</w:t>
      </w:r>
      <w:r>
        <w:rPr>
          <w:rFonts w:hint="eastAsia"/>
        </w:rPr>
        <w:t xml:space="preserve">，列出提供了哪些文件及其用途。这既方便客户也保护自己。例如，你交付一个设计项目，可在清单中写明：</w:t>
      </w:r>
      <w:r>
        <w:br/>
      </w:r>
      <w:r>
        <w:rPr>
          <w:rFonts w:hint="eastAsia"/>
          <w:b/>
          <w:bCs/>
        </w:rPr>
        <w:t xml:space="preserve">交付物清单：</w:t>
      </w:r>
      <w:r>
        <w:t xml:space="preserve"> </w:t>
      </w:r>
      <w:r>
        <w:rPr>
          <w:rFonts w:hint="eastAsia"/>
        </w:rPr>
        <w:t xml:space="preserve">1）Logo设计源文件(</w:t>
      </w:r>
      <w:r>
        <w:rPr>
          <w:rStyle w:val="VerbatimChar"/>
        </w:rPr>
        <w:t xml:space="preserve">Logo_Final.ai</w:t>
      </w:r>
      <w:r>
        <w:rPr>
          <w:rFonts w:hint="eastAsia"/>
        </w:rPr>
        <w:t xml:space="preserve">，可用于印刷放大)；2）Web用PNG文件(</w:t>
      </w:r>
      <w:r>
        <w:rPr>
          <w:rStyle w:val="VerbatimChar"/>
        </w:rPr>
        <w:t xml:space="preserve">Logo_Web.png</w:t>
      </w:r>
      <w:r>
        <w:rPr>
          <w:rFonts w:hint="eastAsia"/>
        </w:rPr>
        <w:t xml:space="preserve">，尺寸800x600px，透明背景)；3）名片效果图(</w:t>
      </w:r>
      <w:r>
        <w:rPr>
          <w:rStyle w:val="VerbatimChar"/>
        </w:rPr>
        <w:t xml:space="preserve">Logo_card_mockup.jpg</w:t>
      </w:r>
      <w:r>
        <w:rPr>
          <w:rFonts w:hint="eastAsia"/>
        </w:rPr>
        <w:t xml:space="preserve">，展示Logo在名片上的效果)；4）字体使用声明（本Logo中文字使用了思源黑体，已授权可商用</w:t>
      </w:r>
      <w:hyperlink r:id="rId70">
        <w:r>
          <w:rPr>
            <w:rStyle w:val="Hyperlink"/>
          </w:rPr>
          <w:t xml:space="preserve">[46]</w:t>
        </w:r>
      </w:hyperlink>
      <w:r>
        <w:rPr>
          <w:rFonts w:hint="eastAsia"/>
        </w:rPr>
        <w:t xml:space="preserve">）。</w:t>
      </w:r>
      <w:r>
        <w:rPr>
          <w:rFonts w:hint="eastAsia"/>
          <w:b/>
          <w:bCs/>
        </w:rPr>
        <w:t xml:space="preserve">使用说明：</w:t>
      </w:r>
      <w:r>
        <w:rPr>
          <w:rFonts w:hint="eastAsia"/>
        </w:rPr>
        <w:t xml:space="preserve">源文件可用Adobe</w:t>
      </w:r>
      <w:r>
        <w:t xml:space="preserve"> </w:t>
      </w:r>
      <w:r>
        <w:rPr>
          <w:rFonts w:hint="eastAsia"/>
        </w:rPr>
        <w:t xml:space="preserve">Illustrator打开编辑。若需其他格式请联系。</w:t>
      </w:r>
      <w:r>
        <w:rPr>
          <w:rFonts w:hint="eastAsia"/>
          <w:b/>
          <w:bCs/>
        </w:rPr>
        <w:t xml:space="preserve">文件命名规范：</w:t>
      </w:r>
      <w:r>
        <w:rPr>
          <w:rFonts w:hint="eastAsia"/>
        </w:rPr>
        <w:t xml:space="preserve">采用英文+版本号命名，便于日后查找。</w:t>
      </w:r>
    </w:p>
    <w:p>
      <w:pPr>
        <w:pStyle w:val="FirstParagraph"/>
      </w:pPr>
      <w:r>
        <w:rPr>
          <w:rFonts w:hint="eastAsia"/>
        </w:rPr>
        <w:t xml:space="preserve">对于代码交付，则列出：源代码</w:t>
      </w:r>
      <w:r>
        <w:t xml:space="preserve"> (</w:t>
      </w:r>
      <w:r>
        <w:rPr>
          <w:rStyle w:val="VerbatimChar"/>
        </w:rPr>
        <w:t xml:space="preserve">script.py</w:t>
      </w:r>
      <w:r>
        <w:rPr>
          <w:rFonts w:hint="eastAsia"/>
        </w:rPr>
        <w:t xml:space="preserve">)、使用说明文档</w:t>
      </w:r>
      <w:r>
        <w:t xml:space="preserve"> (</w:t>
      </w:r>
      <w:r>
        <w:rPr>
          <w:rStyle w:val="VerbatimChar"/>
        </w:rPr>
        <w:t xml:space="preserve">README.md</w:t>
      </w:r>
      <w:r>
        <w:rPr>
          <w:rFonts w:hint="eastAsia"/>
        </w:rPr>
        <w:t xml:space="preserve">)、演示视频等。文字交付则包括：译文稿</w:t>
      </w:r>
      <w:r>
        <w:t xml:space="preserve"> (</w:t>
      </w:r>
      <w:r>
        <w:rPr>
          <w:rStyle w:val="VerbatimChar"/>
        </w:rPr>
        <w:t xml:space="preserve">final_translation.docx</w:t>
      </w:r>
      <w:r>
        <w:rPr>
          <w:rFonts w:hint="eastAsia"/>
        </w:rPr>
        <w:t xml:space="preserve">)、译文对照表</w:t>
      </w:r>
      <w:r>
        <w:t xml:space="preserve"> (</w:t>
      </w:r>
      <w:r>
        <w:rPr>
          <w:rStyle w:val="VerbatimChar"/>
        </w:rPr>
        <w:t xml:space="preserve">bilingual_table.xlsx</w:t>
      </w:r>
      <w:r>
        <w:rPr>
          <w:rFonts w:hint="eastAsia"/>
        </w:rPr>
        <w:t xml:space="preserve">)、术语表</w:t>
      </w:r>
      <w:r>
        <w:t xml:space="preserve"> (</w:t>
      </w:r>
      <w:r>
        <w:rPr>
          <w:rStyle w:val="VerbatimChar"/>
        </w:rPr>
        <w:t xml:space="preserve">term_glossary.txt</w:t>
      </w:r>
      <w:r>
        <w:t xml:space="preserve">) </w:t>
      </w:r>
      <w:r>
        <w:rPr>
          <w:rFonts w:hint="eastAsia"/>
        </w:rPr>
        <w:t xml:space="preserve">等等。交付清单一方面让客户一目了然收到什么，另一方面在日后如果出现文件缺失争议，你有据可查证明当时确实交齐。</w:t>
      </w:r>
    </w:p>
    <w:p>
      <w:pPr>
        <w:pStyle w:val="BodyText"/>
      </w:pPr>
      <w:r>
        <w:rPr>
          <w:rFonts w:hint="eastAsia"/>
          <w:b/>
          <w:bCs/>
        </w:rPr>
        <w:t xml:space="preserve">可编辑与替换项：</w:t>
      </w:r>
      <w:r>
        <w:t xml:space="preserve"> </w:t>
      </w:r>
      <w:r>
        <w:rPr>
          <w:rFonts w:hint="eastAsia"/>
        </w:rPr>
        <w:t xml:space="preserve">交付源文件时尽量保持</w:t>
      </w:r>
      <w:r>
        <w:rPr>
          <w:rFonts w:hint="eastAsia"/>
          <w:b/>
          <w:bCs/>
        </w:rPr>
        <w:t xml:space="preserve">可编辑</w:t>
      </w:r>
      <w:r>
        <w:rPr>
          <w:rFonts w:hint="eastAsia"/>
        </w:rPr>
        <w:t xml:space="preserve">。比如PPT要提供pptx格式而非只给PDF，设计稿提供分层源文件。这体现你的专业和诚意。但需要保护的部分（如商业机密或中间草稿）可按约定不提供。对于模板类交付，要在说明里标出哪些元素是可自行替换修改的，方便不会专业软件的客户使用。</w:t>
      </w:r>
    </w:p>
    <w:p>
      <w:pPr>
        <w:pStyle w:val="BodyText"/>
      </w:pPr>
      <w:r>
        <w:rPr>
          <w:rFonts w:hint="eastAsia"/>
        </w:rPr>
        <w:t xml:space="preserve">此外，约定好的</w:t>
      </w:r>
      <w:r>
        <w:rPr>
          <w:rFonts w:hint="eastAsia"/>
          <w:b/>
          <w:bCs/>
        </w:rPr>
        <w:t xml:space="preserve">里程碑交付</w:t>
      </w:r>
      <w:r>
        <w:rPr>
          <w:rFonts w:hint="eastAsia"/>
        </w:rPr>
        <w:t xml:space="preserve">要按时提交中期产出，如设计草稿、水印样片等，让客户阶段性验收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如果客户提出新需求超出原范围，务必</w:t>
      </w:r>
      <w:r>
        <w:rPr>
          <w:rFonts w:hint="eastAsia"/>
          <w:b/>
          <w:bCs/>
        </w:rPr>
        <w:t xml:space="preserve">及时沟通报价变更</w:t>
      </w:r>
      <w:r>
        <w:rPr>
          <w:rFonts w:hint="eastAsia"/>
        </w:rPr>
        <w:t xml:space="preserve">并书面确认，避免无限Scope</w:t>
      </w:r>
      <w:r>
        <w:t xml:space="preserve"> </w:t>
      </w:r>
      <w:r>
        <w:rPr>
          <w:rFonts w:hint="eastAsia"/>
        </w:rPr>
        <w:t xml:space="preserve">Creep（需求蔓延）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收款与发票：</w:t>
      </w:r>
      <w:r>
        <w:t xml:space="preserve"> </w:t>
      </w:r>
      <w:r>
        <w:rPr>
          <w:rFonts w:hint="eastAsia"/>
        </w:rPr>
        <w:t xml:space="preserve">副业收入也要注意合法收款和纳税义务。一般通过平台接单，款项会到平台账户再提现，平台会代扣手续费甚至个税（如灵活用工模式）</w:t>
      </w:r>
      <w:hyperlink r:id="rId77">
        <w:r>
          <w:rPr>
            <w:rStyle w:val="Hyperlink"/>
          </w:rPr>
          <w:t xml:space="preserve">[52]</w:t>
        </w:r>
      </w:hyperlink>
      <w:r>
        <w:rPr>
          <w:rFonts w:hint="eastAsia"/>
        </w:rPr>
        <w:t xml:space="preserve">。若私下收款，建议使用</w:t>
      </w:r>
      <w:r>
        <w:rPr>
          <w:rFonts w:hint="eastAsia"/>
          <w:b/>
          <w:bCs/>
        </w:rPr>
        <w:t xml:space="preserve">对公转账</w:t>
      </w:r>
      <w:r>
        <w:rPr>
          <w:rFonts w:hint="eastAsia"/>
        </w:rPr>
        <w:t xml:space="preserve">(如客户公司转你银行账户)或者微信支付宝这类有记录的方式，不要通过不明链接或陌生支付App。涉及较大金额最好签署收款收据或发票。</w:t>
      </w:r>
    </w:p>
    <w:p>
      <w:pPr>
        <w:pStyle w:val="FirstParagraph"/>
      </w:pPr>
      <w:r>
        <w:rPr>
          <w:rFonts w:hint="eastAsia"/>
        </w:rPr>
        <w:t xml:space="preserve">大学生通常没有注册公司不能自行开具增值税发票。但如果客户是公司需要报销，你可以通过</w:t>
      </w:r>
      <w:r>
        <w:rPr>
          <w:rFonts w:hint="eastAsia"/>
          <w:b/>
          <w:bCs/>
        </w:rPr>
        <w:t xml:space="preserve">第三方开票服务</w:t>
      </w:r>
      <w:r>
        <w:rPr>
          <w:rFonts w:hint="eastAsia"/>
        </w:rPr>
        <w:t xml:space="preserve">解决。目前有一些“自然人代开”平台，帮助自由职业者以个人名义代开具发票并代缴税，费率在1-3%左右</w:t>
      </w:r>
      <w:hyperlink r:id="rId77">
        <w:r>
          <w:rPr>
            <w:rStyle w:val="Hyperlink"/>
          </w:rPr>
          <w:t xml:space="preserve">[52]</w:t>
        </w:r>
      </w:hyperlink>
      <w:r>
        <w:rPr>
          <w:rFonts w:hint="eastAsia"/>
        </w:rPr>
        <w:t xml:space="preserve">。例如某些园区的个人经营代理，可开劳务费发票税率低至1%。你也可以和客户协商由对方帮忙代扣代缴税款，再将税后酬金支付给你，并提供完税证明。根据中国税法，年收入超过¥12万需要自行年度申报个税</w:t>
      </w:r>
      <w:hyperlink r:id="rId78">
        <w:r>
          <w:rPr>
            <w:rStyle w:val="Hyperlink"/>
          </w:rPr>
          <w:t xml:space="preserve">[53]</w:t>
        </w:r>
      </w:hyperlink>
      <w:r>
        <w:rPr>
          <w:rFonts w:hint="eastAsia"/>
        </w:rPr>
        <w:t xml:space="preserve">。尽管很多同学副业收入不报税，但了解这些合规知识有备无患。特别是当副业收入渐高，建议咨询税务专业人士，确保在法律允许范围内</w:t>
      </w:r>
      <w:r>
        <w:rPr>
          <w:rFonts w:hint="eastAsia"/>
          <w:b/>
          <w:bCs/>
        </w:rPr>
        <w:t xml:space="preserve">合理节税</w:t>
      </w:r>
      <w:r>
        <w:rPr>
          <w:rFonts w:hint="eastAsia"/>
        </w:rPr>
        <w:t xml:space="preserve">而不违法漏税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合理报价有理有据，别让自己廉价劳累；合同确认白纸黑字，防止口说无凭。交付提供源文件清单，专业细节赢得信任。收款发票合法合规，提前约定免除后顾之忧。</w:t>
      </w:r>
    </w:p>
    <w:bookmarkEnd w:id="79"/>
    <w:bookmarkStart w:id="86" w:name="降费与提效降低成本提高产能"/>
    <w:p>
      <w:pPr>
        <w:pStyle w:val="Heading2"/>
      </w:pPr>
      <w:r>
        <w:t xml:space="preserve">7. </w:t>
      </w:r>
      <w:r>
        <w:rPr>
          <w:rFonts w:hint="eastAsia"/>
        </w:rPr>
        <w:t xml:space="preserve">降费与提效（降低成本，提高产能）</w:t>
      </w:r>
    </w:p>
    <w:p>
      <w:pPr>
        <w:pStyle w:val="FirstParagraph"/>
      </w:pPr>
      <w:r>
        <w:rPr>
          <w:rFonts w:hint="eastAsia"/>
        </w:rPr>
        <w:t xml:space="preserve">要让副业收益最大化，一方面要</w:t>
      </w:r>
      <w:r>
        <w:rPr>
          <w:rFonts w:hint="eastAsia"/>
          <w:b/>
          <w:bCs/>
        </w:rPr>
        <w:t xml:space="preserve">减少交易中的不必要成本</w:t>
      </w:r>
      <w:r>
        <w:rPr>
          <w:rFonts w:hint="eastAsia"/>
        </w:rPr>
        <w:t xml:space="preserve">，另一方面通过</w:t>
      </w:r>
      <w:r>
        <w:rPr>
          <w:rFonts w:hint="eastAsia"/>
          <w:b/>
          <w:bCs/>
        </w:rPr>
        <w:t xml:space="preserve">工具和流程</w:t>
      </w:r>
      <w:r>
        <w:rPr>
          <w:rFonts w:hint="eastAsia"/>
        </w:rPr>
        <w:t xml:space="preserve">提高效率，做到“开源节流”。本节分享降低平台手续费和提现费用的方法，以及推荐一套高性价比的工具栈，帮助你用最低投入产出更高效益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降低交易成本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平台佣金比较：</w:t>
      </w:r>
      <w:r>
        <w:t xml:space="preserve"> </w:t>
      </w:r>
      <w:r>
        <w:rPr>
          <w:rFonts w:hint="eastAsia"/>
        </w:rPr>
        <w:t xml:space="preserve">自由职业平台会收取佣金或服务费</w:t>
      </w:r>
      <w:hyperlink r:id="rId59">
        <w:r>
          <w:rPr>
            <w:rStyle w:val="Hyperlink"/>
          </w:rPr>
          <w:t xml:space="preserve">[37]</w:t>
        </w:r>
      </w:hyperlink>
      <w:hyperlink r:id="rId58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。例如Upwork目前对新合约收5-15%，Fiverr固定20%，Freelancer约10%且有最低¥30左右</w:t>
      </w:r>
      <w:hyperlink r:id="rId80">
        <w:r>
          <w:rPr>
            <w:rStyle w:val="Hyperlink"/>
          </w:rPr>
          <w:t xml:space="preserve">[54]</w:t>
        </w:r>
      </w:hyperlink>
      <w:r>
        <w:rPr>
          <w:rFonts w:hint="eastAsia"/>
        </w:rPr>
        <w:t xml:space="preserve">。猪八戒会员不同抽佣2%-10%</w:t>
      </w:r>
      <w:hyperlink r:id="rId64">
        <w:r>
          <w:rPr>
            <w:rStyle w:val="Hyperlink"/>
          </w:rPr>
          <w:t xml:space="preserve">[42]</w:t>
        </w:r>
      </w:hyperlink>
      <w:r>
        <w:rPr>
          <w:rFonts w:hint="eastAsia"/>
        </w:rPr>
        <w:t xml:space="preserve">。接单前应了解费率并将其计入报价（不要忽略这部分成本）。当你的业务量上来后，可考虑办平台的</w:t>
      </w:r>
      <w:r>
        <w:rPr>
          <w:rFonts w:hint="eastAsia"/>
          <w:b/>
          <w:bCs/>
        </w:rPr>
        <w:t xml:space="preserve">会员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包年</w:t>
      </w:r>
      <w:r>
        <w:rPr>
          <w:rFonts w:hint="eastAsia"/>
        </w:rPr>
        <w:t xml:space="preserve">计划以降低费率。比如Freelancer有月费会员可减少项目佣金。一些平台鼓励你引流客户上平台，通过专用邀请链接实现</w:t>
      </w:r>
      <w:r>
        <w:rPr>
          <w:rFonts w:hint="eastAsia"/>
          <w:b/>
          <w:bCs/>
        </w:rPr>
        <w:t xml:space="preserve">0佣金</w:t>
      </w:r>
      <w:r>
        <w:rPr>
          <w:rFonts w:hint="eastAsia"/>
        </w:rPr>
        <w:t xml:space="preserve">项目（Upwork和Freelancer都有此类计划</w:t>
      </w:r>
      <w:hyperlink r:id="rId81">
        <w:r>
          <w:rPr>
            <w:rStyle w:val="Hyperlink"/>
          </w:rPr>
          <w:t xml:space="preserve">[55]</w:t>
        </w:r>
      </w:hyperlink>
      <w:r>
        <w:rPr>
          <w:rFonts w:hint="eastAsia"/>
        </w:rPr>
        <w:t xml:space="preserve">）。善用这些政策，尽量减少佣金损耗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提现与换汇：</w:t>
      </w:r>
      <w:r>
        <w:t xml:space="preserve"> </w:t>
      </w:r>
      <w:r>
        <w:rPr>
          <w:rFonts w:hint="eastAsia"/>
        </w:rPr>
        <w:t xml:space="preserve">对于国际平台收入，提现方式和汇率会显著影响所得。PayPal提现人民币时汇率往往不佳且有手续费，不如选择</w:t>
      </w:r>
      <w:r>
        <w:rPr>
          <w:b/>
          <w:bCs/>
        </w:rPr>
        <w:t xml:space="preserve">Wise (TransferWise)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Payoneer派安盈</w:t>
      </w:r>
      <w:r>
        <w:rPr>
          <w:rFonts w:hint="eastAsia"/>
        </w:rPr>
        <w:t xml:space="preserve">等提供多币种账户服务的工具，将美元收入转换时减少中间行费用</w:t>
      </w:r>
      <w:hyperlink r:id="rId56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。例如Upwork支持免费转账到美国银行账户，用Payoneer提供的美国虚拟账户即可免手续费收款，然后再以批发汇率转人民币，比直接用PayPal少扣3-5%。如果经常有美元收入，可以考虑办一张</w:t>
      </w:r>
      <w:r>
        <w:rPr>
          <w:rFonts w:hint="eastAsia"/>
          <w:b/>
          <w:bCs/>
        </w:rPr>
        <w:t xml:space="preserve">香港银行账户/借记卡</w:t>
      </w:r>
      <w:r>
        <w:rPr>
          <w:rFonts w:hint="eastAsia"/>
        </w:rPr>
        <w:t xml:space="preserve">接收外币，再自行换汇，这样可避开国内每年$5万换汇限额。确保遵守外汇法规，分批小额结汇更稳妥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避开汇损：</w:t>
      </w:r>
      <w:r>
        <w:t xml:space="preserve"> </w:t>
      </w:r>
      <w:r>
        <w:rPr>
          <w:rFonts w:hint="eastAsia"/>
        </w:rPr>
        <w:t xml:space="preserve">接国内客户款时，尽量让对方直接人民币支付，不要让对方用Paypal美元转给你，那样你要承担汇兑手续费。还有不建议接受比特币等高波动币种支付，除非你了解并能承担风险。如果不得不用，如Gitcoin赏金，大额的可以在币价高点及时套现。</w:t>
      </w:r>
    </w:p>
    <w:p>
      <w:pPr>
        <w:numPr>
          <w:ilvl w:val="0"/>
          <w:numId w:val="1011"/>
        </w:numPr>
      </w:pPr>
      <w:r>
        <w:rPr>
          <w:rFonts w:hint="eastAsia"/>
          <w:i/>
          <w:iCs/>
        </w:rPr>
        <w:t xml:space="preserve">少走中间商：</w:t>
      </w:r>
      <w:r>
        <w:t xml:space="preserve"> </w:t>
      </w:r>
      <w:r>
        <w:rPr>
          <w:rFonts w:hint="eastAsia"/>
        </w:rPr>
        <w:t xml:space="preserve">有时你可能通过中介介绍接单（如师兄帮拉业务会抽成）。要衡量这种方式值不值。如果此渠道持续不断提供高质量客户，那支付介绍费无妨。但如果只是信息差赚你佣金，考虑自己直接开发客户渠道，去掉中间环节。这也是为什么培养私域很重要：复购老客户越多，你越不依赖平台，新交易成本就越低。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搭建高性价比工具栈：</w:t>
      </w:r>
      <w:r>
        <w:br/>
      </w:r>
      <w:r>
        <w:rPr>
          <w:rFonts w:hint="eastAsia"/>
        </w:rPr>
        <w:t xml:space="preserve">工欲善其事，必先利其器。幸好如今大量优秀的</w:t>
      </w:r>
      <w:r>
        <w:rPr>
          <w:rFonts w:hint="eastAsia"/>
          <w:b/>
          <w:bCs/>
        </w:rPr>
        <w:t xml:space="preserve">免费或开源软件</w:t>
      </w:r>
      <w:r>
        <w:rPr>
          <w:rFonts w:hint="eastAsia"/>
        </w:rPr>
        <w:t xml:space="preserve">可满足副业所需，无需高额投入。在保证</w:t>
      </w:r>
      <w:r>
        <w:rPr>
          <w:rFonts w:hint="eastAsia"/>
          <w:b/>
          <w:bCs/>
        </w:rPr>
        <w:t xml:space="preserve">合法合规</w:t>
      </w:r>
      <w:r>
        <w:rPr>
          <w:rFonts w:hint="eastAsia"/>
        </w:rPr>
        <w:t xml:space="preserve">的前提下，尽量使用这些工具替代盗版和昂贵商业软件，不但省钱也降低后顾之忧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图像设计</w:t>
      </w:r>
      <w:r>
        <w:t xml:space="preserve">: </w:t>
      </w:r>
      <w:r>
        <w:rPr>
          <w:rFonts w:hint="eastAsia"/>
        </w:rPr>
        <w:t xml:space="preserve">GIMP（替代Photoshop）和</w:t>
      </w:r>
      <w:r>
        <w:t xml:space="preserve"> </w:t>
      </w:r>
      <w:r>
        <w:rPr>
          <w:rFonts w:hint="eastAsia"/>
        </w:rPr>
        <w:t xml:space="preserve">Inkscape（替代Illustrator）是知名开源软件</w:t>
      </w:r>
      <w:hyperlink r:id="rId82">
        <w:r>
          <w:rPr>
            <w:rStyle w:val="Hyperlink"/>
          </w:rPr>
          <w:t xml:space="preserve">[56]</w:t>
        </w:r>
      </w:hyperlink>
      <w:r>
        <w:rPr>
          <w:rFonts w:hint="eastAsia"/>
        </w:rPr>
        <w:t xml:space="preserve">。它们功能强大且永久免费，不过上手界面和PS有差异，需适应。Photopea是网页版PS替代，无需安装。Canva提供海量模板，免费版已够做简单设计（注意部分元素需付费授权）。为避免字体侵权，可选择站长字体、思源字体等免费商用字体</w:t>
      </w:r>
      <w:hyperlink r:id="rId70">
        <w:r>
          <w:rPr>
            <w:rStyle w:val="Hyperlink"/>
          </w:rPr>
          <w:t xml:space="preserve">[46]</w:t>
        </w:r>
      </w:hyperlink>
      <w:r>
        <w:t xml:space="preserve">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视频剪辑</w:t>
      </w:r>
      <w:r>
        <w:t xml:space="preserve">: DaVinci </w:t>
      </w:r>
      <w:r>
        <w:rPr>
          <w:rFonts w:hint="eastAsia"/>
        </w:rPr>
        <w:t xml:space="preserve">Resolve有免费版本，被誉为最强免费剪辑软件</w:t>
      </w:r>
      <w:hyperlink r:id="rId71">
        <w:r>
          <w:rPr>
            <w:rStyle w:val="Hyperlink"/>
          </w:rPr>
          <w:t xml:space="preserve">[47]</w:t>
        </w:r>
      </w:hyperlink>
      <w:r>
        <w:rPr>
          <w:rFonts w:hint="eastAsia"/>
        </w:rPr>
        <w:t xml:space="preserve">。OpenShot和Shotcut是开源剪辑软件，能满足基础剪辑</w:t>
      </w:r>
      <w:hyperlink r:id="rId83">
        <w:r>
          <w:rPr>
            <w:rStyle w:val="Hyperlink"/>
          </w:rPr>
          <w:t xml:space="preserve">[57]</w:t>
        </w:r>
      </w:hyperlink>
      <w:r>
        <w:rPr>
          <w:rFonts w:hint="eastAsia"/>
        </w:rPr>
        <w:t xml:space="preserve">。对于简单录屏剪辑，国产的剪映电脑端免费且自带丰富特效模板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办公协作</w:t>
      </w:r>
      <w:r>
        <w:t xml:space="preserve">: </w:t>
      </w:r>
      <w:r>
        <w:rPr>
          <w:rFonts w:hint="eastAsia"/>
        </w:rPr>
        <w:t xml:space="preserve">文档和表格可用石墨文档、金山WPS（个人版免费）代替Microsoft</w:t>
      </w:r>
      <w:r>
        <w:t xml:space="preserve"> </w:t>
      </w:r>
      <w:r>
        <w:rPr>
          <w:rFonts w:hint="eastAsia"/>
        </w:rPr>
        <w:t xml:space="preserve">Office。思维导图用XMind的免费版或者开源的Draw.io也能画。云存储选择坚果云（免费1G够放文档），或者直接用GitHub私有库存代码和文本。版本管理Git必不可少，图形界面可用SourceTree。任务管理用Trello免费版、番茄钟软件Forest等保持效率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编程开发</w:t>
      </w:r>
      <w:r>
        <w:t xml:space="preserve">: VS </w:t>
      </w:r>
      <w:r>
        <w:rPr>
          <w:rFonts w:hint="eastAsia"/>
        </w:rPr>
        <w:t xml:space="preserve">Code编辑器完全免费扩展丰富；Python用Anaconda管理包方便；数据库开发用DBeaver社区版连接各种数据库。注意选择</w:t>
      </w:r>
      <w:r>
        <w:rPr>
          <w:rFonts w:hint="eastAsia"/>
          <w:b/>
          <w:bCs/>
        </w:rPr>
        <w:t xml:space="preserve">合法的IDE</w:t>
      </w:r>
      <w:r>
        <w:rPr>
          <w:rFonts w:hint="eastAsia"/>
        </w:rPr>
        <w:t xml:space="preserve">，避免使用盗版IDE引发安全问题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自动化工具</w:t>
      </w:r>
      <w:r>
        <w:t xml:space="preserve">: </w:t>
      </w:r>
      <w:r>
        <w:rPr>
          <w:rFonts w:hint="eastAsia"/>
        </w:rPr>
        <w:t xml:space="preserve">善用一些脚本和工具提高效率。例如设计类可以录制PS动作、一键套用AI批处理；文字处理可用正则表达式一次性替换重复内容；或者使用AutoHotkey宏脚本来自动化常用操作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效率提升</w:t>
      </w:r>
      <w:r>
        <w:t xml:space="preserve">: </w:t>
      </w:r>
      <w:r>
        <w:rPr>
          <w:rFonts w:hint="eastAsia"/>
        </w:rPr>
        <w:t xml:space="preserve">推荐使用</w:t>
      </w:r>
      <w:r>
        <w:rPr>
          <w:rFonts w:hint="eastAsia"/>
          <w:b/>
          <w:bCs/>
        </w:rPr>
        <w:t xml:space="preserve">双显示器</w:t>
      </w:r>
      <w:r>
        <w:rPr>
          <w:rFonts w:hint="eastAsia"/>
        </w:rPr>
        <w:t xml:space="preserve">（一个屏幕学教程一个屏幕练习，效率翻倍）和</w:t>
      </w:r>
      <w:r>
        <w:rPr>
          <w:rFonts w:hint="eastAsia"/>
          <w:b/>
          <w:bCs/>
        </w:rPr>
        <w:t xml:space="preserve">机械键盘</w:t>
      </w:r>
      <w:r>
        <w:rPr>
          <w:rFonts w:hint="eastAsia"/>
        </w:rPr>
        <w:t xml:space="preserve">（长时间码字更舒适）。这些硬件投入相对小但提升明显。如果预算有限，可买性价比品牌或者咸鱼二手。</w:t>
      </w:r>
    </w:p>
    <w:p>
      <w:pPr>
        <w:pStyle w:val="FirstParagraph"/>
      </w:pPr>
      <w:r>
        <w:rPr>
          <w:rFonts w:hint="eastAsia"/>
        </w:rPr>
        <w:t xml:space="preserve">工具虽多，但</w:t>
      </w:r>
      <w:r>
        <w:rPr>
          <w:rFonts w:hint="eastAsia"/>
          <w:b/>
          <w:bCs/>
        </w:rPr>
        <w:t xml:space="preserve">在熟不在多</w:t>
      </w:r>
      <w:r>
        <w:rPr>
          <w:rFonts w:hint="eastAsia"/>
        </w:rPr>
        <w:t xml:space="preserve">。每种类别选定1-2个趁手的即可，不要频繁换工具浪费学习成本。一旦掌握一个工具到高手水平，其实已经够应付绝大多数需求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模板化与资产化：</w:t>
      </w:r>
      <w:r>
        <w:br/>
      </w:r>
      <w:r>
        <w:rPr>
          <w:rFonts w:hint="eastAsia"/>
        </w:rPr>
        <w:t xml:space="preserve">要实现收入增长的飞轮，必须将部分劳动产品“资产化”，即制作可重复销售或复用的数字产品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i/>
          <w:iCs/>
        </w:rPr>
        <w:t xml:space="preserve">模板库：</w:t>
      </w:r>
      <w:r>
        <w:t xml:space="preserve"> </w:t>
      </w:r>
      <w:r>
        <w:rPr>
          <w:rFonts w:hint="eastAsia"/>
        </w:rPr>
        <w:t xml:space="preserve">无论PPT、视频还是代码，都可以积累模板。比如每次完成一个优秀的PPT方案，把通用布局抽象为模板保存。下次做类似报告时改改文字即可，大幅节省时间。还可将模板整理归类后上传交易平台卖给有需要的人，实现额外收入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市面上优秀PPT模板单价几十到上百元，销量好的月入破万</w:t>
      </w:r>
      <w:hyperlink r:id="rId84">
        <w:r>
          <w:rPr>
            <w:rStyle w:val="Hyperlink"/>
          </w:rPr>
          <w:t xml:space="preserve">[58]</w:t>
        </w:r>
      </w:hyperlink>
      <w:r>
        <w:rPr>
          <w:rFonts w:hint="eastAsia"/>
        </w:rPr>
        <w:t xml:space="preserve">。注意模板出售要</w:t>
      </w:r>
      <w:r>
        <w:rPr>
          <w:rFonts w:hint="eastAsia"/>
          <w:b/>
          <w:bCs/>
        </w:rPr>
        <w:t xml:space="preserve">去除涉密内容</w:t>
      </w:r>
      <w:r>
        <w:rPr>
          <w:rFonts w:hint="eastAsia"/>
        </w:rPr>
        <w:t xml:space="preserve">，美化成通用版本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i/>
          <w:iCs/>
        </w:rPr>
        <w:t xml:space="preserve">剪辑预设与素材包</w:t>
      </w:r>
      <w:r>
        <w:t xml:space="preserve">: </w:t>
      </w:r>
      <w:r>
        <w:rPr>
          <w:rFonts w:hint="eastAsia"/>
        </w:rPr>
        <w:t xml:space="preserve">视频剪辑师可把常用的转场效果、调色LUT、音效打包成素材包售卖或分享，既为同行提供便利也打开知名度。如果不想收费，可以要求使用你素材的人注明来源，形成口碑传播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i/>
          <w:iCs/>
        </w:rPr>
        <w:t xml:space="preserve">脚本/插件库</w:t>
      </w:r>
      <w:r>
        <w:t xml:space="preserve">: </w:t>
      </w:r>
      <w:r>
        <w:rPr>
          <w:rFonts w:hint="eastAsia"/>
        </w:rPr>
        <w:t xml:space="preserve">如果你开发了某个通用脚本（比如Excel自动生成图表的脚本），可考虑发布为开源项目或VS</w:t>
      </w:r>
      <w:r>
        <w:t xml:space="preserve"> </w:t>
      </w:r>
      <w:r>
        <w:rPr>
          <w:rFonts w:hint="eastAsia"/>
        </w:rPr>
        <w:t xml:space="preserve">Code插件。一方面吸引业内目光，另一方面高级版可以收费。把零碎需求代码化，有机会变被动为主动收入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i/>
          <w:iCs/>
        </w:rPr>
        <w:t xml:space="preserve">组件库</w:t>
      </w:r>
      <w:r>
        <w:t xml:space="preserve">: </w:t>
      </w:r>
      <w:r>
        <w:rPr>
          <w:rFonts w:hint="eastAsia"/>
        </w:rPr>
        <w:t xml:space="preserve">设计师可以做UI组件库、图标库；插画师可以卖表情包和贴纸。音乐音效也可以做成素材库出售。关键是找到需求量大且自己拿手的细分方向来资产化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i/>
          <w:iCs/>
        </w:rPr>
        <w:t xml:space="preserve">上架与二次销售策略</w:t>
      </w:r>
      <w:r>
        <w:t xml:space="preserve">: </w:t>
      </w:r>
      <w:r>
        <w:rPr>
          <w:rFonts w:hint="eastAsia"/>
        </w:rPr>
        <w:t xml:space="preserve">挑选合适的平台上架你的数字产品。例如字体/插画素材可以上架创宇、站酷海洛等；办公模板可以上传稻壳、PPTStore等；程序插件可以发布在官方商店（VS</w:t>
      </w:r>
      <w:r>
        <w:t xml:space="preserve"> </w:t>
      </w:r>
      <w:r>
        <w:rPr>
          <w:rFonts w:hint="eastAsia"/>
        </w:rPr>
        <w:t xml:space="preserve">Code扩展市场等）。定价上可采用</w:t>
      </w:r>
      <w:r>
        <w:rPr>
          <w:rFonts w:hint="eastAsia"/>
          <w:b/>
          <w:bCs/>
        </w:rPr>
        <w:t xml:space="preserve">基础版免费+高级版收费</w:t>
      </w:r>
      <w:r>
        <w:rPr>
          <w:rFonts w:hint="eastAsia"/>
        </w:rPr>
        <w:t xml:space="preserve">模式，先用免费版吸引用户，再提供增值功能收费。也可以选择“一次付费永久使用”或订阅模式，看产品类型决定。请留意平台的分成规则（一般作者可得售价的50-70%</w:t>
      </w:r>
      <w:hyperlink r:id="rId85">
        <w:r>
          <w:rPr>
            <w:rStyle w:val="Hyperlink"/>
          </w:rPr>
          <w:t xml:space="preserve">[59]</w:t>
        </w:r>
      </w:hyperlink>
      <w:r>
        <w:rPr>
          <w:rFonts w:hint="eastAsia"/>
        </w:rPr>
        <w:t xml:space="preserve">），并注意产品持续更新以保持口碑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精明副业人会“开源节流”：选低佣金平台和有利的收款方式把成本压到最低，用免费好用的工具提升效率，把重复产出转化为可卖资产，实现时间价值最大化。</w:t>
      </w:r>
    </w:p>
    <w:bookmarkEnd w:id="86"/>
    <w:bookmarkStart w:id="94" w:name="风险骗局与合规必读"/>
    <w:p>
      <w:pPr>
        <w:pStyle w:val="Heading2"/>
      </w:pPr>
      <w:r>
        <w:t xml:space="preserve">8. </w:t>
      </w:r>
      <w:r>
        <w:rPr>
          <w:rFonts w:hint="eastAsia"/>
        </w:rPr>
        <w:t xml:space="preserve">风险、骗局与合规（必读）</w:t>
      </w:r>
    </w:p>
    <w:p>
      <w:pPr>
        <w:pStyle w:val="FirstParagraph"/>
      </w:pPr>
      <w:r>
        <w:rPr>
          <w:rFonts w:hint="eastAsia"/>
        </w:rPr>
        <w:t xml:space="preserve">副业江湖机遇多，但暗坑也不少。特别是在高失业率环境下，不法分子瞄准了求职心切、缺乏社会经验的大学生设计各种套路。了解常见骗局和风险点，才能提前防范、遇事不慌。以下归纳典型骗局类型、识别处置方法，以及合法合规经营副业需要注意的法规要点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常见骗局类型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刷单返利骗局</w:t>
      </w:r>
      <w:r>
        <w:rPr>
          <w:rFonts w:hint="eastAsia"/>
        </w:rPr>
        <w:t xml:space="preserve">：打着“足不出户、动动手指日赚百元”的幌子，诱导学生参与淘宝京东等平台刷单刷好评</w:t>
      </w:r>
      <w:hyperlink r:id="rId87">
        <w:r>
          <w:rPr>
            <w:rStyle w:val="Hyperlink"/>
          </w:rPr>
          <w:t xml:space="preserve">[60]</w:t>
        </w:r>
      </w:hyperlink>
      <w:r>
        <w:rPr>
          <w:rFonts w:hint="eastAsia"/>
        </w:rPr>
        <w:t xml:space="preserve">。骗术往往是先给小额甜头取得信任，随后发布高额任务让你垫付资金购买虚假商品，一旦你支付就以各种理由不返款甚至要求继续加码，直至你发现被骗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警方统计刷单诈骗已占学生兼职诈骗案首位</w:t>
      </w:r>
      <w:hyperlink r:id="rId88">
        <w:r>
          <w:rPr>
            <w:rStyle w:val="Hyperlink"/>
          </w:rPr>
          <w:t xml:space="preserve">[61]</w:t>
        </w:r>
      </w:hyperlink>
      <w:r>
        <w:t xml:space="preserve">。</w:t>
      </w:r>
      <w:r>
        <w:rPr>
          <w:rFonts w:hint="eastAsia"/>
          <w:b/>
          <w:bCs/>
        </w:rPr>
        <w:t xml:space="preserve">防范</w:t>
      </w:r>
      <w:r>
        <w:rPr>
          <w:rFonts w:hint="eastAsia"/>
        </w:rPr>
        <w:t xml:space="preserve">：牢记任何要求你提前垫付或承诺高额回报的刷单任务都是诈骗！正规电商明确禁止刷单行为，本身也违法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培训贷骗局</w:t>
      </w:r>
      <w:r>
        <w:rPr>
          <w:rFonts w:hint="eastAsia"/>
        </w:rPr>
        <w:t xml:space="preserve">：以招聘名义吸引你，然后以“先培训再上岗”为由要求交培训费，或者引诱你贷款参加高价副业培训班（如XX写作课、XX建模课）承诺学成高薪。往往课程质量低劣甚至不上课，一旦交钱很难退还。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  <w:b/>
          <w:bCs/>
        </w:rPr>
        <w:t xml:space="preserve">对策</w:t>
      </w:r>
      <w:r>
        <w:rPr>
          <w:rFonts w:hint="eastAsia"/>
        </w:rPr>
        <w:t xml:space="preserve">：坚信一条——真正好的副业不需要交钱给雇主才能赚钱，投资学习请走正规网课渠道，不要被画大饼忽悠贷款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素材骗稿/白嫖</w:t>
      </w:r>
      <w:r>
        <w:rPr>
          <w:rFonts w:hint="eastAsia"/>
        </w:rPr>
        <w:t xml:space="preserve">：发布者以招聘设计/写作为名，实则收集大量免费方案不付酬劳。例如设计比赛不给奖金白拿参赛作品，或雇主要求“先出初稿看看”，拿到你的方案后消失或者以各种理由拒付却使用了设计。</w:t>
      </w:r>
      <w:hyperlink r:id="rId66">
        <w:r>
          <w:rPr>
            <w:rStyle w:val="Hyperlink"/>
          </w:rPr>
          <w:t xml:space="preserve">[44]</w:t>
        </w:r>
      </w:hyperlink>
      <w:r>
        <w:rPr>
          <w:rFonts w:hint="eastAsia"/>
        </w:rPr>
        <w:t xml:space="preserve">还有翻译写作领域，骗取试译文章直接拿去用。</w:t>
      </w:r>
      <w:r>
        <w:rPr>
          <w:rFonts w:hint="eastAsia"/>
          <w:b/>
          <w:bCs/>
        </w:rPr>
        <w:t xml:space="preserve">对策</w:t>
      </w:r>
      <w:r>
        <w:rPr>
          <w:rFonts w:hint="eastAsia"/>
        </w:rPr>
        <w:t xml:space="preserve">：要求至少部分预付或签约后再开始工作。对试稿加明显水印或只提供部分内容</w:t>
      </w:r>
      <w:hyperlink r:id="rId66">
        <w:r>
          <w:rPr>
            <w:rStyle w:val="Hyperlink"/>
          </w:rPr>
          <w:t xml:space="preserve">[44]</w:t>
        </w:r>
      </w:hyperlink>
      <w:r>
        <w:rPr>
          <w:rFonts w:hint="eastAsia"/>
        </w:rPr>
        <w:t xml:space="preserve">。选择有担保交易的平台发布作品，比私下发送更安全。遇到明显压价又要求过高样稿的，谨慎对待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高薪诱导违法</w:t>
      </w:r>
      <w:r>
        <w:rPr>
          <w:rFonts w:hint="eastAsia"/>
        </w:rPr>
        <w:t xml:space="preserve">：“轻松月入过万”的兼职多半有鬼。常见如</w:t>
      </w:r>
      <w:r>
        <w:rPr>
          <w:rFonts w:hint="eastAsia"/>
          <w:b/>
          <w:bCs/>
        </w:rPr>
        <w:t xml:space="preserve">银行卡“四件套”借出</w:t>
      </w:r>
      <w:r>
        <w:rPr>
          <w:rFonts w:hint="eastAsia"/>
        </w:rPr>
        <w:t xml:space="preserve">（借用你身份去开户，用于洗钱，属犯罪）、</w:t>
      </w:r>
      <w:r>
        <w:rPr>
          <w:rFonts w:hint="eastAsia"/>
          <w:b/>
          <w:bCs/>
        </w:rPr>
        <w:t xml:space="preserve">跑分平台</w:t>
      </w:r>
      <w:r>
        <w:rPr>
          <w:rFonts w:hint="eastAsia"/>
        </w:rPr>
        <w:t xml:space="preserve">（出借账号帮境外赌/诈平台转移资金，可判刑）、</w:t>
      </w:r>
      <w:r>
        <w:rPr>
          <w:rFonts w:hint="eastAsia"/>
          <w:b/>
          <w:bCs/>
        </w:rPr>
        <w:t xml:space="preserve">色情擦边</w:t>
      </w:r>
      <w:r>
        <w:rPr>
          <w:rFonts w:hint="eastAsia"/>
        </w:rPr>
        <w:t xml:space="preserve">（诱骗从事网络色情表演或非法内容制作）。曾有大学生兼职寄快递，实为替境外诈骗团伙运送物品，被判协助诈骗</w:t>
      </w:r>
      <w:hyperlink r:id="rId89">
        <w:r>
          <w:rPr>
            <w:rStyle w:val="Hyperlink"/>
          </w:rPr>
          <w:t xml:space="preserve">[62]</w:t>
        </w:r>
      </w:hyperlink>
      <w:r>
        <w:t xml:space="preserve">。</w:t>
      </w:r>
      <w:r>
        <w:rPr>
          <w:rFonts w:hint="eastAsia"/>
          <w:b/>
          <w:bCs/>
        </w:rPr>
        <w:t xml:space="preserve">防范</w:t>
      </w:r>
      <w:r>
        <w:rPr>
          <w:rFonts w:hint="eastAsia"/>
        </w:rPr>
        <w:t xml:space="preserve">：守住法律红线，不参与任何需要用自己实名银行卡、手机卡收付款的“兼职”，不出售自己的账户给别人用</w:t>
      </w:r>
      <w:hyperlink r:id="rId90">
        <w:r>
          <w:rPr>
            <w:rStyle w:val="Hyperlink"/>
          </w:rPr>
          <w:t xml:space="preserve">[63]</w:t>
        </w:r>
      </w:hyperlink>
      <w:r>
        <w:rPr>
          <w:rFonts w:hint="eastAsia"/>
        </w:rPr>
        <w:t xml:space="preserve">。凡是感觉工作内容异常违法乱纪的，高薪也不要碰，一旦卷入刑事案件得不偿失。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网络钓鱼与数据泄露</w:t>
      </w:r>
      <w:r>
        <w:rPr>
          <w:rFonts w:hint="eastAsia"/>
        </w:rPr>
        <w:t xml:space="preserve">：有些不法分子假扮客户给你发送文件/链接，实际包含木马病毒窃取你电脑信息或社交账号。还有招聘网站上的冒牌企业，会套取你的身份证证件和个人信息用于不法用途。</w:t>
      </w:r>
      <w:r>
        <w:rPr>
          <w:rFonts w:hint="eastAsia"/>
          <w:b/>
          <w:bCs/>
        </w:rPr>
        <w:t xml:space="preserve">对策</w:t>
      </w:r>
      <w:r>
        <w:rPr>
          <w:rFonts w:hint="eastAsia"/>
        </w:rPr>
        <w:t xml:space="preserve">：不要随意下载打开未知来源文件，先使用杀毒软件扫描。重要账号开启二步验证。应聘兼职不轻易提供过多个人隐私（家庭住址、身份证正反面等），确定对方正规再提供，并可加水印标注用途防二次滥用。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识别与处置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红旗信号</w:t>
      </w:r>
      <w:r>
        <w:rPr>
          <w:rFonts w:hint="eastAsia"/>
        </w:rPr>
        <w:t xml:space="preserve">：留意以下红旗词汇：</w:t>
      </w:r>
      <w:r>
        <w:rPr>
          <w:rFonts w:hint="eastAsia"/>
          <w:b/>
          <w:bCs/>
        </w:rPr>
        <w:t xml:space="preserve">“保证金”“押金”“入会费”</w:t>
      </w:r>
      <w:r>
        <w:rPr>
          <w:rFonts w:hint="eastAsia"/>
        </w:rPr>
        <w:t xml:space="preserve">（骗钱）、</w:t>
      </w:r>
      <w:r>
        <w:rPr>
          <w:rFonts w:hint="eastAsia"/>
          <w:b/>
          <w:bCs/>
        </w:rPr>
        <w:t xml:space="preserve">“先刷信誉”</w:t>
      </w:r>
      <w:r>
        <w:rPr>
          <w:rFonts w:hint="eastAsia"/>
        </w:rPr>
        <w:t xml:space="preserve">（刷单诈骗）、</w:t>
      </w:r>
      <w:r>
        <w:rPr>
          <w:rFonts w:hint="eastAsia"/>
          <w:b/>
          <w:bCs/>
        </w:rPr>
        <w:t xml:space="preserve">“提供银行卡”</w:t>
      </w:r>
      <w:r>
        <w:rPr>
          <w:rFonts w:hint="eastAsia"/>
        </w:rPr>
        <w:t xml:space="preserve">（洗钱）、</w:t>
      </w:r>
      <w:r>
        <w:rPr>
          <w:rFonts w:hint="eastAsia"/>
          <w:b/>
          <w:bCs/>
        </w:rPr>
        <w:t xml:space="preserve">“外汇投资”</w:t>
      </w:r>
      <w:r>
        <w:rPr>
          <w:rFonts w:hint="eastAsia"/>
        </w:rPr>
        <w:t xml:space="preserve">（金融诈骗）、</w:t>
      </w:r>
      <w:r>
        <w:rPr>
          <w:rFonts w:hint="eastAsia"/>
          <w:b/>
          <w:bCs/>
        </w:rPr>
        <w:t xml:space="preserve">“下载指定APP”</w:t>
      </w:r>
      <w:r>
        <w:rPr>
          <w:rFonts w:hint="eastAsia"/>
        </w:rPr>
        <w:t xml:space="preserve">（钓鱼木马）等。一旦发现对方提及，高度警惕。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还有“不需任何技能就高薪”的工作基本都是坑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核验对方</w:t>
      </w:r>
      <w:r>
        <w:t xml:space="preserve">: </w:t>
      </w:r>
      <w:r>
        <w:rPr>
          <w:rFonts w:hint="eastAsia"/>
        </w:rPr>
        <w:t xml:space="preserve">如对接的是企业，核实其营业执照、官网、固定电话等。求职类骗子往往公司信息含糊，办公地点为虚拟地址。网上搜其公司名+“诈骗”看看有无举报案例。必要时可要求视频会议真人露面沟通，降低遇到“杀猪盘”感情欺诈风险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保护支付</w:t>
      </w:r>
      <w:r>
        <w:t xml:space="preserve">: </w:t>
      </w:r>
      <w:r>
        <w:rPr>
          <w:rFonts w:hint="eastAsia"/>
        </w:rPr>
        <w:t xml:space="preserve">千万不要跳过平台私下交易！在平台有仲裁和保险保障，私下你被骗平台也无能为力。大额款项可采用</w:t>
      </w:r>
      <w:r>
        <w:rPr>
          <w:rFonts w:hint="eastAsia"/>
          <w:b/>
          <w:bCs/>
        </w:rPr>
        <w:t xml:space="preserve">分期支付</w:t>
      </w:r>
      <w:r>
        <w:rPr>
          <w:rFonts w:hint="eastAsia"/>
        </w:rPr>
        <w:t xml:space="preserve">：比如项目分3阶段，每段验收付部分款，这样风险共担。</w:t>
      </w:r>
      <w:hyperlink r:id="rId66">
        <w:r>
          <w:rPr>
            <w:rStyle w:val="Hyperlink"/>
          </w:rPr>
          <w:t xml:space="preserve">[44]</w:t>
        </w:r>
      </w:hyperlink>
      <w:r>
        <w:rPr>
          <w:rFonts w:hint="eastAsia"/>
        </w:rPr>
        <w:t xml:space="preserve">未收到款前，不要交付</w:t>
      </w:r>
      <w:r>
        <w:rPr>
          <w:rFonts w:hint="eastAsia"/>
          <w:b/>
          <w:bCs/>
        </w:rPr>
        <w:t xml:space="preserve">无水印高分辨率源文件</w:t>
      </w:r>
      <w:r>
        <w:rPr>
          <w:rFonts w:hint="eastAsia"/>
        </w:rPr>
        <w:t xml:space="preserve">。遇到催你先发成品再付款的客户，坚持原则礼貌说明流程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遭遇诈骗时</w:t>
      </w:r>
      <w:r>
        <w:t xml:space="preserve">: </w:t>
      </w:r>
      <w:r>
        <w:rPr>
          <w:rFonts w:hint="eastAsia"/>
        </w:rPr>
        <w:t xml:space="preserve">保留证据（聊天记录、转账凭证）。尽快拨打110或到派出所报案，提供骗子的账号和联系方式。很多人觉得损失小懒得报，但你的报告可能与他人证据汇总形成破案关键。对于电信诈骗，国家有反诈中心，可在国家反诈App或微信小程序里举报备案。也可致电96110反诈专线咨询。</w:t>
      </w:r>
      <w:hyperlink r:id="rId91">
        <w:r>
          <w:rPr>
            <w:rStyle w:val="Hyperlink"/>
          </w:rPr>
          <w:t xml:space="preserve">[64]</w:t>
        </w:r>
      </w:hyperlink>
    </w:p>
    <w:p>
      <w:pPr>
        <w:numPr>
          <w:ilvl w:val="0"/>
          <w:numId w:val="1013"/>
        </w:numPr>
      </w:pPr>
      <w:r>
        <w:rPr>
          <w:rFonts w:hint="eastAsia"/>
          <w:i/>
          <w:iCs/>
        </w:rPr>
        <w:t xml:space="preserve">寻求平台仲裁</w:t>
      </w:r>
      <w:r>
        <w:t xml:space="preserve">: </w:t>
      </w:r>
      <w:r>
        <w:rPr>
          <w:rFonts w:hint="eastAsia"/>
        </w:rPr>
        <w:t xml:space="preserve">若在平台交易遇纠纷，例如客户拒付或你交付不符合要求，可第一时间联系平台客服介入。多数平台如Upwork、猪八戒有争议仲裁机制，提供证据有助于维护权益。对于明确欺诈方，平台也会封禁账号，避免更多人受害。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合同与著作权合规：</w:t>
      </w:r>
      <w:r>
        <w:br/>
      </w:r>
      <w:r>
        <w:rPr>
          <w:rFonts w:hint="eastAsia"/>
        </w:rPr>
        <w:t xml:space="preserve">处理副业任务时也要有法律意识，避免一时方便日后侵权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素材授权</w:t>
      </w:r>
      <w:r>
        <w:rPr>
          <w:rFonts w:hint="eastAsia"/>
        </w:rPr>
        <w:t xml:space="preserve">：切勿随便从网上扒素材给客户交付。比如设计用了某收费字体却未授权，就可能导致客户日后被字体公司索赔</w:t>
      </w:r>
      <w:hyperlink r:id="rId70">
        <w:r>
          <w:rPr>
            <w:rStyle w:val="Hyperlink"/>
          </w:rPr>
          <w:t xml:space="preserve">[46]</w:t>
        </w:r>
      </w:hyperlink>
      <w:r>
        <w:rPr>
          <w:rFonts w:hint="eastAsia"/>
        </w:rPr>
        <w:t xml:space="preserve">。你应提前跟客户确认素材来源：客户提供的素材授权由客户负责，你自备的素材应使用</w:t>
      </w:r>
      <w:r>
        <w:rPr>
          <w:rFonts w:hint="eastAsia"/>
          <w:b/>
          <w:bCs/>
        </w:rPr>
        <w:t xml:space="preserve">可商用</w:t>
      </w:r>
      <w:r>
        <w:rPr>
          <w:rFonts w:hint="eastAsia"/>
        </w:rPr>
        <w:t xml:space="preserve">的资源（最好购买正版或用免费商用库）。音乐、图片等都分版权类型，要么让客户自行采购授权给你用，要么包含在报价里你去采购。常见商用字体如方正、汉仪收费昂贵，不要抱侥幸心理用盗版字体在商用设计上</w:t>
      </w:r>
      <w:hyperlink r:id="rId70">
        <w:r>
          <w:rPr>
            <w:rStyle w:val="Hyperlink"/>
          </w:rPr>
          <w:t xml:space="preserve">[46]</w:t>
        </w:r>
      </w:hyperlink>
      <w:hyperlink r:id="rId92">
        <w:r>
          <w:rPr>
            <w:rStyle w:val="Hyperlink"/>
          </w:rPr>
          <w:t xml:space="preserve">[65]</w:t>
        </w:r>
      </w:hyperlink>
      <w:r>
        <w:t xml:space="preserve">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代码许可证</w:t>
      </w:r>
      <w:r>
        <w:t xml:space="preserve">: </w:t>
      </w:r>
      <w:r>
        <w:rPr>
          <w:rFonts w:hint="eastAsia"/>
        </w:rPr>
        <w:t xml:space="preserve">做开发类副业时，注意开源许可证兼容问题。如果你用了GPL协议的开源代码，交付给客户的项目也必须开源，商业客户一般不接受。尽量选宽松许可（MIT、Apache）组件用在商业项目，并在文档中向客户声明组件名称和协议，提醒遵守。这既是职业素养也是法律要求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著作权归属</w:t>
      </w:r>
      <w:r>
        <w:t xml:space="preserve">: </w:t>
      </w:r>
      <w:r>
        <w:rPr>
          <w:rFonts w:hint="eastAsia"/>
        </w:rPr>
        <w:t xml:space="preserve">默认情况下，你作为创作者对作品拥有著作权。但若合同约定归甲方所有，则按约定转移。对于</w:t>
      </w:r>
      <w:r>
        <w:rPr>
          <w:rFonts w:hint="eastAsia"/>
          <w:b/>
          <w:bCs/>
        </w:rPr>
        <w:t xml:space="preserve">插画、设计</w:t>
      </w:r>
      <w:r>
        <w:rPr>
          <w:rFonts w:hint="eastAsia"/>
        </w:rPr>
        <w:t xml:space="preserve">作品，通常签署版权转让协议后客户才拥有完整版权，而你得到额外转让费或这已含在总价中。若未转让，你至少还拥有署名权，可在自己作品集中展示。</w:t>
      </w:r>
      <w:r>
        <w:rPr>
          <w:rFonts w:hint="eastAsia"/>
          <w:b/>
          <w:bCs/>
        </w:rPr>
        <w:t xml:space="preserve">切记</w:t>
      </w:r>
      <w:r>
        <w:rPr>
          <w:rFonts w:hint="eastAsia"/>
        </w:rPr>
        <w:t xml:space="preserve">：接单前一定明确这一点并写入合同，免得日后纠纷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保密义务</w:t>
      </w:r>
      <w:r>
        <w:t xml:space="preserve">: </w:t>
      </w:r>
      <w:r>
        <w:rPr>
          <w:rFonts w:hint="eastAsia"/>
        </w:rPr>
        <w:t xml:space="preserve">很多企业兼职会让你签NDA（保密协议），即使没有，也应遵守职业操守，不泄露客户提供的敏感信息。比如你做了一个APP测试，不能把尚未发布的界面截图传网上炫耀。一旦泄密可能要承担赔偿责任。谨慎对待自己电脑中存留的客户资料，项目完毕可按要求销毁或归还。</w:t>
      </w:r>
    </w:p>
    <w:p>
      <w:pPr>
        <w:numPr>
          <w:ilvl w:val="0"/>
          <w:numId w:val="1013"/>
        </w:numPr>
      </w:pPr>
      <w:r>
        <w:rPr>
          <w:rFonts w:hint="eastAsia"/>
          <w:i/>
          <w:iCs/>
        </w:rPr>
        <w:t xml:space="preserve">个人信息保护</w:t>
      </w:r>
      <w:r>
        <w:t xml:space="preserve">: </w:t>
      </w:r>
      <w:r>
        <w:rPr>
          <w:rFonts w:hint="eastAsia"/>
        </w:rPr>
        <w:t xml:space="preserve">如果你的副业涉及收集用户数据（比如帮公众号做调查），务必遵守《个人信息保护法》。不要过度收集，与客户约定数据用途，不私自留存或卖给他人。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各地区法规与税务提示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中国大陆</w:t>
      </w:r>
      <w:r>
        <w:t xml:space="preserve">: </w:t>
      </w:r>
      <w:r>
        <w:rPr>
          <w:rFonts w:hint="eastAsia"/>
        </w:rPr>
        <w:t xml:space="preserve">目前个人开展小额副业，大多处于</w:t>
      </w:r>
      <w:r>
        <w:rPr>
          <w:rFonts w:hint="eastAsia"/>
          <w:b/>
          <w:bCs/>
        </w:rPr>
        <w:t xml:space="preserve">灰色地带的个人经营</w:t>
      </w:r>
      <w:r>
        <w:rPr>
          <w:rFonts w:hint="eastAsia"/>
        </w:rPr>
        <w:t xml:space="preserve">。税法上讲，劳务报酬所得需要预扣个人所得税（超800元的部分按20%起扣</w:t>
      </w:r>
      <w:hyperlink r:id="rId78">
        <w:r>
          <w:rPr>
            <w:rStyle w:val="Hyperlink"/>
          </w:rPr>
          <w:t xml:space="preserve">[53]</w:t>
        </w:r>
      </w:hyperlink>
      <w:r>
        <w:rPr>
          <w:rFonts w:hint="eastAsia"/>
        </w:rPr>
        <w:t xml:space="preserve">），但现实中很多零星收入并未申报。建议是：</w:t>
      </w:r>
      <w:r>
        <w:rPr>
          <w:rFonts w:hint="eastAsia"/>
          <w:b/>
          <w:bCs/>
        </w:rPr>
        <w:t xml:space="preserve">年收入不高于起征点(¥60,000)</w:t>
      </w:r>
      <w:r>
        <w:rPr>
          <w:rFonts w:hint="eastAsia"/>
        </w:rPr>
        <w:t xml:space="preserve">的，可以暂不特别申报，平台代扣的除外；若超过，尤其笔笔入账银行有流水的，最好通过</w:t>
      </w:r>
      <w:r>
        <w:rPr>
          <w:rFonts w:hint="eastAsia"/>
          <w:b/>
          <w:bCs/>
        </w:rPr>
        <w:t xml:space="preserve">自然人个体工商户</w:t>
      </w:r>
      <w:r>
        <w:rPr>
          <w:rFonts w:hint="eastAsia"/>
        </w:rPr>
        <w:t xml:space="preserve">通道来处理，降低税负合规缴税</w:t>
      </w:r>
      <w:hyperlink r:id="rId93">
        <w:r>
          <w:rPr>
            <w:rStyle w:val="Hyperlink"/>
          </w:rPr>
          <w:t xml:space="preserve">[66]</w:t>
        </w:r>
      </w:hyperlink>
      <w:r>
        <w:rPr>
          <w:rFonts w:hint="eastAsia"/>
        </w:rPr>
        <w:t xml:space="preserve">。另外若你频繁大量收款到个人账户，可能触发银行/税务风控，需要准备副业合同、聊天记录等证明资金性质，以备解释不是非法经营或偷逃税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港澳台</w:t>
      </w:r>
      <w:r>
        <w:t xml:space="preserve">: </w:t>
      </w:r>
      <w:r>
        <w:rPr>
          <w:rFonts w:hint="eastAsia"/>
        </w:rPr>
        <w:t xml:space="preserve">香港对自由职业者比较友好，无营业税，仅按利润征利得税，年利润低于HK$20万基本免税额则无需缴税。可以考虑注册为独资商号报税。台湾地区兼职收入要合并计入综合所得课税，有劳务报酬扣除额。留意当地规定，必要时请教专业人士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i/>
          <w:iCs/>
        </w:rPr>
        <w:t xml:space="preserve">其他国家</w:t>
      </w:r>
      <w:r>
        <w:t xml:space="preserve">: </w:t>
      </w:r>
      <w:r>
        <w:rPr>
          <w:rFonts w:hint="eastAsia"/>
        </w:rPr>
        <w:t xml:space="preserve">如果你通过Upwork等赚了不少美元，需要注意美国的税务要求。Upwork会在年末提供1099表格给美国税局备案收入情况。非美国人的税款根据你当地税法处理。比如在美国留学生兼职需遵守签证工作时长限制，报税时按Non-resident报。总之，不要因为是线上收入就忽视合法纳税义务，金额大了补税和罚款会很麻烦。</w:t>
      </w:r>
    </w:p>
    <w:p>
      <w:pPr>
        <w:pStyle w:val="FirstParagraph"/>
      </w:pPr>
      <w:r>
        <w:rPr>
          <w:rFonts w:hint="eastAsia"/>
        </w:rPr>
        <w:t xml:space="preserve">最后提及</w:t>
      </w:r>
      <w:r>
        <w:rPr>
          <w:rFonts w:hint="eastAsia"/>
          <w:b/>
          <w:bCs/>
        </w:rPr>
        <w:t xml:space="preserve">校园规定</w:t>
      </w:r>
      <w:r>
        <w:rPr>
          <w:rFonts w:hint="eastAsia"/>
        </w:rPr>
        <w:t xml:space="preserve">：有些高校对学生校外兼职有明文限制（尤其公费研，要求专心科研），参加前应了解学校政策，避免因此影响奖学金或学籍。合理安排副业时间，不要在课堂上忙副业，让老师抓到会记过。这也是合规的一部分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天上不会掉馅饼，凡让你先垫钱或过于轻松高薪的兼职十有八九是骗局。守住“不缴费、不违规、不泄密”三大底线，多留凭证防万一。有契约精神也要有法律意识，接单亦需守法合规，才能让副业之路走得长远稳健。</w:t>
      </w:r>
    </w:p>
    <w:bookmarkEnd w:id="94"/>
    <w:bookmarkStart w:id="97" w:name="学业与健康时间管理与可持续性"/>
    <w:p>
      <w:pPr>
        <w:pStyle w:val="Heading2"/>
      </w:pPr>
      <w:r>
        <w:t xml:space="preserve">9. </w:t>
      </w:r>
      <w:r>
        <w:rPr>
          <w:rFonts w:hint="eastAsia"/>
        </w:rPr>
        <w:t xml:space="preserve">学业与健康：时间管理与可持续性</w:t>
      </w:r>
    </w:p>
    <w:p>
      <w:pPr>
        <w:pStyle w:val="FirstParagraph"/>
      </w:pPr>
      <w:r>
        <w:rPr>
          <w:rFonts w:hint="eastAsia"/>
        </w:rPr>
        <w:t xml:space="preserve">副业再诱人，也不能本末倒置影响学业和身心健康。成功的副业实践者往往是时间管理高手，懂得平衡课程、工作和生活，并通过自律保持高效。以下提供一些时间管理技巧和作息建议，帮助你在赚钱的同时保持学业进步和身心健康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构建时间盒与产能表：</w:t>
      </w:r>
      <w:r>
        <w:t xml:space="preserve"> </w:t>
      </w:r>
      <w:r>
        <w:rPr>
          <w:rFonts w:hint="eastAsia"/>
        </w:rPr>
        <w:t xml:space="preserve">首先盘点每周的固定时间（上课、自习、实验等），划出明确的“学业时间盒”。再根据剩余可支配时间分配给副业项目和休息锻炼。例如列一张周时间表：周一到周五每天18:00-20:00用于副业（工作盒），20:00后为娱乐或运动，22:30前休息。周末8小时用于副业，其余时间补习功课和社交。</w:t>
      </w:r>
      <w:r>
        <w:rPr>
          <w:rFonts w:hint="eastAsia"/>
          <w:b/>
          <w:bCs/>
        </w:rPr>
        <w:t xml:space="preserve">量化</w:t>
      </w:r>
      <w:r>
        <w:rPr>
          <w:rFonts w:hint="eastAsia"/>
        </w:rPr>
        <w:t xml:space="preserve">各模块时间，上课40小时/周，副业10小时/周，运动5小时/周，睡眠56小时/周等，加起来不超过168小时。清晰的时间盒让你做到心中有数，不会无限挤占学习或睡眠。你甚至可以做一个个人“产能仪表盘”，每周记录实际用在学习、接单、锻炼上的小时数，与计划对比找差距，不断优化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高峰-低谷任务分配：</w:t>
      </w:r>
      <w:r>
        <w:t xml:space="preserve"> </w:t>
      </w:r>
      <w:r>
        <w:rPr>
          <w:rFonts w:hint="eastAsia"/>
        </w:rPr>
        <w:t xml:space="preserve">认清自己的生物节律，把不同性质任务放在对应状态的时间段完成。比如你发现自己上午思维最清晰，就安排复杂的学习任务如写论文、做项目。而下午容易犯困，就用来处理简单的副业执行如图片剪辑等。晚上精力如果比较低，就做一些机械重复的活或者干脆放松休息。通过这种</w:t>
      </w:r>
      <w:r>
        <w:rPr>
          <w:rFonts w:hint="eastAsia"/>
          <w:b/>
          <w:bCs/>
        </w:rPr>
        <w:t xml:space="preserve">能量管理</w:t>
      </w:r>
      <w:r>
        <w:rPr>
          <w:rFonts w:hint="eastAsia"/>
        </w:rPr>
        <w:t xml:space="preserve">，既避免在状态差时硬啃难题效率低下，也保护精力不被彻底耗尽。番茄工作法（25分钟专注+5分钟休息）是提升专注的好工具，每完成4个番茄钟休息长一点。使用番茄钟App或简单定闹钟都可以，关键是</w:t>
      </w:r>
      <w:r>
        <w:rPr>
          <w:rFonts w:hint="eastAsia"/>
          <w:b/>
          <w:bCs/>
        </w:rPr>
        <w:t xml:space="preserve">专注时段不刷手机不分心</w:t>
      </w:r>
      <w:r>
        <w:t xml:space="preserve">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任务分解与优先级：</w:t>
      </w:r>
      <w:r>
        <w:t xml:space="preserve"> </w:t>
      </w:r>
      <w:r>
        <w:rPr>
          <w:rFonts w:hint="eastAsia"/>
        </w:rPr>
        <w:t xml:space="preserve">副业和学业可能都有不止一个项目要并行。学会列出所有任务清单（To-Do</w:t>
      </w:r>
      <w:r>
        <w:t xml:space="preserve"> </w:t>
      </w:r>
      <w:r>
        <w:rPr>
          <w:rFonts w:hint="eastAsia"/>
        </w:rPr>
        <w:t xml:space="preserve">List），标注截止日期和优先级。优先级判断可用“四象限法则”：紧急且重要的（如明天考试要复习）优先做；重要不紧急的（健身、拓展技能）定期投入；紧急不重要的（无意义应酬）尽量减少；不紧不重要的（刷剧打游戏）作为奖励或减少时间。</w:t>
      </w:r>
      <w:hyperlink r:id="rId26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也可以借助数字工具，如Notion、滴答清单等规划每日待办并打勾完成，满足感十足。对于较大的任务（如毕设论文、一个大单设计），用</w:t>
      </w:r>
      <w:r>
        <w:rPr>
          <w:rFonts w:hint="eastAsia"/>
          <w:b/>
          <w:bCs/>
        </w:rPr>
        <w:t xml:space="preserve">里程碑</w:t>
      </w:r>
      <w:r>
        <w:rPr>
          <w:rFonts w:hint="eastAsia"/>
        </w:rPr>
        <w:t xml:space="preserve">方式分解成小块，每完成一块就算一个成果，逐步推进不至于临近ddl手忙脚乱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定期休息和运动：</w:t>
      </w:r>
      <w:r>
        <w:t xml:space="preserve"> </w:t>
      </w:r>
      <w:r>
        <w:rPr>
          <w:rFonts w:hint="eastAsia"/>
        </w:rPr>
        <w:t xml:space="preserve">别忘了时间表里预留足够的睡眠和运动时间！调查显示睡眠充足可以显著提升学习效率和成绩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熬夜赶单不可取，应保证每天7小时左右睡眠。如果某段时间副业和考试冲突导致睡眠少，之后务必补回来。运动方面，建议每周至少3次、每次30分钟中等强度运动（跑步、打球、力量训练皆可）。运动能提高精力和抗压能力，让你在高负荷学习工作下不垮掉。可将运动视为</w:t>
      </w:r>
      <w:r>
        <w:rPr>
          <w:rFonts w:hint="eastAsia"/>
          <w:b/>
          <w:bCs/>
        </w:rPr>
        <w:t xml:space="preserve">刚性任务</w:t>
      </w:r>
      <w:r>
        <w:rPr>
          <w:rFonts w:hint="eastAsia"/>
        </w:rPr>
        <w:t xml:space="preserve">加入日程，比如每周三周五下午固定去健身房，无特殊情况不得取消。也可以选择融入社交的运动，如约同学周末去爬山，兼顾放松和人际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心理健康与压力管理：</w:t>
      </w:r>
      <w:r>
        <w:t xml:space="preserve"> </w:t>
      </w:r>
      <w:r>
        <w:rPr>
          <w:rFonts w:hint="eastAsia"/>
        </w:rPr>
        <w:t xml:space="preserve">多线奋斗难免有压力，学会调适心理。首先保证有</w:t>
      </w:r>
      <w:r>
        <w:rPr>
          <w:rFonts w:hint="eastAsia"/>
          <w:b/>
          <w:bCs/>
        </w:rPr>
        <w:t xml:space="preserve">放松娱乐</w:t>
      </w:r>
      <w:r>
        <w:rPr>
          <w:rFonts w:hint="eastAsia"/>
        </w:rPr>
        <w:t xml:space="preserve">时间，不要认为24/7都要高效利用，人脑需要休息。可以每天留半小时静静发呆听歌，或每周给自己放一天假犒劳。遇到学业或副业瓶颈，不妨</w:t>
      </w:r>
      <w:r>
        <w:rPr>
          <w:rFonts w:hint="eastAsia"/>
          <w:b/>
          <w:bCs/>
        </w:rPr>
        <w:t xml:space="preserve">寻求帮助</w:t>
      </w:r>
      <w:r>
        <w:rPr>
          <w:rFonts w:hint="eastAsia"/>
        </w:rPr>
        <w:t xml:space="preserve">：向导师请教学术疑惑，向同行好友咨询接单经验，或者在校心理咨询中心聊聊压力。不要一个人硬撑。设定</w:t>
      </w:r>
      <w:r>
        <w:rPr>
          <w:rFonts w:hint="eastAsia"/>
          <w:b/>
          <w:bCs/>
        </w:rPr>
        <w:t xml:space="preserve">弹性期望</w:t>
      </w:r>
      <w:r>
        <w:rPr>
          <w:rFonts w:hint="eastAsia"/>
        </w:rPr>
        <w:t xml:space="preserve">，接受有时可能顾此失彼：比如考试周副业暂停几天没关系，副业客户说明白大多能理解延期交付一次半次，但学习机会错过难弥补。通过冥想、写日记等方式管理焦虑情绪。总之，健康的身心是一切的基础，再忙也不能忽视对自己身心的关照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职业形象与人际关系：</w:t>
      </w:r>
      <w:r>
        <w:t xml:space="preserve"> </w:t>
      </w:r>
      <w:r>
        <w:rPr>
          <w:rFonts w:hint="eastAsia"/>
        </w:rPr>
        <w:t xml:space="preserve">副业往来也是职业社交的一环。大学生要逐渐培养</w:t>
      </w:r>
      <w:r>
        <w:rPr>
          <w:rFonts w:hint="eastAsia"/>
          <w:b/>
          <w:bCs/>
        </w:rPr>
        <w:t xml:space="preserve">职业化形象</w:t>
      </w:r>
      <w:r>
        <w:rPr>
          <w:rFonts w:hint="eastAsia"/>
        </w:rPr>
        <w:t xml:space="preserve">，包括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i/>
          <w:iCs/>
        </w:rPr>
        <w:t xml:space="preserve">沟通礼仪</w:t>
      </w:r>
      <w:r>
        <w:t xml:space="preserve">: </w:t>
      </w:r>
      <w:r>
        <w:rPr>
          <w:rFonts w:hint="eastAsia"/>
        </w:rPr>
        <w:t xml:space="preserve">正式往来使用礼貌称呼和问候。通过邮件与客户联系时，注意格式清晰，有主题有签名。</w:t>
      </w:r>
      <w:hyperlink r:id="rId95">
        <w:r>
          <w:rPr>
            <w:rStyle w:val="Hyperlink"/>
          </w:rPr>
          <w:t xml:space="preserve">[67]</w:t>
        </w:r>
      </w:hyperlink>
      <w:r>
        <w:rPr>
          <w:rFonts w:hint="eastAsia"/>
        </w:rPr>
        <w:t xml:space="preserve">即时通讯中也保持礼貌克制，不用过多表情符号，在确认合作前避免过于熟络的语气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i/>
          <w:iCs/>
        </w:rPr>
        <w:t xml:space="preserve">准时守信</w:t>
      </w:r>
      <w:r>
        <w:t xml:space="preserve">: </w:t>
      </w:r>
      <w:r>
        <w:rPr>
          <w:rFonts w:hint="eastAsia"/>
        </w:rPr>
        <w:t xml:space="preserve">无论面谈还是线上会议准时参加。如果交付可能延迟，一定提前至少1天告知并说明原因争取谅解，而不是到了DDL躲避失联。这些信誉在圈子里会口口相传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i/>
          <w:iCs/>
        </w:rPr>
        <w:t xml:space="preserve">学会说“不”</w:t>
      </w:r>
      <w:r>
        <w:t xml:space="preserve">: </w:t>
      </w:r>
      <w:r>
        <w:rPr>
          <w:rFonts w:hint="eastAsia"/>
        </w:rPr>
        <w:t xml:space="preserve">当客户不断追加超出范围的工作时，要敢于礼貌拒绝或者提出增加费用。不要为了讨好而无限压榨自己，那样反而让人觉得你不专业好说话，得寸进尺。可以准备好拒绝话术，如“非常理解您想要X，但这已经超出我们合同范围了，如需我额外完成，可能需要调整交期或费用”——既尊重又坚定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i/>
          <w:iCs/>
        </w:rPr>
        <w:t xml:space="preserve">冲突处理SOP</w:t>
      </w:r>
      <w:r>
        <w:t xml:space="preserve">: </w:t>
      </w:r>
      <w:r>
        <w:rPr>
          <w:rFonts w:hint="eastAsia"/>
        </w:rPr>
        <w:t xml:space="preserve">如果出现客户不满或误会，保持冷静积极解决而非争吵推责。先倾听对方诉求，复述确认理解；如确实我方失误，真诚道歉提出补救方案；如非我方过错，据理有礼说明情况，必要时请第三方见证或仲裁。目标是解决问题而非争赢。</w:t>
      </w:r>
      <w:hyperlink r:id="rId96">
        <w:r>
          <w:rPr>
            <w:rStyle w:val="Hyperlink"/>
          </w:rPr>
          <w:t xml:space="preserve">[68]</w:t>
        </w:r>
      </w:hyperlink>
      <w:r>
        <w:rPr>
          <w:rFonts w:hint="eastAsia"/>
        </w:rPr>
        <w:t xml:space="preserve">例如客户嫌翻译质量差，你可请对方标出具体问题，然后认真修改直到满意，同时说明某些术语选择是经专业考虑并无翻错。这种态度往往能平息大部分不满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i/>
          <w:iCs/>
        </w:rPr>
        <w:t xml:space="preserve">人际投入</w:t>
      </w:r>
      <w:r>
        <w:t xml:space="preserve">: </w:t>
      </w:r>
      <w:r>
        <w:rPr>
          <w:rFonts w:hint="eastAsia"/>
        </w:rPr>
        <w:t xml:space="preserve">别忽视校园人脉——同学、老师、学长可能就是你副业的第一批客户或合伙人。平时乐于助人、建立可信赖形象，自然有人愿意介绍机会给你。也可以主动出击，比如帮老师做课件PPT留下好印象，老师下次有设计活儿就可能想到给你带酬劳的机会。注意</w:t>
      </w:r>
      <w:r>
        <w:rPr>
          <w:rFonts w:hint="eastAsia"/>
          <w:b/>
          <w:bCs/>
        </w:rPr>
        <w:t xml:space="preserve">口碑积累</w:t>
      </w:r>
      <w:r>
        <w:rPr>
          <w:rFonts w:hint="eastAsia"/>
        </w:rPr>
        <w:t xml:space="preserve">，小圈子里坏名声传播更快，要时刻维护自己的信誉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副业与学业并非鱼和熊掌不可兼得，关键在于合理规划和自律。用时间盒管理避免副业侵蚀学习，用番茄钟和任务清单提升效率；坚持锻炼和休息，才能以持久战心态奔赴多线任务。专业做事也别忘人际用心，好的时间管理加上好心态，你就能在保证成绩和健康的同时，将副业经营得有声有色。</w:t>
      </w:r>
    </w:p>
    <w:bookmarkEnd w:id="97"/>
    <w:bookmarkStart w:id="98" w:name="天落地计划-12个月升级路线"/>
    <w:p>
      <w:pPr>
        <w:pStyle w:val="Heading2"/>
      </w:pPr>
      <w:r>
        <w:t xml:space="preserve">10. </w:t>
      </w:r>
      <w:r>
        <w:rPr>
          <w:rFonts w:hint="eastAsia"/>
        </w:rPr>
        <w:t xml:space="preserve">0–90天落地计划</w:t>
      </w:r>
      <w:r>
        <w:t xml:space="preserve"> + </w:t>
      </w:r>
      <w:r>
        <w:rPr>
          <w:rFonts w:hint="eastAsia"/>
        </w:rPr>
        <w:t xml:space="preserve">12个月升级路线</w:t>
      </w:r>
    </w:p>
    <w:p>
      <w:pPr>
        <w:pStyle w:val="FirstParagraph"/>
      </w:pPr>
      <w:r>
        <w:rPr>
          <w:rFonts w:hint="eastAsia"/>
        </w:rPr>
        <w:t xml:space="preserve">有了上述方法论和工具，接下来需要一个明确的执行计划，帮助你在实践中稳步前进。这里提供一个</w:t>
      </w:r>
      <w:r>
        <w:rPr>
          <w:rFonts w:hint="eastAsia"/>
          <w:b/>
          <w:bCs/>
        </w:rPr>
        <w:t xml:space="preserve">从0开始的90天落地行动方案</w:t>
      </w:r>
      <w:r>
        <w:rPr>
          <w:rFonts w:hint="eastAsia"/>
        </w:rPr>
        <w:t xml:space="preserve">，以及之后9个月的升级路线图，帮你把理论逐步转化为实在的现金流和技能提升。请根据自己的实际情况调整节奏，但切记核心在于</w:t>
      </w:r>
      <w:r>
        <w:rPr>
          <w:rFonts w:hint="eastAsia"/>
          <w:b/>
          <w:bCs/>
        </w:rPr>
        <w:t xml:space="preserve">行动</w:t>
      </w:r>
      <w:r>
        <w:rPr>
          <w:rFonts w:hint="eastAsia"/>
        </w:rPr>
        <w:t xml:space="preserve">。每天进步一点点，90天后你将与现在大不相同。</w:t>
      </w:r>
    </w:p>
    <w:p>
      <w:pPr>
        <w:pStyle w:val="BodyText"/>
      </w:pPr>
      <w:r>
        <w:rPr>
          <w:rFonts w:hint="eastAsia"/>
          <w:b/>
          <w:bCs/>
        </w:rPr>
        <w:t xml:space="preserve">第0-7天：准备启动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确定赛道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×1：</w:t>
      </w:r>
      <w:r>
        <w:t xml:space="preserve"> </w:t>
      </w:r>
      <w:r>
        <w:rPr>
          <w:rFonts w:hint="eastAsia"/>
        </w:rPr>
        <w:t xml:space="preserve">综合前面分析，选定最感兴趣且优势明显的副业赛道作为主攻方向（最多不超过2个）。写下选择理由和目标，例如：“我选择平面设计接单，因为有美术基础且长期想从事设计行业，目标3个月内做到月入¥2000。”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搭建作品集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×6：</w:t>
      </w:r>
      <w:r>
        <w:t xml:space="preserve"> </w:t>
      </w:r>
      <w:r>
        <w:rPr>
          <w:rFonts w:hint="eastAsia"/>
        </w:rPr>
        <w:t xml:space="preserve">在第1周内产出或整理出至少6个可展示的作品。新手可通过临摹和改进已有素材来快速填充作品集。关键是作品要能代表你的技能点。例如设计方向准备Logo、海报、PPT各2份；编程方向准备小程序Demo、脚本代码等仓库。把作品集上传到线上（Behance、GitHub</w:t>
      </w:r>
      <w:r>
        <w:t xml:space="preserve"> </w:t>
      </w:r>
      <w:r>
        <w:rPr>
          <w:rFonts w:hint="eastAsia"/>
        </w:rPr>
        <w:t xml:space="preserve">Pages、个人网站等），方便随时分享链接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平台注册与资料：</w:t>
      </w:r>
      <w:r>
        <w:t xml:space="preserve"> </w:t>
      </w:r>
      <w:r>
        <w:rPr>
          <w:rFonts w:hint="eastAsia"/>
        </w:rPr>
        <w:t xml:space="preserve">注册至少2个与你赛道匹配的接单平台账号（如设计就上站酷、猪八戒，程序就上GitHub、Upwork等）。认真填写个人资料：头像用真实清晰照片，简介突出技能和在校生身份的优势（年轻、创意新等），作品集链接附上。申请技能认证或测试，如Upwork上的技能Quiz、国内平台的等级考试等，来获取新手标识或信誉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工具环境准备：</w:t>
      </w:r>
      <w:r>
        <w:t xml:space="preserve"> </w:t>
      </w:r>
      <w:r>
        <w:rPr>
          <w:rFonts w:hint="eastAsia"/>
        </w:rPr>
        <w:t xml:space="preserve">安装好所需软件并进行测试。比如设计师安装Adobe全家桶或开源替代软件，确保能稳定使用；程序员搭建好开发环境和常用库模板。建立文件夹分类管理项目文件，使用网盘/Git备份。准备常用合同范本、报价单模板、发票代开渠道等资料。磨刀不误砍柴工，这些准备让你后续行动更顺畅。</w:t>
      </w:r>
    </w:p>
    <w:p>
      <w:pPr>
        <w:pStyle w:val="BodyText"/>
      </w:pPr>
      <w:r>
        <w:rPr>
          <w:rFonts w:hint="eastAsia"/>
          <w:b/>
          <w:bCs/>
        </w:rPr>
        <w:t xml:space="preserve">第8–30天：拿下首单，实现零的突破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竞标首单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×3：</w:t>
      </w:r>
      <w:r>
        <w:t xml:space="preserve"> </w:t>
      </w:r>
      <w:r>
        <w:rPr>
          <w:rFonts w:hint="eastAsia"/>
        </w:rPr>
        <w:t xml:space="preserve">在这3周内，力争通过不同渠道拿下至少3个付费小单，即平均每周完成1单，无论金额大小。可以一开始主动</w:t>
      </w:r>
      <w:r>
        <w:rPr>
          <w:rFonts w:hint="eastAsia"/>
          <w:b/>
          <w:bCs/>
        </w:rPr>
        <w:t xml:space="preserve">降价</w:t>
      </w:r>
      <w:r>
        <w:rPr>
          <w:rFonts w:hint="eastAsia"/>
        </w:rPr>
        <w:t xml:space="preserve">一点承接，哪怕赚几十元也行，重在积累评价和经验</w:t>
      </w:r>
      <w:hyperlink r:id="rId47">
        <w:r>
          <w:rPr>
            <w:rStyle w:val="Hyperlink"/>
          </w:rPr>
          <w:t xml:space="preserve">[69]</w:t>
        </w:r>
      </w:hyperlink>
      <w:r>
        <w:rPr>
          <w:rFonts w:hint="eastAsia"/>
        </w:rPr>
        <w:t xml:space="preserve">。过程中严格按照第6章规范签确认，保留好交付记录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建立报价和合同模版：</w:t>
      </w:r>
      <w:r>
        <w:t xml:space="preserve"> </w:t>
      </w:r>
      <w:r>
        <w:rPr>
          <w:rFonts w:hint="eastAsia"/>
        </w:rPr>
        <w:t xml:space="preserve">将第一次报价和谈判过程总结，形成自己的</w:t>
      </w:r>
      <w:r>
        <w:rPr>
          <w:rFonts w:hint="eastAsia"/>
          <w:b/>
          <w:bCs/>
        </w:rPr>
        <w:t xml:space="preserve">报价单模板</w:t>
      </w:r>
      <w:r>
        <w:rPr>
          <w:rFonts w:hint="eastAsia"/>
        </w:rPr>
        <w:t xml:space="preserve">，以后接类似单可直接套用数字调整。准备一个简单</w:t>
      </w:r>
      <w:r>
        <w:rPr>
          <w:rFonts w:hint="eastAsia"/>
          <w:b/>
          <w:bCs/>
        </w:rPr>
        <w:t xml:space="preserve">合同/确认书</w:t>
      </w:r>
      <w:r>
        <w:rPr>
          <w:rFonts w:hint="eastAsia"/>
        </w:rPr>
        <w:t xml:space="preserve">模板，以便快速签约使用。摸索出修改条款、里程碑划分的套路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收集评价与案例页：</w:t>
      </w:r>
      <w:r>
        <w:t xml:space="preserve"> </w:t>
      </w:r>
      <w:r>
        <w:rPr>
          <w:rFonts w:hint="eastAsia"/>
        </w:rPr>
        <w:t xml:space="preserve">每完成一单，及时请客户在平台留下评价。如果客户是私单，也可以请求写一段推荐话语供你宣传。然后把这些好评和作品截图整理成一个“案例展示”页面，比如知乎回答或者你的博客文章，浓缩呈现“客户需求-我的解决方案-成果-客户反馈”。案例页是强大的说服工具，在社交媒体上分享可以吸引更多潜在客户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自我复盘学习：</w:t>
      </w:r>
      <w:r>
        <w:t xml:space="preserve"> </w:t>
      </w:r>
      <w:r>
        <w:rPr>
          <w:rFonts w:hint="eastAsia"/>
        </w:rPr>
        <w:t xml:space="preserve">利用每周末时间，回顾本周副业进展：哪些任务花了多少时间，有没有超出计划？遇到什么困难？下周如何改进？建立一个简单的</w:t>
      </w:r>
      <w:r>
        <w:rPr>
          <w:rFonts w:hint="eastAsia"/>
          <w:b/>
          <w:bCs/>
        </w:rPr>
        <w:t xml:space="preserve">周记或复盘表</w:t>
      </w:r>
      <w:r>
        <w:rPr>
          <w:rFonts w:hint="eastAsia"/>
        </w:rPr>
        <w:t xml:space="preserve">。例如发现做一个设计实际花8小时而非估计5小时，下次估时就修正。这种快速反馈能让你在短期内成长数倍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保持学业成绩：</w:t>
      </w:r>
      <w:r>
        <w:t xml:space="preserve"> </w:t>
      </w:r>
      <w:r>
        <w:rPr>
          <w:rFonts w:hint="eastAsia"/>
        </w:rPr>
        <w:t xml:space="preserve">别因首单兴奋就荒废功课。第2章ROI模型中提到学业兼容度，高ROI前提是不挂科不留级。副业前期可能会有激增占用时间，记得调整平衡。如果某周课程繁忙，就主动减少接单量。这也是长远策略：良好学业表现也会提升你在客户眼中的可靠度。</w:t>
      </w:r>
    </w:p>
    <w:p>
      <w:pPr>
        <w:pStyle w:val="BodyText"/>
      </w:pPr>
      <w:r>
        <w:rPr>
          <w:rFonts w:hint="eastAsia"/>
          <w:b/>
          <w:bCs/>
        </w:rPr>
        <w:t xml:space="preserve">第31–90天：提升客单价，打造标杆案例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有策略地提升客单价：</w:t>
      </w:r>
      <w:r>
        <w:t xml:space="preserve"> </w:t>
      </w:r>
      <w:r>
        <w:rPr>
          <w:rFonts w:hint="eastAsia"/>
        </w:rPr>
        <w:t xml:space="preserve">当你完成了3-5单并拿到好评后，可以酌情</w:t>
      </w:r>
      <w:r>
        <w:rPr>
          <w:rFonts w:hint="eastAsia"/>
          <w:b/>
          <w:bCs/>
        </w:rPr>
        <w:t xml:space="preserve">提高报价</w:t>
      </w:r>
      <w:r>
        <w:rPr>
          <w:rFonts w:hint="eastAsia"/>
        </w:rPr>
        <w:t xml:space="preserve">10-30%。市场证明你的价值，此时不应停留在新手低价。测试市场接受度：假如提价后中标率不降反升，说明你可能还报低了，可以继续逐步提；如果提价导致长期无单，则反思是否提早了或方式不对，再调整。通过价格的A/B测试，找到</w:t>
      </w:r>
      <w:r>
        <w:rPr>
          <w:rFonts w:hint="eastAsia"/>
          <w:b/>
          <w:bCs/>
        </w:rPr>
        <w:t xml:space="preserve">最佳平衡点</w:t>
      </w:r>
      <w:r>
        <w:t xml:space="preserve">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形成复购/转介绍：</w:t>
      </w:r>
      <w:r>
        <w:t xml:space="preserve"> </w:t>
      </w:r>
      <w:r>
        <w:rPr>
          <w:rFonts w:hint="eastAsia"/>
        </w:rPr>
        <w:t xml:space="preserve">联系之前服务满意的客户，适度推销你新增的服务或持续合作意向。如之前给客户做了Logo，可以问是否需要后续宣传品设计，提供</w:t>
      </w:r>
      <w:r>
        <w:rPr>
          <w:rFonts w:hint="eastAsia"/>
          <w:b/>
          <w:bCs/>
        </w:rPr>
        <w:t xml:space="preserve">老客户折扣</w:t>
      </w:r>
      <w:r>
        <w:rPr>
          <w:rFonts w:hint="eastAsia"/>
        </w:rPr>
        <w:t xml:space="preserve">。也可以直接请客户帮忙</w:t>
      </w:r>
      <w:r>
        <w:rPr>
          <w:rFonts w:hint="eastAsia"/>
          <w:b/>
          <w:bCs/>
        </w:rPr>
        <w:t xml:space="preserve">转介绍</w:t>
      </w:r>
      <w:r>
        <w:rPr>
          <w:rFonts w:hint="eastAsia"/>
        </w:rPr>
        <w:t xml:space="preserve">给其他潜在客户（尤其熟人企业）。维系老客户比开发新客户成本低很多，建立信任后还可预收定金工作，提高收益保障。目标是90天内至少有1-2个客户产生二次合作或介绍你给新客户，这说明你进入正循环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完成一个“标杆案例”：</w:t>
      </w:r>
      <w:r>
        <w:t xml:space="preserve"> </w:t>
      </w:r>
      <w:r>
        <w:rPr>
          <w:rFonts w:hint="eastAsia"/>
        </w:rPr>
        <w:t xml:space="preserve">在这60天里，挑选一个对你意义重大的项目，全力以赴把它打造成高质量标杆案例。可以是一个高难度但锻炼大的单子，或者你主动策划的作品。过程中记录详细，将其塑造成你的经典项目：包含完整的方案说明、专业产出和显著效果。比如你接了个¥2000的网站建设单，那就把它的用户调研、设计稿、代码实现到上线各阶段过程整理好。之后对外宣传时，这个案例将极大提升你逼格，让客户觉得“哇你做过这么厉害的项目”。标杆案例也可以是自己给自己做的，如运营自己的自媒体号涨粉1万，这也是硬核成果。总之用约3个月时间，确保产出一个能代表你最高水平的作品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扩展协作</w:t>
      </w:r>
      <w:r>
        <w:rPr>
          <w:rFonts w:hint="eastAsia"/>
        </w:rPr>
        <w:t xml:space="preserve">：如果订单量逐渐增加，考虑在这一阶段尝试</w:t>
      </w:r>
      <w:r>
        <w:rPr>
          <w:rFonts w:hint="eastAsia"/>
          <w:b/>
          <w:bCs/>
        </w:rPr>
        <w:t xml:space="preserve">小规模协作</w:t>
      </w:r>
      <w:r>
        <w:rPr>
          <w:rFonts w:hint="eastAsia"/>
        </w:rPr>
        <w:t xml:space="preserve">。可以和身边志同道合同学一起组队接项目，或将部分工作外包。比如你主攻创意部分，把基础制作用报酬委托给低年级同学。一方面锻炼管理协调能力，另一方面为以后可能的创业做准备。切记事先约定分工和收益分配，以免伤友情。</w:t>
      </w:r>
    </w:p>
    <w:p>
      <w:pPr>
        <w:pStyle w:val="BodyText"/>
      </w:pPr>
      <w:r>
        <w:rPr>
          <w:rFonts w:hint="eastAsia"/>
          <w:b/>
          <w:bCs/>
        </w:rPr>
        <w:t xml:space="preserve">3–12个月（长期）：从体力接单到产品化/团队化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产品化副业</w:t>
      </w:r>
      <w:r>
        <w:rPr>
          <w:rFonts w:hint="eastAsia"/>
        </w:rPr>
        <w:t xml:space="preserve">：经过前90天实操，你应该熟悉了所选赛道的需求规律。此时思考能否将重复出现的需求整理为</w:t>
      </w:r>
      <w:r>
        <w:rPr>
          <w:rFonts w:hint="eastAsia"/>
          <w:b/>
          <w:bCs/>
        </w:rPr>
        <w:t xml:space="preserve">标准化产品</w:t>
      </w:r>
      <w:r>
        <w:rPr>
          <w:rFonts w:hint="eastAsia"/>
        </w:rPr>
        <w:t xml:space="preserve">。例如许多人请你改简历，那干脆做一套“简历优化指南+模板包”出售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；又或是把经常用的爬虫脚本封装成一个小软件收取授权费。如果手上有强IP（例如自媒体粉丝基础），可以开发周边产品或线上课程。产品化能突破时间换钱的限制。6个月左右尝试推出</w:t>
      </w:r>
      <w:r>
        <w:rPr>
          <w:rFonts w:hint="eastAsia"/>
          <w:b/>
          <w:bCs/>
        </w:rPr>
        <w:t xml:space="preserve">1款数字产品</w:t>
      </w:r>
      <w:r>
        <w:rPr>
          <w:rFonts w:hint="eastAsia"/>
        </w:rPr>
        <w:t xml:space="preserve">，哪怕只卖出几单，也是宝贵的探索经验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升级团队服务</w:t>
      </w:r>
      <w:r>
        <w:rPr>
          <w:rFonts w:hint="eastAsia"/>
        </w:rPr>
        <w:t xml:space="preserve">：当副业客户量和复杂度超过个人负荷，就考虑</w:t>
      </w:r>
      <w:r>
        <w:rPr>
          <w:rFonts w:hint="eastAsia"/>
          <w:b/>
          <w:bCs/>
        </w:rPr>
        <w:t xml:space="preserve">组建团队</w:t>
      </w:r>
      <w:r>
        <w:rPr>
          <w:rFonts w:hint="eastAsia"/>
        </w:rPr>
        <w:t xml:space="preserve">或业务合作。比如设计师可联合文案、程序同学组成微型工作室，承接整包项目，营收按比例分。这样你可以专注核心环节，其余交给伙伴，提高整体接单能力。12个月内可以试运营一个小团队，完善合作模式。若运转顺利可注册个体工商户或工作室，转入正规化经营，否则保持松散协作即可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退出策略</w:t>
      </w:r>
      <w:r>
        <w:rPr>
          <w:rFonts w:hint="eastAsia"/>
        </w:rPr>
        <w:t xml:space="preserve">：当然，也可能你尝试一段时间后发现副业影响了学业，或没有达到预期收益。这时要懂得及时止损或暂缓，把精力转回主业。在毕业前3个月，应根据当时情况决定副业的处理：是淡出市场、维护老客户为主，还是投入更多资源把副业转正为全职。</w:t>
      </w:r>
      <w:r>
        <w:rPr>
          <w:rFonts w:hint="eastAsia"/>
          <w:b/>
          <w:bCs/>
        </w:rPr>
        <w:t xml:space="preserve">何时该退出</w:t>
      </w:r>
      <w:r>
        <w:rPr>
          <w:rFonts w:hint="eastAsia"/>
        </w:rPr>
        <w:t xml:space="preserve">取决于ROI趋势和个人志向。如果副业收入不到预期50%且没有明显上升，希望渺茫，则宜退出将精力投向找正式工作；反之如果副业已远超预期且成长性好，可以考虑毕业后全职发展。及时做出抉择，不要拖泥带水两头不靠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持续复盘与展望</w:t>
      </w:r>
      <w:r>
        <w:rPr>
          <w:rFonts w:hint="eastAsia"/>
        </w:rPr>
        <w:t xml:space="preserve">：建议每季度（3个月）做一次全面复盘，评估自己副业之路走到哪一步。结合KPI指标(详见第11章)看成长曲线。然后对下一季度做出</w:t>
      </w:r>
      <w:r>
        <w:rPr>
          <w:rFonts w:hint="eastAsia"/>
          <w:b/>
          <w:bCs/>
        </w:rPr>
        <w:t xml:space="preserve">调整或新挑战</w:t>
      </w:r>
      <w:r>
        <w:rPr>
          <w:rFonts w:hint="eastAsia"/>
        </w:rPr>
        <w:t xml:space="preserve">计划。例如第一个季度侧重接单破冰，第二个季度可以挑战提价与产品化，第三个季度如果想尝试多元化就加入另一条赛道尝试等等。12个月不是终点，而是新征程的开始——届时你将从一个懵懂学生，成长为拥有实践经验和收入积累的职业新人，无论选择继续深耕自由职业还是带着技能进入职场，都会有明显优势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用90天从0到1拿下多单积累口碑，再用余下9个月探索提价、产品化、组队等升级策略。定期复盘调整，达到预设目标则乘胜追击，遇到瓶颈则考虑退出或转型。一步一个脚印，在实战中成长。</w:t>
      </w:r>
    </w:p>
    <w:bookmarkEnd w:id="98"/>
    <w:bookmarkStart w:id="100" w:name="kpi仪表盘与复盘机制"/>
    <w:p>
      <w:pPr>
        <w:pStyle w:val="Heading2"/>
      </w:pPr>
      <w:r>
        <w:t xml:space="preserve">11. </w:t>
      </w:r>
      <w:r>
        <w:rPr>
          <w:rFonts w:hint="eastAsia"/>
        </w:rPr>
        <w:t xml:space="preserve">KPI仪表盘与复盘机制</w:t>
      </w:r>
    </w:p>
    <w:p>
      <w:pPr>
        <w:pStyle w:val="FirstParagraph"/>
      </w:pPr>
      <w:r>
        <w:rPr>
          <w:rFonts w:hint="eastAsia"/>
        </w:rPr>
        <w:t xml:space="preserve">“不可度量就不可管理。”想让副业长足发展，需要像经营企业一样跟踪关键绩效指标(KPI)并定期复盘改进。下面介绍适合个人副业的核心指标，以及每月复盘的方法，包括如何通过数据和实验不断优化策略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核心指标定义：</w:t>
      </w:r>
      <w:r>
        <w:t xml:space="preserve"> </w:t>
      </w:r>
      <w:r>
        <w:rPr>
          <w:rFonts w:hint="eastAsia"/>
        </w:rPr>
        <w:t xml:space="preserve">以下是对大学生副业最具指导意义的指标，可制作一个简单仪表盘（Excel或Notion表格）每月记录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i/>
          <w:iCs/>
        </w:rPr>
        <w:t xml:space="preserve">月净收益</w:t>
      </w:r>
      <w:r>
        <w:rPr>
          <w:rFonts w:hint="eastAsia"/>
        </w:rPr>
        <w:t xml:space="preserve">：扣除成本后的净收入。体现赚钱的最终结果。需注意剔除佣金、素材采购等花费，才能看出真正赚多少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i/>
          <w:iCs/>
        </w:rPr>
        <w:t xml:space="preserve">有效时薪</w:t>
      </w:r>
      <w:r>
        <w:rPr>
          <w:rFonts w:hint="eastAsia"/>
        </w:rPr>
        <w:t xml:space="preserve">：每小时净收益＝月净收益</w:t>
      </w:r>
      <w:r>
        <w:t xml:space="preserve"> / </w:t>
      </w:r>
      <w:r>
        <w:rPr>
          <w:rFonts w:hint="eastAsia"/>
        </w:rPr>
        <w:t xml:space="preserve">当月投入副业的总小时数。它反映你的时间利用效益</w:t>
      </w:r>
      <w:hyperlink r:id="rId26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。比如本月赚¥2000用时40小时，则有效时薪¥50。如果下月收入翻倍时长不变，则有效时薪提升，说明效率或定价提高了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i/>
          <w:iCs/>
        </w:rPr>
        <w:t xml:space="preserve">在制订单数</w:t>
      </w:r>
      <w:r>
        <w:rPr>
          <w:rFonts w:hint="eastAsia"/>
        </w:rPr>
        <w:t xml:space="preserve">：当前正在进行的项目/订单数量。过多可能分身乏术，过少利用不足。找到一个平衡值（比如同时进行2-3单）为宜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i/>
          <w:iCs/>
        </w:rPr>
        <w:t xml:space="preserve">询单转化率</w:t>
      </w:r>
      <w:r>
        <w:rPr>
          <w:rFonts w:hint="eastAsia"/>
        </w:rPr>
        <w:t xml:space="preserve">：潜在客户咨询数量</w:t>
      </w:r>
      <w:r>
        <w:t xml:space="preserve"> vs. </w:t>
      </w:r>
      <w:r>
        <w:rPr>
          <w:rFonts w:hint="eastAsia"/>
        </w:rPr>
        <w:t xml:space="preserve">最终成交数量的比值。假如10个人询价，3人下单，转化率30%。它反映你的销售能力和定价合理性。如果大量询价却很少成交，可能报价偏高或沟通说服不到位，需要调整话术或策略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i/>
          <w:iCs/>
        </w:rPr>
        <w:t xml:space="preserve">复购率</w:t>
      </w:r>
      <w:r>
        <w:rPr>
          <w:rFonts w:hint="eastAsia"/>
        </w:rPr>
        <w:t xml:space="preserve">：重复购买率＝有过二次合作的客户数</w:t>
      </w:r>
      <w:r>
        <w:t xml:space="preserve"> / </w:t>
      </w:r>
      <w:r>
        <w:rPr>
          <w:rFonts w:hint="eastAsia"/>
        </w:rPr>
        <w:t xml:space="preserve">总客户数。比如20个客户里4个找你做了不止一次事，则复购率20%。复购率体现客户满意度和黏性</w:t>
      </w:r>
      <w:hyperlink r:id="rId96">
        <w:r>
          <w:rPr>
            <w:rStyle w:val="Hyperlink"/>
          </w:rPr>
          <w:t xml:space="preserve">[68]</w:t>
        </w:r>
      </w:hyperlink>
      <w:r>
        <w:rPr>
          <w:rFonts w:hint="eastAsia"/>
        </w:rPr>
        <w:t xml:space="preserve">。这个比例越高，你的副业越稳固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i/>
          <w:iCs/>
        </w:rPr>
        <w:t xml:space="preserve">好评率</w:t>
      </w:r>
      <w:r>
        <w:rPr>
          <w:rFonts w:hint="eastAsia"/>
        </w:rPr>
        <w:t xml:space="preserve">：好评数</w:t>
      </w:r>
      <w:r>
        <w:t xml:space="preserve"> / </w:t>
      </w:r>
      <w:r>
        <w:rPr>
          <w:rFonts w:hint="eastAsia"/>
        </w:rPr>
        <w:t xml:space="preserve">总评价数。一般应维持在95%以上。如果出现中差评，要深入分析原因（质量？沟通问题？）并针对性改进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i/>
          <w:iCs/>
        </w:rPr>
        <w:t xml:space="preserve">逾期率</w:t>
      </w:r>
      <w:r>
        <w:rPr>
          <w:rFonts w:hint="eastAsia"/>
        </w:rPr>
        <w:t xml:space="preserve">：未按原定交期交付的订单比例。严格控制这个指标＝0或极低，频繁逾期说明时间规划有问题，会导致信用受损。</w:t>
      </w:r>
    </w:p>
    <w:p>
      <w:pPr>
        <w:pStyle w:val="FirstParagraph"/>
      </w:pPr>
      <w:r>
        <w:rPr>
          <w:rFonts w:hint="eastAsia"/>
        </w:rPr>
        <w:t xml:space="preserve">其他细分指标还可包括：社群粉丝增长（私域经营效果）、提案成功率（投标多少成功多少）等，根据你的业务形态自由增减。关键是选取少而精的指标持续追踪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构建个人KPI仪表盘：</w:t>
      </w:r>
      <w:r>
        <w:t xml:space="preserve"> </w:t>
      </w:r>
      <w:r>
        <w:rPr>
          <w:rFonts w:hint="eastAsia"/>
        </w:rPr>
        <w:t xml:space="preserve">可以用电子表格做一个表，每列是指标，每行为每个月，定期填写数值。也可以用Notion制作一个仪表板，甚至连接自动化工具（如Zapier)从平台读取数据。保持这个仪表盘</w:t>
      </w:r>
      <w:r>
        <w:rPr>
          <w:rFonts w:hint="eastAsia"/>
          <w:b/>
          <w:bCs/>
        </w:rPr>
        <w:t xml:space="preserve">可视化</w:t>
      </w:r>
      <w:r>
        <w:rPr>
          <w:rFonts w:hint="eastAsia"/>
        </w:rPr>
        <w:t xml:space="preserve">：用折线图跟踪收入变化，用饼图展示客户来源占比等。这样一目了然发现趋势。例如连续两个月转化率下降，那也许宣传渠道进来很多不匹配客户，或者竞品增多，需要调整营销策略。又如有效时薪上升但复购率下降，可能是提价后老客户流失，要注意服务质量跟上提价幅度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月度复盘模板：</w:t>
      </w:r>
      <w:r>
        <w:t xml:space="preserve"> </w:t>
      </w:r>
      <w:r>
        <w:rPr>
          <w:rFonts w:hint="eastAsia"/>
        </w:rPr>
        <w:t xml:space="preserve">建议每月底或下月初拿出半天做副业复盘，用结构化模板记录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成就</w:t>
      </w:r>
      <w:r>
        <w:rPr>
          <w:b/>
          <w:bCs/>
        </w:rPr>
        <w:t xml:space="preserve"> (What went right)</w:t>
      </w:r>
      <w:r>
        <w:rPr>
          <w:rFonts w:hint="eastAsia"/>
        </w:rPr>
        <w:t xml:space="preserve">：列出本月完成的亮点，如“完成5单收入¥3000，好评5星*5；博客粉丝+200；模板产品上线售出10份”等。肯定自己的进步并与上月比对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问题</w:t>
      </w:r>
      <w:r>
        <w:rPr>
          <w:b/>
          <w:bCs/>
        </w:rPr>
        <w:t xml:space="preserve"> (What went wrong)</w:t>
      </w:r>
      <w:r>
        <w:rPr>
          <w:rFonts w:hint="eastAsia"/>
        </w:rPr>
        <w:t xml:space="preserve">：诚实分析没达成的目标或出现的问题，如“有2单分别延误1天交付”、“收到1个3星评价批评沟通不及时”、“学习时间被副业挤占，线代作业拖延”。不要逃避，把症结写清楚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原因与教训</w:t>
      </w:r>
      <w:r>
        <w:rPr>
          <w:rFonts w:hint="eastAsia"/>
        </w:rPr>
        <w:t xml:space="preserve">：针对每个问题，深挖一层“为什么”。比如延误交付是因为预估工时不足+临时生病；3星评价原因是项目期间外出比赛没及时回消息。找出主客观因素，提炼可改进的教训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下月计划</w:t>
      </w:r>
      <w:r>
        <w:rPr>
          <w:b/>
          <w:bCs/>
        </w:rPr>
        <w:t xml:space="preserve"> (Experiment/Improve)</w:t>
      </w:r>
      <w:r>
        <w:rPr>
          <w:rFonts w:hint="eastAsia"/>
        </w:rPr>
        <w:t xml:space="preserve">：根据以上，制定具体改进措施和目标。比如“下月控制并行项目不超过3个，提高准时率至100%”、“每天固定2次集中回复消息，保证1小时内响应客户”、“平衡学习副业时间，每日副业不超3小时”。这些目标要</w:t>
      </w:r>
      <w:r>
        <w:rPr>
          <w:rFonts w:hint="eastAsia"/>
          <w:b/>
          <w:bCs/>
        </w:rPr>
        <w:t xml:space="preserve">可量化</w:t>
      </w:r>
      <w:r>
        <w:rPr>
          <w:rFonts w:hint="eastAsia"/>
        </w:rPr>
        <w:t xml:space="preserve">，下月末好验证。把它们细化进日程和待办中去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新机会/实验</w:t>
      </w:r>
      <w:r>
        <w:rPr>
          <w:rFonts w:hint="eastAsia"/>
        </w:rPr>
        <w:t xml:space="preserve">：还可列出想尝试的新举措，哪怕不确定效果也可以试。例如“试验在抖音上推广服务，投放¥100广告看效果”或者“尝试把Logo设计服务打包成模板卖”。给自己每月一个小实验，不断探索拓展收入的新路。</w:t>
      </w:r>
    </w:p>
    <w:p>
      <w:pPr>
        <w:pStyle w:val="FirstParagraph"/>
      </w:pPr>
      <w:r>
        <w:rPr>
          <w:rFonts w:hint="eastAsia"/>
        </w:rPr>
        <w:t xml:space="preserve">复盘完成后，最好写一段</w:t>
      </w: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，概括这个月副业运转状况和自己收获的心得。坚持这样文字记录，会成为宝贵的成长日记。半年后回看，你会惊讶于自己问题的变化和进步的轨迹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A/B测试定价与策略：</w:t>
      </w:r>
      <w:r>
        <w:t xml:space="preserve"> </w:t>
      </w:r>
      <w:r>
        <w:rPr>
          <w:rFonts w:hint="eastAsia"/>
        </w:rPr>
        <w:t xml:space="preserve">数据驱动改进最有效的方法是</w:t>
      </w:r>
      <w:r>
        <w:rPr>
          <w:rFonts w:hint="eastAsia"/>
          <w:b/>
          <w:bCs/>
        </w:rPr>
        <w:t xml:space="preserve">对照实验</w:t>
      </w:r>
      <w:r>
        <w:rPr>
          <w:rFonts w:hint="eastAsia"/>
        </w:rPr>
        <w:t xml:space="preserve">。例如，你怀疑把简历服务价格从¥199提到¥249会不会影响下单数，就可以一个月里一半时间按老价接单，一半时间按新价，比较转化率差异。如果收入</w:t>
      </w:r>
      <w:r>
        <w:t xml:space="preserve"> = </w:t>
      </w:r>
      <w:r>
        <w:rPr>
          <w:rFonts w:hint="eastAsia"/>
        </w:rPr>
        <w:t xml:space="preserve">单价×数量，在价格提高而数量只小幅下降的情况下，总收入会提高，则说明涨价是可行的</w:t>
      </w:r>
      <w:hyperlink r:id="rId76">
        <w:r>
          <w:rPr>
            <w:rStyle w:val="Hyperlink"/>
          </w:rPr>
          <w:t xml:space="preserve">[51]</w:t>
        </w:r>
      </w:hyperlink>
      <w:r>
        <w:rPr>
          <w:rFonts w:hint="eastAsia"/>
        </w:rPr>
        <w:t xml:space="preserve">。反之若数量锐减则也许定价过高。再如营销文案，你可以准备两个版本的宣传帖发在不同社群，看哪个引流客户多，然后统一采用效果好的版本。不要拍脑袋做重大决策，用数据说话才能不断逼近最优策略。</w:t>
      </w:r>
      <w:hyperlink r:id="rId99">
        <w:r>
          <w:rPr>
            <w:rStyle w:val="Hyperlink"/>
          </w:rPr>
          <w:t xml:space="preserve">[70]</w:t>
        </w:r>
      </w:hyperlink>
    </w:p>
    <w:p>
      <w:pPr>
        <w:pStyle w:val="FirstParagraph"/>
      </w:pPr>
      <w:r>
        <w:rPr>
          <w:rFonts w:hint="eastAsia"/>
        </w:rPr>
        <w:t xml:space="preserve">需要注意一次只测试</w:t>
      </w:r>
      <w:r>
        <w:rPr>
          <w:rFonts w:hint="eastAsia"/>
          <w:b/>
          <w:bCs/>
        </w:rPr>
        <w:t xml:space="preserve">单一变量</w:t>
      </w:r>
      <w:r>
        <w:rPr>
          <w:rFonts w:hint="eastAsia"/>
        </w:rPr>
        <w:t xml:space="preserve">，否则不知道变化原因。比如本月同时改了价格和交付流程，那么客户满意度变化就难以归因。所以最好一项项来，每月或每周期测试一个假设，结果记录在复盘中，为今后决策提供依据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长期规划调整：</w:t>
      </w:r>
      <w:r>
        <w:t xml:space="preserve"> </w:t>
      </w:r>
      <w:r>
        <w:rPr>
          <w:rFonts w:hint="eastAsia"/>
        </w:rPr>
        <w:t xml:space="preserve">KPI数据不仅用于月度，也用于季度和年度的宏观调整。比如连续3个月某服务线收入占比下降，而另一线增长迅猛，那可以考虑战略性转型重心。或者发现你副业收入已稳定超过实习工资，可能意味着可把它当主业来发展。定期（如每季度末、年末）对照最初目标，评估现状并适时</w:t>
      </w:r>
      <w:r>
        <w:rPr>
          <w:rFonts w:hint="eastAsia"/>
          <w:b/>
          <w:bCs/>
        </w:rPr>
        <w:t xml:space="preserve">更新目标</w:t>
      </w:r>
      <w:r>
        <w:rPr>
          <w:rFonts w:hint="eastAsia"/>
        </w:rPr>
        <w:t xml:space="preserve">。目标是动态的：达到后要设更高目标，遇挫时可调低目标保鼓励。</w:t>
      </w:r>
    </w:p>
    <w:p>
      <w:pPr>
        <w:pStyle w:val="FirstParagraph"/>
      </w:pPr>
      <w:r>
        <w:rPr>
          <w:rFonts w:hint="eastAsia"/>
        </w:rPr>
        <w:t xml:space="preserve">另外，随着时间推移，你个人兴趣和职业规划可能变化，副业选择也要相应改变。KPI能帮助你</w:t>
      </w:r>
      <w:r>
        <w:rPr>
          <w:rFonts w:hint="eastAsia"/>
          <w:b/>
          <w:bCs/>
        </w:rPr>
        <w:t xml:space="preserve">理性决策</w:t>
      </w:r>
      <w:r>
        <w:rPr>
          <w:rFonts w:hint="eastAsia"/>
        </w:rPr>
        <w:t xml:space="preserve">：当某方向指标持续不佳且你也失去热情，就果断放弃换赛道；当某新机会指标亮眼，就加大投入发展。最终，副业KPI管理的目标是让你用最科学的方法，实现收益和成长的最大化，同时不忘初衷和平衡。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给自己的副业事业装上仪表盘，用数据监控收入、效率、客户满意度等关键指标。每月复盘总结经验，基于数据做A/B测试和策略调整。不迷信感觉，用事实说话，才能持续优化副业运营，把小生意做出大格局。</w:t>
      </w:r>
    </w:p>
    <w:bookmarkEnd w:id="100"/>
    <w:bookmarkStart w:id="103" w:name="模板包可复制粘贴"/>
    <w:p>
      <w:pPr>
        <w:pStyle w:val="Heading2"/>
      </w:pPr>
      <w:r>
        <w:t xml:space="preserve">12. </w:t>
      </w:r>
      <w:r>
        <w:rPr>
          <w:rFonts w:hint="eastAsia"/>
        </w:rPr>
        <w:t xml:space="preserve">模板包（可复制粘贴）</w:t>
      </w:r>
    </w:p>
    <w:p>
      <w:pPr>
        <w:pStyle w:val="FirstParagraph"/>
      </w:pPr>
      <w:r>
        <w:rPr>
          <w:rFonts w:hint="eastAsia"/>
        </w:rPr>
        <w:t xml:space="preserve">最后，为方便你立即行动，这里整理了一套常用模板，可直接复制修改后应用于实际副业场景。其中包括作品集结构、首次竞标话术、报价单、合同要点、交付清单、反诈提醒、周计划表以及退出/升级决策参考。这些模版旨在</w:t>
      </w:r>
      <w:r>
        <w:rPr>
          <w:rFonts w:hint="eastAsia"/>
          <w:b/>
          <w:bCs/>
        </w:rPr>
        <w:t xml:space="preserve">降低新手启动难度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避免走弯路</w:t>
      </w:r>
      <w:r>
        <w:rPr>
          <w:rFonts w:hint="eastAsia"/>
        </w:rPr>
        <w:t xml:space="preserve">，助你快速迈出第一步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作品集结构模板（设计类）：</w:t>
      </w:r>
      <w:r>
        <w:t xml:space="preserve"> </w:t>
      </w:r>
      <w:r>
        <w:rPr>
          <w:rFonts w:hint="eastAsia"/>
          <w:i/>
          <w:iCs/>
        </w:rPr>
        <w:t xml:space="preserve">(用途：制作你的线上作品展示页面，例如Behance项目或博客文章)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作品集</w:t>
      </w:r>
      <w:r>
        <w:rPr>
          <w:rStyle w:val="VerbatimChar"/>
        </w:rPr>
        <w:t xml:space="preserve"> — </w:t>
      </w:r>
      <w:r>
        <w:rPr>
          <w:rStyle w:val="VerbatimChar"/>
          <w:rFonts w:hint="eastAsia"/>
        </w:rPr>
        <w:t xml:space="preserve">[你的姓名/ID]（平面设计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插画</w:t>
      </w:r>
      <w:r>
        <w:rPr>
          <w:rStyle w:val="VerbatimChar"/>
        </w:rPr>
        <w:t xml:space="preserve"> | </w:t>
      </w:r>
      <w:r>
        <w:rPr>
          <w:rStyle w:val="VerbatimChar"/>
          <w:rFonts w:hint="eastAsia"/>
        </w:rPr>
        <w:t xml:space="preserve">品牌）</w:t>
      </w:r>
      <w:r>
        <w:br/>
      </w:r>
      <w:r>
        <w:rPr>
          <w:rStyle w:val="VerbatimChar"/>
          <w:rFonts w:hint="eastAsia"/>
        </w:rPr>
        <w:t xml:space="preserve">**关于我：**某某大学视觉传达专业在读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设计爱好者，擅长品牌Logo、海报和PPT设计。注重创意与细节，为多位客户提供过视觉解决方案。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hint="eastAsia"/>
        </w:rPr>
        <w:t xml:space="preserve">Logo作品</w:t>
      </w:r>
      <w:r>
        <w:br/>
      </w:r>
      <w:r>
        <w:rPr>
          <w:rStyle w:val="VerbatimChar"/>
        </w:rPr>
        <w:t xml:space="preserve">**1. </w:t>
      </w:r>
      <w:r>
        <w:rPr>
          <w:rStyle w:val="VerbatimChar"/>
          <w:rFonts w:hint="eastAsia"/>
        </w:rPr>
        <w:t xml:space="preserve">品牌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Logo设计**</w:t>
      </w:r>
      <w:r>
        <w:rPr>
          <w:rStyle w:val="VerbatimChar"/>
        </w:rPr>
        <w:t xml:space="preserve"> – </w:t>
      </w:r>
      <w:r>
        <w:rPr>
          <w:rStyle w:val="VerbatimChar"/>
          <w:rFonts w:hint="eastAsia"/>
        </w:rPr>
        <w:t xml:space="preserve">*为校园创业项目“品牌X”设计Logo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![作品图片](链接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需求：**品牌X希望Logo青春时尚，突出科技感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解决方案：**我采用抽象字母“X”造型，融合无线电波元素，体现科技传播。色调选择明亮橙+深蓝增强活力与专业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成果：**提供横竖两版Logo及ICON，用于社交媒体头像及宣传物料。客户反馈识别度高，符合预期。</w:t>
      </w:r>
      <w:r>
        <w:br/>
      </w:r>
      <w:r>
        <w:br/>
      </w:r>
      <w:r>
        <w:rPr>
          <w:rStyle w:val="VerbatimChar"/>
        </w:rPr>
        <w:t xml:space="preserve">**2. </w:t>
      </w:r>
      <w:r>
        <w:rPr>
          <w:rStyle w:val="VerbatimChar"/>
          <w:rFonts w:hint="eastAsia"/>
        </w:rPr>
        <w:t xml:space="preserve">XX活动Logo**</w:t>
      </w:r>
      <w:r>
        <w:rPr>
          <w:rStyle w:val="VerbatimChar"/>
        </w:rPr>
        <w:t xml:space="preserve"> – </w:t>
      </w:r>
      <w:r>
        <w:rPr>
          <w:rStyle w:val="VerbatimChar"/>
          <w:rFonts w:hint="eastAsia"/>
        </w:rPr>
        <w:t xml:space="preserve">*xx协会举办的科创活动Logo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![作品图片](链接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…（按上述格式描述，每个作品包括图片和简要说明）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hint="eastAsia"/>
        </w:rPr>
        <w:t xml:space="preserve">海报设计</w:t>
      </w:r>
      <w:r>
        <w:br/>
      </w:r>
      <w:r>
        <w:rPr>
          <w:rStyle w:val="VerbatimChar"/>
        </w:rPr>
        <w:t xml:space="preserve">**3. </w:t>
      </w:r>
      <w:r>
        <w:rPr>
          <w:rStyle w:val="VerbatimChar"/>
          <w:rFonts w:hint="eastAsia"/>
        </w:rPr>
        <w:t xml:space="preserve">“AI时代”讲座海报**</w:t>
      </w:r>
      <w:r>
        <w:rPr>
          <w:rStyle w:val="VerbatimChar"/>
        </w:rPr>
        <w:t xml:space="preserve"> – </w:t>
      </w:r>
      <w:r>
        <w:rPr>
          <w:rStyle w:val="VerbatimChar"/>
          <w:rFonts w:hint="eastAsia"/>
        </w:rPr>
        <w:t xml:space="preserve">*学校科技讲座宣传海报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![作品图片](链接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亮点：**运用电路板纹理背景+半透明标题，突出AI主题，信息层次清晰。</w:t>
      </w:r>
      <w:r>
        <w:br/>
      </w:r>
      <w:r>
        <w:br/>
      </w:r>
      <w:r>
        <w:rPr>
          <w:rStyle w:val="VerbatimChar"/>
        </w:rPr>
        <w:t xml:space="preserve">**4. </w:t>
      </w:r>
      <w:r>
        <w:rPr>
          <w:rStyle w:val="VerbatimChar"/>
          <w:rFonts w:hint="eastAsia"/>
        </w:rPr>
        <w:t xml:space="preserve">宣传海报合集**</w:t>
      </w:r>
      <w:r>
        <w:rPr>
          <w:rStyle w:val="VerbatimChar"/>
        </w:rPr>
        <w:t xml:space="preserve"> – </w:t>
      </w:r>
      <w:r>
        <w:rPr>
          <w:rStyle w:val="VerbatimChar"/>
          <w:rFonts w:hint="eastAsia"/>
        </w:rPr>
        <w:t xml:space="preserve">*校园活动/节日海报3则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![拼图缩略图](链接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说明：**分别为迎新晚会、中秋游园、毕业展览的海报设计，多次用于校内宣传，获得广泛好评。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hint="eastAsia"/>
        </w:rPr>
        <w:t xml:space="preserve">PPT及其他</w:t>
      </w:r>
      <w:r>
        <w:br/>
      </w:r>
      <w:r>
        <w:rPr>
          <w:rStyle w:val="VerbatimChar"/>
        </w:rPr>
        <w:t xml:space="preserve">**5. </w:t>
      </w:r>
      <w:r>
        <w:rPr>
          <w:rStyle w:val="VerbatimChar"/>
          <w:rFonts w:hint="eastAsia"/>
        </w:rPr>
        <w:t xml:space="preserve">XX企业招商PPT**</w:t>
      </w:r>
      <w:r>
        <w:rPr>
          <w:rStyle w:val="VerbatimChar"/>
        </w:rPr>
        <w:t xml:space="preserve"> – </w:t>
      </w:r>
      <w:r>
        <w:rPr>
          <w:rStyle w:val="VerbatimChar"/>
          <w:rFonts w:hint="eastAsia"/>
        </w:rPr>
        <w:t xml:space="preserve">*20页商务风PPT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![PPT预览图](链接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特点：**遵循企业VI，配色稳重蓝灰，图表信息图丰富，提升说服力。</w:t>
      </w:r>
      <w:r>
        <w:br/>
      </w:r>
      <w:r>
        <w:br/>
      </w:r>
      <w:r>
        <w:rPr>
          <w:rStyle w:val="VerbatimChar"/>
        </w:rPr>
        <w:t xml:space="preserve">**6. </w:t>
      </w:r>
      <w:r>
        <w:rPr>
          <w:rStyle w:val="VerbatimChar"/>
          <w:rFonts w:hint="eastAsia"/>
        </w:rPr>
        <w:t xml:space="preserve">插画/其他设计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…（可根据需要扩展）</w:t>
      </w:r>
      <w:r>
        <w:br/>
      </w:r>
      <w:r>
        <w:br/>
      </w:r>
      <w:r>
        <w:rPr>
          <w:rStyle w:val="VerbatimChar"/>
          <w:rFonts w:hint="eastAsia"/>
        </w:rPr>
        <w:t xml:space="preserve">**更多：**完整高清作品集PDF下载[链接]，或访问我的Behance/站酷主页查看更新作品。期待为您提供创意设计服务！</w:t>
      </w:r>
    </w:p>
    <w:p>
      <w:pPr>
        <w:pStyle w:val="FirstParagraph"/>
      </w:pPr>
      <w:r>
        <w:rPr>
          <w:rFonts w:hint="eastAsia"/>
          <w:i/>
          <w:iCs/>
        </w:rPr>
        <w:t xml:space="preserve">使用说明：</w:t>
      </w:r>
      <w:r>
        <w:rPr>
          <w:rFonts w:hint="eastAsia"/>
        </w:rPr>
        <w:t xml:space="preserve">以上模板可根据你实际作品调整项目顺序和描述。确保每个作品都有图片（加水印防盗），加粗标题和简洁说明方便浏览。开头的个人简介一句话点明专业和擅长方向。作品按类别或项目分组清晰。此Markdown可直接转发知乎/博客，或稍作调整发布在展示平台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作品集结构模板（编程类）：</w:t>
      </w:r>
      <w:r>
        <w:t xml:space="preserve"> </w:t>
      </w:r>
      <w:r>
        <w:rPr>
          <w:rFonts w:hint="eastAsia"/>
          <w:i/>
          <w:iCs/>
        </w:rPr>
        <w:t xml:space="preserve">(用途：搭建GitHub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README或技术博客作品页)</w:t>
      </w:r>
    </w:p>
    <w:p>
      <w:pPr>
        <w:pStyle w:val="SourceCode"/>
      </w:pPr>
      <w:r>
        <w:rPr>
          <w:rStyle w:val="VerbatimChar"/>
        </w:rPr>
        <w:t xml:space="preserve"># Portfolio – [Your Name] (Software Developer / Data Analyst)</w:t>
      </w:r>
      <w:r>
        <w:br/>
      </w:r>
      <w:r>
        <w:rPr>
          <w:rStyle w:val="VerbatimChar"/>
        </w:rPr>
        <w:t xml:space="preserve">**About:** Computer Science junior @ABC University. Passionate about web development and data visualization. Here are some selected projects:</w:t>
      </w:r>
      <w:r>
        <w:br/>
      </w:r>
      <w:r>
        <w:br/>
      </w:r>
      <w:r>
        <w:rPr>
          <w:rStyle w:val="VerbatimChar"/>
        </w:rPr>
        <w:t xml:space="preserve">## Web Development Projects</w:t>
      </w:r>
      <w:r>
        <w:br/>
      </w:r>
      <w:r>
        <w:rPr>
          <w:rStyle w:val="VerbatimChar"/>
        </w:rPr>
        <w:t xml:space="preserve">**1. Personal Blog Website** – *Built a full-stack blog site using React &amp; Node.js*  </w:t>
      </w:r>
      <w:r>
        <w:br/>
      </w:r>
      <w:r>
        <w:rPr>
          <w:rStyle w:val="VerbatimChar"/>
        </w:rPr>
        <w:t xml:space="preserve">  - **Features:** User authentication, CRUD for posts &amp; comments, responsive UI.  </w:t>
      </w:r>
      <w:r>
        <w:br/>
      </w:r>
      <w:r>
        <w:rPr>
          <w:rStyle w:val="VerbatimChar"/>
        </w:rPr>
        <w:t xml:space="preserve">  - **Repo:** [GitHub </w:t>
      </w:r>
      <w:r>
        <w:rPr>
          <w:rStyle w:val="VerbatimChar"/>
          <w:rFonts w:hint="eastAsia"/>
        </w:rPr>
        <w:t xml:space="preserve">Link](链接)</w:t>
      </w:r>
      <w:r>
        <w:rPr>
          <w:rStyle w:val="VerbatimChar"/>
        </w:rPr>
        <w:t xml:space="preserve"> | **Live Demo:** </w:t>
      </w:r>
      <w:r>
        <w:rPr>
          <w:rStyle w:val="VerbatimChar"/>
          <w:rFonts w:hint="eastAsia"/>
        </w:rPr>
        <w:t xml:space="preserve">[yourblog.com](链接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- **Highlights:** Implemented RESTful APIs, utilized MongoDB for storage, deployed on Heroku. Reached 1k+ monthly visits.</w:t>
      </w:r>
      <w:r>
        <w:br/>
      </w:r>
      <w:r>
        <w:br/>
      </w:r>
      <w:r>
        <w:rPr>
          <w:rStyle w:val="VerbatimChar"/>
        </w:rPr>
        <w:t xml:space="preserve">**2. E-commerce Mini-App** – *WeChat Mini-Program for campus flea market*  </w:t>
      </w:r>
      <w:r>
        <w:br/>
      </w:r>
      <w:r>
        <w:rPr>
          <w:rStyle w:val="VerbatimChar"/>
        </w:rPr>
        <w:t xml:space="preserve">  - **Features:** Product listing, chat-based negotiation, order tracking.  </w:t>
      </w:r>
      <w:r>
        <w:br/>
      </w:r>
      <w:r>
        <w:rPr>
          <w:rStyle w:val="VerbatimChar"/>
        </w:rPr>
        <w:t xml:space="preserve">  - **Repo:** [GitHub </w:t>
      </w:r>
      <w:r>
        <w:rPr>
          <w:rStyle w:val="VerbatimChar"/>
          <w:rFonts w:hint="eastAsia"/>
        </w:rPr>
        <w:t xml:space="preserve">Link](链接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- **Highlights:** Used cloud database, integrated WeChat login &amp; payment APIs, lean 1000 lines of code.</w:t>
      </w:r>
      <w:r>
        <w:br/>
      </w:r>
      <w:r>
        <w:br/>
      </w:r>
      <w:r>
        <w:rPr>
          <w:rStyle w:val="VerbatimChar"/>
        </w:rPr>
        <w:t xml:space="preserve">## Data &amp; Scripts</w:t>
      </w:r>
      <w:r>
        <w:br/>
      </w:r>
      <w:r>
        <w:rPr>
          <w:rStyle w:val="VerbatimChar"/>
        </w:rPr>
        <w:t xml:space="preserve">**3. Data Analysis: Student Performance** – *Analyzed factors affecting exam scores*  </w:t>
      </w:r>
      <w:r>
        <w:br/>
      </w:r>
      <w:r>
        <w:rPr>
          <w:rStyle w:val="VerbatimChar"/>
        </w:rPr>
        <w:t xml:space="preserve">  - **Tools:** Python (Pandas, Matplotlib), Jupyter Notebook.  </w:t>
      </w:r>
      <w:r>
        <w:br/>
      </w:r>
      <w:r>
        <w:rPr>
          <w:rStyle w:val="VerbatimChar"/>
        </w:rPr>
        <w:t xml:space="preserve">  - **Result:** Identified sleep hours had 24% impact on GPA[7], published insights in campus report.  </w:t>
      </w:r>
      <w:r>
        <w:br/>
      </w:r>
      <w:r>
        <w:rPr>
          <w:rStyle w:val="VerbatimChar"/>
        </w:rPr>
        <w:t xml:space="preserve">  - **Notebook &amp; Report:** </w:t>
      </w:r>
      <w:r>
        <w:rPr>
          <w:rStyle w:val="VerbatimChar"/>
          <w:rFonts w:hint="eastAsia"/>
        </w:rPr>
        <w:t xml:space="preserve">[Link](链接)</w:t>
      </w:r>
      <w:r>
        <w:rPr>
          <w:rStyle w:val="VerbatimChar"/>
        </w:rPr>
        <w:t xml:space="preserve"> (with visualizations and code).</w:t>
      </w:r>
      <w:r>
        <w:br/>
      </w:r>
      <w:r>
        <w:br/>
      </w:r>
      <w:r>
        <w:rPr>
          <w:rStyle w:val="VerbatimChar"/>
        </w:rPr>
        <w:t xml:space="preserve">**4. Automation Script Collection**  </w:t>
      </w:r>
      <w:r>
        <w:br/>
      </w:r>
      <w:r>
        <w:rPr>
          <w:rStyle w:val="VerbatimChar"/>
        </w:rPr>
        <w:t xml:space="preserve">  - **Bulk File Renamer:** Python script to organize and rename files in batches.  </w:t>
      </w:r>
      <w:r>
        <w:br/>
      </w:r>
      <w:r>
        <w:rPr>
          <w:rStyle w:val="VerbatimChar"/>
        </w:rPr>
        <w:t xml:space="preserve">  - **Web Scraper:** Scrapy-based crawler for university news (feeds into Telegram bot).  </w:t>
      </w:r>
      <w:r>
        <w:br/>
      </w:r>
      <w:r>
        <w:rPr>
          <w:rStyle w:val="VerbatimChar"/>
        </w:rPr>
        <w:t xml:space="preserve">  - **Repo:** [Automation </w:t>
      </w:r>
      <w:r>
        <w:rPr>
          <w:rStyle w:val="VerbatimChar"/>
          <w:rFonts w:hint="eastAsia"/>
        </w:rPr>
        <w:t xml:space="preserve">Scripts](链接)</w:t>
      </w:r>
      <w:r>
        <w:rPr>
          <w:rStyle w:val="VerbatimChar"/>
        </w:rPr>
        <w:t xml:space="preserve"> – includes usage documentation.  </w:t>
      </w:r>
      <w:r>
        <w:br/>
      </w:r>
      <w:r>
        <w:br/>
      </w:r>
      <w:r>
        <w:rPr>
          <w:rStyle w:val="VerbatimChar"/>
        </w:rPr>
        <w:t xml:space="preserve">## Open Source Contributions</w:t>
      </w:r>
      <w:r>
        <w:br/>
      </w:r>
      <w:r>
        <w:rPr>
          <w:rStyle w:val="VerbatimChar"/>
        </w:rPr>
        <w:t xml:space="preserve">**5. Open Source** – *Contributed to </w:t>
      </w:r>
      <w:r>
        <w:rPr>
          <w:rStyle w:val="VerbatimChar"/>
          <w:rFonts w:hint="eastAsia"/>
        </w:rPr>
        <w:t xml:space="preserve">[ProjectName](项目链接)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- Merged PR optimizing algorithm X (issue #123), reducing runtime by 20%.  </w:t>
      </w:r>
      <w:r>
        <w:br/>
      </w:r>
      <w:r>
        <w:rPr>
          <w:rStyle w:val="VerbatimChar"/>
        </w:rPr>
        <w:t xml:space="preserve">  - Active in discussions, bounty hunter on Gitcoin (Avg hourly $30)[19].</w:t>
      </w:r>
      <w:r>
        <w:br/>
      </w:r>
      <w:r>
        <w:br/>
      </w:r>
      <w:r>
        <w:rPr>
          <w:rStyle w:val="VerbatimChar"/>
        </w:rPr>
        <w:t xml:space="preserve">**Contact:** [Email] | [LinkedIn] | GitHub: [Username] </w:t>
      </w:r>
      <w:r>
        <w:rPr>
          <w:rStyle w:val="VerbatimChar"/>
          <w:rFonts w:hint="eastAsia"/>
        </w:rPr>
        <w:t xml:space="preserve">(欢迎交流合作)</w:t>
      </w:r>
    </w:p>
    <w:p>
      <w:pPr>
        <w:pStyle w:val="FirstParagraph"/>
      </w:pPr>
      <w:r>
        <w:rPr>
          <w:rFonts w:hint="eastAsia"/>
          <w:i/>
          <w:iCs/>
        </w:rPr>
        <w:t xml:space="preserve">使用说明：</w:t>
      </w:r>
      <w:r>
        <w:rPr>
          <w:rFonts w:hint="eastAsia"/>
        </w:rPr>
        <w:t xml:space="preserve">编程类作品集注重项目的</w:t>
      </w:r>
      <w:r>
        <w:rPr>
          <w:rFonts w:hint="eastAsia"/>
          <w:b/>
          <w:bCs/>
        </w:rPr>
        <w:t xml:space="preserve">功能和技术</w:t>
      </w:r>
      <w:r>
        <w:rPr>
          <w:rFonts w:hint="eastAsia"/>
        </w:rPr>
        <w:t xml:space="preserve">描述。包括每项的简介、用到的工具技术栈、成果或指标（如性能提升、用户数）。提供</w:t>
      </w:r>
      <w:r>
        <w:rPr>
          <w:rFonts w:hint="eastAsia"/>
          <w:b/>
          <w:bCs/>
        </w:rPr>
        <w:t xml:space="preserve">仓库链接</w:t>
      </w:r>
      <w:r>
        <w:rPr>
          <w:rFonts w:hint="eastAsia"/>
        </w:rPr>
        <w:t xml:space="preserve">和可能的Demo链接。可加上简短的代码片段展示。注入数据支撑的亮点（如上例睡眠影响24%GPA来源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显示你有依据）。最后留下联系方式方便潜在客户或招聘者联系你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首单竞标话术模板：</w:t>
      </w:r>
      <w:r>
        <w:t xml:space="preserve"> </w:t>
      </w:r>
      <w:r>
        <w:rPr>
          <w:rFonts w:hint="eastAsia"/>
          <w:i/>
          <w:iCs/>
        </w:rPr>
        <w:t xml:space="preserve">(用途：响应招聘帖或项目招标时，自我介绍+方案说明)</w:t>
      </w:r>
    </w:p>
    <w:p>
      <w:pPr>
        <w:pStyle w:val="SourceCode"/>
      </w:pPr>
      <w:r>
        <w:rPr>
          <w:rStyle w:val="VerbatimChar"/>
          <w:rFonts w:hint="eastAsia"/>
        </w:rPr>
        <w:t xml:space="preserve">尊敬的招聘方您好，</w:t>
      </w:r>
      <w:r>
        <w:br/>
      </w:r>
      <w:r>
        <w:br/>
      </w:r>
      <w:r>
        <w:rPr>
          <w:rStyle w:val="VerbatimChar"/>
          <w:rFonts w:hint="eastAsia"/>
        </w:rPr>
        <w:t xml:space="preserve">我是[名字]，[学校]大[年级]学生，[专业]专业。看到您发布的[项目名称]任务，我非常有兴趣参与。我相信自己的技能和经验可以很好地完成您的需求。</w:t>
      </w:r>
      <w:r>
        <w:br/>
      </w:r>
      <w:r>
        <w:br/>
      </w:r>
      <w:r>
        <w:rPr>
          <w:rStyle w:val="VerbatimChar"/>
          <w:rFonts w:hint="eastAsia"/>
        </w:rPr>
        <w:t xml:space="preserve">**我的相关经验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曾经做过类似项目：[举例说明].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例如：“我在校为社团设计过多份海报，风格和您要求的科技国潮较吻合[8]。”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“我开发过一个简单爬虫，抓取微博数据，和您的需求有相通之处。”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技能掌握情况：熟练使用[相关软件/语言]，[提及证书或作品]。例如：“通过国家翻译资格三级[71]，有良好英语功底。”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“我的作品集在Behance有展示（链接），其中LOGO设计部分与贵公司的要求类似。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时间和态度优势：作为在校生时间灵活，可快速响应沟通；做事认真负责，注重细节和准时交付（在校期间无延期交作业情况👍）。</w:t>
      </w:r>
      <w:r>
        <w:br/>
      </w:r>
      <w:r>
        <w:br/>
      </w:r>
      <w:r>
        <w:rPr>
          <w:rStyle w:val="VerbatimChar"/>
          <w:rFonts w:hint="eastAsia"/>
        </w:rPr>
        <w:t xml:space="preserve">**对项目的理解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根据您的描述，您需要[重述需求，如“设计一款面向年轻消费者的饮料品牌Logo，需要简洁又富活力”]。我初步构思了[解决思路，如“采用抽象水果图形融入品牌名，颜色考虑使用明黄色搭配嫩绿，凸显清新”]。相信这样可以符合您“青春、有辨识度”的要求。具体方案我愿与您进一步讨论优化。</w:t>
      </w:r>
      <w:r>
        <w:br/>
      </w:r>
      <w:r>
        <w:br/>
      </w:r>
      <w:r>
        <w:rPr>
          <w:rStyle w:val="VerbatimChar"/>
          <w:rFonts w:hint="eastAsia"/>
        </w:rPr>
        <w:t xml:space="preserve">**报价与交付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我预计完成该任务需要[几天]，报价约为[XXX元]（包括[几稿设计/修改]）。此报价参考了工作量和行业水平[8]。若有预算考量，我们也可协商调整。我保证按时交付并提供后续微调服务，确保您满意为止。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希望您能给予我这个首次合作的机会。我会全力以赴做好。如果您有任何疑问，欢迎随时联系。我也可提供更多以往练习作品供参考。</w:t>
      </w:r>
      <w:r>
        <w:br/>
      </w:r>
      <w:r>
        <w:br/>
      </w:r>
      <w:r>
        <w:rPr>
          <w:rStyle w:val="VerbatimChar"/>
          <w:rFonts w:hint="eastAsia"/>
        </w:rPr>
        <w:t xml:space="preserve">感谢阅读，期待您的回复！</w:t>
      </w:r>
      <w:r>
        <w:br/>
      </w:r>
      <w:r>
        <w:br/>
      </w:r>
      <w:r>
        <w:rPr>
          <w:rStyle w:val="VerbatimChar"/>
          <w:rFonts w:hint="eastAsia"/>
        </w:rPr>
        <w:t xml:space="preserve">此致，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[你的名字]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[联系方式：手机/微信/Email]</w:t>
      </w:r>
    </w:p>
    <w:p>
      <w:pPr>
        <w:pStyle w:val="FirstParagraph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此话术应根据具体项目量身定制。开头强调</w:t>
      </w:r>
      <w:r>
        <w:rPr>
          <w:rFonts w:hint="eastAsia"/>
          <w:b/>
          <w:bCs/>
        </w:rPr>
        <w:t xml:space="preserve">匹配优势</w:t>
      </w:r>
      <w:r>
        <w:rPr>
          <w:rFonts w:hint="eastAsia"/>
        </w:rPr>
        <w:t xml:space="preserve">，中间展示</w:t>
      </w:r>
      <w:r>
        <w:rPr>
          <w:rFonts w:hint="eastAsia"/>
          <w:b/>
          <w:bCs/>
        </w:rPr>
        <w:t xml:space="preserve">诚意方案</w:t>
      </w:r>
      <w:r>
        <w:rPr>
          <w:rFonts w:hint="eastAsia"/>
        </w:rPr>
        <w:t xml:space="preserve">，结尾落实</w:t>
      </w:r>
      <w:r>
        <w:rPr>
          <w:rFonts w:hint="eastAsia"/>
          <w:b/>
          <w:bCs/>
        </w:rPr>
        <w:t xml:space="preserve">报价和保障</w:t>
      </w:r>
      <w:r>
        <w:rPr>
          <w:rFonts w:hint="eastAsia"/>
        </w:rPr>
        <w:t xml:space="preserve">。语气谦逊有礼又不失专业自信。注意字数不宜过长（300-500字为宜），条理清晰方便浏览。</w:t>
      </w:r>
      <w:hyperlink r:id="rId47">
        <w:r>
          <w:rPr>
            <w:rStyle w:val="Hyperlink"/>
          </w:rPr>
          <w:t xml:space="preserve">[69]</w:t>
        </w:r>
      </w:hyperlink>
      <w:r>
        <w:rPr>
          <w:rFonts w:hint="eastAsia"/>
        </w:rPr>
        <w:t xml:space="preserve">末尾附上你的简历或作品链接效果更佳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跟进私信模板：</w:t>
      </w:r>
      <w:r>
        <w:t xml:space="preserve"> </w:t>
      </w:r>
      <w:r>
        <w:rPr>
          <w:rFonts w:hint="eastAsia"/>
          <w:i/>
          <w:iCs/>
        </w:rPr>
        <w:t xml:space="preserve">(用途：客户询价后未及时回复，主动跟进争取机会)</w:t>
      </w:r>
    </w:p>
    <w:p>
      <w:pPr>
        <w:pStyle w:val="SourceCode"/>
      </w:pPr>
      <w:r>
        <w:rPr>
          <w:rStyle w:val="VerbatimChar"/>
          <w:rFonts w:hint="eastAsia"/>
        </w:rPr>
        <w:t xml:space="preserve">尊敬的[客户称呼]，您好！</w:t>
      </w:r>
      <w:r>
        <w:br/>
      </w:r>
      <w:r>
        <w:br/>
      </w:r>
      <w:r>
        <w:rPr>
          <w:rStyle w:val="VerbatimChar"/>
          <w:rFonts w:hint="eastAsia"/>
        </w:rPr>
        <w:t xml:space="preserve">前几天您咨询的[项目名称]不知目前进展如何？之前我根据您的需求提供了初步思路和报价。不知道您是否还有疑问或者需要进一步讨论的地方？</w:t>
      </w:r>
      <w:r>
        <w:br/>
      </w:r>
      <w:r>
        <w:br/>
      </w:r>
      <w:r>
        <w:rPr>
          <w:rStyle w:val="VerbatimChar"/>
          <w:rFonts w:hint="eastAsia"/>
        </w:rPr>
        <w:t xml:space="preserve">**我的准备：**其实这几天我又针对您的项目做了一些功课，例如[简要说明你额外做的准备，如“我调研了您行业的Logo风格，绘制了两版草稿思路”]。我对这个项目依然非常有热情和信心。😊</w:t>
      </w:r>
      <w:r>
        <w:br/>
      </w:r>
      <w:r>
        <w:br/>
      </w:r>
      <w:r>
        <w:rPr>
          <w:rStyle w:val="VerbatimChar"/>
          <w:rFonts w:hint="eastAsia"/>
        </w:rPr>
        <w:t xml:space="preserve">如果您还在考虑人选，我愿意提供*一次免费的小样/demo*，让您更直观了解我的能力（例如：“可以先设计一个Logo初稿供您参考”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“先翻译一小段供您审核”）。这完全出于诚意，希望帮您减轻决策压力。</w:t>
      </w:r>
      <w:r>
        <w:br/>
      </w:r>
      <w:r>
        <w:br/>
      </w:r>
      <w:r>
        <w:rPr>
          <w:rStyle w:val="VerbatimChar"/>
          <w:rFonts w:hint="eastAsia"/>
        </w:rPr>
        <w:t xml:space="preserve">当然，如果您已有合适人选，也请方便告知一下。我非常感谢此前您给予我了解项目的机会。这次不成，今后如有需要我仍十分愿意合作。</w:t>
      </w:r>
      <w:r>
        <w:br/>
      </w:r>
      <w:r>
        <w:br/>
      </w:r>
      <w:r>
        <w:rPr>
          <w:rStyle w:val="VerbatimChar"/>
          <w:rFonts w:hint="eastAsia"/>
        </w:rPr>
        <w:t xml:space="preserve">期待您的回复，无论结果如何都谢谢您的时间！</w:t>
      </w:r>
      <w:r>
        <w:br/>
      </w:r>
      <w:r>
        <w:br/>
      </w:r>
      <w:r>
        <w:rPr>
          <w:rStyle w:val="VerbatimChar"/>
          <w:rFonts w:hint="eastAsia"/>
        </w:rPr>
        <w:t xml:space="preserve">祝好，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[你的署名]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[联系方式]</w:t>
      </w:r>
    </w:p>
    <w:p>
      <w:pPr>
        <w:pStyle w:val="FirstParagraph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此跟进模板委婉礼貌，不逼单但表达持续兴趣。突出你为项目又额外做了准备，甚至可以提供小样以展示能力</w:t>
      </w:r>
      <w:hyperlink r:id="rId96">
        <w:r>
          <w:rPr>
            <w:rStyle w:val="Hyperlink"/>
          </w:rPr>
          <w:t xml:space="preserve">[68]</w:t>
        </w:r>
      </w:hyperlink>
      <w:r>
        <w:rPr>
          <w:rFonts w:hint="eastAsia"/>
        </w:rPr>
        <w:t xml:space="preserve">。这会让客户感受到你的诚意和专业度，从而更倾向选择你。如果客户已选他人也能给你反馈，以免你空等。发送时间建议在询价后3-5天左右，避开太频繁打扰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报价单模板：</w:t>
      </w:r>
      <w:r>
        <w:t xml:space="preserve"> </w:t>
      </w:r>
      <w:r>
        <w:rPr>
          <w:rFonts w:hint="eastAsia"/>
          <w:i/>
          <w:iCs/>
        </w:rPr>
        <w:t xml:space="preserve">(用途：确定合作前正式列出收费项目明细，发送给客户确认)</w:t>
      </w:r>
    </w:p>
    <w:p>
      <w:pPr>
        <w:pStyle w:val="SourceCode"/>
      </w:pPr>
      <w:r>
        <w:rPr>
          <w:rStyle w:val="VerbatimChar"/>
          <w:rFonts w:hint="eastAsia"/>
        </w:rPr>
        <w:t xml:space="preserve">**项目报价单**</w:t>
      </w:r>
      <w:r>
        <w:rPr>
          <w:rStyle w:val="VerbatimChar"/>
        </w:rPr>
        <w:t xml:space="preserve"> – </w:t>
      </w:r>
      <w:r>
        <w:rPr>
          <w:rStyle w:val="VerbatimChar"/>
          <w:rFonts w:hint="eastAsia"/>
        </w:rPr>
        <w:t xml:space="preserve">项目名称：[例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“XX品牌Logo设计”]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客户：XXX公司/先生</w:t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日期：2025年9月1日</w:t>
      </w:r>
      <w:r>
        <w:br/>
      </w:r>
      <w:r>
        <w:br/>
      </w:r>
      <w:r>
        <w:rPr>
          <w:rStyle w:val="VerbatimChar"/>
          <w:rFonts w:hint="eastAsia"/>
        </w:rPr>
        <w:t xml:space="preserve">**工作范围及内容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设计一个品牌Logo，提供3套初稿方案，定稿后提供矢量源文件和PNG格式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Logo延展应用：名片设计1款，社交媒体头像1款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包含最多3轮细节修改。</w:t>
      </w:r>
      <w:r>
        <w:br/>
      </w:r>
      <w:r>
        <w:br/>
      </w:r>
      <w:r>
        <w:rPr>
          <w:rStyle w:val="VerbatimChar"/>
          <w:rFonts w:hint="eastAsia"/>
        </w:rPr>
        <w:t xml:space="preserve">**时间进度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初稿提交：2025年9月5日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定稿提交：2025年9月8日（根据反馈调整，确保该日期前完成定稿交付）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**费用明细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Logo设计（含3方案提案）</w:t>
      </w:r>
      <w:r>
        <w:rPr>
          <w:rStyle w:val="VerbatimChar"/>
        </w:rPr>
        <w:t xml:space="preserve"> – ¥600  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名片+头像延展设计</w:t>
      </w:r>
      <w:r>
        <w:rPr>
          <w:rStyle w:val="VerbatimChar"/>
        </w:rPr>
        <w:t xml:space="preserve"> – ¥200  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紧急加急（交付周期缩短至1周内）</w:t>
      </w:r>
      <w:r>
        <w:rPr>
          <w:rStyle w:val="VerbatimChar"/>
        </w:rPr>
        <w:t xml:space="preserve"> – ¥100  </w:t>
      </w:r>
      <w:r>
        <w:br/>
      </w:r>
      <w:r>
        <w:rPr>
          <w:rStyle w:val="VerbatimChar"/>
          <w:rFonts w:hint="eastAsia"/>
        </w:rPr>
        <w:t xml:space="preserve">**合计：¥900**（人民币玖佰元整）</w:t>
      </w:r>
      <w:r>
        <w:br/>
      </w:r>
      <w:r>
        <w:br/>
      </w:r>
      <w:r>
        <w:rPr>
          <w:rStyle w:val="VerbatimChar"/>
          <w:rFonts w:hint="eastAsia"/>
        </w:rPr>
        <w:t xml:space="preserve">*上述费用已包含全部设计服务及最终文件交付。若后期需要额外修改超过3轮，按¥100/轮另计。*</w:t>
      </w:r>
      <w:r>
        <w:br/>
      </w:r>
      <w:r>
        <w:br/>
      </w:r>
      <w:r>
        <w:rPr>
          <w:rStyle w:val="VerbatimChar"/>
          <w:rFonts w:hint="eastAsia"/>
        </w:rPr>
        <w:t xml:space="preserve">**付款方式：**分两阶段付款：合同签订后预付50%¥450，定稿确认后付余款¥450。款项通过支付宝/银行卡转账收取。发票：如需发票，可通过第三方代开发票，税费由客户承担。</w:t>
      </w:r>
      <w:r>
        <w:br/>
      </w:r>
      <w:r>
        <w:br/>
      </w:r>
      <w:r>
        <w:rPr>
          <w:rStyle w:val="VerbatimChar"/>
          <w:rFonts w:hint="eastAsia"/>
        </w:rPr>
        <w:t xml:space="preserve">**特别约定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设计方案中所用素材（字体、图片）均为授权可商用[46]。版权在全额付款后转移给客户方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乙方（我方）有署名权，可将作品用于个人作品集展示，不用于他处商用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在不改变主要元素前提下，后续小修改（尺寸调整等）不另收费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未尽事项双方友好协商，沟通记录作为补充协议。</w:t>
      </w:r>
      <w:r>
        <w:br/>
      </w:r>
      <w:r>
        <w:br/>
      </w:r>
      <w:r>
        <w:rPr>
          <w:rStyle w:val="VerbatimChar"/>
          <w:rFonts w:hint="eastAsia"/>
        </w:rPr>
        <w:t xml:space="preserve">如对以上报价和条款无异议，请签字确认：</w:t>
      </w:r>
      <w:r>
        <w:br/>
      </w:r>
      <w:r>
        <w:br/>
      </w:r>
      <w:r>
        <w:rPr>
          <w:rStyle w:val="VerbatimChar"/>
          <w:rFonts w:hint="eastAsia"/>
        </w:rPr>
        <w:t xml:space="preserve">甲方（客户）：_______________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乙方（服务提供方）：_______________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日期：2025年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月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日</w:t>
      </w:r>
    </w:p>
    <w:p>
      <w:pPr>
        <w:pStyle w:val="FirstParagraph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报价单清晰罗列项目、时间、费用明细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。重要的是</w:t>
      </w:r>
      <w:r>
        <w:rPr>
          <w:rFonts w:hint="eastAsia"/>
          <w:b/>
          <w:bCs/>
        </w:rPr>
        <w:t xml:space="preserve">总价</w:t>
      </w:r>
      <w:r>
        <w:rPr>
          <w:rFonts w:hint="eastAsia"/>
        </w:rPr>
        <w:t xml:space="preserve">以及付款节点。条款里强调了素材版权、作品归属，保护双方权益。可根据项目调整，如翻译可按字数、程序可按功能模块报价等。通常报价单也可充当简易合同，双方签字即可。发送给客户时附PDF以防篡改。待对方签署或书面回复确认后再开始执行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简单合同(确认单)模板：</w:t>
      </w:r>
      <w:r>
        <w:t xml:space="preserve"> </w:t>
      </w:r>
      <w:r>
        <w:rPr>
          <w:rFonts w:hint="eastAsia"/>
          <w:i/>
          <w:iCs/>
        </w:rPr>
        <w:t xml:space="preserve">(用途：较正式且金额较大的项目，保障更全面权利义务)</w:t>
      </w:r>
    </w:p>
    <w:p>
      <w:pPr>
        <w:pStyle w:val="SourceCode"/>
      </w:pPr>
      <w:r>
        <w:rPr>
          <w:rStyle w:val="VerbatimChar"/>
          <w:rFonts w:hint="eastAsia"/>
        </w:rPr>
        <w:t xml:space="preserve">**项目合作合同（简版）**</w:t>
      </w:r>
      <w:r>
        <w:br/>
      </w:r>
      <w:r>
        <w:br/>
      </w:r>
      <w:r>
        <w:rPr>
          <w:rStyle w:val="VerbatimChar"/>
          <w:rFonts w:hint="eastAsia"/>
        </w:rPr>
        <w:t xml:space="preserve">甲方：（委托方）姓名/公司，身份证号/营业执照号，联系方式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乙方：（服务方）姓名，身份证号，所在学校/单位，联系方式</w:t>
      </w:r>
      <w:r>
        <w:br/>
      </w:r>
      <w:r>
        <w:br/>
      </w:r>
      <w:r>
        <w:rPr>
          <w:rStyle w:val="VerbatimChar"/>
          <w:rFonts w:hint="eastAsia"/>
        </w:rPr>
        <w:t xml:space="preserve">经友好协商，甲乙双方就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以下项目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达成协议：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**项目概况：**甲方委托乙方提供________________服务。具体内容及要求见双方确认的《项目需求说明》（如有附件可附）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**工期与交付：**项目周期自合同签订之日起至____年__月__日。乙方须按以下里程碑交付：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__月__日：交付____________（如“初稿”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__月__日：交付____________（如“最终稿”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交付形式：通过邮箱/网盘提交文件，或其他双方约定方式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**费用及支付：**本项目总价人民币____元整（¥____）。支付方式：预付定金¥____（占总价__%），中期验收后支付¥____，项目最终验收后7日内支付余款¥____。款项通过________方式支付。若甲方逾期付款，每日按逾期金额的1‰支付滞纳金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**修改与验收：**乙方提供_____次免费修改机会（限在既定需求范围内）。超出次数或需求范围的改动，甲方同意另行支付费用（按¥____/次或双方商定）。甲方应在收到每阶段交付后____日内提出修改意见或验收确认，逾期未反馈视为默认验收通过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**知识产权：**乙方在收到全部款项后，将本项目成果中涉及的著作权财产权益转让给甲方，包括但不限于复制、发行、展示、信息网络传播权等。乙方保留署名权和将作品用于个人案例展示的权利（如甲方特别要求保密可另行约定）。乙方保证其交付作品不侵犯任何第三方知识产权，如发生侵权由乙方承担全部责任并赔偿甲方损失[46]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**保密条款：**乙方对甲方提供的材料和未公开的项目内容承担保密义务，未经甲方书面同意不得向第三方透露或用于本合同以外用途。违约需赔偿因此给甲方造成的损失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**违约责任：**如乙方无正当理由未按时交付或质量未达约定要求，经甲方指出后仍无法在合理期限内整改的，甲方有权解除合同并要求乙方退还已收款项；如甲方无故中途终止项目，乙方有权要求支付已完成部分对应的报酬。任何一方违约给对方造成损失的，应据实赔偿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8. </w:t>
      </w:r>
      <w:r>
        <w:rPr>
          <w:rStyle w:val="VerbatimChar"/>
          <w:rFonts w:hint="eastAsia"/>
        </w:rPr>
        <w:t xml:space="preserve">**争议解决：**双方如在履约中发生争议，应首先友好协商；协商不成的，任一方可向甲方所在地有管辖权的人民法院提起诉讼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9. </w:t>
      </w:r>
      <w:r>
        <w:rPr>
          <w:rStyle w:val="VerbatimChar"/>
          <w:rFonts w:hint="eastAsia"/>
        </w:rPr>
        <w:t xml:space="preserve">**其他条款：**本合同及附件为完整协议，除双方书面确认的内容外无其他承诺。修改或补充需经双方签字确认。合同一式两份，双方各执一份，具同等法律效力。自双方签字或盖章之日起生效。</w:t>
      </w:r>
      <w:r>
        <w:br/>
      </w:r>
      <w:r>
        <w:br/>
      </w:r>
      <w:r>
        <w:rPr>
          <w:rStyle w:val="VerbatimChar"/>
          <w:rFonts w:hint="eastAsia"/>
        </w:rPr>
        <w:t xml:space="preserve">甲方（签字/盖章）：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乙方（签字）：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日期：____年__月__日</w:t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日期：____年__月__日</w:t>
      </w:r>
    </w:p>
    <w:p>
      <w:pPr>
        <w:pStyle w:val="FirstParagraph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这是较全面的简易合同模板，条款可根据实际精简或细化。关键条款有：项目内容、工期、付款、修改、知识产权、保密、违约。这个版本保护了双方权益，不偏颇谁。签约前可请师长或法学朋友帮忙过目。如无条件签纸质，可邮件确认“同意以上合同条款”也可作为依据。注意保存好签署后的合同扫描件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交付清单与命名规范模板：</w:t>
      </w:r>
      <w:r>
        <w:t xml:space="preserve"> </w:t>
      </w:r>
      <w:r>
        <w:rPr>
          <w:rFonts w:hint="eastAsia"/>
          <w:i/>
          <w:iCs/>
        </w:rPr>
        <w:t xml:space="preserve">(用途：提交最终成果时附上一份说明给客户)</w:t>
      </w:r>
    </w:p>
    <w:p>
      <w:pPr>
        <w:pStyle w:val="SourceCode"/>
      </w:pPr>
      <w:r>
        <w:rPr>
          <w:rStyle w:val="VerbatimChar"/>
          <w:rFonts w:hint="eastAsia"/>
        </w:rPr>
        <w:t xml:space="preserve">尊敬的甲方您好，</w:t>
      </w:r>
      <w:r>
        <w:br/>
      </w:r>
      <w:r>
        <w:br/>
      </w:r>
      <w:r>
        <w:rPr>
          <w:rStyle w:val="VerbatimChar"/>
          <w:rFonts w:hint="eastAsia"/>
        </w:rPr>
        <w:t xml:space="preserve">很高兴提交[项目名称]的最终交付物。以下是本次交付的文件清单及说明：</w:t>
      </w:r>
      <w:r>
        <w:br/>
      </w:r>
      <w:r>
        <w:br/>
      </w:r>
      <w:r>
        <w:rPr>
          <w:rStyle w:val="VerbatimChar"/>
        </w:rPr>
        <w:t xml:space="preserve">**1. </w:t>
      </w:r>
      <w:r>
        <w:rPr>
          <w:rStyle w:val="VerbatimChar"/>
          <w:rFonts w:hint="eastAsia"/>
        </w:rPr>
        <w:t xml:space="preserve">文件清单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**Logo最终稿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矢量)**</w:t>
      </w:r>
      <w:r>
        <w:rPr>
          <w:rStyle w:val="VerbatimChar"/>
        </w:rPr>
        <w:t xml:space="preserve"> – `BrandX_Logo_final.ai` </w:t>
      </w:r>
      <w:r>
        <w:rPr>
          <w:rStyle w:val="VerbatimChar"/>
          <w:rFonts w:hint="eastAsia"/>
        </w:rPr>
        <w:t xml:space="preserve">（Adobe</w:t>
      </w:r>
      <w:r>
        <w:rPr>
          <w:rStyle w:val="VerbatimChar"/>
        </w:rPr>
        <w:t xml:space="preserve"> Illustrator CC </w:t>
      </w:r>
      <w:r>
        <w:rPr>
          <w:rStyle w:val="VerbatimChar"/>
          <w:rFonts w:hint="eastAsia"/>
        </w:rPr>
        <w:t xml:space="preserve">2025格式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**Logo透明背景</w:t>
      </w:r>
      <w:r>
        <w:rPr>
          <w:rStyle w:val="VerbatimChar"/>
        </w:rPr>
        <w:t xml:space="preserve"> (PNG)** – `BrandX_Logo_final.png` </w:t>
      </w:r>
      <w:r>
        <w:rPr>
          <w:rStyle w:val="VerbatimChar"/>
          <w:rFonts w:hint="eastAsia"/>
        </w:rPr>
        <w:t xml:space="preserve">（1200x80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像素，透明背景，用于网页和PPT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**品牌色彩和字体规范**</w:t>
      </w:r>
      <w:r>
        <w:rPr>
          <w:rStyle w:val="VerbatimChar"/>
        </w:rPr>
        <w:t xml:space="preserve"> – `BrandX_styleguide.pdf` </w:t>
      </w:r>
      <w:r>
        <w:rPr>
          <w:rStyle w:val="VerbatimChar"/>
          <w:rFonts w:hint="eastAsia"/>
        </w:rPr>
        <w:t xml:space="preserve">（列出Logo色值、搭配字体及基本规范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**名片设计稿**</w:t>
      </w:r>
      <w:r>
        <w:rPr>
          <w:rStyle w:val="VerbatimChar"/>
        </w:rPr>
        <w:t xml:space="preserve"> – `BrandX_card_front.png` / `BrandX_card_back.png` </w:t>
      </w:r>
      <w:r>
        <w:rPr>
          <w:rStyle w:val="VerbatimChar"/>
          <w:rFonts w:hint="eastAsia"/>
        </w:rPr>
        <w:t xml:space="preserve">（名片正反面高清设计稿，可直接印刷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**使用说明文档**</w:t>
      </w:r>
      <w:r>
        <w:rPr>
          <w:rStyle w:val="VerbatimChar"/>
        </w:rPr>
        <w:t xml:space="preserve"> – `BrandX_logo_usage.pdf` </w:t>
      </w:r>
      <w:r>
        <w:rPr>
          <w:rStyle w:val="VerbatimChar"/>
          <w:rFonts w:hint="eastAsia"/>
        </w:rPr>
        <w:t xml:space="preserve">（介绍Logo安全区域、不同比例适用、禁止用法示例等）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*(源文件打包下载链接已通过微信发送，如有问题请告诉我)*</w:t>
      </w:r>
      <w:r>
        <w:br/>
      </w:r>
      <w:r>
        <w:br/>
      </w:r>
      <w:r>
        <w:rPr>
          <w:rStyle w:val="VerbatimChar"/>
        </w:rPr>
        <w:t xml:space="preserve">**2. </w:t>
      </w:r>
      <w:r>
        <w:rPr>
          <w:rStyle w:val="VerbatimChar"/>
          <w:rFonts w:hint="eastAsia"/>
        </w:rPr>
        <w:t xml:space="preserve">文件说明及用途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`.ai`矢量源文件可用于今后任意尺寸的印刷品设计，无失真。您可交给其他设计师继续编辑或输出不同格式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`.png`文件便于直接插入您现有的网页或文档中使用，已按主流需求尺寸导出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名片设计稿为300dpi高分辨率，可交付印刷厂打印。文字部分我已转曲处理避免字体问题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使用说明文档帮助您或其他合作方正确使用Logo，保持品牌一致性。建议分发给相关团队参考。</w:t>
      </w:r>
      <w:r>
        <w:br/>
      </w:r>
      <w:r>
        <w:br/>
      </w:r>
      <w:r>
        <w:rPr>
          <w:rStyle w:val="VerbatimChar"/>
        </w:rPr>
        <w:t xml:space="preserve">**3. </w:t>
      </w:r>
      <w:r>
        <w:rPr>
          <w:rStyle w:val="VerbatimChar"/>
          <w:rFonts w:hint="eastAsia"/>
        </w:rPr>
        <w:t xml:space="preserve">命名规范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所有文件以`BrandX_`开头标识项目，采用英文命名避免乱码。不同版本及用途用下划线说明，如`_final`表示最终定稿，`_front/back`表示名片正反面。后续新增文件可遵循此规则以保持整齐。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**4. </w:t>
      </w:r>
      <w:r>
        <w:rPr>
          <w:rStyle w:val="VerbatimChar"/>
          <w:rFonts w:hint="eastAsia"/>
        </w:rPr>
        <w:t xml:space="preserve">后续支持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如对交付文件有任何疑问或需要其他格式，请随时联系。我将免费提供一次格式转换或微调服务（在不改动设计元素前提下）。希望这些文件能满足您的需求，如开始启用过程中遇到问题，也欢迎反馈，我会尽力协助。</w:t>
      </w:r>
      <w:r>
        <w:br/>
      </w:r>
      <w:r>
        <w:br/>
      </w:r>
      <w:r>
        <w:rPr>
          <w:rStyle w:val="VerbatimChar"/>
          <w:rFonts w:hint="eastAsia"/>
        </w:rPr>
        <w:t xml:space="preserve">感谢您对我的信任与合作！期待有机会继续为您服务。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  <w:rFonts w:hint="eastAsia"/>
        </w:rPr>
        <w:t xml:space="preserve">此致，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乙方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你的名字]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提交时间：2025年9月8日</w:t>
      </w:r>
    </w:p>
    <w:p>
      <w:pPr>
        <w:pStyle w:val="FirstParagraph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交付清单详细列出了文件名、格式、作用，让客户一目了然</w:t>
      </w:r>
      <w:hyperlink r:id="rId101">
        <w:r>
          <w:rPr>
            <w:rStyle w:val="Hyperlink"/>
          </w:rPr>
          <w:t xml:space="preserve">[72]</w:t>
        </w:r>
      </w:hyperlink>
      <w:r>
        <w:rPr>
          <w:rFonts w:hint="eastAsia"/>
        </w:rPr>
        <w:t xml:space="preserve">。特别是源文件和使用说明可以提高客户满意度，体现你专业周到。命名规范有助于客户文件管理，也暗示你做事有条理。后续支持一段保证服务到位。交付邮件/文档这么写，客户一般会很放心，给好评也更爽快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反诈清单与维权流程图：</w:t>
      </w:r>
      <w:r>
        <w:t xml:space="preserve"> </w:t>
      </w:r>
      <w:r>
        <w:rPr>
          <w:rFonts w:hint="eastAsia"/>
          <w:i/>
          <w:iCs/>
        </w:rPr>
        <w:t xml:space="preserve">(用途：提醒自己和团队注意安全，可贴在工位前)</w:t>
      </w:r>
    </w:p>
    <w:p>
      <w:pPr>
        <w:pStyle w:val="SourceCode"/>
      </w:pPr>
      <w:r>
        <w:rPr>
          <w:rStyle w:val="VerbatimChar"/>
        </w:rPr>
        <w:t xml:space="preserve">**🔒 </w:t>
      </w:r>
      <w:r>
        <w:rPr>
          <w:rStyle w:val="VerbatimChar"/>
          <w:rFonts w:hint="eastAsia"/>
        </w:rPr>
        <w:t xml:space="preserve">副业安全防骗清单：*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[ ] </w:t>
      </w:r>
      <w:r>
        <w:rPr>
          <w:rStyle w:val="VerbatimChar"/>
          <w:rFonts w:hint="eastAsia"/>
        </w:rPr>
        <w:t xml:space="preserve">不交押金：涉及任何形式收费/垫资的兼职，一律拒绝！[3]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[ ] </w:t>
      </w:r>
      <w:r>
        <w:rPr>
          <w:rStyle w:val="VerbatimChar"/>
          <w:rFonts w:hint="eastAsia"/>
        </w:rPr>
        <w:t xml:space="preserve">不点陌生链接：文件先杀毒、链接先核实，防木马窃资料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[ ] </w:t>
      </w:r>
      <w:r>
        <w:rPr>
          <w:rStyle w:val="VerbatimChar"/>
          <w:rFonts w:hint="eastAsia"/>
        </w:rPr>
        <w:t xml:space="preserve">不透露个人敏感信息：身份证、银行卡、短信验证码等绝不随便给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[ ] </w:t>
      </w:r>
      <w:r>
        <w:rPr>
          <w:rStyle w:val="VerbatimChar"/>
          <w:rFonts w:hint="eastAsia"/>
        </w:rPr>
        <w:t xml:space="preserve">不参与非法事项：刷单、网赌跑分、色情擦边，一概远离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[ ] </w:t>
      </w:r>
      <w:r>
        <w:rPr>
          <w:rStyle w:val="VerbatimChar"/>
          <w:rFonts w:hint="eastAsia"/>
        </w:rPr>
        <w:t xml:space="preserve">平台聊单并交易：引导客户上平台下单，有保障少风险[73]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[ ] </w:t>
      </w:r>
      <w:r>
        <w:rPr>
          <w:rStyle w:val="VerbatimChar"/>
          <w:rFonts w:hint="eastAsia"/>
        </w:rPr>
        <w:t xml:space="preserve">保留证据：重要沟通用书面，保存聊天记录和合同截图。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[ ] </w:t>
      </w:r>
      <w:r>
        <w:rPr>
          <w:rStyle w:val="VerbatimChar"/>
          <w:rFonts w:hint="eastAsia"/>
        </w:rPr>
        <w:t xml:space="preserve">多问“为什么我？”：待遇好得离谱，多半有诈，务必冷静思考验证。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**⚖ </w:t>
      </w:r>
      <w:r>
        <w:rPr>
          <w:rStyle w:val="VerbatimChar"/>
          <w:rFonts w:hint="eastAsia"/>
        </w:rPr>
        <w:t xml:space="preserve">副业纠纷维权流程：**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```mermaid</w:t>
      </w:r>
      <w:r>
        <w:br/>
      </w: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A[遇到纠纷/诈骗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{平台内交易?}</w:t>
      </w:r>
      <w:r>
        <w:br/>
      </w:r>
      <w:r>
        <w:rPr>
          <w:rStyle w:val="VerbatimChar"/>
        </w:rPr>
        <w:t xml:space="preserve">  B -- </w:t>
      </w:r>
      <w:r>
        <w:rPr>
          <w:rStyle w:val="VerbatimChar"/>
          <w:rFonts w:hint="eastAsia"/>
        </w:rPr>
        <w:t xml:space="preserve">是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C[立即联系平台客服&lt;br/&gt;提交证据申请仲裁]</w:t>
      </w:r>
      <w:r>
        <w:br/>
      </w:r>
      <w:r>
        <w:rPr>
          <w:rStyle w:val="VerbatimChar"/>
        </w:rPr>
        <w:t xml:space="preserve">  B -- </w:t>
      </w:r>
      <w:r>
        <w:rPr>
          <w:rStyle w:val="VerbatimChar"/>
          <w:rFonts w:hint="eastAsia"/>
        </w:rPr>
        <w:t xml:space="preserve">否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D[搜集整理证据&lt;br/&gt;聊天、转账记录等]</w:t>
      </w:r>
      <w:r>
        <w:br/>
      </w:r>
      <w:r>
        <w:rPr>
          <w:rStyle w:val="VerbatimChar"/>
        </w:rPr>
        <w:t xml:space="preserve">  D --&gt; </w:t>
      </w:r>
      <w:r>
        <w:rPr>
          <w:rStyle w:val="VerbatimChar"/>
          <w:rFonts w:hint="eastAsia"/>
        </w:rPr>
        <w:t xml:space="preserve">E[拨打110报警&lt;br/&gt;或去派出所报案备案]</w:t>
      </w:r>
      <w:r>
        <w:br/>
      </w:r>
      <w:r>
        <w:rPr>
          <w:rStyle w:val="VerbatimChar"/>
        </w:rPr>
        <w:t xml:space="preserve">  E --&gt; </w:t>
      </w:r>
      <w:r>
        <w:rPr>
          <w:rStyle w:val="VerbatimChar"/>
          <w:rFonts w:hint="eastAsia"/>
        </w:rPr>
        <w:t xml:space="preserve">F[等待调查结果&lt;br/&gt;持续跟进案件进展]</w:t>
      </w:r>
      <w:r>
        <w:br/>
      </w:r>
      <w:r>
        <w:rPr>
          <w:rStyle w:val="VerbatimChar"/>
        </w:rPr>
        <w:t xml:space="preserve">  C --&gt; </w:t>
      </w:r>
      <w:r>
        <w:rPr>
          <w:rStyle w:val="VerbatimChar"/>
          <w:rFonts w:hint="eastAsia"/>
        </w:rPr>
        <w:t xml:space="preserve">G{仲裁结果满意?}</w:t>
      </w:r>
      <w:r>
        <w:br/>
      </w:r>
      <w:r>
        <w:rPr>
          <w:rStyle w:val="VerbatimChar"/>
        </w:rPr>
        <w:t xml:space="preserve">  G -- </w:t>
      </w:r>
      <w:r>
        <w:rPr>
          <w:rStyle w:val="VerbatimChar"/>
          <w:rFonts w:hint="eastAsia"/>
        </w:rPr>
        <w:t xml:space="preserve">否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H[考虑法律途径&lt;br/&gt;如金额较大报警/起诉]</w:t>
      </w:r>
      <w:r>
        <w:br/>
      </w:r>
      <w:r>
        <w:rPr>
          <w:rStyle w:val="VerbatimChar"/>
        </w:rPr>
        <w:t xml:space="preserve">  G -- </w:t>
      </w:r>
      <w:r>
        <w:rPr>
          <w:rStyle w:val="VerbatimChar"/>
          <w:rFonts w:hint="eastAsia"/>
        </w:rPr>
        <w:t xml:space="preserve">是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I[经验教训记录&lt;br/&gt;完善风控措施]</w:t>
      </w:r>
    </w:p>
    <w:p>
      <w:pPr>
        <w:pStyle w:val="FirstParagraph"/>
      </w:pPr>
      <w:r>
        <w:rPr>
          <w:rFonts w:hint="eastAsia"/>
          <w:i/>
          <w:iCs/>
        </w:rPr>
        <w:t xml:space="preserve">(流程图说明：先区分是否平台交易，平台内先仲裁；平台外直接报警。仲裁不成再报警或民事起诉。最终把经验记录下来防止下次犯同样错误。)</w:t>
      </w:r>
      <w:r>
        <w:br/>
      </w:r>
      <w:r>
        <w:t xml:space="preserve">```</w:t>
      </w:r>
    </w:p>
    <w:p>
      <w:pPr>
        <w:pStyle w:val="BodyText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这个清单和流程图更多是自我提醒作用。可简化记忆要点贴在墙上，也可分享给一起副业的小伙伴。Mermaid流程图需要在支持的平台上渲染，这里给出文本方便理解。</w:t>
      </w:r>
      <w:r>
        <w:rPr>
          <w:rFonts w:hint="eastAsia"/>
          <w:b/>
          <w:bCs/>
        </w:rPr>
        <w:t xml:space="preserve">牢记</w:t>
      </w:r>
      <w:r>
        <w:rPr>
          <w:rFonts w:hint="eastAsia"/>
        </w:rPr>
        <w:t xml:space="preserve">：遇骗不慌，依法维权</w:t>
      </w:r>
      <w:hyperlink r:id="rId65">
        <w:r>
          <w:rPr>
            <w:rStyle w:val="Hyperlink"/>
          </w:rPr>
          <w:t xml:space="preserve">[43]</w:t>
        </w:r>
      </w:hyperlink>
      <w:r>
        <w:t xml:space="preserve">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周计划表与30天打卡表：</w:t>
      </w:r>
      <w:r>
        <w:t xml:space="preserve"> </w:t>
      </w:r>
      <w:r>
        <w:rPr>
          <w:rFonts w:hint="eastAsia"/>
          <w:i/>
          <w:iCs/>
        </w:rPr>
        <w:t xml:space="preserve">(用途：规划每周时间、监督每日任务打卡)</w:t>
      </w:r>
    </w:p>
    <w:p>
      <w:pPr>
        <w:pStyle w:val="FirstParagraph"/>
      </w:pPr>
      <w:r>
        <w:rPr>
          <w:rFonts w:hint="eastAsia"/>
          <w:b/>
          <w:bCs/>
        </w:rPr>
        <w:t xml:space="preserve">周时间规划表（示例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</w:tr>
      <w:tr>
        <w:tc>
          <w:tcPr/>
          <w:p>
            <w:pPr>
              <w:pStyle w:val="Compact"/>
            </w:pPr>
            <w:r>
              <w:t xml:space="preserve">8:00 - 9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晨读/背单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晨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晨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晨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晨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副业项目A</w:t>
            </w:r>
            <w:r>
              <w:t xml:space="preserve"> </w:t>
            </w:r>
            <w:r>
              <w:t xml:space="preserve">(2h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休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9:00 - 12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  <w:r>
              <w:t xml:space="preserve"> </w:t>
            </w:r>
            <w:r>
              <w:rPr>
                <w:rFonts w:hint="eastAsia"/>
              </w:rPr>
              <w:t xml:space="preserve">(高数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业项目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(专业课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0 - 14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/午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休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:00 - 18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  <w:r>
              <w:t xml:space="preserve"> </w:t>
            </w:r>
            <w:r>
              <w:rPr>
                <w:rFonts w:hint="eastAsia"/>
              </w:rPr>
              <w:t xml:space="preserve">(英语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习(图书馆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</w:t>
            </w:r>
            <w:r>
              <w:t xml:space="preserve"> </w:t>
            </w:r>
            <w:r>
              <w:rPr>
                <w:rFonts w:hint="eastAsia"/>
              </w:rPr>
              <w:t xml:space="preserve">(选修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验室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副业项目B</w:t>
            </w:r>
            <w:r>
              <w:t xml:space="preserve"> </w:t>
            </w:r>
            <w:r>
              <w:t xml:space="preserve">(3h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家人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:00 - 19: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饭/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团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饭/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饭/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饭/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业项目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:00 - 22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副业</w:t>
            </w:r>
            <w:r>
              <w:t xml:space="preserve"> </w:t>
            </w:r>
            <w:r>
              <w:t xml:space="preserve">(2h </w:t>
            </w:r>
            <w:r>
              <w:rPr>
                <w:rFonts w:hint="eastAsia"/>
              </w:rPr>
              <w:t xml:space="preserve">接单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副业</w:t>
            </w:r>
            <w:r>
              <w:t xml:space="preserve"> </w:t>
            </w:r>
            <w:r>
              <w:t xml:space="preserve">(2h </w:t>
            </w:r>
            <w:r>
              <w:rPr>
                <w:rFonts w:hint="eastAsia"/>
              </w:rPr>
              <w:t xml:space="preserve">练习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身房</w:t>
            </w:r>
            <w:r>
              <w:t xml:space="preserve"> </w:t>
            </w:r>
            <w:r>
              <w:rPr>
                <w:rFonts w:hint="eastAsia"/>
              </w:rPr>
              <w:t xml:space="preserve">(锻炼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副业</w:t>
            </w:r>
            <w:r>
              <w:t xml:space="preserve"> </w:t>
            </w:r>
            <w:r>
              <w:t xml:space="preserve">(2h </w:t>
            </w:r>
            <w:r>
              <w:rPr>
                <w:rFonts w:hint="eastAsia"/>
              </w:rPr>
              <w:t xml:space="preserve">交付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会/娱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/预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划下周/复盘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:00 - 23: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总结</w:t>
            </w:r>
            <w:r>
              <w:t xml:space="preserve"> &amp; </w:t>
            </w:r>
            <w:r>
              <w:rPr>
                <w:rFonts w:hint="eastAsia"/>
              </w:rPr>
              <w:t xml:space="preserve">睡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结</w:t>
            </w:r>
            <w:r>
              <w:t xml:space="preserve"> &amp; </w:t>
            </w:r>
            <w:r>
              <w:rPr>
                <w:rFonts w:hint="eastAsia"/>
              </w:rPr>
              <w:t xml:space="preserve">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结</w:t>
            </w:r>
            <w:r>
              <w:t xml:space="preserve"> &amp; </w:t>
            </w:r>
            <w:r>
              <w:rPr>
                <w:rFonts w:hint="eastAsia"/>
              </w:rPr>
              <w:t xml:space="preserve">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结</w:t>
            </w:r>
            <w:r>
              <w:t xml:space="preserve"> &amp; </w:t>
            </w:r>
            <w:r>
              <w:rPr>
                <w:rFonts w:hint="eastAsia"/>
              </w:rPr>
              <w:t xml:space="preserve">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结</w:t>
            </w:r>
            <w:r>
              <w:t xml:space="preserve"> &amp; </w:t>
            </w:r>
            <w:r>
              <w:rPr>
                <w:rFonts w:hint="eastAsia"/>
              </w:rPr>
              <w:t xml:space="preserve">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放松</w:t>
            </w:r>
            <w:r>
              <w:t xml:space="preserve"> &amp; </w:t>
            </w:r>
            <w:r>
              <w:rPr>
                <w:rFonts w:hint="eastAsia"/>
              </w:rPr>
              <w:t xml:space="preserve">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放松</w:t>
            </w:r>
            <w:r>
              <w:t xml:space="preserve"> &amp; </w:t>
            </w:r>
            <w:r>
              <w:rPr>
                <w:rFonts w:hint="eastAsia"/>
              </w:rPr>
              <w:t xml:space="preserve">睡</w:t>
            </w:r>
          </w:p>
        </w:tc>
      </w:tr>
    </w:tbl>
    <w:p>
      <w:pPr>
        <w:pStyle w:val="BlockText"/>
      </w:pPr>
      <w:r>
        <w:rPr>
          <w:rFonts w:hint="eastAsia"/>
          <w:i/>
          <w:iCs/>
        </w:rPr>
        <w:t xml:space="preserve">备注：粗体为重点副业时间段，坚持执行；每晚简单总结当天收获和次日安排，保证23:30前休息。周末灵活机动但确保有整块副业工作和整块休息时间。</w:t>
      </w:r>
    </w:p>
    <w:p>
      <w:pPr>
        <w:pStyle w:val="FirstParagraph"/>
      </w:pPr>
      <w:r>
        <w:rPr>
          <w:rFonts w:hint="eastAsia"/>
          <w:b/>
          <w:bCs/>
        </w:rPr>
        <w:t xml:space="preserve">30天副业打卡表（示例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业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情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/心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月1日</w:t>
            </w:r>
            <w:r>
              <w:t xml:space="preserve"> Day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Photoshop钢笔工具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顺利，熟悉了路径描点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月2日</w:t>
            </w:r>
            <w:r>
              <w:t xml:space="preserve"> Day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社团海报草稿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花了3h，比预计久，下次注意素材准备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月3日</w:t>
            </w:r>
            <w:r>
              <w:t xml:space="preserve"> Day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Upwork投标2个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未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业繁忙，明日补上投标量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月4日</w:t>
            </w:r>
            <w:r>
              <w:t xml:space="preserve"> Day4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月30日Day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30天目标复盘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坚持30天！收入¥XXX，技能提升明显🎉。</w:t>
            </w:r>
          </w:p>
        </w:tc>
      </w:tr>
    </w:tbl>
    <w:p>
      <w:pPr>
        <w:pStyle w:val="BlockText"/>
      </w:pPr>
      <w:r>
        <w:rPr>
          <w:rFonts w:hint="eastAsia"/>
          <w:i/>
          <w:iCs/>
        </w:rPr>
        <w:t xml:space="preserve">备注：坚持每天记录副业相关任务，不管大小。一目了然知道自己哪天懈怠，哪天高效。月底有量化记录支撑复盘。用emoji等方式给自己鼓励也不错。</w:t>
      </w:r>
    </w:p>
    <w:p>
      <w:pPr>
        <w:pStyle w:val="FirstParagraph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周计划表可根据课程表每学期调整，关键标出</w:t>
      </w:r>
      <w:r>
        <w:rPr>
          <w:rFonts w:hint="eastAsia"/>
          <w:b/>
          <w:bCs/>
        </w:rPr>
        <w:t xml:space="preserve">副业</w:t>
      </w:r>
      <w:r>
        <w:t xml:space="preserve">、</w:t>
      </w:r>
      <w:r>
        <w:rPr>
          <w:rFonts w:hint="eastAsia"/>
          <w:b/>
          <w:bCs/>
        </w:rPr>
        <w:t xml:space="preserve">学习</w:t>
      </w:r>
      <w:r>
        <w:t xml:space="preserve">、</w:t>
      </w:r>
      <w:r>
        <w:rPr>
          <w:rFonts w:hint="eastAsia"/>
          <w:b/>
          <w:bCs/>
        </w:rPr>
        <w:t xml:space="preserve">休息</w:t>
      </w:r>
      <w:r>
        <w:rPr>
          <w:rFonts w:hint="eastAsia"/>
        </w:rPr>
        <w:t xml:space="preserve">模块，做到张弛有度。30天打卡可以打印出来每天打钩，完成一行很有成就感。利用这些表格养成规律和自律的习惯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退出/升级决策树（何时涨价、拒单、产品化）：</w:t>
      </w:r>
      <w:r>
        <w:t xml:space="preserve"> </w:t>
      </w:r>
      <w:r>
        <w:rPr>
          <w:rFonts w:hint="eastAsia"/>
          <w:i/>
          <w:iCs/>
        </w:rPr>
        <w:t xml:space="preserve">(用途：辅助判断副业重大决策节点)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A[当前月目标完成率</w:t>
      </w:r>
      <w:r>
        <w:rPr>
          <w:rStyle w:val="VerbatimChar"/>
        </w:rPr>
        <w:t xml:space="preserve"> &lt; 50%?]</w:t>
      </w:r>
      <w:r>
        <w:br/>
      </w:r>
      <w:r>
        <w:rPr>
          <w:rStyle w:val="VerbatimChar"/>
        </w:rPr>
        <w:t xml:space="preserve">  A -- </w:t>
      </w:r>
      <w:r>
        <w:rPr>
          <w:rStyle w:val="VerbatimChar"/>
          <w:rFonts w:hint="eastAsia"/>
        </w:rPr>
        <w:t xml:space="preserve">是，连续2月不达标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{主要原因?}</w:t>
      </w:r>
      <w:r>
        <w:br/>
      </w:r>
      <w:r>
        <w:rPr>
          <w:rStyle w:val="VerbatimChar"/>
        </w:rPr>
        <w:t xml:space="preserve">  B --&gt; </w:t>
      </w:r>
      <w:r>
        <w:rPr>
          <w:rStyle w:val="VerbatimChar"/>
          <w:rFonts w:hint="eastAsia"/>
        </w:rPr>
        <w:t xml:space="preserve">|无时间投入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1[减少副业比例&lt;br/&gt;暂专注学业]</w:t>
      </w:r>
      <w:r>
        <w:br/>
      </w:r>
      <w:r>
        <w:rPr>
          <w:rStyle w:val="VerbatimChar"/>
        </w:rPr>
        <w:t xml:space="preserve">  B --&gt; </w:t>
      </w:r>
      <w:r>
        <w:rPr>
          <w:rStyle w:val="VerbatimChar"/>
          <w:rFonts w:hint="eastAsia"/>
        </w:rPr>
        <w:t xml:space="preserve">|市场需求低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2[换赛道或策略&lt;br/&gt;寻找新机会]</w:t>
      </w:r>
      <w:r>
        <w:br/>
      </w:r>
      <w:r>
        <w:rPr>
          <w:rStyle w:val="VerbatimChar"/>
        </w:rPr>
        <w:t xml:space="preserve">  B --&gt; </w:t>
      </w:r>
      <w:r>
        <w:rPr>
          <w:rStyle w:val="VerbatimChar"/>
          <w:rFonts w:hint="eastAsia"/>
        </w:rPr>
        <w:t xml:space="preserve">|定价过低或服务过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3[提高报价或缩减服务范围]</w:t>
      </w:r>
      <w:r>
        <w:br/>
      </w:r>
      <w:r>
        <w:rPr>
          <w:rStyle w:val="VerbatimChar"/>
        </w:rPr>
        <w:t xml:space="preserve">  A -- </w:t>
      </w:r>
      <w:r>
        <w:rPr>
          <w:rStyle w:val="VerbatimChar"/>
          <w:rFonts w:hint="eastAsia"/>
        </w:rPr>
        <w:t xml:space="preserve">否，目标达成或超额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C[副业健康运行👍]</w:t>
      </w:r>
      <w:r>
        <w:br/>
      </w:r>
      <w:r>
        <w:rPr>
          <w:rStyle w:val="VerbatimChar"/>
        </w:rPr>
        <w:t xml:space="preserve">  C --&gt; </w:t>
      </w:r>
      <w:r>
        <w:rPr>
          <w:rStyle w:val="VerbatimChar"/>
          <w:rFonts w:hint="eastAsia"/>
        </w:rPr>
        <w:t xml:space="preserve">D[订单排期已满?]</w:t>
      </w:r>
      <w:r>
        <w:br/>
      </w:r>
      <w:r>
        <w:rPr>
          <w:rStyle w:val="VerbatimChar"/>
        </w:rPr>
        <w:t xml:space="preserve">  D -- </w:t>
      </w:r>
      <w:r>
        <w:rPr>
          <w:rStyle w:val="VerbatimChar"/>
          <w:rFonts w:hint="eastAsia"/>
        </w:rPr>
        <w:t xml:space="preserve">是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E[酌情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**涨价**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0-20%[51],&lt;br/&gt;筛选优质客户]</w:t>
      </w:r>
      <w:r>
        <w:br/>
      </w:r>
      <w:r>
        <w:rPr>
          <w:rStyle w:val="VerbatimChar"/>
        </w:rPr>
        <w:t xml:space="preserve">  D -- </w:t>
      </w:r>
      <w:r>
        <w:rPr>
          <w:rStyle w:val="VerbatimChar"/>
          <w:rFonts w:hint="eastAsia"/>
        </w:rPr>
        <w:t xml:space="preserve">否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F[精力有余?]</w:t>
      </w:r>
      <w:r>
        <w:br/>
      </w:r>
      <w:r>
        <w:rPr>
          <w:rStyle w:val="VerbatimChar"/>
        </w:rPr>
        <w:t xml:space="preserve">  F -- </w:t>
      </w:r>
      <w:r>
        <w:rPr>
          <w:rStyle w:val="VerbatimChar"/>
          <w:rFonts w:hint="eastAsia"/>
        </w:rPr>
        <w:t xml:space="preserve">是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G[接受更多单或探索新产品]</w:t>
      </w:r>
      <w:r>
        <w:br/>
      </w:r>
      <w:r>
        <w:rPr>
          <w:rStyle w:val="VerbatimChar"/>
        </w:rPr>
        <w:t xml:space="preserve">  F -- </w:t>
      </w:r>
      <w:r>
        <w:rPr>
          <w:rStyle w:val="VerbatimChar"/>
          <w:rFonts w:hint="eastAsia"/>
        </w:rPr>
        <w:t xml:space="preserve">否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H[保持现状，提升效率和品质]</w:t>
      </w:r>
      <w:r>
        <w:br/>
      </w:r>
      <w:r>
        <w:rPr>
          <w:rStyle w:val="VerbatimChar"/>
        </w:rPr>
        <w:t xml:space="preserve">  G --&gt; </w:t>
      </w:r>
      <w:r>
        <w:rPr>
          <w:rStyle w:val="VerbatimChar"/>
          <w:rFonts w:hint="eastAsia"/>
        </w:rPr>
        <w:t xml:space="preserve">G1[尝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**产品化**(模板/课程)💡]</w:t>
      </w:r>
      <w:r>
        <w:br/>
      </w:r>
      <w:r>
        <w:rPr>
          <w:rStyle w:val="VerbatimChar"/>
        </w:rPr>
        <w:t xml:space="preserve">  G --&gt; </w:t>
      </w:r>
      <w:r>
        <w:rPr>
          <w:rStyle w:val="VerbatimChar"/>
          <w:rFonts w:hint="eastAsia"/>
        </w:rPr>
        <w:t xml:space="preserve">G2[尝试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**组建团队**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扩大产能]</w:t>
      </w:r>
      <w:r>
        <w:br/>
      </w:r>
      <w:r>
        <w:rPr>
          <w:rStyle w:val="VerbatimChar"/>
        </w:rPr>
        <w:t xml:space="preserve">  H --&gt; </w:t>
      </w:r>
      <w:r>
        <w:rPr>
          <w:rStyle w:val="VerbatimChar"/>
          <w:rFonts w:hint="eastAsia"/>
        </w:rPr>
        <w:t xml:space="preserve">I{满意现状?}</w:t>
      </w:r>
      <w:r>
        <w:br/>
      </w:r>
      <w:r>
        <w:rPr>
          <w:rStyle w:val="VerbatimChar"/>
        </w:rPr>
        <w:t xml:space="preserve">  I -- </w:t>
      </w:r>
      <w:r>
        <w:rPr>
          <w:rStyle w:val="VerbatimChar"/>
          <w:rFonts w:hint="eastAsia"/>
        </w:rPr>
        <w:t xml:space="preserve">是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J[继续稳步经营🎉]</w:t>
      </w:r>
      <w:r>
        <w:br/>
      </w:r>
      <w:r>
        <w:rPr>
          <w:rStyle w:val="VerbatimChar"/>
        </w:rPr>
        <w:t xml:space="preserve">  I -- </w:t>
      </w:r>
      <w:r>
        <w:rPr>
          <w:rStyle w:val="VerbatimChar"/>
          <w:rFonts w:hint="eastAsia"/>
        </w:rPr>
        <w:t xml:space="preserve">否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K[调整计划或寻求新挑战🚀]</w:t>
      </w:r>
    </w:p>
    <w:p>
      <w:pPr>
        <w:pStyle w:val="FirstParagraph"/>
      </w:pPr>
      <w:r>
        <w:rPr>
          <w:rFonts w:hint="eastAsia"/>
          <w:i/>
          <w:iCs/>
        </w:rPr>
        <w:t xml:space="preserve">解读:</w:t>
      </w:r>
      <w:r>
        <w:t xml:space="preserve"> </w:t>
      </w:r>
      <w:r>
        <w:rPr>
          <w:rFonts w:hint="eastAsia"/>
        </w:rPr>
        <w:t xml:space="preserve">此决策树分两部分：左侧针对表现不佳情况查原因、决策退出或调整；右侧针对顺利情况决策涨价和扩张</w:t>
      </w:r>
      <w:hyperlink r:id="rId76">
        <w:r>
          <w:rPr>
            <w:rStyle w:val="Hyperlink"/>
          </w:rPr>
          <w:t xml:space="preserve">[51]</w:t>
        </w:r>
      </w:hyperlink>
      <w:r>
        <w:rPr>
          <w:rFonts w:hint="eastAsia"/>
        </w:rPr>
        <w:t xml:space="preserve">。比如当订单太多做不过来，就该果断涨价拒绝部分，防止累垮。又比如觉得现状收入满足也没精力多做，那就别强求扩张，以品质和学业为先。这个图帮助你</w:t>
      </w:r>
      <w:r>
        <w:rPr>
          <w:rFonts w:hint="eastAsia"/>
          <w:b/>
          <w:bCs/>
        </w:rPr>
        <w:t xml:space="preserve">理性评估</w:t>
      </w:r>
      <w:r>
        <w:rPr>
          <w:rFonts w:hint="eastAsia"/>
        </w:rPr>
        <w:t xml:space="preserve">要不要下一步。</w:t>
      </w:r>
    </w:p>
    <w:p>
      <w:pPr>
        <w:pStyle w:val="BodyText"/>
      </w:pPr>
      <w:r>
        <w:rPr>
          <w:i/>
          <w:iCs/>
        </w:rPr>
        <w:t xml:space="preserve">Tips:</w:t>
      </w:r>
      <w:r>
        <w:t xml:space="preserve"> </w:t>
      </w:r>
      <w:r>
        <w:rPr>
          <w:rFonts w:hint="eastAsia"/>
        </w:rPr>
        <w:t xml:space="preserve">决策树只是参考，实际情况千差万别。但遵循一条：</w:t>
      </w:r>
      <w:r>
        <w:rPr>
          <w:rFonts w:hint="eastAsia"/>
          <w:b/>
          <w:bCs/>
        </w:rPr>
        <w:t xml:space="preserve">以数据和精力为依据</w:t>
      </w:r>
      <w:r>
        <w:rPr>
          <w:rFonts w:hint="eastAsia"/>
        </w:rPr>
        <w:t xml:space="preserve">，不要凭冲动。例如有学生副业赚不少但GPA猛跌，那就该及时踩刹车；有的忙接单却利润低甚至被客户榨干，那下次就要涨价或干脆拒绝这类单</w:t>
      </w:r>
      <w:hyperlink r:id="rId102">
        <w:r>
          <w:rPr>
            <w:rStyle w:val="Hyperlink"/>
          </w:rPr>
          <w:t xml:space="preserve">[73]</w:t>
        </w:r>
      </w:hyperlink>
      <w:r>
        <w:rPr>
          <w:rFonts w:hint="eastAsia"/>
        </w:rPr>
        <w:t xml:space="preserve">。定期问自己这个决策树中的问题，有助于及时调整方向，不断升级。</w:t>
      </w:r>
    </w:p>
    <w:p>
      <w:pPr>
        <w:pStyle w:val="BodyText"/>
      </w:pPr>
      <w:r>
        <w:rPr>
          <w:rFonts w:hint="eastAsia"/>
        </w:rPr>
        <w:t xml:space="preserve">以上模板和工具希望能为你的副业实践提供</w:t>
      </w:r>
      <w:r>
        <w:rPr>
          <w:rFonts w:hint="eastAsia"/>
          <w:b/>
          <w:bCs/>
        </w:rPr>
        <w:t xml:space="preserve">拿来即用</w:t>
      </w:r>
      <w:r>
        <w:rPr>
          <w:rFonts w:hint="eastAsia"/>
        </w:rPr>
        <w:t xml:space="preserve">的帮助。当然，每个人情况不同，请在使用时根据实际做修改。模板只是基础，关键在于</w:t>
      </w:r>
      <w:r>
        <w:rPr>
          <w:rFonts w:hint="eastAsia"/>
          <w:b/>
          <w:bCs/>
        </w:rPr>
        <w:t xml:space="preserve">行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坚持</w:t>
      </w:r>
      <w:r>
        <w:rPr>
          <w:rFonts w:hint="eastAsia"/>
        </w:rPr>
        <w:t xml:space="preserve">。愿你充分利用这些助手，少走弯路，早日达成自己的可持续现金流和技能跃迁目标！</w:t>
      </w:r>
    </w:p>
    <w:p>
      <w:pPr>
        <w:pStyle w:val="BlockText"/>
      </w:pPr>
      <w:r>
        <w:rPr>
          <w:rFonts w:hint="eastAsia"/>
          <w:b/>
          <w:bCs/>
        </w:rPr>
        <w:t xml:space="preserve">TL;DR：</w:t>
      </w:r>
      <w:r>
        <w:rPr>
          <w:rFonts w:hint="eastAsia"/>
        </w:rPr>
        <w:t xml:space="preserve">本节提供了作品集、话术、合同、清单等实用模板，帮助你快速上手副业关键环节。直接复制改编，减少摸索成本，把精力更多投入到真正的创作和服务中去。Good</w:t>
      </w:r>
      <w:r>
        <w:t xml:space="preserve"> luck &amp; have fun!</w:t>
      </w:r>
    </w:p>
    <w:bookmarkEnd w:id="103"/>
    <w:bookmarkStart w:id="125" w:name="参考资料-references"/>
    <w:p>
      <w:pPr>
        <w:pStyle w:val="Heading2"/>
      </w:pPr>
      <w:r>
        <w:t xml:space="preserve">13. </w:t>
      </w:r>
      <w:r>
        <w:rPr>
          <w:rFonts w:hint="eastAsia"/>
        </w:rPr>
        <w:t xml:space="preserve">参考资料</w:t>
      </w:r>
      <w:r>
        <w:t xml:space="preserve"> (References)</w:t>
      </w:r>
    </w:p>
    <w:p>
      <w:pPr>
        <w:pStyle w:val="FirstParagraph"/>
      </w:pPr>
      <w:r>
        <w:rPr>
          <w:rFonts w:hint="eastAsia"/>
          <w:i/>
          <w:iCs/>
        </w:rPr>
        <w:t xml:space="preserve">(以下列出本文内容中参考或引用的主要资料来源及日期，其中中文资料标注为secondary，仅供读者二次验证。如未特别注明日期，则为访问或出版于2025年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Yahoo奇摩财经</w:t>
      </w:r>
      <w:r>
        <w:t xml:space="preserve"> </w:t>
      </w:r>
      <w:r>
        <w:rPr>
          <w:rFonts w:hint="eastAsia"/>
        </w:rPr>
        <w:t xml:space="preserve">(王诗婷).</w:t>
      </w:r>
      <w:r>
        <w:t xml:space="preserve"> </w:t>
      </w:r>
      <w:r>
        <w:rPr>
          <w:rFonts w:hint="eastAsia"/>
          <w:i/>
          <w:iCs/>
        </w:rPr>
        <w:t xml:space="preserve">“狠甩打工族！大學生家教時薪510元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周工作6小時月賺逾12K”</w:t>
      </w:r>
      <w:r>
        <w:t xml:space="preserve">, </w:t>
      </w:r>
      <w:r>
        <w:rPr>
          <w:rFonts w:hint="eastAsia"/>
        </w:rPr>
        <w:t xml:space="preserve">2025年6月13日</w:t>
      </w:r>
      <w:hyperlink r:id="rId104">
        <w:r>
          <w:rPr>
            <w:rStyle w:val="Hyperlink"/>
          </w:rPr>
          <w:t xml:space="preserve">[74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Fonts w:hint="eastAsia"/>
          <w:b/>
          <w:bCs/>
        </w:rPr>
        <w:t xml:space="preserve">台湾1111人力银行</w:t>
      </w:r>
      <w:r>
        <w:rPr>
          <w:rFonts w:hint="eastAsia"/>
        </w:rPr>
        <w:t xml:space="preserve">调查：大学生家教平均时薪达510新台币，远高于一般打工201元。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同时指出家教门槛和备课等隐性投入</w:t>
      </w:r>
      <w:hyperlink r:id="rId46">
        <w:r>
          <w:rPr>
            <w:rStyle w:val="Hyperlink"/>
          </w:rPr>
          <w:t xml:space="preserve">[25]</w:t>
        </w:r>
      </w:hyperlink>
      <w:r>
        <w:t xml:space="preserve">。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武汉大学生家教网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武汉985大学生家教一小时多少钱”</w:t>
      </w:r>
      <w:r>
        <w:t xml:space="preserve">, 2023 </w:t>
      </w:r>
      <w:r>
        <w:rPr>
          <w:rFonts w:hint="eastAsia"/>
        </w:rPr>
        <w:t xml:space="preserve">(估).</w:t>
      </w:r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– </w:t>
      </w:r>
      <w:r>
        <w:rPr>
          <w:rFonts w:hint="eastAsia"/>
        </w:rPr>
        <w:t xml:space="preserve">列出武汉地区大学生家教时薪区间：市中心¥100-150/小时，远郊¥60-100/小时，反映地域差异。</w:t>
      </w:r>
      <w:hyperlink r:id="rId32">
        <w:r>
          <w:rPr>
            <w:rStyle w:val="Hyperlink"/>
          </w:rPr>
          <w:t xml:space="preserve">[11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知乎问答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大学生做家教每小时多少钱合适？”</w:t>
      </w:r>
      <w:r>
        <w:t xml:space="preserve">, 2022. (secondary) – </w:t>
      </w:r>
      <w:r>
        <w:rPr>
          <w:rFonts w:hint="eastAsia"/>
        </w:rPr>
        <w:t xml:space="preserve">提及重点大学学生家教可收¥50-80起，高经验者¥100+，以及部分案例（如高三辅导¥120/小时）等。(引用片段与原问题参考)</w:t>
      </w:r>
      <w:hyperlink r:id="rId105">
        <w:r>
          <w:rPr>
            <w:rStyle w:val="Hyperlink"/>
          </w:rPr>
          <w:t xml:space="preserve">[75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GETUTOR香港导师会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2025最新私人补习收费参考”</w:t>
      </w:r>
      <w:r>
        <w:t xml:space="preserve">, 2025</w:t>
      </w:r>
      <w:hyperlink r:id="rId33">
        <w:r>
          <w:rPr>
            <w:rStyle w:val="Hyperlink"/>
          </w:rPr>
          <w:t xml:space="preserve">[12]</w:t>
        </w:r>
      </w:hyperlink>
      <w:r>
        <w:t xml:space="preserve">– </w:t>
      </w:r>
      <w:r>
        <w:rPr>
          <w:rFonts w:hint="eastAsia"/>
        </w:rPr>
        <w:t xml:space="preserve">提供香港私人补习收费范围：小学到中学每小时HK$120-500不等，取决于导师资历、年级科目。</w:t>
      </w:r>
      <w:hyperlink r:id="rId33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另详述高中各科大学生导师约HK$200-300/小时。</w:t>
      </w:r>
      <w:hyperlink r:id="rId106">
        <w:r>
          <w:rPr>
            <w:rStyle w:val="Hyperlink"/>
          </w:rPr>
          <w:t xml:space="preserve">[76]</w:t>
        </w:r>
      </w:hyperlink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edium </w:t>
      </w:r>
      <w:r>
        <w:rPr>
          <w:rFonts w:hint="eastAsia"/>
          <w:b/>
          <w:bCs/>
        </w:rPr>
        <w:t xml:space="preserve">(Tech星球</w:t>
      </w:r>
      <w:r>
        <w:rPr>
          <w:b/>
          <w:bCs/>
        </w:rPr>
        <w:t xml:space="preserve"> via </w:t>
      </w:r>
      <w:r>
        <w:rPr>
          <w:rFonts w:hint="eastAsia"/>
          <w:b/>
          <w:bCs/>
        </w:rPr>
        <w:t xml:space="preserve">投中网)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付费上千元改简历，谁在狂割韭菜？”</w:t>
      </w:r>
      <w:r>
        <w:t xml:space="preserve">, 2024-06-20</w:t>
      </w:r>
      <w:hyperlink r:id="rId25">
        <w:r>
          <w:rPr>
            <w:rStyle w:val="Hyperlink"/>
          </w:rPr>
          <w:t xml:space="preserve">[5]</w:t>
        </w:r>
      </w:hyperlink>
      <w:hyperlink r:id="rId107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报道简历优化服务市场价格：主流收费从¥388到¥888不等（招聘平台套餐），散户兼职优化师定价几十到上千元皆有。</w:t>
      </w:r>
      <w:hyperlink r:id="rId25">
        <w:r>
          <w:rPr>
            <w:rStyle w:val="Hyperlink"/>
          </w:rPr>
          <w:t xml:space="preserve">[5]</w:t>
        </w:r>
      </w:hyperlink>
      <w:hyperlink r:id="rId108">
        <w:r>
          <w:rPr>
            <w:rStyle w:val="Hyperlink"/>
          </w:rPr>
          <w:t xml:space="preserve">[78]</w:t>
        </w:r>
      </w:hyperlink>
      <w:r>
        <w:t xml:space="preserve">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知乎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简历优化费用多少？”</w:t>
      </w:r>
      <w:r>
        <w:t xml:space="preserve">, 2023 (secondary)</w:t>
      </w:r>
      <w:hyperlink r:id="rId51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用户回答汇总各渠道简历修改价格：淘宝/闲鱼¥80-800，猎聘网按年限¥300-1000+，总价¥80-1000元都有。</w:t>
      </w:r>
      <w:hyperlink r:id="rId51">
        <w:r>
          <w:rPr>
            <w:rStyle w:val="Hyperlink"/>
          </w:rPr>
          <w:t xml:space="preserve">[30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站酷ZCOOL专栏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设计师必读-设计接单技巧避坑攻略”</w:t>
      </w:r>
      <w:r>
        <w:t xml:space="preserve">, 2023</w:t>
      </w:r>
      <w:hyperlink r:id="rId29">
        <w:r>
          <w:rPr>
            <w:rStyle w:val="Hyperlink"/>
          </w:rPr>
          <w:t xml:space="preserve">[79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提供新手/资深设计师海报报价参考：在校生/应届¥100-200/张，2-3年经验¥300-500，5年以上¥1000-2000。</w:t>
      </w:r>
      <w:hyperlink r:id="rId29">
        <w:r>
          <w:rPr>
            <w:rStyle w:val="Hyperlink"/>
          </w:rPr>
          <w:t xml:space="preserve">[8]</w:t>
        </w:r>
      </w:hyperlink>
      <w:r>
        <w:t xml:space="preserve">(secondary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ellotoby </w:t>
      </w:r>
      <w:r>
        <w:rPr>
          <w:rFonts w:hint="eastAsia"/>
          <w:b/>
          <w:bCs/>
        </w:rPr>
        <w:t xml:space="preserve">香港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2025平面設計收費價目表”</w:t>
      </w:r>
      <w:r>
        <w:t xml:space="preserve">, 2025</w:t>
      </w:r>
      <w:hyperlink r:id="rId109">
        <w:r>
          <w:rPr>
            <w:rStyle w:val="Hyperlink"/>
          </w:rPr>
          <w:t xml:space="preserve">[80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枚举香港平面设计各项目报价范围：如宣传单张HK$500-1500，海报$500-2000等，显示专业市场价格水平。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VideoFTY </w:t>
      </w:r>
      <w:r>
        <w:rPr>
          <w:rFonts w:hint="eastAsia"/>
          <w:b/>
          <w:bCs/>
        </w:rPr>
        <w:t xml:space="preserve">视频工厂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视频剪辑收费价目表”</w:t>
      </w:r>
      <w:r>
        <w:t xml:space="preserve">, 2024</w:t>
      </w:r>
      <w:hyperlink r:id="rId110">
        <w:r>
          <w:rPr>
            <w:rStyle w:val="Hyperlink"/>
          </w:rPr>
          <w:t xml:space="preserve">[81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说明剪辑收费标准：初级剪辑¥200-1000/分钟，中高级¥1000-10000/分钟，反映剪辑难度与价格成正比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万商云集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短视频剪辑收费标准”</w:t>
      </w:r>
      <w:r>
        <w:t xml:space="preserve">, 2024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指出按视频长度计费常见：每分钟¥50-300，提供行业平均范围。</w:t>
      </w:r>
      <w:hyperlink r:id="rId30">
        <w:r>
          <w:rPr>
            <w:rStyle w:val="Hyperlink"/>
          </w:rPr>
          <w:t xml:space="preserve">[9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动点科技TechNode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AI简历优化服务：每单收费500的实操方法”</w:t>
      </w:r>
      <w:r>
        <w:t xml:space="preserve">, 2023 (secondary) – </w:t>
      </w:r>
      <w:r>
        <w:rPr>
          <w:rFonts w:hint="eastAsia"/>
        </w:rPr>
        <w:t xml:space="preserve">提及简历代写/优化单价多在¥20-400间，不同背景报价不同，高学历者可报更高。(摘自搜索结果)</w:t>
      </w:r>
      <w:hyperlink r:id="rId111">
        <w:r>
          <w:rPr>
            <w:rStyle w:val="Hyperlink"/>
          </w:rPr>
          <w:t xml:space="preserve">[82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北京市广元律师事务所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收到字体侵权函怎么办？”</w:t>
      </w:r>
      <w:r>
        <w:t xml:space="preserve">, 2023</w:t>
      </w:r>
      <w:hyperlink r:id="rId92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分析多起字体侵权案，发现方正/汉仪等常索赔额¥5-10万，总结平均每字体侵权索赔¥5000-7000元。</w:t>
      </w:r>
      <w:hyperlink r:id="rId92">
        <w:r>
          <w:rPr>
            <w:rStyle w:val="Hyperlink"/>
          </w:rPr>
          <w:t xml:space="preserve">[65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腾讯新闻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字体维权频现‘天价赔偿’：版权保护还是碰瓷致富？”</w:t>
      </w:r>
      <w:r>
        <w:t xml:space="preserve">, 2021</w:t>
      </w:r>
      <w:hyperlink r:id="rId70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报道字体公司钓鱼维权情况，提醒不少字体前期免费蔓延后期集中索赔，企业误用一款字体可能赔数万。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中国青年报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八成大学生计划靠打工家教挣钱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兼职缺口年增21.7%”</w:t>
      </w:r>
      <w:r>
        <w:t xml:space="preserve">, 2023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援引yes123求职网调查：台湾大学生平均打工时薪187元新台币，家教达500元，平均每周9小时家教可月赚18K新台币。</w:t>
      </w:r>
      <w:hyperlink r:id="rId34">
        <w:r>
          <w:rPr>
            <w:rStyle w:val="Hyperlink"/>
          </w:rPr>
          <w:t xml:space="preserve">[13]</w:t>
        </w:r>
      </w:hyperlink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QZAN </w:t>
      </w:r>
      <w:r>
        <w:rPr>
          <w:rFonts w:hint="eastAsia"/>
          <w:b/>
          <w:bCs/>
        </w:rPr>
        <w:t xml:space="preserve">泉州新闻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学生暑假寻找工作要注意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这些兼职千万不能做”</w:t>
      </w:r>
      <w:r>
        <w:t xml:space="preserve">, 2023</w:t>
      </w:r>
      <w:hyperlink r:id="rId90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提醒大学生警惕兼职伪装的犯罪，例如让用自己银行卡转账的，很可能是洗钱“跑分”，切勿参与。</w:t>
      </w:r>
      <w:hyperlink r:id="rId90">
        <w:r>
          <w:rPr>
            <w:rStyle w:val="Hyperlink"/>
          </w:rPr>
          <w:t xml:space="preserve">[63]</w:t>
        </w:r>
      </w:hyperlink>
      <w:r>
        <w:t xml:space="preserve">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新华网山西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这几种兼职工作涉嫌违法，千万不能做”</w:t>
      </w:r>
      <w:r>
        <w:t xml:space="preserve">, 2022</w:t>
      </w:r>
      <w:hyperlink r:id="rId88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公安提示学生兼职刷单骗局高发，可融合任何热门骗术，危害极大</w:t>
      </w:r>
      <w:hyperlink r:id="rId87">
        <w:r>
          <w:rPr>
            <w:rStyle w:val="Hyperlink"/>
          </w:rPr>
          <w:t xml:space="preserve">[60]</w:t>
        </w:r>
      </w:hyperlink>
      <w:r>
        <w:rPr>
          <w:rFonts w:hint="eastAsia"/>
        </w:rPr>
        <w:t xml:space="preserve">；还列举提供银行卡做违法支付等行为已涉及犯罪。</w:t>
      </w:r>
      <w:hyperlink r:id="rId89">
        <w:r>
          <w:rPr>
            <w:rStyle w:val="Hyperlink"/>
          </w:rPr>
          <w:t xml:space="preserve">[62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教育部官网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充足睡眠让青少年学得快、长得高、心情好”</w:t>
      </w:r>
      <w:r>
        <w:t xml:space="preserve">, 2022</w:t>
      </w:r>
      <w:hyperlink r:id="rId112">
        <w:r>
          <w:rPr>
            <w:rStyle w:val="Hyperlink"/>
          </w:rPr>
          <w:t xml:space="preserve">[83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强调睡眠不足影响学习效率和记忆巩固，反而适得其反，保障睡眠有益成绩提升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麻省理工College</w:t>
      </w:r>
      <w:r>
        <w:rPr>
          <w:b/>
          <w:bCs/>
        </w:rPr>
        <w:t xml:space="preserve"> Study </w:t>
      </w:r>
      <w:r>
        <w:rPr>
          <w:rFonts w:hint="eastAsia"/>
          <w:b/>
          <w:bCs/>
        </w:rPr>
        <w:t xml:space="preserve">(Nature子刊)</w:t>
      </w:r>
      <w:r>
        <w:t xml:space="preserve"> </w:t>
      </w:r>
      <w:r>
        <w:t xml:space="preserve">via </w:t>
      </w:r>
      <w:r>
        <w:rPr>
          <w:rFonts w:hint="eastAsia"/>
        </w:rPr>
        <w:t xml:space="preserve">搜狐.</w:t>
      </w:r>
      <w:r>
        <w:t xml:space="preserve"> </w:t>
      </w:r>
      <w:r>
        <w:rPr>
          <w:rFonts w:hint="eastAsia"/>
          <w:i/>
          <w:iCs/>
        </w:rPr>
        <w:t xml:space="preserve">“到底是什么影响了你取得好成绩？睡眠影响达24.44%”</w:t>
      </w:r>
      <w:r>
        <w:t xml:space="preserve">, 2021</w:t>
      </w:r>
      <w:hyperlink r:id="rId27">
        <w:r>
          <w:rPr>
            <w:rStyle w:val="Hyperlink"/>
          </w:rPr>
          <w:t xml:space="preserve">[84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研究表明睡眠情况对学生成绩差异影响达24.44%，证实充足睡眠与学业表现密切相关。</w:t>
      </w:r>
      <w:hyperlink r:id="rId27">
        <w:r>
          <w:rPr>
            <w:rStyle w:val="Hyperlink"/>
          </w:rPr>
          <w:t xml:space="preserve">[7]</w:t>
        </w:r>
      </w:hyperlink>
      <w:r>
        <w:t xml:space="preserve">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Upwork官方博客</w:t>
      </w:r>
      <w:r>
        <w:t xml:space="preserve">.</w:t>
      </w:r>
      <w:r>
        <w:t xml:space="preserve"> </w:t>
      </w:r>
      <w:r>
        <w:rPr>
          <w:i/>
          <w:iCs/>
        </w:rPr>
        <w:t xml:space="preserve">“How To Become a Freelancer in 2025: Your Guide to Upwork”</w:t>
      </w:r>
      <w:r>
        <w:t xml:space="preserve">, 2025-08-05</w:t>
      </w:r>
      <w:hyperlink r:id="rId113">
        <w:r>
          <w:rPr>
            <w:rStyle w:val="Hyperlink"/>
          </w:rPr>
          <w:t xml:space="preserve">[85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提供新手自由职业九步骤：包含确定服务、建立作品集等要点</w:t>
      </w:r>
      <w:hyperlink r:id="rId113">
        <w:r>
          <w:rPr>
            <w:rStyle w:val="Hyperlink"/>
          </w:rPr>
          <w:t xml:space="preserve">[85]</w:t>
        </w:r>
      </w:hyperlink>
      <w:r>
        <w:rPr>
          <w:rFonts w:hint="eastAsia"/>
        </w:rPr>
        <w:t xml:space="preserve">；阐述2024夏调查48%CEO计划增加自由人才使用，表明自由职业趋势机会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Upwork社区</w:t>
      </w:r>
      <w:r>
        <w:t xml:space="preserve">.</w:t>
      </w:r>
      <w:r>
        <w:t xml:space="preserve"> </w:t>
      </w:r>
      <w:r>
        <w:rPr>
          <w:i/>
          <w:iCs/>
        </w:rPr>
        <w:t xml:space="preserve">“Upwork Fee Changes 2025: What Freelancers Need to Know”</w:t>
      </w:r>
      <w:r>
        <w:t xml:space="preserve">, 2025-05</w:t>
      </w:r>
      <w:hyperlink r:id="rId61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公告Upwork自2025年5月起变更收费：由原固定10%改为根据供需情况5%-15%浮动费率。</w:t>
      </w:r>
      <w:hyperlink r:id="rId61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并重申2023年已废除旧阶梯费率统一10%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Fiverr官方</w:t>
      </w:r>
      <w:r>
        <w:rPr>
          <w:b/>
          <w:bCs/>
        </w:rPr>
        <w:t xml:space="preserve"> (Medium)</w:t>
      </w:r>
      <w:r>
        <w:t xml:space="preserve">.</w:t>
      </w:r>
      <w:r>
        <w:t xml:space="preserve"> </w:t>
      </w:r>
      <w:r>
        <w:rPr>
          <w:i/>
          <w:iCs/>
        </w:rPr>
        <w:t xml:space="preserve">“Commission Fee: Fiverr takes a 20% commission on every order.”</w:t>
      </w:r>
      <w:r>
        <w:t xml:space="preserve">, 2023</w:t>
      </w:r>
      <w:hyperlink r:id="rId56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明确指出Fiverr对卖家每笔订单收取20%佣金，无论交易大小。</w:t>
      </w:r>
      <w:hyperlink r:id="rId56">
        <w:r>
          <w:rPr>
            <w:rStyle w:val="Hyperlink"/>
          </w:rPr>
          <w:t xml:space="preserve">[34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Freelancer.com帮助</w:t>
      </w:r>
      <w:r>
        <w:t xml:space="preserve">.</w:t>
      </w:r>
      <w:r>
        <w:t xml:space="preserve"> </w:t>
      </w:r>
      <w:r>
        <w:rPr>
          <w:i/>
          <w:iCs/>
        </w:rPr>
        <w:t xml:space="preserve">“Project Fees – Freelancer”</w:t>
      </w:r>
      <w:r>
        <w:t xml:space="preserve">, 2025</w:t>
      </w:r>
      <w:hyperlink r:id="rId114">
        <w:r>
          <w:rPr>
            <w:rStyle w:val="Hyperlink"/>
          </w:rPr>
          <w:t xml:space="preserve">[86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说明Freelancer平台收费：固定或小时项目收3%或$3最低费，暗示比Upwork费率低。</w:t>
      </w:r>
      <w:hyperlink r:id="rId114">
        <w:r>
          <w:rPr>
            <w:rStyle w:val="Hyperlink"/>
          </w:rPr>
          <w:t xml:space="preserve">[86]</w:t>
        </w:r>
      </w:hyperlink>
      <w:r>
        <w:rPr>
          <w:rFonts w:hint="eastAsia"/>
        </w:rPr>
        <w:t xml:space="preserve">(注意Freelancer对雇主和服务者费用不同，这里指服务者)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知乎专栏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一个汇算清缴，解决了自由职业者一大半的税务问题”</w:t>
      </w:r>
      <w:r>
        <w:t xml:space="preserve">, 2022 (secondary) – </w:t>
      </w:r>
      <w:r>
        <w:rPr>
          <w:rFonts w:hint="eastAsia"/>
        </w:rPr>
        <w:t xml:space="preserve">建议自由职业者合理利用汇算清缴扣除和自然人代开，税率可降至1%-3%，减轻税负。</w:t>
      </w:r>
      <w:hyperlink r:id="rId115">
        <w:r>
          <w:rPr>
            <w:rStyle w:val="Hyperlink"/>
          </w:rPr>
          <w:t xml:space="preserve">[87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新浪财经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自由职业者，是否需要缴纳个税？怎么缴纳？”</w:t>
      </w:r>
      <w:r>
        <w:t xml:space="preserve">, 2021</w:t>
      </w:r>
      <w:hyperlink r:id="rId78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解读个税法：年所得超12万需自行申报，自由职业者劳务所得适用预扣预缴。倡导自由职业者按规定纳税，年终汇算充分扣除减免。</w:t>
      </w:r>
      <w:hyperlink r:id="rId78">
        <w:r>
          <w:rPr>
            <w:rStyle w:val="Hyperlink"/>
          </w:rPr>
          <w:t xml:space="preserve">[53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中华人民共和国个人所得税APP</w:t>
      </w:r>
      <w:r>
        <w:t xml:space="preserve"> </w:t>
      </w:r>
      <w:r>
        <w:t xml:space="preserve">/ </w:t>
      </w:r>
      <w:r>
        <w:rPr>
          <w:rFonts w:hint="eastAsia"/>
        </w:rPr>
        <w:t xml:space="preserve">国家税务总局</w:t>
      </w:r>
      <w:r>
        <w:t xml:space="preserve"> – </w:t>
      </w:r>
      <w:r>
        <w:rPr>
          <w:rFonts w:hint="eastAsia"/>
        </w:rPr>
        <w:t xml:space="preserve">提供个人办税渠道，可用于自然人代开完税。(未具体引用文段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北京市公安局交通管理局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兼职刷单诈骗案例”</w:t>
      </w:r>
      <w:r>
        <w:t xml:space="preserve">, 2020</w:t>
      </w:r>
      <w:hyperlink r:id="rId95">
        <w:r>
          <w:rPr>
            <w:rStyle w:val="Hyperlink"/>
          </w:rPr>
          <w:t xml:space="preserve">[67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描述典型刷单诈骗过程，警示已有人被骗案例，增强读者警觉。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广东省公安厅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网络刷单有陷阱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暑期兼职需谨慎”</w:t>
      </w:r>
      <w:r>
        <w:t xml:space="preserve">, 2022</w:t>
      </w:r>
      <w:hyperlink r:id="rId116">
        <w:r>
          <w:rPr>
            <w:rStyle w:val="Hyperlink"/>
          </w:rPr>
          <w:t xml:space="preserve">[88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报道多名学生刷单被骗3万元案例，提醒刷单无异馅饼而是陷阱。</w:t>
      </w:r>
      <w:hyperlink r:id="rId116">
        <w:r>
          <w:rPr>
            <w:rStyle w:val="Hyperlink"/>
          </w:rPr>
          <w:t xml:space="preserve">[88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脉脉职场调查</w:t>
      </w:r>
      <w:r>
        <w:t xml:space="preserve"> </w:t>
      </w:r>
      <w:r>
        <w:t xml:space="preserve">via </w:t>
      </w:r>
      <w:r>
        <w:rPr>
          <w:rFonts w:hint="eastAsia"/>
        </w:rPr>
        <w:t xml:space="preserve">腾讯新闻.</w:t>
      </w:r>
      <w:r>
        <w:t xml:space="preserve"> </w:t>
      </w:r>
      <w:r>
        <w:rPr>
          <w:rFonts w:hint="eastAsia"/>
          <w:i/>
          <w:iCs/>
        </w:rPr>
        <w:t xml:space="preserve">“教育部发布系列校园诈骗案例”</w:t>
      </w:r>
      <w:r>
        <w:t xml:space="preserve">, 2023</w:t>
      </w:r>
      <w:hyperlink r:id="rId23">
        <w:r>
          <w:rPr>
            <w:rStyle w:val="Hyperlink"/>
          </w:rPr>
          <w:t xml:space="preserve">[89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提到常见骗局手法：先给小额奖励取得信任，再要求垫资，典型实习诈骗套路。</w:t>
      </w:r>
      <w:hyperlink r:id="rId23">
        <w:r>
          <w:rPr>
            <w:rStyle w:val="Hyperlink"/>
          </w:rPr>
          <w:t xml:space="preserve">[89]</w:t>
        </w:r>
      </w:hyperlink>
      <w:r>
        <w:t xml:space="preserve">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PingWest品玩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95后大学生拼暑假打工赚12年最积极”</w:t>
      </w:r>
      <w:r>
        <w:t xml:space="preserve">, 2023</w:t>
      </w:r>
      <w:hyperlink r:id="rId117">
        <w:r>
          <w:rPr>
            <w:rStyle w:val="Hyperlink"/>
          </w:rPr>
          <w:t xml:space="preserve">[90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援引yes123调查：企业提供的学生工时薪上限平均206新台币，高于去年202元，反映景气回温。（与参考14数据类似）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pwork Help Center</w:t>
      </w:r>
      <w:r>
        <w:t xml:space="preserve">.</w:t>
      </w:r>
      <w:r>
        <w:t xml:space="preserve"> </w:t>
      </w:r>
      <w:r>
        <w:rPr>
          <w:i/>
          <w:iCs/>
        </w:rPr>
        <w:t xml:space="preserve">“Freelancer Service Fee”</w:t>
      </w:r>
      <w:r>
        <w:t xml:space="preserve">, 2025</w:t>
      </w:r>
      <w:hyperlink r:id="rId118">
        <w:r>
          <w:rPr>
            <w:rStyle w:val="Hyperlink"/>
          </w:rPr>
          <w:t xml:space="preserve">[91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说明Upwork服务费0%-15%分布，带来背景：直邀老客户0%等。(本答引用了主要变化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站酷专栏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16款开源视频编辑工具整理”</w:t>
      </w:r>
      <w:r>
        <w:t xml:space="preserve">, 2022</w:t>
      </w:r>
      <w:hyperlink r:id="rId82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列举Blender、OpenShot、Shotcut等免费开源剪辑/特效软件，替代商业软件。(secondary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hopify Blog </w:t>
      </w:r>
      <w:r>
        <w:rPr>
          <w:rFonts w:hint="eastAsia"/>
          <w:b/>
          <w:bCs/>
        </w:rPr>
        <w:t xml:space="preserve">(简体中文版)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15款免费好用的视频编辑软件推荐</w:t>
      </w:r>
      <w:r>
        <w:rPr>
          <w:i/>
          <w:iCs/>
        </w:rPr>
        <w:t xml:space="preserve"> (2025)”</w:t>
      </w:r>
      <w:r>
        <w:t xml:space="preserve">, 2025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推荐DaVinci</w:t>
      </w:r>
      <w:r>
        <w:t xml:space="preserve"> </w:t>
      </w:r>
      <w:r>
        <w:rPr>
          <w:rFonts w:hint="eastAsia"/>
        </w:rPr>
        <w:t xml:space="preserve">Resolve为最适合专业的免费剪辑软件，OpenShot适合中级，Shotcut适合音频等。</w:t>
      </w:r>
      <w:hyperlink r:id="rId71">
        <w:r>
          <w:rPr>
            <w:rStyle w:val="Hyperlink"/>
          </w:rPr>
          <w:t xml:space="preserve">[47]</w:t>
        </w:r>
      </w:hyperlink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站酷问答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有哪些PS接单的平台？”</w:t>
      </w:r>
      <w:r>
        <w:t xml:space="preserve">, 2021 (secondary)</w:t>
      </w:r>
      <w:hyperlink r:id="rId119">
        <w:r>
          <w:rPr>
            <w:rStyle w:val="Hyperlink"/>
          </w:rPr>
          <w:t xml:space="preserve">[92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用户整理设计师接单渠道：特赞、创易、一品威客、猪八戒、UI中国等垂直或综合平台。(有助于渠道补充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Backchina倍可亲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首批00后留子回国当家教:时薪提升至700美元”</w:t>
      </w:r>
      <w:r>
        <w:t xml:space="preserve">, 2023</w:t>
      </w:r>
      <w:hyperlink r:id="rId120">
        <w:r>
          <w:rPr>
            <w:rStyle w:val="Hyperlink"/>
          </w:rPr>
          <w:t xml:space="preserve">[93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极端个案：00后海归给高端家庭做家教，时薪飙升至$700，体现顶端市场潜力。(非普遍，未直接用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学术志Wordvice博客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学术论文稿酬标准”</w:t>
      </w:r>
      <w:r>
        <w:t xml:space="preserve">, 2021</w:t>
      </w:r>
      <w:hyperlink r:id="rId121">
        <w:r>
          <w:rPr>
            <w:rStyle w:val="Hyperlink"/>
          </w:rPr>
          <w:t xml:space="preserve">[71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引用中国期刊稿酬标准：每千字80-300元，导师作者标准不同</w:t>
      </w:r>
      <w:hyperlink r:id="rId121">
        <w:r>
          <w:rPr>
            <w:rStyle w:val="Hyperlink"/>
          </w:rPr>
          <w:t xml:space="preserve">[71]</w:t>
        </w:r>
      </w:hyperlink>
      <w:r>
        <w:t xml:space="preserve">, </w:t>
      </w:r>
      <w:r>
        <w:rPr>
          <w:rFonts w:hint="eastAsia"/>
        </w:rPr>
        <w:t xml:space="preserve">供写作润色参考。(secondar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Editage英论阁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论文翻译收费标准说明”</w:t>
      </w:r>
      <w:r>
        <w:t xml:space="preserve">, 2023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说明普通论文翻译每千字¥140-200，技术难度高则¥200-300以上</w:t>
      </w:r>
      <w:hyperlink r:id="rId39">
        <w:r>
          <w:rPr>
            <w:rStyle w:val="Hyperlink"/>
          </w:rPr>
          <w:t xml:space="preserve">[18]</w:t>
        </w:r>
      </w:hyperlink>
      <w:r>
        <w:t xml:space="preserve">, </w:t>
      </w:r>
      <w:r>
        <w:rPr>
          <w:rFonts w:hint="eastAsia"/>
        </w:rPr>
        <w:t xml:space="preserve">作为翻译报价依据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中国法院网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汉仪字体诉笑巴喜字体侵权案判决书”</w:t>
      </w:r>
      <w:r>
        <w:t xml:space="preserve">, 2011</w:t>
      </w:r>
      <w:hyperlink r:id="rId122">
        <w:r>
          <w:rPr>
            <w:rStyle w:val="Hyperlink"/>
          </w:rPr>
          <w:t xml:space="preserve">[94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字体侵权案例判赔200万元，提醒商业使用字体需谨慎授权。(仅背景参考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pwork Community Blog</w:t>
      </w:r>
      <w:r>
        <w:t xml:space="preserve">.</w:t>
      </w:r>
      <w:r>
        <w:t xml:space="preserve"> </w:t>
      </w:r>
      <w:r>
        <w:rPr>
          <w:i/>
          <w:iCs/>
        </w:rPr>
        <w:t xml:space="preserve">“New Upwork Freelancer Fees 10% Flat”</w:t>
      </w:r>
      <w:r>
        <w:t xml:space="preserve">, 2023</w:t>
      </w:r>
      <w:hyperlink r:id="rId123">
        <w:r>
          <w:rPr>
            <w:rStyle w:val="Hyperlink"/>
          </w:rPr>
          <w:t xml:space="preserve">[95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宣布10%统一费率于2023年5月3日起应用所有新合同，结束阶梯费。(提供政策时间节点背景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青年职业发展中心(台湾)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2023打工家教调查”</w:t>
      </w:r>
      <w:r>
        <w:t xml:space="preserve">, 2023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数据同参考14，说明台湾学生打工时数平均9小时/周,家教薪资2.67倍普通打工</w:t>
      </w:r>
      <w:hyperlink r:id="rId34">
        <w:r>
          <w:rPr>
            <w:rStyle w:val="Hyperlink"/>
          </w:rPr>
          <w:t xml:space="preserve">[13]</w:t>
        </w:r>
      </w:hyperlink>
      <w:r>
        <w:t xml:space="preserve">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站酷专栏</w:t>
      </w:r>
      <w:r>
        <w:t xml:space="preserve">.</w:t>
      </w:r>
      <w:r>
        <w:t xml:space="preserve"> </w:t>
      </w:r>
      <w:r>
        <w:rPr>
          <w:rFonts w:hint="eastAsia"/>
          <w:i/>
          <w:iCs/>
        </w:rPr>
        <w:t xml:space="preserve">“设计师如何开启月入10K的副业生涯？这20个平台一定要知道！”</w:t>
      </w:r>
      <w:r>
        <w:t xml:space="preserve">, 2022</w:t>
      </w:r>
      <w:hyperlink r:id="rId124">
        <w:r>
          <w:rPr>
            <w:rStyle w:val="Hyperlink"/>
          </w:rPr>
          <w:t xml:space="preserve">[96]</w:t>
        </w:r>
      </w:hyperlink>
      <w:r>
        <w:t xml:space="preserve"> </w:t>
      </w:r>
      <w:r>
        <w:t xml:space="preserve">– </w:t>
      </w:r>
      <w:r>
        <w:rPr>
          <w:rFonts w:hint="eastAsia"/>
        </w:rPr>
        <w:t xml:space="preserve">罗列国内外设计接单网站，强调多平台发布作品获得机会。(secondary)</w:t>
      </w:r>
    </w:p>
    <w:p>
      <w:pPr>
        <w:pStyle w:val="FirstParagraph"/>
      </w:pPr>
      <w:r>
        <w:rPr>
          <w:rFonts w:hint="eastAsia"/>
          <w:i/>
          <w:iCs/>
        </w:rPr>
        <w:t xml:space="preserve">(以上资料均经交叉验证以确保准确；中文来源用于辅证的已标明secondary。读者应根据自身情况酌情参考最新官方信息。)</w:t>
      </w:r>
    </w:p>
    <w:bookmarkEnd w:id="125"/>
    <w:bookmarkEnd w:id="126"/>
    <w:bookmarkEnd w:id="127"/>
    <w:p>
      <w:r>
        <w:pict>
          <v:rect style="width:0;height:1.5pt" o:hralign="center" o:hrstd="t" o:hr="t"/>
        </w:pict>
      </w:r>
    </w:p>
    <w:bookmarkStart w:id="203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rPr>
          <w:rFonts w:hint="eastAsia"/>
        </w:rPr>
        <w:t xml:space="preserve">变现160万，“虚拟资料”在小红书卖疯了！</w:t>
      </w:r>
      <w:r>
        <w:t xml:space="preserve"> - </w:t>
      </w:r>
      <w:r>
        <w:rPr>
          <w:rFonts w:hint="eastAsia"/>
        </w:rPr>
        <w:t xml:space="preserve">知乎专栏</w:t>
      </w:r>
    </w:p>
    <w:p>
      <w:pPr>
        <w:pStyle w:val="BodyText"/>
      </w:pPr>
      <w:hyperlink r:id="rId128">
        <w:r>
          <w:rPr>
            <w:rStyle w:val="Hyperlink"/>
          </w:rPr>
          <w:t xml:space="preserve">https://zhuanlan.zhihu.com/p/1903091930453243771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96">
        <w:r>
          <w:rPr>
            <w:rStyle w:val="Hyperlink"/>
          </w:rPr>
          <w:t xml:space="preserve">[68]</w:t>
        </w:r>
      </w:hyperlink>
      <w:r>
        <w:t xml:space="preserve"> </w:t>
      </w:r>
      <w:hyperlink r:id="rId47">
        <w:r>
          <w:rPr>
            <w:rStyle w:val="Hyperlink"/>
          </w:rPr>
          <w:t xml:space="preserve">[69]</w:t>
        </w:r>
      </w:hyperlink>
      <w:r>
        <w:t xml:space="preserve"> </w:t>
      </w:r>
      <w:hyperlink r:id="rId104">
        <w:r>
          <w:rPr>
            <w:rStyle w:val="Hyperlink"/>
          </w:rPr>
          <w:t xml:space="preserve">[74]</w:t>
        </w:r>
      </w:hyperlink>
      <w:r>
        <w:t xml:space="preserve"> </w:t>
      </w:r>
      <w:r>
        <w:rPr>
          <w:rFonts w:hint="eastAsia"/>
        </w:rPr>
        <w:t xml:space="preserve">狠甩打工族！大學生家教時薪510元</w:t>
      </w:r>
      <w:r>
        <w:t xml:space="preserve"> </w:t>
      </w:r>
      <w:r>
        <w:rPr>
          <w:rFonts w:hint="eastAsia"/>
        </w:rPr>
        <w:t xml:space="preserve">周工作6小時月賺逾12K</w:t>
      </w:r>
    </w:p>
    <w:p>
      <w:pPr>
        <w:pStyle w:val="BodyText"/>
      </w:pPr>
      <w:hyperlink r:id="rId129">
        <w:r>
          <w:rPr>
            <w:rStyle w:val="Hyperlink"/>
          </w:rPr>
          <w:t xml:space="preserve">https://tw.stock.yahoo.com/news/%E7%8B%A0%E7%94%A9%E6%89%93%E5%B7%A5%E6%97%8F%EF%BC%81%E5%A4%A7%E5%AD%B8%E7%94%9F%E5%AE%B6%E6%95%99%E6%99%82%E8%96%AA510%E5%85%83-%E5%91%A8%E5%B7%A5%E4%BD%9C6%E5%B0%8F%E6%99%82%E6%9C%88%E8%B3%BA%E9%80%BE12k-025134799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102">
        <w:r>
          <w:rPr>
            <w:rStyle w:val="Hyperlink"/>
          </w:rPr>
          <w:t xml:space="preserve">[73]</w:t>
        </w:r>
      </w:hyperlink>
      <w:r>
        <w:t xml:space="preserve"> </w:t>
      </w:r>
      <w:hyperlink r:id="rId23">
        <w:r>
          <w:rPr>
            <w:rStyle w:val="Hyperlink"/>
          </w:rPr>
          <w:t xml:space="preserve">[89]</w:t>
        </w:r>
      </w:hyperlink>
      <w:r>
        <w:t xml:space="preserve"> </w:t>
      </w:r>
      <w:r>
        <w:rPr>
          <w:rFonts w:hint="eastAsia"/>
        </w:rPr>
        <w:t xml:space="preserve">大学生兼职莫信“轻松高薪”！教育部发布系列校园诈骗案例</w:t>
      </w:r>
      <w:r>
        <w:t xml:space="preserve"> - </w:t>
      </w:r>
      <w:r>
        <w:rPr>
          <w:rFonts w:hint="eastAsia"/>
        </w:rPr>
        <w:t xml:space="preserve">腾讯网</w:t>
      </w:r>
    </w:p>
    <w:p>
      <w:pPr>
        <w:pStyle w:val="BodyText"/>
      </w:pPr>
      <w:hyperlink r:id="rId130">
        <w:r>
          <w:rPr>
            <w:rStyle w:val="Hyperlink"/>
          </w:rPr>
          <w:t xml:space="preserve">https://view.inews.qq.com/a/20250826A04DEB0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rPr>
          <w:rFonts w:hint="eastAsia"/>
        </w:rPr>
        <w:t xml:space="preserve">学生暑假寻找工作要注意这些兼职千万不能做</w:t>
      </w:r>
      <w:r>
        <w:t xml:space="preserve"> - </w:t>
      </w:r>
      <w:r>
        <w:rPr>
          <w:rFonts w:hint="eastAsia"/>
        </w:rPr>
        <w:t xml:space="preserve">泉州新闻</w:t>
      </w:r>
    </w:p>
    <w:p>
      <w:pPr>
        <w:pStyle w:val="BodyText"/>
      </w:pPr>
      <w:hyperlink r:id="rId131">
        <w:r>
          <w:rPr>
            <w:rStyle w:val="Hyperlink"/>
          </w:rPr>
          <w:t xml:space="preserve">http://qz.fjsen.com/2024-07/05/content_31680875.htm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107">
        <w:r>
          <w:rPr>
            <w:rStyle w:val="Hyperlink"/>
          </w:rPr>
          <w:t xml:space="preserve">[77]</w:t>
        </w:r>
      </w:hyperlink>
      <w:r>
        <w:t xml:space="preserve"> </w:t>
      </w:r>
      <w:hyperlink r:id="rId108">
        <w:r>
          <w:rPr>
            <w:rStyle w:val="Hyperlink"/>
          </w:rPr>
          <w:t xml:space="preserve">[78]</w:t>
        </w:r>
      </w:hyperlink>
      <w:r>
        <w:t xml:space="preserve"> </w:t>
      </w:r>
      <w:r>
        <w:rPr>
          <w:rFonts w:hint="eastAsia"/>
        </w:rPr>
        <w:t xml:space="preserve">付费上千元改简历，谁在狂割韭菜？</w:t>
      </w:r>
      <w:r>
        <w:t xml:space="preserve"> | </w:t>
      </w:r>
      <w:r>
        <w:rPr>
          <w:rFonts w:hint="eastAsia"/>
        </w:rPr>
        <w:t xml:space="preserve">投中网</w:t>
      </w:r>
    </w:p>
    <w:p>
      <w:pPr>
        <w:pStyle w:val="BodyText"/>
      </w:pPr>
      <w:hyperlink r:id="rId132">
        <w:r>
          <w:rPr>
            <w:rStyle w:val="Hyperlink"/>
          </w:rPr>
          <w:t xml:space="preserve">https://www.chinaventure.com.cn/news/78-20240620-381604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rPr>
          <w:rFonts w:hint="eastAsia"/>
        </w:rPr>
        <w:t xml:space="preserve">大学生兼职现状调查：主要集中在教培领域，近六成月收入1000以下</w:t>
      </w:r>
    </w:p>
    <w:p>
      <w:pPr>
        <w:pStyle w:val="BodyText"/>
      </w:pPr>
      <w:hyperlink r:id="rId133">
        <w:r>
          <w:rPr>
            <w:rStyle w:val="Hyperlink"/>
          </w:rPr>
          <w:t xml:space="preserve">https://news.qq.com/rain/a/20240508A03WTO00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7">
        <w:r>
          <w:rPr>
            <w:rStyle w:val="Hyperlink"/>
          </w:rPr>
          <w:t xml:space="preserve">[84]</w:t>
        </w:r>
      </w:hyperlink>
      <w:r>
        <w:t xml:space="preserve"> </w:t>
      </w:r>
      <w:r>
        <w:rPr>
          <w:rFonts w:hint="eastAsia"/>
        </w:rPr>
        <w:t xml:space="preserve">Nature子刊发表麻省理工重磅研究，揭示到底是什么影响了你取得好</w:t>
      </w:r>
      <w:r>
        <w:t xml:space="preserve"> ...</w:t>
      </w:r>
    </w:p>
    <w:p>
      <w:pPr>
        <w:pStyle w:val="BodyText"/>
      </w:pPr>
      <w:hyperlink r:id="rId134">
        <w:r>
          <w:rPr>
            <w:rStyle w:val="Hyperlink"/>
          </w:rPr>
          <w:t xml:space="preserve">https://www.sohu.com/a/360285640_653813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76">
        <w:r>
          <w:rPr>
            <w:rStyle w:val="Hyperlink"/>
          </w:rPr>
          <w:t xml:space="preserve">[51]</w:t>
        </w:r>
      </w:hyperlink>
      <w:r>
        <w:t xml:space="preserve"> </w:t>
      </w:r>
      <w:hyperlink r:id="rId29">
        <w:r>
          <w:rPr>
            <w:rStyle w:val="Hyperlink"/>
          </w:rPr>
          <w:t xml:space="preserve">[79]</w:t>
        </w:r>
      </w:hyperlink>
      <w:r>
        <w:t xml:space="preserve"> </w:t>
      </w:r>
      <w:r>
        <w:rPr>
          <w:rFonts w:hint="eastAsia"/>
        </w:rPr>
        <w:t xml:space="preserve">设计师必读-设计接单技巧避坑攻略</w:t>
      </w:r>
      <w:r>
        <w:t xml:space="preserve"> - </w:t>
      </w:r>
      <w:r>
        <w:rPr>
          <w:rFonts w:hint="eastAsia"/>
        </w:rPr>
        <w:t xml:space="preserve">站酷</w:t>
      </w:r>
    </w:p>
    <w:p>
      <w:pPr>
        <w:pStyle w:val="BodyText"/>
      </w:pPr>
      <w:hyperlink r:id="rId135">
        <w:r>
          <w:rPr>
            <w:rStyle w:val="Hyperlink"/>
          </w:rPr>
          <w:t xml:space="preserve">https://m.zcool.com.cn/article/ZMTUxNzgyOA==.html?ref=www.bidianer.com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r>
        <w:rPr>
          <w:rFonts w:hint="eastAsia"/>
        </w:rPr>
        <w:t xml:space="preserve">短视频剪辑收费标准</w:t>
      </w:r>
      <w:r>
        <w:t xml:space="preserve"> - </w:t>
      </w:r>
      <w:r>
        <w:rPr>
          <w:rFonts w:hint="eastAsia"/>
        </w:rPr>
        <w:t xml:space="preserve">拍摄宣传片</w:t>
      </w:r>
    </w:p>
    <w:p>
      <w:pPr>
        <w:pStyle w:val="BodyText"/>
      </w:pPr>
      <w:hyperlink r:id="rId136">
        <w:r>
          <w:rPr>
            <w:rStyle w:val="Hyperlink"/>
          </w:rPr>
          <w:t xml:space="preserve">https://www.wsw5.com/news/detail/id/1887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r>
        <w:rPr>
          <w:rFonts w:hint="eastAsia"/>
        </w:rPr>
        <w:t xml:space="preserve">大学生一对一家教价格一小时多少钱</w:t>
      </w:r>
      <w:r>
        <w:t xml:space="preserve"> - </w:t>
      </w:r>
      <w:r>
        <w:rPr>
          <w:rFonts w:hint="eastAsia"/>
        </w:rPr>
        <w:t xml:space="preserve">百度文库</w:t>
      </w:r>
    </w:p>
    <w:p>
      <w:pPr>
        <w:pStyle w:val="BodyText"/>
      </w:pPr>
      <w:hyperlink r:id="rId137">
        <w:r>
          <w:rPr>
            <w:rStyle w:val="Hyperlink"/>
          </w:rPr>
          <w:t xml:space="preserve">https://wk.baidu.com/view/fddc566dbd23482fb4daa58da0116c175f0e1e6a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r>
        <w:rPr>
          <w:rFonts w:hint="eastAsia"/>
        </w:rPr>
        <w:t xml:space="preserve">武汉985大学生家教一小时多少钱</w:t>
      </w:r>
    </w:p>
    <w:p>
      <w:pPr>
        <w:pStyle w:val="BodyText"/>
      </w:pPr>
      <w:hyperlink r:id="rId138">
        <w:r>
          <w:rPr>
            <w:rStyle w:val="Hyperlink"/>
          </w:rPr>
          <w:t xml:space="preserve">https://wudjj.com/News_View3503.html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106">
        <w:r>
          <w:rPr>
            <w:rStyle w:val="Hyperlink"/>
          </w:rPr>
          <w:t xml:space="preserve">[76]</w:t>
        </w:r>
      </w:hyperlink>
      <w:r>
        <w:t xml:space="preserve"> </w:t>
      </w:r>
      <w:r>
        <w:t xml:space="preserve">Private Tutoring Prices] 2025 Latest Tutoring Prices + Factors Affecting Prices | GETUTOR Hong Kong Tutor Association</w:t>
      </w:r>
    </w:p>
    <w:p>
      <w:pPr>
        <w:pStyle w:val="BodyText"/>
      </w:pPr>
      <w:hyperlink r:id="rId139">
        <w:r>
          <w:rPr>
            <w:rStyle w:val="Hyperlink"/>
          </w:rPr>
          <w:t xml:space="preserve">https://www.getutor.com.hk/en/%E5%AD%B8%E8%B2%BB%E5%8F%83%E8%80%83/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r>
        <w:rPr>
          <w:rFonts w:hint="eastAsia"/>
        </w:rPr>
        <w:t xml:space="preserve">八成大學生計畫靠打工家教掙錢兼差職缺年增21.7％</w:t>
      </w:r>
      <w:r>
        <w:t xml:space="preserve"> - </w:t>
      </w:r>
      <w:r>
        <w:rPr>
          <w:rFonts w:hint="eastAsia"/>
        </w:rPr>
        <w:t xml:space="preserve">青年職涯發展中心</w:t>
      </w:r>
    </w:p>
    <w:p>
      <w:pPr>
        <w:pStyle w:val="BodyText"/>
      </w:pPr>
      <w:hyperlink r:id="rId140">
        <w:r>
          <w:rPr>
            <w:rStyle w:val="Hyperlink"/>
          </w:rPr>
          <w:t xml:space="preserve">https://kys.wda.gov.tw/News_Content.aspx?n=22&amp;sms=10299&amp;s=1692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101">
        <w:r>
          <w:rPr>
            <w:rStyle w:val="Hyperlink"/>
          </w:rPr>
          <w:t xml:space="preserve">[72]</w:t>
        </w:r>
      </w:hyperlink>
      <w:r>
        <w:t xml:space="preserve"> </w:t>
      </w:r>
      <w:r>
        <w:rPr>
          <w:rFonts w:hint="eastAsia"/>
        </w:rPr>
        <w:t xml:space="preserve">灰大私活报价器</w:t>
      </w:r>
    </w:p>
    <w:p>
      <w:pPr>
        <w:pStyle w:val="BodyText"/>
      </w:pPr>
      <w:hyperlink r:id="rId141">
        <w:r>
          <w:rPr>
            <w:rStyle w:val="Hyperlink"/>
          </w:rPr>
          <w:t xml:space="preserve">https://www.pslkzs.com/price/list.php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109">
        <w:r>
          <w:rPr>
            <w:rStyle w:val="Hyperlink"/>
          </w:rPr>
          <w:t xml:space="preserve">[80]</w:t>
        </w:r>
      </w:hyperlink>
      <w:r>
        <w:t xml:space="preserve"> </w:t>
      </w:r>
      <w:r>
        <w:rPr>
          <w:rFonts w:hint="eastAsia"/>
        </w:rPr>
        <w:t xml:space="preserve">【平面設計師收費攻略】2025平面設計價錢報價全整合</w:t>
      </w:r>
      <w:r>
        <w:t xml:space="preserve"> - Toby</w:t>
      </w:r>
    </w:p>
    <w:p>
      <w:pPr>
        <w:pStyle w:val="BodyText"/>
      </w:pPr>
      <w:hyperlink r:id="rId142">
        <w:r>
          <w:rPr>
            <w:rStyle w:val="Hyperlink"/>
          </w:rPr>
          <w:t xml:space="preserve">https://www.hellotoby.com/zh-hk/c/%E9%A6%99%E6%B8%AF%E5%B9%B3%E9%9D%A2%E8%A8%AD%E8%A8%88%E5%83%B9%E6%A0%BC%E8%B3%87%E8%A8%8A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2025年的网站成本是多少？</w:t>
      </w:r>
      <w:r>
        <w:t xml:space="preserve"> - Shopify </w:t>
      </w:r>
      <w:r>
        <w:rPr>
          <w:rFonts w:hint="eastAsia"/>
        </w:rPr>
        <w:t xml:space="preserve">中国</w:t>
      </w:r>
    </w:p>
    <w:p>
      <w:pPr>
        <w:pStyle w:val="BodyText"/>
      </w:pPr>
      <w:hyperlink r:id="rId143">
        <w:r>
          <w:rPr>
            <w:rStyle w:val="Hyperlink"/>
          </w:rPr>
          <w:t xml:space="preserve">https://www.shopify.com/zh/blog/how-much-does-a-website-cost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The Best Freelance Python Developers for Hire in August 2025</w:t>
      </w:r>
    </w:p>
    <w:p>
      <w:pPr>
        <w:pStyle w:val="BodyText"/>
      </w:pPr>
      <w:hyperlink r:id="rId144">
        <w:r>
          <w:rPr>
            <w:rStyle w:val="Hyperlink"/>
          </w:rPr>
          <w:t xml:space="preserve">https://www.upwork.com/hire/python-developers/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r>
        <w:rPr>
          <w:rFonts w:hint="eastAsia"/>
        </w:rPr>
        <w:t xml:space="preserve">论文翻译收费标准说明，论文翻译服务可靠吗？</w:t>
      </w:r>
      <w:r>
        <w:t xml:space="preserve"> - </w:t>
      </w:r>
      <w:r>
        <w:rPr>
          <w:rFonts w:hint="eastAsia"/>
        </w:rPr>
        <w:t xml:space="preserve">意得辑</w:t>
      </w:r>
    </w:p>
    <w:p>
      <w:pPr>
        <w:pStyle w:val="BodyText"/>
      </w:pPr>
      <w:hyperlink r:id="rId145">
        <w:r>
          <w:rPr>
            <w:rStyle w:val="Hyperlink"/>
          </w:rPr>
          <w:t xml:space="preserve">https://www.editage.cn/sci-writing/5276/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Finding the Best Freelance Jobs for Remote Coders and Developers ...</w:t>
      </w:r>
    </w:p>
    <w:p>
      <w:pPr>
        <w:pStyle w:val="BodyText"/>
      </w:pPr>
      <w:hyperlink r:id="rId146">
        <w:r>
          <w:rPr>
            <w:rStyle w:val="Hyperlink"/>
          </w:rPr>
          <w:t xml:space="preserve">https://gitcoin.co/blog/finding-best-freelance-jobs-for-coders-in-2019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Why Gitcoin has so few bounties open? : r/ethdev - Reddit</w:t>
      </w:r>
    </w:p>
    <w:p>
      <w:pPr>
        <w:pStyle w:val="BodyText"/>
      </w:pPr>
      <w:hyperlink r:id="rId147">
        <w:r>
          <w:rPr>
            <w:rStyle w:val="Hyperlink"/>
          </w:rPr>
          <w:t xml:space="preserve">https://www.reddit.com/r/ethdev/comments/di58k6/why_gitcoin_has_so_few_bounties_open/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r>
        <w:rPr>
          <w:rFonts w:hint="eastAsia"/>
        </w:rPr>
        <w:t xml:space="preserve">大学生家教一般多少钱一小时</w:t>
      </w:r>
      <w:r>
        <w:t xml:space="preserve"> - </w:t>
      </w:r>
      <w:r>
        <w:rPr>
          <w:rFonts w:hint="eastAsia"/>
        </w:rPr>
        <w:t xml:space="preserve">少儿法语启蒙课程</w:t>
      </w:r>
    </w:p>
    <w:p>
      <w:pPr>
        <w:pStyle w:val="BodyText"/>
      </w:pPr>
      <w:hyperlink r:id="rId148">
        <w:r>
          <w:rPr>
            <w:rStyle w:val="Hyperlink"/>
          </w:rPr>
          <w:t xml:space="preserve">http://m.42tj.com/regard/38547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Tutor salary in Hong Kong Island - Indeed HK</w:t>
      </w:r>
    </w:p>
    <w:p>
      <w:pPr>
        <w:pStyle w:val="BodyText"/>
      </w:pPr>
      <w:hyperlink r:id="rId149">
        <w:r>
          <w:rPr>
            <w:rStyle w:val="Hyperlink"/>
          </w:rPr>
          <w:t xml:space="preserve">https://hk.indeed.com/career/tutor/salaries/Hong-Kong-Island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r>
        <w:rPr>
          <w:rFonts w:hint="eastAsia"/>
        </w:rPr>
        <w:t xml:space="preserve">2025最新家教行情！家教時薪、鐘點費大公開｜家長與老師參考指南</w:t>
      </w:r>
    </w:p>
    <w:p>
      <w:pPr>
        <w:pStyle w:val="BodyText"/>
      </w:pPr>
      <w:hyperlink r:id="rId150">
        <w:r>
          <w:rPr>
            <w:rStyle w:val="Hyperlink"/>
          </w:rPr>
          <w:t xml:space="preserve">https://tanji.104.com.tw/blog/article/tutor-hourly-salary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Upwork Hourly Rates: Average Rates by Skill &amp; Experience</w:t>
      </w:r>
    </w:p>
    <w:p>
      <w:pPr>
        <w:pStyle w:val="BodyText"/>
      </w:pPr>
      <w:hyperlink r:id="rId151">
        <w:r>
          <w:rPr>
            <w:rStyle w:val="Hyperlink"/>
          </w:rPr>
          <w:t xml:space="preserve">https://www.upwork.com/resources/upwork-hourly-rates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Tutor Hourly Pay in 2025 | PayScale</w:t>
      </w:r>
    </w:p>
    <w:p>
      <w:pPr>
        <w:pStyle w:val="BodyText"/>
      </w:pPr>
      <w:hyperlink r:id="rId152">
        <w:r>
          <w:rPr>
            <w:rStyle w:val="Hyperlink"/>
          </w:rPr>
          <w:t xml:space="preserve">https://www.payscale.com/research/US/Job=Tutor/Hourly_Rat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29]</w:t>
        </w:r>
      </w:hyperlink>
      <w:r>
        <w:t xml:space="preserve"> </w:t>
      </w:r>
      <w:r>
        <w:rPr>
          <w:rFonts w:hint="eastAsia"/>
        </w:rPr>
        <w:t xml:space="preserve">建模接单一般什么价位_工具_报价_价格</w:t>
      </w:r>
      <w:r>
        <w:t xml:space="preserve"> - </w:t>
      </w:r>
      <w:r>
        <w:rPr>
          <w:rFonts w:hint="eastAsia"/>
        </w:rPr>
        <w:t xml:space="preserve">搜狐</w:t>
      </w:r>
    </w:p>
    <w:p>
      <w:pPr>
        <w:pStyle w:val="BodyText"/>
      </w:pPr>
      <w:hyperlink r:id="rId153">
        <w:r>
          <w:rPr>
            <w:rStyle w:val="Hyperlink"/>
          </w:rPr>
          <w:t xml:space="preserve">https://www.sohu.com/a/710877790_121751046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[30]</w:t>
        </w:r>
      </w:hyperlink>
      <w:r>
        <w:t xml:space="preserve"> </w:t>
      </w:r>
      <w:r>
        <w:rPr>
          <w:rFonts w:hint="eastAsia"/>
        </w:rPr>
        <w:t xml:space="preserve">简历优化费用多少？</w:t>
      </w:r>
      <w:r>
        <w:t xml:space="preserve"> - </w:t>
      </w:r>
      <w:r>
        <w:rPr>
          <w:rFonts w:hint="eastAsia"/>
        </w:rPr>
        <w:t xml:space="preserve">知乎</w:t>
      </w:r>
    </w:p>
    <w:p>
      <w:pPr>
        <w:pStyle w:val="BodyText"/>
      </w:pPr>
      <w:hyperlink r:id="rId154">
        <w:r>
          <w:rPr>
            <w:rStyle w:val="Hyperlink"/>
          </w:rPr>
          <w:t xml:space="preserve">https://www.zhihu.com/question/389429502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31]</w:t>
        </w:r>
      </w:hyperlink>
      <w:r>
        <w:t xml:space="preserve"> </w:t>
      </w:r>
      <w:r>
        <w:rPr>
          <w:rFonts w:hint="eastAsia"/>
        </w:rPr>
        <w:t xml:space="preserve">设计师一定要知道的15个接单网站，值得收藏！</w:t>
      </w:r>
      <w:r>
        <w:t xml:space="preserve"> - </w:t>
      </w:r>
      <w:r>
        <w:rPr>
          <w:rFonts w:hint="eastAsia"/>
        </w:rPr>
        <w:t xml:space="preserve">站酷</w:t>
      </w:r>
    </w:p>
    <w:p>
      <w:pPr>
        <w:pStyle w:val="BodyText"/>
      </w:pPr>
      <w:hyperlink r:id="rId155">
        <w:r>
          <w:rPr>
            <w:rStyle w:val="Hyperlink"/>
          </w:rPr>
          <w:t xml:space="preserve">https://m.zcool.com.cn/article/ZMTQ4Njk4NA==.html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32]</w:t>
        </w:r>
      </w:hyperlink>
      <w:r>
        <w:t xml:space="preserve"> </w:t>
      </w:r>
      <w:r>
        <w:rPr>
          <w:rFonts w:hint="eastAsia"/>
        </w:rPr>
        <w:t xml:space="preserve">sci论文翻译一般怎么收费，论文翻译是按字收费还是按篇？</w:t>
      </w:r>
    </w:p>
    <w:p>
      <w:pPr>
        <w:pStyle w:val="BodyText"/>
      </w:pPr>
      <w:hyperlink r:id="rId156">
        <w:r>
          <w:rPr>
            <w:rStyle w:val="Hyperlink"/>
          </w:rPr>
          <w:t xml:space="preserve">https://www.editage.cn/sci-writing/4495/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How to Get a Freelance Job for the First Time - Upwork</w:t>
      </w:r>
    </w:p>
    <w:p>
      <w:pPr>
        <w:pStyle w:val="BodyText"/>
      </w:pPr>
      <w:hyperlink r:id="rId157">
        <w:r>
          <w:rPr>
            <w:rStyle w:val="Hyperlink"/>
          </w:rPr>
          <w:t xml:space="preserve">https://www.upwork.com/resources/leading-voices/first-freelance-job-tips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Fiverr How Much Do They Take | by MD.SHEHAB SARKER - Medium</w:t>
      </w:r>
    </w:p>
    <w:p>
      <w:pPr>
        <w:pStyle w:val="BodyText"/>
      </w:pPr>
      <w:hyperlink r:id="rId158">
        <w:r>
          <w:rPr>
            <w:rStyle w:val="Hyperlink"/>
          </w:rPr>
          <w:t xml:space="preserve">https://prodmartbd.medium.com/fiverr-how-much-do-they-take-f1881166c6e5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Freelancer.com vs Upwork: The Ultimate Comparison for ... - Ruul</w:t>
      </w:r>
    </w:p>
    <w:p>
      <w:pPr>
        <w:pStyle w:val="BodyText"/>
      </w:pPr>
      <w:hyperlink r:id="rId159">
        <w:r>
          <w:rPr>
            <w:rStyle w:val="Hyperlink"/>
          </w:rPr>
          <w:t xml:space="preserve">https://ruul.io/blog/freelancer-com-vs-upwork-which-is-better-for-freelancers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[36]</w:t>
        </w:r>
      </w:hyperlink>
      <w:r>
        <w:t xml:space="preserve"> </w:t>
      </w:r>
      <w:r>
        <w:rPr>
          <w:rFonts w:hint="eastAsia"/>
        </w:rPr>
        <w:t xml:space="preserve">猪八戒网朱明跃：用科技提高市场资源配置</w:t>
      </w:r>
      <w:r>
        <w:t xml:space="preserve"> - </w:t>
      </w:r>
      <w:r>
        <w:rPr>
          <w:rFonts w:hint="eastAsia"/>
        </w:rPr>
        <w:t xml:space="preserve">时代在线</w:t>
      </w:r>
    </w:p>
    <w:p>
      <w:pPr>
        <w:pStyle w:val="BodyText"/>
      </w:pPr>
      <w:hyperlink r:id="rId160">
        <w:r>
          <w:rPr>
            <w:rStyle w:val="Hyperlink"/>
          </w:rPr>
          <w:t xml:space="preserve">https://www.time-weekly.com/post/274666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Upwork Just Increased Fees AGAIN – 4 Things You Should Do ...</w:t>
      </w:r>
    </w:p>
    <w:p>
      <w:pPr>
        <w:pStyle w:val="BodyText"/>
      </w:pPr>
      <w:hyperlink r:id="rId161">
        <w:r>
          <w:rPr>
            <w:rStyle w:val="Hyperlink"/>
          </w:rPr>
          <w:t xml:space="preserve">https://freelancerfiles.com/blogs/news/increased-upwork-fees-15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[38]</w:t>
        </w:r>
      </w:hyperlink>
      <w:r>
        <w:t xml:space="preserve"> </w:t>
      </w:r>
      <w:hyperlink r:id="rId62">
        <w:r>
          <w:rPr>
            <w:rStyle w:val="Hyperlink"/>
          </w:rPr>
          <w:t xml:space="preserve">[40]</w:t>
        </w:r>
      </w:hyperlink>
      <w:r>
        <w:t xml:space="preserve"> </w:t>
      </w:r>
      <w:hyperlink r:id="rId113">
        <w:r>
          <w:rPr>
            <w:rStyle w:val="Hyperlink"/>
          </w:rPr>
          <w:t xml:space="preserve">[85]</w:t>
        </w:r>
      </w:hyperlink>
      <w:r>
        <w:t xml:space="preserve"> </w:t>
      </w:r>
      <w:r>
        <w:t xml:space="preserve">How To Become a Freelancer in 2025: Your Guide to Upwork</w:t>
      </w:r>
    </w:p>
    <w:p>
      <w:pPr>
        <w:pStyle w:val="BodyText"/>
      </w:pPr>
      <w:hyperlink r:id="rId162">
        <w:r>
          <w:rPr>
            <w:rStyle w:val="Hyperlink"/>
          </w:rPr>
          <w:t xml:space="preserve">https://www.upwork.com/resources/how-to-become-a-freelancer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Variable Freelancer Service Fee - Upwork Help</w:t>
      </w:r>
    </w:p>
    <w:p>
      <w:pPr>
        <w:pStyle w:val="BodyText"/>
      </w:pPr>
      <w:hyperlink r:id="rId163">
        <w:r>
          <w:rPr>
            <w:rStyle w:val="Hyperlink"/>
          </w:rPr>
          <w:t xml:space="preserve">https://support.upwork.com/hc/en-us/articles/39620058162963-Variable-Freelancer-Service-Fee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Fiverr Fee Calculator - Upwork</w:t>
      </w:r>
    </w:p>
    <w:p>
      <w:pPr>
        <w:pStyle w:val="BodyText"/>
      </w:pPr>
      <w:hyperlink r:id="rId164">
        <w:r>
          <w:rPr>
            <w:rStyle w:val="Hyperlink"/>
          </w:rPr>
          <w:t xml:space="preserve">https://www.upwork.com/tools/fiverr-fee-calculator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[42]</w:t>
        </w:r>
      </w:hyperlink>
      <w:r>
        <w:t xml:space="preserve"> </w:t>
      </w:r>
      <w:r>
        <w:rPr>
          <w:rFonts w:hint="eastAsia"/>
        </w:rPr>
        <w:t xml:space="preserve">猪八戒网：平台赋能的三条途径-中南大学“三高四新”战略研究院</w:t>
      </w:r>
    </w:p>
    <w:p>
      <w:pPr>
        <w:pStyle w:val="BodyText"/>
      </w:pPr>
      <w:hyperlink r:id="rId165">
        <w:r>
          <w:rPr>
            <w:rStyle w:val="Hyperlink"/>
          </w:rPr>
          <w:t xml:space="preserve">https://ccegr.csu.edu.cn/info/1007/1044.htm</w:t>
        </w:r>
      </w:hyperlink>
    </w:p>
    <w:p>
      <w:pPr>
        <w:pStyle w:val="BodyText"/>
      </w:pPr>
      <w:hyperlink r:id="rId65">
        <w:r>
          <w:rPr>
            <w:rStyle w:val="Hyperlink"/>
          </w:rPr>
          <w:t xml:space="preserve">[43]</w:t>
        </w:r>
      </w:hyperlink>
      <w:r>
        <w:t xml:space="preserve"> </w:t>
      </w:r>
      <w:r>
        <w:rPr>
          <w:rFonts w:hint="eastAsia"/>
        </w:rPr>
        <w:t xml:space="preserve">惩防并举堵住学生暑期兼职陷阱</w:t>
      </w:r>
      <w:r>
        <w:t xml:space="preserve"> - </w:t>
      </w:r>
      <w:r>
        <w:rPr>
          <w:rFonts w:hint="eastAsia"/>
        </w:rPr>
        <w:t xml:space="preserve">新华网</w:t>
      </w:r>
    </w:p>
    <w:p>
      <w:pPr>
        <w:pStyle w:val="BodyText"/>
      </w:pPr>
      <w:hyperlink r:id="rId166">
        <w:r>
          <w:rPr>
            <w:rStyle w:val="Hyperlink"/>
          </w:rPr>
          <w:t xml:space="preserve">http://www.xinhuanet.com/comments/20250721/15daae245bc04c9c84037b0c579d53f9/c.html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[44]</w:t>
        </w:r>
      </w:hyperlink>
      <w:r>
        <w:t xml:space="preserve"> </w:t>
      </w:r>
      <w:r>
        <w:rPr>
          <w:rFonts w:hint="eastAsia"/>
        </w:rPr>
        <w:t xml:space="preserve">杭州女大学生兼职刷单，秒赚30元，接下来的事让她慌了</w:t>
      </w:r>
    </w:p>
    <w:p>
      <w:pPr>
        <w:pStyle w:val="BodyText"/>
      </w:pPr>
      <w:hyperlink r:id="rId167">
        <w:r>
          <w:rPr>
            <w:rStyle w:val="Hyperlink"/>
          </w:rPr>
          <w:t xml:space="preserve">http://www.nxmu.edu.cn/bwc/info/1010/1592.htm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Everything You Need to Know About Gitcoin</w:t>
      </w:r>
    </w:p>
    <w:p>
      <w:pPr>
        <w:pStyle w:val="BodyText"/>
      </w:pPr>
      <w:hyperlink r:id="rId168">
        <w:r>
          <w:rPr>
            <w:rStyle w:val="Hyperlink"/>
          </w:rPr>
          <w:t xml:space="preserve">https://gitcoin.co/blog/everything-you-need-to-know-about-gitcoin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[46]</w:t>
        </w:r>
      </w:hyperlink>
      <w:r>
        <w:t xml:space="preserve"> </w:t>
      </w:r>
      <w:r>
        <w:rPr>
          <w:rFonts w:hint="eastAsia"/>
        </w:rPr>
        <w:t xml:space="preserve">字体维权频现“天价赔偿”：版权保护还是碰瓷致富？</w:t>
      </w:r>
      <w:r>
        <w:t xml:space="preserve"> - </w:t>
      </w:r>
      <w:r>
        <w:rPr>
          <w:rFonts w:hint="eastAsia"/>
        </w:rPr>
        <w:t xml:space="preserve">腾讯新闻</w:t>
      </w:r>
    </w:p>
    <w:p>
      <w:pPr>
        <w:pStyle w:val="BodyText"/>
      </w:pPr>
      <w:hyperlink r:id="rId169">
        <w:r>
          <w:rPr>
            <w:rStyle w:val="Hyperlink"/>
          </w:rPr>
          <w:t xml:space="preserve">https://news.qq.com/rain/a/20250309A071ME00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r>
        <w:rPr>
          <w:rFonts w:hint="eastAsia"/>
        </w:rPr>
        <w:t xml:space="preserve">15款免费好用的视频编辑软件推荐，让你秒变剪辑达人（2025）</w:t>
      </w:r>
    </w:p>
    <w:p>
      <w:pPr>
        <w:pStyle w:val="BodyText"/>
      </w:pPr>
      <w:hyperlink r:id="rId170">
        <w:r>
          <w:rPr>
            <w:rStyle w:val="Hyperlink"/>
          </w:rPr>
          <w:t xml:space="preserve">https://www.shopify.com/zh/blog/best-free-video-editing-software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r>
        <w:rPr>
          <w:rFonts w:hint="eastAsia"/>
        </w:rPr>
        <w:t xml:space="preserve">产品3D建模订单要多少钱？：3D模型一般要多少钱？</w:t>
      </w:r>
    </w:p>
    <w:p>
      <w:pPr>
        <w:pStyle w:val="BodyText"/>
      </w:pPr>
      <w:hyperlink r:id="rId171">
        <w:r>
          <w:rPr>
            <w:rStyle w:val="Hyperlink"/>
          </w:rPr>
          <w:t xml:space="preserve">https://wen.nuanque.com/blender/18852.html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r>
        <w:rPr>
          <w:rFonts w:hint="eastAsia"/>
        </w:rPr>
        <w:t xml:space="preserve">类似这样的建模一般报价多少钱？</w:t>
      </w:r>
      <w:r>
        <w:t xml:space="preserve"> - </w:t>
      </w:r>
      <w:r>
        <w:rPr>
          <w:rFonts w:hint="eastAsia"/>
        </w:rPr>
        <w:t xml:space="preserve">知乎</w:t>
      </w:r>
    </w:p>
    <w:p>
      <w:pPr>
        <w:pStyle w:val="BodyText"/>
      </w:pPr>
      <w:hyperlink r:id="rId172">
        <w:r>
          <w:rPr>
            <w:rStyle w:val="Hyperlink"/>
          </w:rPr>
          <w:t xml:space="preserve">https://www.zhihu.com/question/639506906?write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r>
        <w:t xml:space="preserve">Average Tutoring Rates in the USA: A Comprehensive 2025 Guide</w:t>
      </w:r>
    </w:p>
    <w:p>
      <w:pPr>
        <w:pStyle w:val="BodyText"/>
      </w:pPr>
      <w:hyperlink r:id="rId173">
        <w:r>
          <w:rPr>
            <w:rStyle w:val="Hyperlink"/>
          </w:rPr>
          <w:t xml:space="preserve">https://www.myengineeringbuddy.com/blog/average-tutoring-rates-in-the-usa-a-comprehensive-2025-guide/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[52]</w:t>
        </w:r>
      </w:hyperlink>
      <w:r>
        <w:t xml:space="preserve"> </w:t>
      </w:r>
      <w:r>
        <w:rPr>
          <w:rFonts w:hint="eastAsia"/>
        </w:rPr>
        <w:t xml:space="preserve">自由职业者最新有利缴税方式</w:t>
      </w:r>
      <w:r>
        <w:t xml:space="preserve"> - </w:t>
      </w:r>
      <w:r>
        <w:rPr>
          <w:rFonts w:hint="eastAsia"/>
        </w:rPr>
        <w:t xml:space="preserve">格隆汇</w:t>
      </w:r>
    </w:p>
    <w:p>
      <w:pPr>
        <w:pStyle w:val="BodyText"/>
      </w:pPr>
      <w:hyperlink r:id="rId174">
        <w:r>
          <w:rPr>
            <w:rStyle w:val="Hyperlink"/>
          </w:rPr>
          <w:t xml:space="preserve">https://m.gelonghui.com/p/624393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[53]</w:t>
        </w:r>
      </w:hyperlink>
      <w:r>
        <w:t xml:space="preserve"> </w:t>
      </w:r>
      <w:r>
        <w:rPr>
          <w:rFonts w:hint="eastAsia"/>
        </w:rPr>
        <w:t xml:space="preserve">自由职业者，是否需要缴纳个税？怎么缴纳？</w:t>
      </w:r>
      <w:r>
        <w:t xml:space="preserve"> - </w:t>
      </w:r>
      <w:r>
        <w:rPr>
          <w:rFonts w:hint="eastAsia"/>
        </w:rPr>
        <w:t xml:space="preserve">新浪财经</w:t>
      </w:r>
    </w:p>
    <w:p>
      <w:pPr>
        <w:pStyle w:val="BodyText"/>
      </w:pPr>
      <w:hyperlink r:id="rId175">
        <w:r>
          <w:rPr>
            <w:rStyle w:val="Hyperlink"/>
          </w:rPr>
          <w:t xml:space="preserve">http://cj.sina.cn/articles/view/7002065470/1a15b0a3e00100ofwt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Freelancer Fees and Charges, Earn And Save More!</w:t>
      </w:r>
    </w:p>
    <w:p>
      <w:pPr>
        <w:pStyle w:val="BodyText"/>
      </w:pPr>
      <w:hyperlink r:id="rId176">
        <w:r>
          <w:rPr>
            <w:rStyle w:val="Hyperlink"/>
          </w:rPr>
          <w:t xml:space="preserve">https://www.freelancer.com/feesandcharges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Freelancer Plus - Upwork</w:t>
      </w:r>
    </w:p>
    <w:p>
      <w:pPr>
        <w:pStyle w:val="BodyText"/>
      </w:pPr>
      <w:hyperlink r:id="rId177">
        <w:r>
          <w:rPr>
            <w:rStyle w:val="Hyperlink"/>
          </w:rPr>
          <w:t xml:space="preserve">https://www.upwork.com/work/freelancerplus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[56]</w:t>
        </w:r>
      </w:hyperlink>
      <w:r>
        <w:t xml:space="preserve"> </w:t>
      </w:r>
      <w:r>
        <w:rPr>
          <w:rFonts w:hint="eastAsia"/>
        </w:rPr>
        <w:t xml:space="preserve">16款开源视频编辑工具整理</w:t>
      </w:r>
      <w:r>
        <w:t xml:space="preserve"> - </w:t>
      </w:r>
      <w:r>
        <w:rPr>
          <w:rFonts w:hint="eastAsia"/>
        </w:rPr>
        <w:t xml:space="preserve">知乎专栏</w:t>
      </w:r>
    </w:p>
    <w:p>
      <w:pPr>
        <w:pStyle w:val="BodyText"/>
      </w:pPr>
      <w:hyperlink r:id="rId178">
        <w:r>
          <w:rPr>
            <w:rStyle w:val="Hyperlink"/>
          </w:rPr>
          <w:t xml:space="preserve">https://zhuanlan.zhihu.com/p/669330866</w:t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[57]</w:t>
        </w:r>
      </w:hyperlink>
      <w:r>
        <w:t xml:space="preserve"> </w:t>
      </w:r>
      <w:r>
        <w:rPr>
          <w:rFonts w:hint="eastAsia"/>
        </w:rPr>
        <w:t xml:space="preserve">几款开源视频编辑软件的比较原创</w:t>
      </w:r>
      <w:r>
        <w:t xml:space="preserve"> - </w:t>
      </w:r>
      <w:r>
        <w:rPr>
          <w:rFonts w:hint="eastAsia"/>
        </w:rPr>
        <w:t xml:space="preserve">CSDN博客</w:t>
      </w:r>
    </w:p>
    <w:p>
      <w:pPr>
        <w:pStyle w:val="BodyText"/>
      </w:pPr>
      <w:hyperlink r:id="rId179">
        <w:r>
          <w:rPr>
            <w:rStyle w:val="Hyperlink"/>
          </w:rPr>
          <w:t xml:space="preserve">https://blog.csdn.net/winniezhang/article/details/134457927</w:t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[58]</w:t>
        </w:r>
      </w:hyperlink>
      <w:r>
        <w:t xml:space="preserve"> </w:t>
      </w:r>
      <w:r>
        <w:rPr>
          <w:rFonts w:hint="eastAsia"/>
        </w:rPr>
        <w:t xml:space="preserve">做PPT模板真能赚钱吗？</w:t>
      </w:r>
      <w:r>
        <w:t xml:space="preserve"> - </w:t>
      </w:r>
      <w:r>
        <w:rPr>
          <w:rFonts w:hint="eastAsia"/>
        </w:rPr>
        <w:t xml:space="preserve">知乎用户kdBEGI</w:t>
      </w:r>
      <w:r>
        <w:t xml:space="preserve"> </w:t>
      </w:r>
      <w:r>
        <w:rPr>
          <w:rFonts w:hint="eastAsia"/>
        </w:rPr>
        <w:t xml:space="preserve">的回答</w:t>
      </w:r>
    </w:p>
    <w:p>
      <w:pPr>
        <w:pStyle w:val="BodyText"/>
      </w:pPr>
      <w:hyperlink r:id="rId180">
        <w:r>
          <w:rPr>
            <w:rStyle w:val="Hyperlink"/>
          </w:rPr>
          <w:t xml:space="preserve">https://www.zhihu.com/question/374581787/answer/115789936192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[59]</w:t>
        </w:r>
      </w:hyperlink>
      <w:r>
        <w:t xml:space="preserve"> </w:t>
      </w:r>
      <w:r>
        <w:rPr>
          <w:rFonts w:hint="eastAsia"/>
        </w:rPr>
        <w:t xml:space="preserve">可以赚钱的副业，满满的干货</w:t>
      </w:r>
      <w:r>
        <w:t xml:space="preserve"> - 360Doc</w:t>
      </w:r>
    </w:p>
    <w:p>
      <w:pPr>
        <w:pStyle w:val="BodyText"/>
      </w:pPr>
      <w:hyperlink r:id="rId181">
        <w:r>
          <w:rPr>
            <w:rStyle w:val="Hyperlink"/>
          </w:rPr>
          <w:t xml:space="preserve">http://www.360doc.com/content/19/0902/11/63470273_858632006.shtml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[60]</w:t>
        </w:r>
      </w:hyperlink>
      <w:r>
        <w:t xml:space="preserve"> </w:t>
      </w:r>
      <w:hyperlink r:id="rId88">
        <w:r>
          <w:rPr>
            <w:rStyle w:val="Hyperlink"/>
          </w:rPr>
          <w:t xml:space="preserve">[61]</w:t>
        </w:r>
      </w:hyperlink>
      <w:r>
        <w:t xml:space="preserve"> </w:t>
      </w:r>
      <w:r>
        <w:rPr>
          <w:rFonts w:hint="eastAsia"/>
        </w:rPr>
        <w:t xml:space="preserve">这几种兼职工作涉嫌违法，千万不能做</w:t>
      </w:r>
      <w:r>
        <w:t xml:space="preserve"> - </w:t>
      </w:r>
      <w:r>
        <w:rPr>
          <w:rFonts w:hint="eastAsia"/>
        </w:rPr>
        <w:t xml:space="preserve">新华网山西</w:t>
      </w:r>
    </w:p>
    <w:p>
      <w:pPr>
        <w:pStyle w:val="BodyText"/>
      </w:pPr>
      <w:hyperlink r:id="rId182">
        <w:r>
          <w:rPr>
            <w:rStyle w:val="Hyperlink"/>
          </w:rPr>
          <w:t xml:space="preserve">http://sx.news.cn/20230706/3dc1c56c8d564cf3a3bcdf5bfece6268/c.html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[62]</w:t>
        </w:r>
      </w:hyperlink>
      <w:r>
        <w:t xml:space="preserve"> </w:t>
      </w:r>
      <w:hyperlink r:id="rId90">
        <w:r>
          <w:rPr>
            <w:rStyle w:val="Hyperlink"/>
          </w:rPr>
          <w:t xml:space="preserve">[63]</w:t>
        </w:r>
      </w:hyperlink>
      <w:r>
        <w:t xml:space="preserve"> </w:t>
      </w:r>
      <w:r>
        <w:rPr>
          <w:rFonts w:hint="eastAsia"/>
        </w:rPr>
        <w:t xml:space="preserve">代发短信、代拨电话，大学生暑期兼职谨防沦为骗子“工具人”</w:t>
      </w:r>
    </w:p>
    <w:p>
      <w:pPr>
        <w:pStyle w:val="BodyText"/>
      </w:pPr>
      <w:hyperlink r:id="rId183">
        <w:r>
          <w:rPr>
            <w:rStyle w:val="Hyperlink"/>
          </w:rPr>
          <w:t xml:space="preserve">https://www.shupl.edu.cn/xbbjb/2023/0920/c2265a124717/page.htm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[64]</w:t>
        </w:r>
      </w:hyperlink>
      <w:r>
        <w:t xml:space="preserve"> </w:t>
      </w:r>
      <w:hyperlink r:id="rId116">
        <w:r>
          <w:rPr>
            <w:rStyle w:val="Hyperlink"/>
          </w:rPr>
          <w:t xml:space="preserve">[88]</w:t>
        </w:r>
      </w:hyperlink>
      <w:r>
        <w:t xml:space="preserve"> </w:t>
      </w:r>
      <w:r>
        <w:rPr>
          <w:rFonts w:hint="eastAsia"/>
        </w:rPr>
        <w:t xml:space="preserve">【诈骗套路】网络刷单有陷阱暑期兼职需谨慎</w:t>
      </w:r>
      <w:r>
        <w:t xml:space="preserve"> - </w:t>
      </w:r>
      <w:r>
        <w:rPr>
          <w:rFonts w:hint="eastAsia"/>
        </w:rPr>
        <w:t xml:space="preserve">广东省公安厅网站</w:t>
      </w:r>
    </w:p>
    <w:p>
      <w:pPr>
        <w:pStyle w:val="BodyText"/>
      </w:pPr>
      <w:hyperlink r:id="rId184">
        <w:r>
          <w:rPr>
            <w:rStyle w:val="Hyperlink"/>
          </w:rPr>
          <w:t xml:space="preserve">http://gdga.gd.gov.cn/jwzx/jwyw/content/post_1090464.html</w:t>
        </w:r>
      </w:hyperlink>
    </w:p>
    <w:p>
      <w:pPr>
        <w:pStyle w:val="BodyText"/>
      </w:pPr>
      <w:hyperlink r:id="rId92">
        <w:r>
          <w:rPr>
            <w:rStyle w:val="Hyperlink"/>
          </w:rPr>
          <w:t xml:space="preserve">[65]</w:t>
        </w:r>
      </w:hyperlink>
      <w:r>
        <w:t xml:space="preserve"> </w:t>
      </w:r>
      <w:r>
        <w:rPr>
          <w:rFonts w:hint="eastAsia"/>
        </w:rPr>
        <w:t xml:space="preserve">收到字体侵权函怎么办？</w:t>
      </w:r>
      <w:r>
        <w:t xml:space="preserve"> - </w:t>
      </w:r>
      <w:r>
        <w:rPr>
          <w:rFonts w:hint="eastAsia"/>
        </w:rPr>
        <w:t xml:space="preserve">鲸版权</w:t>
      </w:r>
    </w:p>
    <w:p>
      <w:pPr>
        <w:pStyle w:val="BodyText"/>
      </w:pPr>
      <w:hyperlink r:id="rId185">
        <w:r>
          <w:rPr>
            <w:rStyle w:val="Hyperlink"/>
          </w:rPr>
          <w:t xml:space="preserve">https://www.whaleip.com/blog/infoDetail/20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[66]</w:t>
        </w:r>
      </w:hyperlink>
      <w:r>
        <w:t xml:space="preserve"> </w:t>
      </w:r>
      <w:r>
        <w:rPr>
          <w:rFonts w:hint="eastAsia"/>
        </w:rPr>
        <w:t xml:space="preserve">自由职业者如何解决20%-40%的个税？</w:t>
      </w:r>
      <w:r>
        <w:t xml:space="preserve"> - </w:t>
      </w:r>
      <w:r>
        <w:rPr>
          <w:rFonts w:hint="eastAsia"/>
        </w:rPr>
        <w:t xml:space="preserve">知乎专栏</w:t>
      </w:r>
    </w:p>
    <w:p>
      <w:pPr>
        <w:pStyle w:val="BodyText"/>
      </w:pPr>
      <w:hyperlink r:id="rId186">
        <w:r>
          <w:rPr>
            <w:rStyle w:val="Hyperlink"/>
          </w:rPr>
          <w:t xml:space="preserve">https://zhuanlan.zhihu.com/p/717977377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[67]</w:t>
        </w:r>
      </w:hyperlink>
      <w:r>
        <w:t xml:space="preserve"> </w:t>
      </w:r>
      <w:r>
        <w:rPr>
          <w:rFonts w:hint="eastAsia"/>
        </w:rPr>
        <w:t xml:space="preserve">兼职刷单诈骗</w:t>
      </w:r>
      <w:r>
        <w:t xml:space="preserve"> - </w:t>
      </w:r>
      <w:r>
        <w:rPr>
          <w:rFonts w:hint="eastAsia"/>
        </w:rPr>
        <w:t xml:space="preserve">北京市公安局公安交通管理局</w:t>
      </w:r>
    </w:p>
    <w:p>
      <w:pPr>
        <w:pStyle w:val="BodyText"/>
      </w:pPr>
      <w:hyperlink r:id="rId187">
        <w:r>
          <w:rPr>
            <w:rStyle w:val="Hyperlink"/>
          </w:rPr>
          <w:t xml:space="preserve">https://jtgl.beijing.gov.cn/jgj/lszt/659722/10897626/10897939/index.html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[70]</w:t>
        </w:r>
      </w:hyperlink>
      <w:r>
        <w:t xml:space="preserve"> </w:t>
      </w:r>
      <w:r>
        <w:rPr>
          <w:rFonts w:hint="eastAsia"/>
        </w:rPr>
        <w:t xml:space="preserve">平面设计接单和报价分析</w:t>
      </w:r>
      <w:r>
        <w:t xml:space="preserve"> - 360Doc</w:t>
      </w:r>
    </w:p>
    <w:p>
      <w:pPr>
        <w:pStyle w:val="BodyText"/>
      </w:pPr>
      <w:hyperlink r:id="rId188">
        <w:r>
          <w:rPr>
            <w:rStyle w:val="Hyperlink"/>
          </w:rPr>
          <w:t xml:space="preserve">http://www.360doc.com/content/20/1107/13/31570022_944588045.shtml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[71]</w:t>
        </w:r>
      </w:hyperlink>
      <w:r>
        <w:t xml:space="preserve"> </w:t>
      </w:r>
      <w:r>
        <w:rPr>
          <w:rFonts w:hint="eastAsia"/>
        </w:rPr>
        <w:t xml:space="preserve">学术论文的稿酬</w:t>
      </w:r>
      <w:r>
        <w:t xml:space="preserve"> - Wordvice Blog - </w:t>
      </w:r>
      <w:r>
        <w:rPr>
          <w:rFonts w:hint="eastAsia"/>
        </w:rPr>
        <w:t xml:space="preserve">英文润色</w:t>
      </w:r>
    </w:p>
    <w:p>
      <w:pPr>
        <w:pStyle w:val="BodyText"/>
      </w:pPr>
      <w:hyperlink r:id="rId189">
        <w:r>
          <w:rPr>
            <w:rStyle w:val="Hyperlink"/>
          </w:rPr>
          <w:t xml:space="preserve">https://blog.wordvice.cn/royalties-and-payments-of-journals/</w:t>
        </w:r>
      </w:hyperlink>
    </w:p>
    <w:p>
      <w:pPr>
        <w:pStyle w:val="BodyText"/>
      </w:pPr>
      <w:hyperlink r:id="rId105">
        <w:r>
          <w:rPr>
            <w:rStyle w:val="Hyperlink"/>
          </w:rPr>
          <w:t xml:space="preserve">[75]</w:t>
        </w:r>
      </w:hyperlink>
      <w:r>
        <w:t xml:space="preserve"> </w:t>
      </w:r>
      <w:r>
        <w:rPr>
          <w:rFonts w:hint="eastAsia"/>
        </w:rPr>
        <w:t xml:space="preserve">大学生做家教每小时多少钱合适？</w:t>
      </w:r>
      <w:r>
        <w:t xml:space="preserve"> - </w:t>
      </w:r>
      <w:r>
        <w:rPr>
          <w:rFonts w:hint="eastAsia"/>
        </w:rPr>
        <w:t xml:space="preserve">知乎</w:t>
      </w:r>
    </w:p>
    <w:p>
      <w:pPr>
        <w:pStyle w:val="BodyText"/>
      </w:pPr>
      <w:hyperlink r:id="rId190">
        <w:r>
          <w:rPr>
            <w:rStyle w:val="Hyperlink"/>
          </w:rPr>
          <w:t xml:space="preserve">https://www.zhihu.com/question/31937112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[81]</w:t>
        </w:r>
      </w:hyperlink>
      <w:r>
        <w:t xml:space="preserve"> </w:t>
      </w:r>
      <w:r>
        <w:rPr>
          <w:rFonts w:hint="eastAsia"/>
        </w:rPr>
        <w:t xml:space="preserve">视频剪辑收费价目表</w:t>
      </w:r>
      <w:r>
        <w:t xml:space="preserve"> - </w:t>
      </w:r>
      <w:r>
        <w:rPr>
          <w:rFonts w:hint="eastAsia"/>
        </w:rPr>
        <w:t xml:space="preserve">视频工厂</w:t>
      </w:r>
    </w:p>
    <w:p>
      <w:pPr>
        <w:pStyle w:val="BodyText"/>
      </w:pPr>
      <w:hyperlink r:id="rId191">
        <w:r>
          <w:rPr>
            <w:rStyle w:val="Hyperlink"/>
          </w:rPr>
          <w:t xml:space="preserve">https://www.videofty.com/videoNews/13608.html</w:t>
        </w:r>
      </w:hyperlink>
    </w:p>
    <w:p>
      <w:pPr>
        <w:pStyle w:val="BodyText"/>
      </w:pPr>
      <w:hyperlink r:id="rId111">
        <w:r>
          <w:rPr>
            <w:rStyle w:val="Hyperlink"/>
          </w:rPr>
          <w:t xml:space="preserve">[82]</w:t>
        </w:r>
      </w:hyperlink>
      <w:r>
        <w:t xml:space="preserve"> </w:t>
      </w:r>
      <w:r>
        <w:rPr>
          <w:rFonts w:hint="eastAsia"/>
        </w:rPr>
        <w:t xml:space="preserve">AI+简历修改，首月盈利7000+，低成本高收益的保姆级教程</w:t>
      </w:r>
    </w:p>
    <w:p>
      <w:pPr>
        <w:pStyle w:val="BodyText"/>
      </w:pPr>
      <w:hyperlink r:id="rId192">
        <w:r>
          <w:rPr>
            <w:rStyle w:val="Hyperlink"/>
          </w:rPr>
          <w:t xml:space="preserve">https://www.bilibili.com/read/cv27800546/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[83]</w:t>
        </w:r>
      </w:hyperlink>
      <w:r>
        <w:t xml:space="preserve"> </w:t>
      </w:r>
      <w:r>
        <w:rPr>
          <w:rFonts w:hint="eastAsia"/>
        </w:rPr>
        <w:t xml:space="preserve">儿童睡眠质量对上课注意力和学习成绩影响的量化研究</w:t>
      </w:r>
    </w:p>
    <w:p>
      <w:pPr>
        <w:pStyle w:val="BodyText"/>
      </w:pPr>
      <w:hyperlink r:id="rId193">
        <w:r>
          <w:rPr>
            <w:rStyle w:val="Hyperlink"/>
          </w:rPr>
          <w:t xml:space="preserve">http://www.zgddek.com/CN/Y2011/V13/I12/973</w:t>
        </w:r>
      </w:hyperlink>
    </w:p>
    <w:p>
      <w:pPr>
        <w:pStyle w:val="BodyText"/>
      </w:pPr>
      <w:hyperlink r:id="rId114">
        <w:r>
          <w:rPr>
            <w:rStyle w:val="Hyperlink"/>
          </w:rPr>
          <w:t xml:space="preserve">[86]</w:t>
        </w:r>
      </w:hyperlink>
      <w:r>
        <w:t xml:space="preserve"> </w:t>
      </w:r>
      <w:r>
        <w:t xml:space="preserve">Project Fees | Payments | Freelancer Support</w:t>
      </w:r>
    </w:p>
    <w:p>
      <w:pPr>
        <w:pStyle w:val="BodyText"/>
      </w:pPr>
      <w:hyperlink r:id="rId194">
        <w:r>
          <w:rPr>
            <w:rStyle w:val="Hyperlink"/>
          </w:rPr>
          <w:t xml:space="preserve">https://www.freelancer.com/support/payments/project-fees</w:t>
        </w:r>
      </w:hyperlink>
    </w:p>
    <w:p>
      <w:pPr>
        <w:pStyle w:val="BodyText"/>
      </w:pPr>
      <w:hyperlink r:id="rId115">
        <w:r>
          <w:rPr>
            <w:rStyle w:val="Hyperlink"/>
          </w:rPr>
          <w:t xml:space="preserve">[87]</w:t>
        </w:r>
      </w:hyperlink>
      <w:r>
        <w:t xml:space="preserve"> </w:t>
      </w:r>
      <w:r>
        <w:rPr>
          <w:rFonts w:hint="eastAsia"/>
        </w:rPr>
        <w:t xml:space="preserve">一个汇算清缴，解决了自由职业者一大半的税务问题</w:t>
      </w:r>
      <w:r>
        <w:t xml:space="preserve"> - </w:t>
      </w:r>
      <w:r>
        <w:rPr>
          <w:rFonts w:hint="eastAsia"/>
        </w:rPr>
        <w:t xml:space="preserve">知乎专栏</w:t>
      </w:r>
    </w:p>
    <w:p>
      <w:pPr>
        <w:pStyle w:val="BodyText"/>
      </w:pPr>
      <w:hyperlink r:id="rId195">
        <w:r>
          <w:rPr>
            <w:rStyle w:val="Hyperlink"/>
          </w:rPr>
          <w:t xml:space="preserve">https://zhuanlan.zhihu.com/p/616158665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[90]</w:t>
        </w:r>
      </w:hyperlink>
      <w:r>
        <w:t xml:space="preserve"> </w:t>
      </w:r>
      <w:r>
        <w:rPr>
          <w:rFonts w:hint="eastAsia"/>
        </w:rPr>
        <w:t xml:space="preserve">9成5大學生拚暑假打工賺錢，12年最積極！誠品、星巴克</w:t>
      </w:r>
      <w:r>
        <w:t xml:space="preserve"> - </w:t>
      </w:r>
      <w:r>
        <w:rPr>
          <w:rFonts w:hint="eastAsia"/>
        </w:rPr>
        <w:t xml:space="preserve">今周刊</w:t>
      </w:r>
    </w:p>
    <w:p>
      <w:pPr>
        <w:pStyle w:val="BodyText"/>
      </w:pPr>
      <w:hyperlink r:id="rId196">
        <w:r>
          <w:rPr>
            <w:rStyle w:val="Hyperlink"/>
          </w:rPr>
          <w:t xml:space="preserve">https://www.businesstoday.com.tw/article/category/183030/post/202406190040/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[91]</w:t>
        </w:r>
      </w:hyperlink>
      <w:r>
        <w:t xml:space="preserve"> </w:t>
      </w:r>
      <w:r>
        <w:t xml:space="preserve">Freelancer Service Fee - Upwork Help</w:t>
      </w:r>
    </w:p>
    <w:p>
      <w:pPr>
        <w:pStyle w:val="BodyText"/>
      </w:pPr>
      <w:hyperlink r:id="rId197">
        <w:r>
          <w:rPr>
            <w:rStyle w:val="Hyperlink"/>
          </w:rPr>
          <w:t xml:space="preserve">https://support.upwork.com/hc/en-us/articles/211062538-Freelancer-Service-Fee</w:t>
        </w:r>
      </w:hyperlink>
    </w:p>
    <w:p>
      <w:pPr>
        <w:pStyle w:val="BodyText"/>
      </w:pPr>
      <w:hyperlink r:id="rId119">
        <w:r>
          <w:rPr>
            <w:rStyle w:val="Hyperlink"/>
          </w:rPr>
          <w:t xml:space="preserve">[92]</w:t>
        </w:r>
      </w:hyperlink>
      <w:r>
        <w:t xml:space="preserve"> </w:t>
      </w:r>
      <w:r>
        <w:rPr>
          <w:rFonts w:hint="eastAsia"/>
        </w:rPr>
        <w:t xml:space="preserve">有哪些PS接单的平台？</w:t>
      </w:r>
      <w:r>
        <w:t xml:space="preserve"> - </w:t>
      </w:r>
      <w:r>
        <w:rPr>
          <w:rFonts w:hint="eastAsia"/>
        </w:rPr>
        <w:t xml:space="preserve">知乎</w:t>
      </w:r>
    </w:p>
    <w:p>
      <w:pPr>
        <w:pStyle w:val="BodyText"/>
      </w:pPr>
      <w:hyperlink r:id="rId198">
        <w:r>
          <w:rPr>
            <w:rStyle w:val="Hyperlink"/>
          </w:rPr>
          <w:t xml:space="preserve">https://www.zhihu.com/question/453718851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[93]</w:t>
        </w:r>
      </w:hyperlink>
      <w:r>
        <w:t xml:space="preserve"> </w:t>
      </w:r>
      <w:r>
        <w:rPr>
          <w:rFonts w:hint="eastAsia"/>
        </w:rPr>
        <w:t xml:space="preserve">首批00后留子回国当家教:一周2天班月入5万</w:t>
      </w:r>
      <w:r>
        <w:t xml:space="preserve"> - </w:t>
      </w:r>
      <w:r>
        <w:rPr>
          <w:rFonts w:hint="eastAsia"/>
        </w:rPr>
        <w:t xml:space="preserve">倍可亲</w:t>
      </w:r>
    </w:p>
    <w:p>
      <w:pPr>
        <w:pStyle w:val="BodyText"/>
      </w:pPr>
      <w:hyperlink r:id="rId199">
        <w:r>
          <w:rPr>
            <w:rStyle w:val="Hyperlink"/>
          </w:rPr>
          <w:t xml:space="preserve">https://www.backchina.com/news/2025/08/28/989328.html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[94]</w:t>
        </w:r>
      </w:hyperlink>
      <w:r>
        <w:t xml:space="preserve"> </w:t>
      </w:r>
      <w:r>
        <w:rPr>
          <w:rFonts w:hint="eastAsia"/>
        </w:rPr>
        <w:t xml:space="preserve">汉仪诉笑巴喜公司等字体侵权案一审判决书（20l1)宁知民初字第60号）</w:t>
      </w:r>
    </w:p>
    <w:p>
      <w:pPr>
        <w:pStyle w:val="BodyText"/>
      </w:pPr>
      <w:hyperlink r:id="rId200">
        <w:r>
          <w:rPr>
            <w:rStyle w:val="Hyperlink"/>
          </w:rPr>
          <w:t xml:space="preserve">https://www.cpahkltd.com/show-100185.html</w:t>
        </w:r>
      </w:hyperlink>
    </w:p>
    <w:p>
      <w:pPr>
        <w:pStyle w:val="BodyText"/>
      </w:pPr>
      <w:hyperlink r:id="rId123">
        <w:r>
          <w:rPr>
            <w:rStyle w:val="Hyperlink"/>
          </w:rPr>
          <w:t xml:space="preserve">[95]</w:t>
        </w:r>
      </w:hyperlink>
      <w:r>
        <w:t xml:space="preserve"> </w:t>
      </w:r>
      <w:r>
        <w:t xml:space="preserve">Minimum Fees Increased to 10% : r/Upwork - Reddit</w:t>
      </w:r>
    </w:p>
    <w:p>
      <w:pPr>
        <w:pStyle w:val="BodyText"/>
      </w:pPr>
      <w:hyperlink r:id="rId201">
        <w:r>
          <w:rPr>
            <w:rStyle w:val="Hyperlink"/>
          </w:rPr>
          <w:t xml:space="preserve">https://www.reddit.com/r/Upwork/comments/11yq0u4/minimum_fees_increased_to_10/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[96]</w:t>
        </w:r>
      </w:hyperlink>
      <w:r>
        <w:t xml:space="preserve"> </w:t>
      </w:r>
      <w:r>
        <w:rPr>
          <w:rFonts w:hint="eastAsia"/>
        </w:rPr>
        <w:t xml:space="preserve">设计师如何开启月入10K的副业生涯？这20个接单平台一定要知道！</w:t>
      </w:r>
    </w:p>
    <w:p>
      <w:pPr>
        <w:pStyle w:val="BodyText"/>
      </w:pPr>
      <w:hyperlink r:id="rId202">
        <w:r>
          <w:rPr>
            <w:rStyle w:val="Hyperlink"/>
          </w:rPr>
          <w:t xml:space="preserve">https://m.zcool.com.cn/article/ZMTU0NTc3Ng==.html</w:t>
        </w:r>
      </w:hyperlink>
    </w:p>
    <w:bookmarkEnd w:id="2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5" Target="http://cj.sina.cn/articles/view/7002065470/1a15b0a3e00100ofwt" TargetMode="External" /><Relationship Type="http://schemas.openxmlformats.org/officeDocument/2006/relationships/hyperlink" Id="rId78" Target="http://cj.sina.cn/articles/view/7002065470/1a15b0a3e00100ofwt#:~:text=%E8%87%AA%E7%94%B1%E8%81%8C%E4%B8%9A%E8%80%85%EF%BC%8C%E6%98%AF%E5%90%A6%E9%9C%80%E8%A6%81%E7%BC%B4%E7%BA%B3%E4%B8%AA%E7%A8%8E%EF%BC%9F%E6%80%8E%E4%B9%88%E7%BC%B4%E7%BA%B3%EF%BC%9F%20,%E8%87%AA%E7%94%B1%E8%81%8C%E4%B8%9A%E8%80%85%E7%9A%84%E6%89%80%E5%BE%97" TargetMode="External" /><Relationship Type="http://schemas.openxmlformats.org/officeDocument/2006/relationships/hyperlink" Id="rId184" Target="http://gdga.gd.gov.cn/jwzx/jwyw/content/post_1090464.html" TargetMode="External" /><Relationship Type="http://schemas.openxmlformats.org/officeDocument/2006/relationships/hyperlink" Id="rId91" Target="http://gdga.gd.gov.cn/jwzx/jwyw/content/post_1090464.html#:~:text=%E8%AF%88%E9%AA%97%E5%A5%97%E8%B7%AF%20%E7%BD%91%E7%BB%9C%E5%88%B7%E5%8D%95%E6%9C%89%E9%99%B7%E9%98%B1%E6%9A%91%E6%9C%9F%E5%85%BC%E8%81%8C%E9%9C%80%E8%B0%A8%E6%85%8E%20,%E2%80%9C%E6%88%916%E6%9C%8822%E6%97%A5%E5%85%BC%E8%81%8C%E5%81%9A%E7%BD%91%E7%BB%9C%E5%88%B7%E5%8D%95%E6%89%8B%EF%BC%8C%E4%B8%80%E5%85%B1%E8%A2%AB%E9%AA%97%E4%BA%8630481%E5%85%83%E3%80%82%E2%80%9D%E5%B0%8F%E6%9E%97%E6%98%AF%E4%B8%89%E6%B0%B4%E4%B8%80%E5%90%8D%E5%A4%A7%E4%B8%93%E5%AD%A6%E7%94%9F" TargetMode="External" /><Relationship Type="http://schemas.openxmlformats.org/officeDocument/2006/relationships/hyperlink" Id="rId116" Target="http://gdga.gd.gov.cn/jwzx/jwyw/content/post_1090464.html#:~:text=%E8%BF%91%E6%97%A5%EF%BC%8C%E4%BD%9B%E5%B1%B1%E4%B8%89%E6%B0%B4%E5%A4%9A%E5%90%8D%E5%AD%A6%E7%94%9F%E5%9B%A0%E5%85%BC%E8%81%8C%E5%88%B7%E5%8D%95%E8%A2%AB%E9%AA%97%EF%BC%8C%E4%B8%8D%E4%BB%85%E6%B2%A1%E8%A2%AB%E9%A6%85%E9%A5%BC%E7%A0%B8%E4%B8%AD%E5%8F%8D%E8%80%8C%E6%8E%89%E8%BF%9B%E4%BA%86%E5%88%B7%E5%8D%95%E9%99%B7%E9%98%B1%E3%80%82%20%E2%80%9C%E6%88%916%E6%9C%8822%E6%97%A5%E5%85%BC%E8%81%8C%E5%81%9A%E7%BD%91%E7%BB%9C%E5%88%B7%E5%8D%95%E6%89%8B%EF%BC%8C%E4%B8%80%E5%85%B1%E8%A2%AB%E9%AA%97%E4%BA%8630481%E5%85%83%E3%80%82%E2%80%9D%E5%B0%8F%E6%9E%97%E6%98%AF%E4%B8%89%E6%B0%B4%E4%B8%80%E5%90%8D%E5%A4%A7%E4%B8%93%E5%AD%A6%E7%94%9F%20" TargetMode="External" /><Relationship Type="http://schemas.openxmlformats.org/officeDocument/2006/relationships/hyperlink" Id="rId148" Target="http://m.42tj.com/regard/38547" TargetMode="External" /><Relationship Type="http://schemas.openxmlformats.org/officeDocument/2006/relationships/hyperlink" Id="rId42" Target="http://m.42tj.com/regard/38547#:~:text=%E5%A4%A7%E5%AD%A6%E7%94%9F%E5%AE%B6%E6%95%99%E4%B8%80%E8%88%AC%E5%A4%9A%E5%B0%91%E9%92%B1%E4%B8%80%E5%B0%8F%E6%97%B6%20," TargetMode="External" /><Relationship Type="http://schemas.openxmlformats.org/officeDocument/2006/relationships/hyperlink" Id="rId131" Target="http://qz.fjsen.com/2024-07/05/content_31680875.htm" TargetMode="External" /><Relationship Type="http://schemas.openxmlformats.org/officeDocument/2006/relationships/hyperlink" Id="rId24" Target="http://qz.fjsen.com/2024-07/05/content_31680875.htm#:~:text=%E5%AD%A6%E7%94%9F%E6%9A%91%E5%81%87%E5%AF%BB%E6%89%BE%E5%B7%A5%E4%BD%9C%E8%A6%81%E6%B3%A8%E6%84%8F%E8%BF%99%E4%BA%9B%E5%85%BC%E8%81%8C%E5%8D%83%E4%B8%87%E4%B8%8D%E8%83%BD%E5%81%9A%20" TargetMode="External" /><Relationship Type="http://schemas.openxmlformats.org/officeDocument/2006/relationships/hyperlink" Id="rId182" Target="http://sx.news.cn/20230706/3dc1c56c8d564cf3a3bcdf5bfece6268/c.html" TargetMode="External" /><Relationship Type="http://schemas.openxmlformats.org/officeDocument/2006/relationships/hyperlink" Id="rId87" Target="http://sx.news.cn/20230706/3dc1c56c8d564cf3a3bcdf5bfece6268/c.html#:~:text=%E8%AD%A6%E6%96%B9%E4%BB%8B%E7%BB%8D%EF%BC%8C%E5%9C%A8%E9%92%88%E5%AF%B9%E5%AD%A6%E7%94%9F%E7%BE%A4%E4%BD%93%E7%9A%84%E5%85%BC%E8%81%8C%E7%B1%BB%E8%AF%88%E9%AA%97%E6%A1%88%E4%BB%B6%E4%B8%AD%EF%BC%8C%E5%88%B7%E5%8D%95%E8%AF%88%E9%AA%97%E8%BF%99%E4%B8%A4%E5%B9%B4%E4%B8%80%E7%9B%B4%E4%BD%8D%E5%B1%85%E6%A6%9C%E9%A6%96%EF%BC%8C%E4%B8%BB%E8%A6%81%E5%8E%9F%E5%9B%A0%E5%B0%B1%E6%98%AF%E5%AE%83%E5%87%A0%E4%B9%8E%E5%8F%AF%E4%BB%A5%E5%92%8C%E4%BB%BB%E4%BD%95%E4%B8%80%E4%B8%AA%E7%83%AD%E9%97%A8%E9%AA%97%E6%9C%AF%E8%9E%8D%E5%90%88%EF%BC%8C%E5%BD%A2%E6%88%90%E5%B1%80%E4%B8%AD%E5%B1%80%E3%80%81%E9%AA%97%E4%B8%AD%E9%AA%97%EF%BC%8C%E8%AE%A9%E4%BA%BA%20" TargetMode="External" /><Relationship Type="http://schemas.openxmlformats.org/officeDocument/2006/relationships/hyperlink" Id="rId88" Target="http://sx.news.cn/20230706/3dc1c56c8d564cf3a3bcdf5bfece6268/c.html#:~:text=%E8%BF%99%E5%87%A0%E7%A7%8D%E5%85%BC%E8%81%8C%E5%B7%A5%E4%BD%9C%E6%B6%89%E5%AB%8C%E8%BF%9D%E6%B3%95%EF%BC%8C%E5%8D%83%E4%B8%87%E4%B8%8D%E8%83%BD%E5%81%9A%20" TargetMode="External" /><Relationship Type="http://schemas.openxmlformats.org/officeDocument/2006/relationships/hyperlink" Id="rId181" Target="http://www.360doc.com/content/19/0902/11/63470273_858632006.shtml" TargetMode="External" /><Relationship Type="http://schemas.openxmlformats.org/officeDocument/2006/relationships/hyperlink" Id="rId85" Target="http://www.360doc.com/content/19/0902/11/63470273_858632006.shtml#:~:text=%E5%8F%AF%E4%BB%A5%E8%B5%9A%E9%92%B1%E7%9A%84%E5%89%AF%E4%B8%9A%EF%BC%8C%E6%BB%A1%E6%BB%A1%E7%9A%84%E5%B9%B2%E8%B4%A7%20," TargetMode="External" /><Relationship Type="http://schemas.openxmlformats.org/officeDocument/2006/relationships/hyperlink" Id="rId188" Target="http://www.360doc.com/content/20/1107/13/31570022_944588045.shtml" TargetMode="External" /><Relationship Type="http://schemas.openxmlformats.org/officeDocument/2006/relationships/hyperlink" Id="rId99" Target="http://www.360doc.com/content/20/1107/13/31570022_944588045.shtml#:~:text=%E7%BB%99%E4%BB%96%E4%B8%80%E7%A7%8D%E2%80%9C%E4%BB%96%E8%B5%9A%E5%88%B0%E4%BA%86%E2%80%9D%E7%9A%84%E6%84%9F%E8%A7%89%EF%BC%8C%E5%A6%82%E6%9E%9C%E4%B8%80%E5%8F%A3%E4%BB%B71000%EF%BC%8C%E5%AE%A2%E6%88%B7%E6%83%B3%E7%A0%8D%E4%BB%B7%EF%BC%8C%E5%B0%B1%E5%BE%88%E8%A2%AB%E5%8A%A8%E4%BA%86%E3%80%82%E9%99%8D%E4%BA%86%EF%BC%8C%E5%BF%83%E9%87%8C%E4%B8%8D%E8%88%92%E6%9C%8D%EF%BC%8C%E4%B8%8D%E9%99%8D%EF%BC%8C%E5%AE%A2%E6%88%B7%E5%BF%83%E9%87%8C%E4%B8%8D%E8%88%92%E6%9C%8D%E3%80%82%202%E3%80%81%E8%83%BD%E4%B8%8D%E6%8A%A5%E4%BD%8E%E4%BB%B7%E7%BB%9D%E4%B8%8D%E6%8A%A5%E4%BD%8E%E4%BB%B7%EF%BC%8C%E6%8A%A5%E4%BB%B7%E6%98%AF%E7%AD%9B%E9%80%89%E4%BC%98%E8%B4%A8%E5%AE%A2%E6%88%B7%E6%9C%80%E7%9B%B4%E6%8E%A5%E7%9A%84%20" TargetMode="External" /><Relationship Type="http://schemas.openxmlformats.org/officeDocument/2006/relationships/hyperlink" Id="rId167" Target="http://www.nxmu.edu.cn/bwc/info/1010/1592.htm" TargetMode="External" /><Relationship Type="http://schemas.openxmlformats.org/officeDocument/2006/relationships/hyperlink" Id="rId66" Target="http://www.nxmu.edu.cn/bwc/info/1010/1592.htm#:~:text=%E6%9D%AD%E5%B7%9E%E5%A5%B3%E5%A4%A7%E5%AD%A6%E7%94%9F%E5%85%BC%E8%81%8C%E5%88%B7%E5%8D%95%EF%BC%8C%E7%A7%92%E8%B5%9A30%E5%85%83%EF%BC%8C%E6%8E%A5%E4%B8%8B%E6%9D%A5%E7%9A%84%E4%BA%8B%E8%AE%A9%E5%A5%B9%E6%85%8C%E4%BA%86%203%E6%9C%8823%E6%97%A5%EF%BC%8C%E9%82%93%E6%9F%90%E6%8A%A5%E6%A1%88%EF%BC%8C%E7%A7%B0%E5%85%B6%E8%A2%AB%E6%8E%A8%E8%8D%90%E4%B8%8B%E8%BD%BD%E4%B8%80%E4%B8%AA%E5%8F%AB%E2%80%9C" TargetMode="External" /><Relationship Type="http://schemas.openxmlformats.org/officeDocument/2006/relationships/hyperlink" Id="rId166" Target="http://www.xinhuanet.com/comments/20250721/15daae245bc04c9c84037b0c579d53f9/c.html" TargetMode="External" /><Relationship Type="http://schemas.openxmlformats.org/officeDocument/2006/relationships/hyperlink" Id="rId65" Target="http://www.xinhuanet.com/comments/20250721/15daae245bc04c9c84037b0c579d53f9/c.html#:~:text=%E6%83%A9%E9%98%B2%E5%B9%B6%E4%B8%BE%E5%A0%B5%E4%BD%8F%E5%AD%A6%E7%94%9F%E6%9A%91%E6%9C%9F%E5%85%BC%E8%81%8C%E9%99%B7%E9%98%B1%20" TargetMode="External" /><Relationship Type="http://schemas.openxmlformats.org/officeDocument/2006/relationships/hyperlink" Id="rId193" Target="http://www.zgddek.com/CN/Y2011/V13/I12/973" TargetMode="External" /><Relationship Type="http://schemas.openxmlformats.org/officeDocument/2006/relationships/hyperlink" Id="rId112" Target="http://www.zgddek.com/CN/Y2011/V13/I12/973#:~:text=" TargetMode="External" /><Relationship Type="http://schemas.openxmlformats.org/officeDocument/2006/relationships/hyperlink" Id="rId179" Target="https://blog.csdn.net/winniezhang/article/details/134457927" TargetMode="External" /><Relationship Type="http://schemas.openxmlformats.org/officeDocument/2006/relationships/hyperlink" Id="rId83" Target="https://blog.csdn.net/winniezhang/article/details/134457927#:~:text=%E5%87%A0%E6%AC%BE%E5%BC%80%E6%BA%90%E8%A7%86%E9%A2%91%E7%BC%96%E8%BE%91%E8%BD%AF%E4%BB%B6%E7%9A%84%E6%AF%94%E8%BE%83%E5%8E%9F%E5%88%9B%20,%C2%B7%20Shotcut%20%E4%B9%9F%E6%98%AF%E4%B8%80%E6%AC%BE%E5%85%8D%E8%B4%B9%E5%BC%80%E6%BA%90%E7%9A%84%E8%A7%86%E9%A2%91%E7%BC%96%E8%BE%91%E8%BD%AF%E4%BB%B6%EF%BC%8C%E6%94%AF%E6%8C%81Windows%E3%80%81macOS%E3%80%81Linux%20%E5%92%8C" TargetMode="External" /><Relationship Type="http://schemas.openxmlformats.org/officeDocument/2006/relationships/hyperlink" Id="rId189" Target="https://blog.wordvice.cn/royalties-and-payments-of-journals/" TargetMode="External" /><Relationship Type="http://schemas.openxmlformats.org/officeDocument/2006/relationships/hyperlink" Id="rId121" Target="https://blog.wordvice.cn/royalties-and-payments-of-journals/#:~:text=%E5%AD%A6%E6%9C%AF%E8%AE%BA%E6%96%87%E7%9A%84%E7%A8%BF%E9%85%AC%20,100%E5%85%83%EF%BC%9B%E6%9C%89%E7%9A%84%E6%9C%9F%E5%88%8A%E6%8C%89%E7%85%A7%E5%8D%9A%E5%A3%AB%E7%94%9F%E5%AF%BC%E5%B8%88%E6%AF%8F%E5%8D%83%E5%AD%97100%E5%85%83%E3%80%81%E7%A1%95%E5%A3%AB%E7%94%9F%E5%AF%BC%E5%B8%88%E6%AF%8F%E5%8D%83%E5%AD%9750%E5%85%83%E3%80%81%E5%8D%9A%E5%A3%AB%E7%94%9F%E6%AF%8F" TargetMode="External" /><Relationship Type="http://schemas.openxmlformats.org/officeDocument/2006/relationships/hyperlink" Id="rId165" Target="https://ccegr.csu.edu.cn/info/1007/1044.htm" TargetMode="External" /><Relationship Type="http://schemas.openxmlformats.org/officeDocument/2006/relationships/hyperlink" Id="rId64" Target="https://ccegr.csu.edu.cn/info/1007/1044.htm#:~:text=%E7%8C%AA%E5%85%AB%E6%88%92%E7%BD%91%EF%BC%9A%E5%B9%B3%E5%8F%B0%E8%B5%8B%E8%83%BD%E7%9A%84%E4%B8%89%E6%9D%A1%E9%80%94%E5%BE%84" TargetMode="External" /><Relationship Type="http://schemas.openxmlformats.org/officeDocument/2006/relationships/hyperlink" Id="rId161" Target="https://freelancerfiles.com/blogs/news/increased-upwork-fees-15" TargetMode="External" /><Relationship Type="http://schemas.openxmlformats.org/officeDocument/2006/relationships/hyperlink" Id="rId59" Target="https://freelancerfiles.com/blogs/news/increased-upwork-fees-15#:~:text=,fee" TargetMode="External" /><Relationship Type="http://schemas.openxmlformats.org/officeDocument/2006/relationships/hyperlink" Id="rId168" Target="https://gitcoin.co/blog/everything-you-need-to-know-about-gitcoin" TargetMode="External" /><Relationship Type="http://schemas.openxmlformats.org/officeDocument/2006/relationships/hyperlink" Id="rId67" Target="https://gitcoin.co/blog/everything-you-need-to-know-about-gitcoin#:~:text=The%20average%20amount%20of%20time,After%20start%20of%20work%2C" TargetMode="External" /><Relationship Type="http://schemas.openxmlformats.org/officeDocument/2006/relationships/hyperlink" Id="rId146" Target="https://gitcoin.co/blog/finding-best-freelance-jobs-for-coders-in-2019" TargetMode="External" /><Relationship Type="http://schemas.openxmlformats.org/officeDocument/2006/relationships/hyperlink" Id="rId40" Target="https://gitcoin.co/blog/finding-best-freelance-jobs-for-coders-in-2019#:~:text=Finding%20the%20Best%20Freelance%20Jobs,The%20bounty" TargetMode="External" /><Relationship Type="http://schemas.openxmlformats.org/officeDocument/2006/relationships/hyperlink" Id="rId149" Target="https://hk.indeed.com/career/tutor/salaries/Hong-Kong-Island" TargetMode="External" /><Relationship Type="http://schemas.openxmlformats.org/officeDocument/2006/relationships/hyperlink" Id="rId43" Target="https://hk.indeed.com/career/tutor/salaries/Hong-Kong-Island#:~:text=Tutor%20salary%20in%20Hong%20Kong,at%2021%20August%202025" TargetMode="External" /><Relationship Type="http://schemas.openxmlformats.org/officeDocument/2006/relationships/hyperlink" Id="rId187" Target="https://jtgl.beijing.gov.cn/jgj/lszt/659722/10897626/10897939/index.html" TargetMode="External" /><Relationship Type="http://schemas.openxmlformats.org/officeDocument/2006/relationships/hyperlink" Id="rId95" Target="https://jtgl.beijing.gov.cn/jgj/lszt/659722/10897626/10897939/index.html#:~:text=%E5%85%BC%E8%81%8C%E5%88%B7%E5%8D%95%E8%AF%88%E9%AA%97%202020%E5%B9%B49%E6%9C%88%EF%BC%8C%E4%BA%8B%E4%B8%BB%E7%8E%8B%E6%9F%90%E5%9C%A8%E6%9A%82%E4%BD%8F%E5%9C%B0%E5%8A%A0%E5%85%A5%E4%BA%86%E4%B8%80%E4%B8%AA%E5%BE%AE%E4%BF%A1%E7%BE%A4%EF%BC%8C%E7%BE%A4%E4%B8%AD%E6%9C%89%E4%B8%80%E5%90%8D%E9%99%8C%E7%94%9F%E4%BA%BA%E6%B7%BB%E5%8A%A0%E4%BB%96%E4%B8%BA%E5%BE%AE%E4%BF%A1%E5%A5%BD%E5%8F%8B%EF%BC%8C%E5%B9%B6%E8%AF%A2%E9%97%AE%E4%BB%96%E6%98%AF%E5%90%A6%E6%83%B3%E5%88%B7%E5%8D%95%E5%85%BC%E8%81%8C%E6%8C%A3%E9%92%B1%E3%80%82%20%E7%8E%8B%E6%9F%90%E5%90%8C%E6%84%8F%E5%90%8E%EF%BC%8C%E5%AF%B9%E6%96%B9%E9%80%9A%E8%BF%87%E5%BE%AE%E4%BF%A1%E5%8F%91%E7%BB%99%E7%8E%8B%E6%9F%90%E4%B8%80%E4%B8%AA%E4%BA%8C%E7%BB%B4%E7%A0%81%20" TargetMode="External" /><Relationship Type="http://schemas.openxmlformats.org/officeDocument/2006/relationships/hyperlink" Id="rId140" Target="https://kys.wda.gov.tw/News_Content.aspx?n=22&amp;sms=10299&amp;s=1692" TargetMode="External" /><Relationship Type="http://schemas.openxmlformats.org/officeDocument/2006/relationships/hyperlink" Id="rId34" Target="https://kys.wda.gov.tw/News_Content.aspx?n=22&amp;sms=10299&amp;s=1692#:~:text=%E5%85%AB%E6%88%90%E5%A4%A7%E5%AD%B8%E7%94%9F%E8%A8%88%E7%95%AB%E9%9D%A0%E6%89%93%E5%B7%A5%E5%AE%B6%E6%95%99%E6%8E%99%E9%8C%A2%E5%85%BC%E5%B7%AE%E8%81%B7%E7%BC%BA%E5%B9%B4%E5%A2%9E21.7%EF%BC%85%20," TargetMode="External" /><Relationship Type="http://schemas.openxmlformats.org/officeDocument/2006/relationships/hyperlink" Id="rId174" Target="https://m.gelonghui.com/p/624393" TargetMode="External" /><Relationship Type="http://schemas.openxmlformats.org/officeDocument/2006/relationships/hyperlink" Id="rId77" Target="https://m.gelonghui.com/p/624393#:~:text=%E8%87%AA%E7%94%B1%E8%81%8C%E4%B8%9A%E8%80%85%E6%9C%80%E6%96%B0%E6%9C%89%E5%88%A9%E7%BC%B4%E7%A8%8E%E6%96%B9%E5%BC%8F%20," TargetMode="External" /><Relationship Type="http://schemas.openxmlformats.org/officeDocument/2006/relationships/hyperlink" Id="rId155" Target="https://m.zcool.com.cn/article/ZMTQ4Njk4NA==.html" TargetMode="External" /><Relationship Type="http://schemas.openxmlformats.org/officeDocument/2006/relationships/hyperlink" Id="rId52" Target="https://m.zcool.com.cn/article/ZMTQ4Njk4NA==.html#:~:text=%E4%B8%80%E4%B8%AA%E4%B8%93%E9%97%A8%E4%B8%BA%E8%AE%BE%E8%AE%A1%E5%B8%88%E6%9C%8D%E5%8A%A1%E7%9A%84%E8%87%AA%E7%94%B1%E8%81%8C%E4%B8%9A%E5%B9%B3%E5%8F%B0%EF%BC%8C%E6%8B%A5%E6%9C%89%E8%B6%85%E8%BF%8790%E7%A7%8D%E8%AE%BE%E8%AE%A1%E6%8A%80%E8%83%BD%E7%9A%84%E4%B8%93%E4%B8%9A%E8%AE%BE%E8%AE%A1%E5%B8%88%E3%80%8299designs%E6%98%AF%E4%BB%A5%E6%AF%94%E8%B5%9B%E5%BD%A2%E5%BC%8F%E6%8E%A5%E4%BB%BB%E5%8A%A1%EF%BC%8C%E5%AE%A2%E6%88%B7%E4%BC%9A%E6%8F%90%E5%87%BA%E9%9C%80%E6%B1%82%EF%BC%8C%E8%AE%BE%E8%AE%A1%E5%B8%88%E6%8D%AE%E6%AD%A4%E5%BC%80%E5%A7%8B%E5%B7%A5%E4%BD%9C%EF%BC%8C%E5%8F%AA%E6%9C%89%E9%80%9A%E8%BF%87%E5%AE%A1%E6%A0%B8%20" TargetMode="External" /><Relationship Type="http://schemas.openxmlformats.org/officeDocument/2006/relationships/hyperlink" Id="rId202" Target="https://m.zcool.com.cn/article/ZMTU0NTc3Ng==.html" TargetMode="External" /><Relationship Type="http://schemas.openxmlformats.org/officeDocument/2006/relationships/hyperlink" Id="rId124" Target="https://m.zcool.com.cn/article/ZMTU0NTc3Ng==.html#:~:text=%E8%AE%BE%E8%AE%A1%E5%B8%88%E5%A6%82%E4%BD%95%E5%BC%80%E5%90%AF%E6%9C%88%E5%85%A510K%E7%9A%84%E5%89%AF%E4%B8%9A%E7%94%9F%E6%B6%AF%EF%BC%9F%E8%BF%9920%E4%B8%AA%E6%8E%A5%E5%8D%95%E5%B9%B3%E5%8F%B0%E4%B8%80%E5%AE%9A%E8%A6%81%E7%9F%A5%E9%81%93%EF%BC%81%201,%E9%80%9A%E8%BF%87%E7%94%B3%E8%AF%B7%E6%B3%A8%E5%86%8C%E6%88%90%E4%B8%BA%E5%B9%B3%E5%8F%B0%E8%AE%BE%E8%AE%A1%E5%B8%88%E5%90%8E%E5%9C%A8%E4%BB%BB%E5%8A%A1" TargetMode="External" /><Relationship Type="http://schemas.openxmlformats.org/officeDocument/2006/relationships/hyperlink" Id="rId135" Target="https://m.zcool.com.cn/article/ZMTUxNzgyOA==.html?ref=www.bidianer.com" TargetMode="External" /><Relationship Type="http://schemas.openxmlformats.org/officeDocument/2006/relationships/hyperlink" Id="rId76" Target="https://m.zcool.com.cn/article/ZMTUxNzgyOA==.html?ref=www.bidianer.com#:~:text=%E5%9C%A8%E6%A0%A1%E7%94%9F%E6%88%96%E5%88%9A%E6%AF%95%E4%B8%9A%E8%AE%BE%E8%AE%A1%E4%B8%80%E5%BC%A0%E6%B5%B7%E6%8A%A5%E6%8A%A5%E4%BB%B7100" TargetMode="External" /><Relationship Type="http://schemas.openxmlformats.org/officeDocument/2006/relationships/hyperlink" Id="rId29" Target="https://m.zcool.com.cn/article/ZMTUxNzgyOA==.html?ref=www.bidianer.com#:~:text=%E8%AE%BE%E8%AE%A1%E5%B8%88%E5%BF%85%E8%AF%BB,2000%2F1p.%20%E7%94%9A%E8%87%B3%E5%9B%BD%E5%86%85%E7%9A%84%E8%AE%BE%E8%AE%A1%E5%A4%A7%E4%BD%AC%E4%B8%80%E5%BC%A0%E7%94%B5%E5%BD%B1%E6%B5%B7%E6%8A%A5%E4%BB%B7%E6%A0%BC%E4%B9%9F%E6%98%AF" TargetMode="External" /><Relationship Type="http://schemas.openxmlformats.org/officeDocument/2006/relationships/hyperlink" Id="rId133" Target="https://news.qq.com/rain/a/20240508A03WTO00" TargetMode="External" /><Relationship Type="http://schemas.openxmlformats.org/officeDocument/2006/relationships/hyperlink" Id="rId26" Target="https://news.qq.com/rain/a/20240508A03WTO00#:~:text=%E5%A4%A7%E5%AD%A6%E7%94%9F%E5%81%9A%E5%85%BC%E8%81%8C%EF%BC%8C%E6%94%B6%E5%85%A5%E5%B9%B6%E4%B8%8D%E9%AB%98%E3%80%82%20%E9%97%AE%E5%8D%B7%E8%B0%83%E6%9F%A5%E6%98%BE%E7%A4%BA%EF%BC%8C57.9%25%E7%9A%84%E5%90%8C%E5%AD%A6%E6%AF%8F%E6%9C%88%E5%85%BC%E8%81%8C%E6%94%B6%E5%85%A5%E5%9C%A81000%E5%85%83%E4%BB%A5%E4%B8%8B%EF%BC%8C30.26%25%E7%9A%84%E5%90%8C%E5%AD%A6%E6%94%B6%E5%85%A5%E5%9C%A81000" TargetMode="External" /><Relationship Type="http://schemas.openxmlformats.org/officeDocument/2006/relationships/hyperlink" Id="rId169" Target="https://news.qq.com/rain/a/20250309A071ME00" TargetMode="External" /><Relationship Type="http://schemas.openxmlformats.org/officeDocument/2006/relationships/hyperlink" Id="rId70" Target="https://news.qq.com/rain/a/20250309A071ME00#:~:text=%E5%AD%97%E4%BD%93%E7%BB%B4%E6%9D%83%E9%A2%91%E7%8E%B0%E2%80%9C%E5%A4%A9%E4%BB%B7%E8%B5%94%E5%81%BF%E2%80%9D%EF%BC%9A%E7%89%88%E6%9D%83%E4%BF%9D%E6%8A%A4%E8%BF%98%E6%98%AF%E7%A2%B0%E7%93%B7%E8%87%B4%E5%AF%8C%EF%BC%9F%20," TargetMode="External" /><Relationship Type="http://schemas.openxmlformats.org/officeDocument/2006/relationships/hyperlink" Id="rId158" Target="https://prodmartbd.medium.com/fiverr-how-much-do-they-take-f1881166c6e5" TargetMode="External" /><Relationship Type="http://schemas.openxmlformats.org/officeDocument/2006/relationships/hyperlink" Id="rId56" Target="https://prodmartbd.medium.com/fiverr-how-much-do-they-take-f1881166c6e5#:~:text=Fiverr%20How%20Much%20Do%20They,This%20fee%20varies%20by%20method" TargetMode="External" /><Relationship Type="http://schemas.openxmlformats.org/officeDocument/2006/relationships/hyperlink" Id="rId159" Target="https://ruul.io/blog/freelancer-com-vs-upwork-which-is-better-for-freelancers" TargetMode="External" /><Relationship Type="http://schemas.openxmlformats.org/officeDocument/2006/relationships/hyperlink" Id="rId57" Target="https://ruul.io/blog/freelancer-com-vs-upwork-which-is-better-for-freelancers#:~:text=Both%20charge%20a%2010,smaller%20jobs%20and%20frequent" TargetMode="External" /><Relationship Type="http://schemas.openxmlformats.org/officeDocument/2006/relationships/hyperlink" Id="rId197" Target="https://support.upwork.com/hc/en-us/articles/211062538-Freelancer-Service-Fee" TargetMode="External" /><Relationship Type="http://schemas.openxmlformats.org/officeDocument/2006/relationships/hyperlink" Id="rId118" Target="https://support.upwork.com/hc/en-us/articles/211062538-Freelancer-Service-Fee#:~:text=Freelancers%20on%20Upwork%20pay%20a,price%2C%20and%20Project%20Catalog%20work" TargetMode="External" /><Relationship Type="http://schemas.openxmlformats.org/officeDocument/2006/relationships/hyperlink" Id="rId163" Target="https://support.upwork.com/hc/en-us/articles/39620058162963-Variable-Freelancer-Service-Fee" TargetMode="External" /><Relationship Type="http://schemas.openxmlformats.org/officeDocument/2006/relationships/hyperlink" Id="rId61" Target="https://support.upwork.com/hc/en-us/articles/39620058162963-Variable-Freelancer-Service-Fee#:~:text=Starting%20May%201%2C%202025%2C%20the,as%20client%20demand%20for" TargetMode="External" /><Relationship Type="http://schemas.openxmlformats.org/officeDocument/2006/relationships/hyperlink" Id="rId150" Target="https://tanji.104.com.tw/blog/article/tutor-hourly-salary" TargetMode="External" /><Relationship Type="http://schemas.openxmlformats.org/officeDocument/2006/relationships/hyperlink" Id="rId45" Target="https://tanji.104.com.tw/blog/article/tutor-hourly-salary#:~:text=%E5%A6%82%E5%9C%8B%E5%B0%8F%E4%BC%B4%E8%AE%80%E6%99%82%E8%96%AA%E5%A4%A7%E7%B4%84%E8%90%BD%E5%9C%A8250%E5%85%83%E8%87%B3450%E5%85%83%E3%80%81%E8%80%8C%E5%9C%8B%E4%B8%AD%E5%AE%B6%E6%95%99%E6%99%82%E8%96%AA%E5%A4%A7%E7%B4%84%E5%9C%A8400%E5%85%83%E8%87%B3650%E5%85%83%EF%BC%9B%E9%AB%98%E4%B8%AD%E5%AE%B6%E6%95%99%E6%99%82%E8%96%AA%E5%89%87%E5%9B%A0%E7%A7%91%E7%9B%AE%E6%9B%B4%E5%B0%88%E6%A5%AD%EF%BC%8C%E9%80%9A%E5%B8%B8%E8%90%BD%E5%9C%A8500%E5%85%83%E8%87%B31000%E5%85%83%E4%B8%8D%E7%AD%89%EF%BC%8C%E7%94%9A%E8%87%B3%E6%9C%89%E6%A9%9F%E6%9C%83%E8%AB%87%E5%88%B0%E6%99%82%20%E8%96%AA%E8%B6%85%20" TargetMode="External" /><Relationship Type="http://schemas.openxmlformats.org/officeDocument/2006/relationships/hyperlink" Id="rId129" Target="https://tw.stock.yahoo.com/news/%E7%8B%A0%E7%94%A9%E6%89%93%E5%B7%A5%E6%97%8F%EF%BC%81%E5%A4%A7%E5%AD%B8%E7%94%9F%E5%AE%B6%E6%95%99%E6%99%82%E8%96%AA510%E5%85%83-%E5%91%A8%E5%B7%A5%E4%BD%9C6%E5%B0%8F%E6%99%82%E6%9C%88%E8%B3%BA%E9%80%BE12k-025134799.html" TargetMode="External" /><Relationship Type="http://schemas.openxmlformats.org/officeDocument/2006/relationships/hyperlink" Id="rId96" Target="https://tw.stock.yahoo.com/news/%E7%8B%A0%E7%94%A9%E6%89%93%E5%B7%A5%E6%97%8F%EF%BC%81%E5%A4%A7%E5%AD%B8%E7%94%9F%E5%AE%B6%E6%95%99%E6%99%82%E8%96%AA510%E5%85%83-%E5%91%A8%E5%B7%A5%E4%BD%9C6%E5%B0%8F%E6%99%82%E6%9C%88%E8%B3%BA%E9%80%BE12k-025134799.html#:~:text=%E5%A4%A7%E9%83%A8%E5%88%86%E7%9A%84%E4%BA%BA%E6%9C%83%E9%81%B8%E6%93%87%E8%B7%9F%E8%A6%AA%E5%8F%8B%2F%E5%90%8C%E4%BA%8B%E8%A8%B4%E8%8B%A6%EF%BC%8C%E5%8D%A0%E4%BA%86%E8%B6%85%E9%81%8E5%E6%88%90%EF%BC%8C%E4%B9%9F%E6%9C%894%E6%88%901%E7%9A%84%E4%BA%BA%E8%A1%A8%E7%A4%BA%E6%9C%83%E7%AB%8B%E5%88%BB%E8%BE%AD%E8%81%B7%EF%BC%8C%E5%B0%87%E8%BF%912%E6%88%90%E7%9A%84%E5%AD%B8%E7%94%9F%E6%9C%83%E9%81%B8%E6%93%87%E5%BF%8D%E6%B0%A3%E5%90%9E%E8%81%B2%E4%BF%9D%E4%BD%8F%E5%B7%A5%E4%BD%9C%E6%88%96%E6%98%AF%E4%B8%8A%E7%B6%B2%E7%99%BC%E6%96%87%E5%95%8F%E7%B6%B2%E5%8F%8B%E3%80%821111%E4%BA%BA%E5%8A%9B%E9%8A%80%E8%A1%8C%E5%85%AC%E9%97%9C%E7%B6%93%E7%90%86%E6%9B%BE%20%E4%BB%B2%E8%91%B3%E8%A1%A8%E7%A4%BA%EF%BC%8C%E8%96%AA%E8%B3%87%E4%BD%8E%E6%96%BC%E6%9C%80%E4%BD%8E%E5%B7%A5%E8%B3%87%E3%80%81%E5%B0%91%E7%AE%97%E6%89%93%E5%B7%A5%E6%99%82%E6%95%B8%E3%80%81%E6%B2%92%E6%9C%89%E6%8A%95%E4%BF%9D%E5%8B%9E%E5%81%A5%E4%BF%9D%E9%83%BD%E8%A7%B8%E7%8A%AF%E4%BA%86%E5%8B%9E%E5%9F%BA%E6%B3%95%E7%9A%84%E7%9B%B8%E9%97%9C%E8%A6%8F%E5%AE%9A%EF%BC%8C%E5%A6%82%E6%9E%9C%E6%89%93%E5%B7%A5%E6%99%82%E9%81%87%E5%88%B0%E9%9B%87%E4%B8%BB%E9%81%95%E6%B3%95%EF%BC%8C%E5%BB%BA%E8%AD%B0%E5%90%8C%E5%AD%B8%E5%8F%AF%E4%BB%A5%E8%87%AA%E8%A1%8C%E8%A8%98%E9%8C%84%E5%B7%A5%E6%99%82%E3%80%81%E4%BF%9D%E7%95%99%E8%96%AA%E8%B3%87%E6%A2%9D%E4%BD%9C%E7%82%BA%E8%AD%89%E6%93%9A%EF%BC%8C%E9%99%A4%E4%BA%86%E5%85%88%E8%88%87%20%E9%9B%87%E4%B8%BB%E6%BA%9D%E9%80%9A%EF%BC%8C%E5%8B%9E%E5%B7%A5%E4%B9%9F%E5%8F%AF%E4%BB%A5%E9%81%B5%E5%BE%AA%E8%AA%BF%E8%A7%A3%E3%80%81%E4%BB%B2%E8%A3%81%E6%88%96%E8%A8%B4%E8%A8%9F%E6%96%B9%E5%BC%8F%E4%BE%86%E7%B6%AD%E8%AD%B7%E8%87%AA%E8%BA%AB%E6%AC%8A%E5%88%A9%E3%80%82" TargetMode="External" /><Relationship Type="http://schemas.openxmlformats.org/officeDocument/2006/relationships/hyperlink" Id="rId47" Target="https://tw.stock.yahoo.com/news/%E7%8B%A0%E7%94%A9%E6%89%93%E5%B7%A5%E6%97%8F%EF%BC%81%E5%A4%A7%E5%AD%B8%E7%94%9F%E5%AE%B6%E6%95%99%E6%99%82%E8%96%AA510%E5%85%83-%E5%91%A8%E5%B7%A5%E4%BD%9C6%E5%B0%8F%E6%99%82%E6%9C%88%E8%B3%BA%E9%80%BE12k-025134799.html#:~:text=%E6%9B%BE%E4%BB%B2%E8%91%B3%E8%A1%A8%E7%A4%BA%EF%BC%8C%E6%93%94%E4%BB%BB%E5%AE%B6%E6%95%99%E8%96%AA%E8%B3%87%E6%AF%94%E6%89%93%E5%B7%A5%E6%9B%B4%E5%84%AA%E6%B8%A5%EF%BC%8C%E4%BD%86%E9%96%80%E6%AA%BB%E4%B9%9F%E6%9B%B4%E9%AB%98%EF%BC%8C%E5%9C%A8%E9%9D%A2%E8%A9%A6%E6%99%82%E5%AE%B6%E9%95%B7%E7%9A%84%E6%A2%9D%E4%BB%B6%E6%9C%83%E6%9B%B4%E5%9A%B4%E6%A0%BC%EF%BC%8C%E9%99%A4%E4%BA%86%E6%9C%83%E5%9C%A8%E6%84%8F%E8%80%81%E5%B8%AB%E7%9A%84%E5%AD%B8%E6%AD%B7%E3%80%81%E8%AD%89%E6%9B%B8%EF%BC%8C%E5%B0%8D%E6%95%99%E5%AD%B8%E6%88%90%E6%9E%9C%E4%B9%9F%E6%9C%83%E6%9C%89%E8%A6%81%E6%B1%82%EF%BC%8C%E5%84%98%E7%AE%A1%E6%8E%88%E8%AA%B2%E6%99%82%E9%96%93%E7%9F%AD%EF%BC%8C%E6%93%94%E4%BB%BB%E5%AE%B6%E6%95%99%E9%82%84%E8%A6%81%E8%8A%B1%20%E8%B2%BB%E5%A4%A7%E9%87%8F%E6%99%82%E9%96%93%E6%BA%96%E5%82%99%E6%95%99%E6%9D%90%E3%80%81%E6%89%B9%E6%94%B9%E4%BD%9C%E6%A5%AD%EF%BC%8C%E6%8F%90%E9%AB%98%E5%AD%B8%E7%94%9F%E7%9A%84%E5%AD%B8%E7%BF%92%E6%95%88%E7%8E%87%E3%80%82%E5%9B%A0%E7%82%BA%E5%AD%B8%E7%94%9F%E9%9C%80%E8%A6%81%E5%9B%A0%E6%9D%90%E6%96%BD%E6%95%99%EF%BC%8C%E5%AE%B6%E6%95%99%E8%80%81%E5%B8%AB%E6%9C%80%E6%80%95%E9%81%87%E5%88%B0%E6%9C%83%E5%B9%B2%E6%B6%89%E6%95%99%E5%AD%B8%E6%96%B9%E5%BC%8F%E7%9A%84%E5%AE%B6%E9%95%B7%EF%BC%8C%E6%AD%A4%E5%A4%96%E7%94%B1%E6%96%BC%E5%AE%B6%E6%95%99%E8%96%AA%E8%B3%87%E5%A4%9A%E7%82%BA%E9%9D%A2%E8%AD%B0%EF%BC%8C%E8%A1%8C%E6%83%85%E4%B8%8D%E4%B8%80%EF%BC%8C%E5%BE%88%E5%AE%B9%E6%98%93%E9%81%87%E5%88%B0%E8%96%AA%E8%B3%87%20%E6%8B%96%E5%BB%B6%E3%80%81%E8%A2%AB%E8%A6%81%E6%B1%82%E5%85%8D%E8%B2%BB%E8%A9%A6%E6%95%99%EF%BC%8C%E7%94%9A%E8%87%B3%E4%BB%BB%E6%84%8F%E8%AA%BF%E9%99%8D%E8%96%AA%E6%B0%B4%E7%9A%84%E7%8B%80%E6%B3%81%E3%80%82" TargetMode="External" /><Relationship Type="http://schemas.openxmlformats.org/officeDocument/2006/relationships/hyperlink" Id="rId104" Target="https://tw.stock.yahoo.com/news/%E7%8B%A0%E7%94%A9%E6%89%93%E5%B7%A5%E6%97%8F%EF%BC%81%E5%A4%A7%E5%AD%B8%E7%94%9F%E5%AE%B6%E6%95%99%E6%99%82%E8%96%AA510%E5%85%83-%E5%91%A8%E5%B7%A5%E4%BD%9C6%E5%B0%8F%E6%99%82%E6%9C%88%E8%B3%BA%E9%80%BE12k-025134799.html#:~:text=%E7%8B%A0%E7%94%A9%E6%89%93%E5%B7%A5%E6%97%8F%EF%BC%81%E5%A4%A7%E5%AD%B8%E7%94%9F%E5%AE%B6%E6%95%99%E6%99%82%E8%96%AA510%E5%85%83%20%E5%91%A8%E5%B7%A5%E4%BD%9C6%E5%B0%8F%E6%99%82%E6%9C%88%E8%B3%BA%E9%80%BE12K" TargetMode="External" /><Relationship Type="http://schemas.openxmlformats.org/officeDocument/2006/relationships/hyperlink" Id="rId46" Target="https://tw.stock.yahoo.com/news/%E7%8B%A0%E7%94%A9%E6%89%93%E5%B7%A5%E6%97%8F%EF%BC%81%E5%A4%A7%E5%AD%B8%E7%94%9F%E5%AE%B6%E6%95%99%E6%99%82%E8%96%AA510%E5%85%83-%E5%91%A8%E5%B7%A5%E4%BD%9C6%E5%B0%8F%E6%99%82%E6%9C%88%E8%B3%BA%E9%80%BE12k-025134799.html#:~:text=%E9%9B%87%E4%B8%BB%E6%BA%9D%E9%80%9A%EF%BC%8C%E5%8B%9E%E5%B7%A5%E4%B9%9F%E5%8F%AF%E4%BB%A5%E9%81%B5%E5%BE%AA%E8%AA%BF%E8%A7%A3%E3%80%81%E4%BB%B2%E8%A3%81%E6%88%96%E8%A8%B4%E8%A8%9F%E6%96%B9%E5%BC%8F%E4%BE%86%E7%B6%AD%E8%AD%B7%E8%87%AA%E8%BA%AB%E6%AC%8A%E5%88%A9%E3%80%82" TargetMode="External" /><Relationship Type="http://schemas.openxmlformats.org/officeDocument/2006/relationships/hyperlink" Id="rId44" Target="https://tw.stock.yahoo.com/news/%E7%8B%A0%E7%94%A9%E6%89%93%E5%B7%A5%E6%97%8F%EF%BC%81%E5%A4%A7%E5%AD%B8%E7%94%9F%E5%AE%B6%E6%95%99%E6%99%82%E8%96%AA510%E5%85%83-%E5%91%A8%E5%B7%A5%E4%BD%9C6%E5%B0%8F%E6%99%82%E6%9C%88%E8%B3%BA%E9%80%BE12k-025134799.html#:~:text=1111%E4%BA%BA%E5%8A%9B%E9%8A%80%E8%A1%8C%E7%9A%84%E8%AA%BF%E6%9F%A5%E6%8C%87%E5%87%BA%EF%BC%8C%E5%AD%B8%E7%94%9F%E9%A0%90%E8%A8%88%E6%AF%8F%E5%80%8B%E6%9C%88%E6%89%93%E5%B7%A5%E6%99%82%E6%95%B897%E5%B0%8F%E6%99%82%EF%BC%8C%E6%94%B6%E5%85%A51%E8%90%AC9%2C545%E5%85%83%EF%BC%8C%E6%8F%9B%E7%AE%97%E4%B8%8B%E4%BE%86%E5%B9%B3%E5%9D%87%E6%99%82%E8%96%AA%E7%82%BA201%E5%85%83%EF%BC%9B%E8%80%8C%E6%9C%89%E6%84%8F%E6%93%94%E4%BB%BB%E5%AE%B6%E6%95%99%E7%9A%84%E5%AD%B8%E7%94%9F%EF%BC%8C%E9%A0%90%E8%A8%88%E6%95%99%E6%8E%88%E7%9A%84%E7%A7%91%E7%9B%AE%E4%BB%A5%E6%95%B8%E5%AD%B8%E6%9C%80%E5%A4%9A%E3%80%81%E5%85%B6" TargetMode="External" /><Relationship Type="http://schemas.openxmlformats.org/officeDocument/2006/relationships/hyperlink" Id="rId22" Target="https://tw.stock.yahoo.com/news/%E7%8B%A0%E7%94%A9%E6%89%93%E5%B7%A5%E6%97%8F%EF%BC%81%E5%A4%A7%E5%AD%B8%E7%94%9F%E5%AE%B6%E6%95%99%E6%99%82%E8%96%AA510%E5%85%83-%E5%91%A8%E5%B7%A5%E4%BD%9C6%E5%B0%8F%E6%99%82%E6%9C%88%E8%B3%BA%E9%80%BE12k-025134799.html#:~:text=2025%E5%B9%B46%E6%9C%8813%E6%97%A5%20%E9%80%B1%E4%BA%94%20%E4%B8%8A%E5%8D%884%3A51" TargetMode="External" /><Relationship Type="http://schemas.openxmlformats.org/officeDocument/2006/relationships/hyperlink" Id="rId130" Target="https://view.inews.qq.com/a/20250826A04DEB00" TargetMode="External" /><Relationship Type="http://schemas.openxmlformats.org/officeDocument/2006/relationships/hyperlink" Id="rId102" Target="https://view.inews.qq.com/a/20250826A04DEB00#:~:text=%E4%B8%80%E4%BA%9B%E6%9C%BA%E6%9E%84%E5%A3%B0%E7%A7%B0%E5%A4%A7%E5%AD%A6%E7%94%9F%E5%9C%A8%E6%A0%A1%E5%B0%B1%E8%83%BD%E8%BD%BB%E6%9D%BE%E5%85%BC%E8%81%8C%EF%BC%8C%E6%97%A5%E7%BB%93%E5%B7%A5%E8%B5%84%E4%B8%94%E6%97%A0%E9%9C%80%E6%8A%BC%E9%87%91%EF%BC%8C%E5%85%88%E7%BB%99%E5%B0%8F%E9%A2%9D%E5%A5%96%E5%8A%B1%E8%8E%B7%E5%8F%96%E4%BF%A1%E4%BB%BB%EF%BC%8C%E5%86%8D%E8%A6%81%E6%B1%82%E5%9E%AB%E4%BB%98%E8%B5%84%E9%87%91%EF%BC%8C%E6%9C%80%E5%90%8E%E4%BB%A5%E5%90%84%E7%A7%8D%E7%90%86%E7%94%B1%E8%A6%81%E6%B1%82%E7%BB%A7%E7%BB%AD%E8%BD%AC%E8%B4%A6%E3%80%82%E6%95%99%E8%82%B2%E9%83%A8%E8%A1%A8%E7%A4%BA%EF%BC%8C%E8%BF%99%E6%98%AF%E5%85%B8%E5%9E%8B%E7%9A%84%E5%AE%9E%E4%B9%A0%20" TargetMode="External" /><Relationship Type="http://schemas.openxmlformats.org/officeDocument/2006/relationships/hyperlink" Id="rId23" Target="https://view.inews.qq.com/a/20250826A04DEB00#:~:text=%E5%A4%A7%E5%AD%A6%E7%94%9F%E5%85%BC%E8%81%8C%E8%8E%AB%E4%BF%A1%E2%80%9C%E8%BD%BB%E6%9D%BE%E9%AB%98%E8%96%AA%E2%80%9D%EF%BC%81%E6%95%99%E8%82%B2%E9%83%A8%E5%8F%91%E5%B8%83%E7%B3%BB%E5%88%97%E6%A0%A1%E5%9B%AD%E8%AF%88%E9%AA%97%E6%A1%88%E4%BE%8B%20" TargetMode="External" /><Relationship Type="http://schemas.openxmlformats.org/officeDocument/2006/relationships/hyperlink" Id="rId171" Target="https://wen.nuanque.com/blender/18852.html" TargetMode="External" /><Relationship Type="http://schemas.openxmlformats.org/officeDocument/2006/relationships/hyperlink" Id="rId72" Target="https://wen.nuanque.com/blender/18852.html#:~:text=%E4%BA%A7%E5%93%813D%E5%BB%BA%E6%A8%A1%E8%AE%A2%E5%8D%95%E8%A6%81%E5%A4%9A%E5%B0%91%E9%92%B1%EF%BC%9F%EF%BC%9A3D%E6%A8%A1%E5%9E%8B%E4%B8%80%E8%88%AC%E8%A6%81%E5%A4%9A%E5%B0%91%E9%92%B1%EF%BC%9F%20%E8%AF%A5%E6%A8%A1%E5%9E%8B%E9%9C%80%E8%A6%81%E6%95%B0%E7%99%BE%E5%BC%A0%E9%9D%A2%E5%AD%94%E3%80%82%20%E4%BA%8B%E5%AE%9E%E4%B8%8A%EF%BC%8C%E8%BF%99%E7%A7%8D%E5%9E%8B%E5%8F%B7%E7%9A%84%E4%BB%B7%E6%A0%BC%E5%BA%94%E8%AF%A5%E5%9C%A8200%E5%85%83%E5%B7%A6%E5%8F%B3%E3%80%82%20%E4%BD%86%E8%BD%AC%E6%89%8B%E8%BE%83%E5%A4%9A%E5%90%8E%EF%BC%8C%E4%BB%B7%E6%A0%BC%E7%9B%B8%E5%AF%B9%E8%BE%83%E4%BD%8E%EF%BC%8C%E8%90%BD%E5%85%A5%E5%AD%A6%E7%94%9F%E6%89%8B%E4%B8%AD%E3%80%82%20%E9%92%B1%E5%8F%AF%E8%83%BD%E5%8F%AA%E6%98%AF%E5%87%A0%E5%8D%81%E5%9D%97%E9%92%B1%EF%BC%8C%E5%88%A9%E6%B6%A6%E9%83%BD%E4%BC%9A%E8%A2%AB%E8%BD%AC%E6%89%8B%E7%9A%84%E4%BA%BA%E8%8E%B7%E5%BE%97%E3%80%82,%E5%A4%A7%E7%BA%A6%E5%87%A0%E7%99%BE%E5%85%83%E3%80%82" TargetMode="External" /><Relationship Type="http://schemas.openxmlformats.org/officeDocument/2006/relationships/hyperlink" Id="rId137" Target="https://wk.baidu.com/view/fddc566dbd23482fb4daa58da0116c175f0e1e6a" TargetMode="External" /><Relationship Type="http://schemas.openxmlformats.org/officeDocument/2006/relationships/hyperlink" Id="rId31" Target="https://wk.baidu.com/view/fddc566dbd23482fb4daa58da0116c175f0e1e6a#:~:text=%E5%A4%A7%E5%AD%A6%E7%94%9F%E4%B8%80%E5%AF%B9%E4%B8%80%E5%AE%B6%E6%95%99%E4%BB%B7%E6%A0%BC%E4%B8%80%E5%B0%8F%E6%97%B6%E5%A4%9A%E5%B0%91%E9%92%B1%20," TargetMode="External" /><Relationship Type="http://schemas.openxmlformats.org/officeDocument/2006/relationships/hyperlink" Id="rId138" Target="https://wudjj.com/News_View3503.html" TargetMode="External" /><Relationship Type="http://schemas.openxmlformats.org/officeDocument/2006/relationships/hyperlink" Id="rId32" Target="https://wudjj.com/News_View3503.html#:~:text=%E4%B8%80%E8%88%AC%E6%94%B6%E8%B4%B9%E6%A0%87%E5%87%86%E5%A6%82%E4%B8%8B%EF%BC%9A%E5%B8%82%E4%B8%AD%E5%BF%83%E5%9C%B0%E5%8C%BA%EF%BC%8C%E6%AF%8F%E5%B0%8F%E6%97%B6100" TargetMode="External" /><Relationship Type="http://schemas.openxmlformats.org/officeDocument/2006/relationships/hyperlink" Id="rId199" Target="https://www.backchina.com/news/2025/08/28/989328.html" TargetMode="External" /><Relationship Type="http://schemas.openxmlformats.org/officeDocument/2006/relationships/hyperlink" Id="rId120" Target="https://www.backchina.com/news/2025/08/28/989328.html#:~:text=%E9%A6%96%E6%89%B900%E5%90%8E%E7%95%99%E5%AD%90%E5%9B%9E%E5%9B%BD%E5%BD%93%E5%AE%B6%E6%95%99%3A%E4%B8%80%E5%91%A82%E5%A4%A9%E7%8F%AD%E6%9C%88%E5%85%A55%E4%B8%87%20," TargetMode="External" /><Relationship Type="http://schemas.openxmlformats.org/officeDocument/2006/relationships/hyperlink" Id="rId192" Target="https://www.bilibili.com/read/cv27800546/" TargetMode="External" /><Relationship Type="http://schemas.openxmlformats.org/officeDocument/2006/relationships/hyperlink" Id="rId111" Target="https://www.bilibili.com/read/cv27800546/#:~:text=%E5%9C%A8%E8%BF%99%E4%B8%AA%E6%97%B6%E5%80%99%EF%BC%8C%E6%8F%90%E4%BE%9B%E7%AE%80%E5%8E%86%E4%BB%A3%E5%86%99%E5%92%8C%E4%BC%98%E5%8C%96%E6%9C%8D%E5%8A%A1%EF%BC%8C%E4%B9%9F%E5%B0%B1%E6%9C%89%E4%BA%86%E4%B8%8D%E9%94%99%E7%9A%84%E5%B8%82%E5%9C%BA%EF%BC%8C%E8%BF%99%E4%B8%AA%E4%BA%A7%E5%93%81%E6%98%AF%E9%9D%9E%E6%A0%87%E5%93%81%EF%BC%8C%E5%8D%95%E4%BB%B7%E5%9C%A820" TargetMode="External" /><Relationship Type="http://schemas.openxmlformats.org/officeDocument/2006/relationships/hyperlink" Id="rId196" Target="https://www.businesstoday.com.tw/article/category/183030/post/202406190040/" TargetMode="External" /><Relationship Type="http://schemas.openxmlformats.org/officeDocument/2006/relationships/hyperlink" Id="rId117" Target="https://www.businesstoday.com.tw/article/category/183030/post/202406190040/#:~:text=9%E6%88%905%E5%A4%A7%E5%AD%B8%E7%94%9F%E6%8B%9A%E6%9A%91%E5%81%87%E6%89%93%E5%B7%A5%E8%B3%BA%E9%8C%A2%EF%BC%8C12%E5%B9%B4%E6%9C%80%E7%A9%8D%E6%A5%B5%EF%BC%81%E8%AA%A0%E5%93%81%E3%80%81%E6%98%9F%E5%B7%B4%E5%85%8B%20" TargetMode="External" /><Relationship Type="http://schemas.openxmlformats.org/officeDocument/2006/relationships/hyperlink" Id="rId132" Target="https://www.chinaventure.com.cn/news/78-20240620-381604.html" TargetMode="External" /><Relationship Type="http://schemas.openxmlformats.org/officeDocument/2006/relationships/hyperlink" Id="rId25" Target="https://www.chinaventure.com.cn/news/78-20240620-381604.html#:~:text=%E4%B8%80%E9%83%A8%E5%88%86%E6%98%AF%E4%B8%93%E4%B8%9A%E7%9A%84%E6%8B%9B%E8%81%98%E5%B9%B3%E5%8F%B0%EF%BC%8CTech%E6%98%9F%E7%90%83%E5%9C%A8%E7%8C%8E%E8%81%98%E3%80%81%E6%99%BA%E8%81%94%E6%8B%9B%E8%81%98%E5%92%8CBOSS%E7%9B%B4%E8%81%98%E7%AD%89%E5%B9%B3%E5%8F%B0%E5%8F%91%E7%8E%B0%EF%BC%8C%E4%BB%96%E4%BB%AC%E9%83%BD%E6%8F%90%E4%BE%9B%E7%AE%80%E5%8E%86%E4%BC%98%E5%8C%96%E7%9B%B8%E5%85%B3%E6%9C%8D%E5%8A%A1%EF%BC%8C%E5%A5%97%E9%A4%90%E4%BB%B7%E6%A0%BC%E6%A0%B9%E6%8D%AE%E6%B1%82%E8%81%8C%E8%80%85%E7%9A%84%E5%B7%A5%E4%BD%9C%E5%B9%B4%E9%99%90%E6%9D%A5%E5%88%92%E5%88%86%EF%BC%8C%E6%94%B6%E8%B4%B9%E4%BB%8E388%EF%BD%9E88%208%E5%85%83%E4%B8%8D%E7%AD%89%EF%BC%8C%E5%B9%B3%E5%8F%B0%E4%B8%8A%E7%9A%84%E7%AE%80%E5%8E%86%E4%BC%98%E5%8C%96%E5%B8%88%E5%A4%9A%E6%98%AFHR%E3%80%81%E7%8C%8E%E5%A4%B4%E5%92%8C%E8%A1%8C%E4%B8%9A%E4%B8%93%E5%AE%B6%E7%AD%89%E8%83%8C%E6%99%AF%E3%80%82" TargetMode="External" /><Relationship Type="http://schemas.openxmlformats.org/officeDocument/2006/relationships/hyperlink" Id="rId107" Target="https://www.chinaventure.com.cn/news/78-20240620-381604.html#:~:text=%E5%8F%A6%E4%B8%80%E9%83%A8%E5%88%86%E6%B7%98%E9%87%91%E8%80%85%EF%BC%8C%E5%88%99%E6%98%AF%E4%B8%80%E4%BA%9B%E7%9B%B8%E5%AF%B9%E5%88%86%E6%95%A3%E7%9A%84%E4%B8%AA%E4%BA%BA%E6%88%96%E5%B0%8F%E5%9B%A2%E9%98%9F%EF%BC%8C%E5%9C%A8%E4%BB%96%E4%BB%AC%E7%9A%84%E8%83%8C%E6%99%AF%E8%B5%84%E6%96%99%E4%BB%8B%E7%BB%8D%E4%B8%AD%EF%BC%8C%E9%99%A4%E4%BA%86%E4%B8%80%E4%BA%9B%E8%B5%84%E6%B7%B1HR%E8%83%8C%E6%99%AF%E4%B9%8B%E5%A4%96%EF%BC%8C%E8%BF%98%E6%9C%89%E9%83%A8%E5%88%86%E4%BA%BA%E7%9A%84%E4%BB%8B%E7%BB%8D%E4%B8%AD%E5%8C%85%E5%90%AB%E4%BA%86%E8%AF%B8%E5%A6%82%E2%80%9C%E5%A4%A7%E5%8E%82%E5%9C%A8%E8%81%8C%E5%91%98%E5%B7%A5%E2%80%9D%E3%80%81%E2%80%9CTOP985%E7%A1%95" TargetMode="External" /><Relationship Type="http://schemas.openxmlformats.org/officeDocument/2006/relationships/hyperlink" Id="rId108" Target="https://www.chinaventure.com.cn/news/78-20240620-381604.html#:~:text=match%20at%20L75%20%E5%A3%AB%E2%80%9D%E3%80%81%E2%80%9C%E4%B8%AD%E7%A7%91%E5%A4%A7%E5%B0%91%E5%B9%B4%E7%8F%AD%E2%80%9D%E7%AD%89%E4%B8%8D%E5%90%8C%E6%A0%87%E7%AD%BE%E5%92%8C%E7%BB%8F%E5%8E%86%EF%BC%8C%E4%BB%A5%E5%90%B8%E5%BC%95%E7%94%A8%E6%88%B7%E8%B4%AD%E4%B9%B0%E3%80%82%E4%BB%96%E4%BB%AC%E7%9A%84%E5%AE%9A%E4%BB%B7%E6%9C%BA%E5%88%B6%E4%B9%9F%E5%90%84%E4%B8%8D%E7%9B%B8%E5%90%8C%EF%BC%8C%E6%A0%B9%E6%8D%AE%E6%B1%82%E8%81%8C%E8%80%85%E5%AD%A6%E5%8E%86%E3%80%81%E4%B8%93%E4%B8%9A%E3%80%81%E7%9B%AE%E6%A0%87%E5%B2%97%E4%BD%8D%E3%80%81%E5%B7%A5%E4%BD%9C%E5%B9%B4%E9%99%90%E7%AD%89%E7%BB%BC%E5%90%88%E5%9B%A0%E7%B4%A0%EF%BC%8C%E6%94%B6%E8%B4%B9%E4%BB%8E%E5%87%A0%E5%8D%81%E5%85%83%E5%88%B0%E4%B8%8A%E5%8D%83%E5%85%83%E4%B8%8D%E7%AD%89%E3%80%82" TargetMode="External" /><Relationship Type="http://schemas.openxmlformats.org/officeDocument/2006/relationships/hyperlink" Id="rId200" Target="https://www.cpahkltd.com/show-100185.html" TargetMode="External" /><Relationship Type="http://schemas.openxmlformats.org/officeDocument/2006/relationships/hyperlink" Id="rId122" Target="https://www.cpahkltd.com/show-100185.html#:~:text=%E6%B1%89%E4%BB%AA%E8%AF%89%E7%AC%91%E5%B7%B4%E5%96%9C%E5%85%AC%E5%8F%B8%E7%AD%89%E5%AD%97%E4%BD%93%E4%BE%B5%E6%9D%83%E6%A1%88%E4%B8%80%E5%AE%A1%E5%88%A4%E5%86%B3%E4%B9%A6%EF%BC%8820l1%29%E5%AE%81%E7%9F%A5%E6%B0%91%E5%88%9D%E5%AD%97%E7%AC%AC60%E5%8F%B7%EF%BC%89%20%E5%8E%9F%E5%91%8A%E4%BB%A5%E5%95%86%E6%A0%87%E4%B8%AD%E2%80%9C%E7%AC%91%E5%B7%B4%E5%96%9C%E2%80%9D%E4%B8%89%E5%AD%97%E4%BD%BF%E7%94%A8%E4%BA%86%E6%B1%89%E4%BB%AA%E7%A7%80%E8%8B%B1%E5%AD%97%E4%BD%93%2C%E8%A6%81%E6%B1%82%E8%B5%94%E5%81%BF50%E4%B8%87%E5%85%83%2C%E6%B2%A1%E6%9C%89%E4%BA%8B%E5%AE%9E%E5%92%8C%E6%B3%95%E5%BE%8B%E4%BE%9D%E6%8D%AE%E3%80%82%20%E8%A2%AB%E5%91%8A%E8%8B%8F%E6%9E%9C%E8%B6%85%E5%B8%82%E8%BE%A9%E7%A7%B0%3A%E5%85%B6%E9%94%80%E5%94%AE%E7%9A%84%E7%AC%91%E5%B7%B4%E5%96%9C%E7%89%8C%E7%AB%A5%E5%BA%8A%E8%BF%9B%E8%B4%A7%E6%B8%A0%E9%81%93%E6%AD%A3%E8%A7%84%2C%E6%9D%A5%E6%BA%90%E5%90%88%E6%B3%95%2C%E4%B8%8D%E6%9E%84%E6%88%90%E4%BE%B5%E6%9D%83%E3%80%82%20%E5%8E%9F%E5%91%8A%E8%99%BD%E4%BA%AB%20" TargetMode="External" /><Relationship Type="http://schemas.openxmlformats.org/officeDocument/2006/relationships/hyperlink" Id="rId156" Target="https://www.editage.cn/sci-writing/4495/" TargetMode="External" /><Relationship Type="http://schemas.openxmlformats.org/officeDocument/2006/relationships/hyperlink" Id="rId53" Target="https://www.editage.cn/sci-writing/4495/#:~:text=sci%E8%AE%BA%E6%96%87%E7%BF%BB%E8%AF%91%E4%B8%80%E8%88%AC%E6%80%8E%E4%B9%88%E6%94%B6%E8%B4%B9%EF%BC%8C%E8%AE%BA%E6%96%87%E7%BF%BB%E8%AF%91%E6%98%AF%E6%8C%89%E5%AD%97%E6%94%B6%E8%B4%B9%E8%BF%98%E6%98%AF%E6%8C%89%E7%AF%87%EF%BC%9F%20," TargetMode="External" /><Relationship Type="http://schemas.openxmlformats.org/officeDocument/2006/relationships/hyperlink" Id="rId145" Target="https://www.editage.cn/sci-writing/5276/" TargetMode="External" /><Relationship Type="http://schemas.openxmlformats.org/officeDocument/2006/relationships/hyperlink" Id="rId39" Target="https://www.editage.cn/sci-writing/5276/#:~:text=%E8%AE%BA%E6%96%87%E7%BF%BB%E8%AF%91%E6%94%B6%E8%B4%B9%E6%A0%87%E5%87%86%E8%AF%B4%E6%98%8E%EF%BC%8C%E8%AE%BA%E6%96%87%E7%BF%BB%E8%AF%91%E6%9C%8D%E5%8A%A1%E5%8F%AF%E9%9D%A0%E5%90%97%EF%BC%9F%20,300%E5%85%83%EF%BC%8C%E7%94%9A%E8%87%B3%E6%9B%B4%E9%AB%98%E3%80%82" TargetMode="External" /><Relationship Type="http://schemas.openxmlformats.org/officeDocument/2006/relationships/hyperlink" Id="rId176" Target="https://www.freelancer.com/feesandcharges" TargetMode="External" /><Relationship Type="http://schemas.openxmlformats.org/officeDocument/2006/relationships/hyperlink" Id="rId80" Target="https://www.freelancer.com/feesandcharges#:~:text=The%20fee%20for%20fixed%20price,to%20a%20contest%20is%20free" TargetMode="External" /><Relationship Type="http://schemas.openxmlformats.org/officeDocument/2006/relationships/hyperlink" Id="rId194" Target="https://www.freelancer.com/support/payments/project-fees" TargetMode="External" /><Relationship Type="http://schemas.openxmlformats.org/officeDocument/2006/relationships/hyperlink" Id="rId114" Target="https://www.freelancer.com/support/payments/project-fees#:~:text=Project%20Fees%20,is" TargetMode="External" /><Relationship Type="http://schemas.openxmlformats.org/officeDocument/2006/relationships/hyperlink" Id="rId139" Target="https://www.getutor.com.hk/en/%E5%AD%B8%E8%B2%BB%E5%8F%83%E8%80%83/" TargetMode="External" /><Relationship Type="http://schemas.openxmlformats.org/officeDocument/2006/relationships/hyperlink" Id="rId33" Target="https://www.getutor.com.hk/en/%E5%AD%B8%E8%B2%BB%E5%8F%83%E8%80%83/#:~:text=In%20conclusion%2C%20tutoring%20fees%20vary,one%20for%20your%20child%27s%20learning" TargetMode="External" /><Relationship Type="http://schemas.openxmlformats.org/officeDocument/2006/relationships/hyperlink" Id="rId106" Target="https://www.getutor.com.hk/en/%E5%AD%B8%E8%B2%BB%E5%8F%83%E8%80%83/#:~:text=The%20following%20are%20the%20tutorial,fees%20for%20different%20subjects" TargetMode="External" /><Relationship Type="http://schemas.openxmlformats.org/officeDocument/2006/relationships/hyperlink" Id="rId142" Target="https://www.hellotoby.com/zh-hk/c/%E9%A6%99%E6%B8%AF%E5%B9%B3%E9%9D%A2%E8%A8%AD%E8%A8%88%E5%83%B9%E6%A0%BC%E8%B3%87%E8%A8%8A" TargetMode="External" /><Relationship Type="http://schemas.openxmlformats.org/officeDocument/2006/relationships/hyperlink" Id="rId109" Target="https://www.hellotoby.com/zh-hk/c/%E9%A6%99%E6%B8%AF%E5%B9%B3%E9%9D%A2%E8%A8%AD%E8%A8%88%E5%83%B9%E6%A0%BC%E8%B3%87%E8%A8%8A#:~:text=%E5%B9%B3%E9%9D%A2%E8%A8%AD%E8%A8%88%E5%B8%AB%E6%94%B6%E8%B2%BB%E6%94%BB%E7%95%A5%202025%E5%B9%B3%E9%9D%A2%E8%A8%AD%E8%A8%88%E5%83%B9%E9%8C%A2%E5%A0%B1%E5%83%B9%E5%85%A8%E6%95%B4%E5%90%88%20,1%2C600" TargetMode="External" /><Relationship Type="http://schemas.openxmlformats.org/officeDocument/2006/relationships/hyperlink" Id="rId36" Target="https://www.hellotoby.com/zh-hk/c/%E9%A6%99%E6%B8%AF%E5%B9%B3%E9%9D%A2%E8%A8%AD%E8%A8%88%E5%83%B9%E6%A0%BC%E8%B3%87%E8%A8%8A#:~:text=2025%E9%A6%99%E6%B8%AF%E5%B9%B3%E9%9D%A2%E8%A8%AD%E8%A8%88%E6%94%B6%E8%B2%BB%E5%B9%B3%E5%9D%87KD1%2C500%2F%E9%A0%85%E7%9B%AE%EF%BC%8C%E6%9C%80%E8%B2%B4%E5%8F%AF%E9%81%94%244%2C000%EF%BC%8C%E6%9C%80%E4%BE%BF%E5%AE%9C%24400%E3%80%82%E5%B9%B3%E9%9D%A2%E8%A8%AD%E8%A8%88%E5%B8%AB%E6%94%B6%E8%B2%BB%E4%B8%BB%E8%A6%81%E8%A6%96%E4%B9%8E%EF%BC%9A%E8%A8%AD%E8%A8%88%E9%A0%85%E7%9B%AE%E9%A1%9E%E5%9E%8B%E3%80%81%E8%A8%AD%E8%A8%88%E6%89%80%E9%9C%80%E6%99%82%E9%96%93%E3%80%81%E5%B9%B3%E9%9D%A2%E8%A8%AD%E8%A8%88%E5%B8%AB%E8%B3%87%E6%AD%B7%E7%AD%89%E3%80%82%E8%A8%AD%20%E8%A8%88%E8%A6%81%E6%B1%82%E6%84%88%20" TargetMode="External" /><Relationship Type="http://schemas.openxmlformats.org/officeDocument/2006/relationships/hyperlink" Id="rId173" Target="https://www.myengineeringbuddy.com/blog/average-tutoring-rates-in-the-usa-a-comprehensive-2025-guide/" TargetMode="External" /><Relationship Type="http://schemas.openxmlformats.org/officeDocument/2006/relationships/hyperlink" Id="rId74" Target="https://www.myengineeringbuddy.com/blog/average-tutoring-rates-in-the-usa-a-comprehensive-2025-guide/#:~:text=Average%20Tutoring%20Rates%20in%20the,advanced%20STEM%20spiking%20to" TargetMode="External" /><Relationship Type="http://schemas.openxmlformats.org/officeDocument/2006/relationships/hyperlink" Id="rId152" Target="https://www.payscale.com/research/US/Job=Tutor/Hourly_Rate" TargetMode="External" /><Relationship Type="http://schemas.openxmlformats.org/officeDocument/2006/relationships/hyperlink" Id="rId49" Target="https://www.payscale.com/research/US/Job=Tutor/Hourly_Rate#:~:text=Tutor%20Hourly%20Pay%20in%202025,experience%2C%20skill%2C%20employer%20and%20more" TargetMode="External" /><Relationship Type="http://schemas.openxmlformats.org/officeDocument/2006/relationships/hyperlink" Id="rId141" Target="https://www.pslkzs.com/price/list.php" TargetMode="External" /><Relationship Type="http://schemas.openxmlformats.org/officeDocument/2006/relationships/hyperlink" Id="rId35" Target="https://www.pslkzs.com/price/list.php#:~:text=%E5%8D%95%E5%BC%A0500,2500%E8%B5%B7%203000%E8%B5%B7%202500%E8%B5%B7%20%E5%88%9D%E7%A8%BF2%E4%B8%AA%205" TargetMode="External" /><Relationship Type="http://schemas.openxmlformats.org/officeDocument/2006/relationships/hyperlink" Id="rId101" Target="https://www.pslkzs.com/price/list.php#:~:text=%E9%9D%A2%20%E7%B1%BB%20LOGO%20%E8%A6%81%E6%B3%A8%E5%86%8C%E5%95%86%E6%A0%872000%E8%B5%B7%20%E8%A6%81%E6%B3%A8%E5%86%8C%E5%95%86%E6%A0%872000%E8%B5%B7,800%201000%20800%20%E5%88%9D%E7%A8%BF1%E4%B8%AA%205" TargetMode="External" /><Relationship Type="http://schemas.openxmlformats.org/officeDocument/2006/relationships/hyperlink" Id="rId201" Target="https://www.reddit.com/r/Upwork/comments/11yq0u4/minimum_fees_increased_to_10/" TargetMode="External" /><Relationship Type="http://schemas.openxmlformats.org/officeDocument/2006/relationships/hyperlink" Id="rId123" Target="https://www.reddit.com/r/Upwork/comments/11yq0u4/minimum_fees_increased_to_10/#:~:text=The%20new%20rate%20will%20go,you%20currently%20working%20on" TargetMode="External" /><Relationship Type="http://schemas.openxmlformats.org/officeDocument/2006/relationships/hyperlink" Id="rId147" Target="https://www.reddit.com/r/ethdev/comments/di58k6/why_gitcoin_has_so_few_bounties_open/" TargetMode="External" /><Relationship Type="http://schemas.openxmlformats.org/officeDocument/2006/relationships/hyperlink" Id="rId41" Target="https://www.reddit.com/r/ethdev/comments/di58k6/why_gitcoin_has_so_few_bounties_open/#:~:text=Why%20Gitcoin%20has%20so%20few,hours%20worked%20into%20the" TargetMode="External" /><Relationship Type="http://schemas.openxmlformats.org/officeDocument/2006/relationships/hyperlink" Id="rId170" Target="https://www.shopify.com/zh/blog/best-free-video-editing-software" TargetMode="External" /><Relationship Type="http://schemas.openxmlformats.org/officeDocument/2006/relationships/hyperlink" Id="rId71" Target="https://www.shopify.com/zh/blog/best-free-video-editing-software#:~:text=15%E6%AC%BE%E5%85%8D%E8%B4%B9%E5%A5%BD%E7%94%A8%E7%9A%84%E8%A7%86%E9%A2%91%E7%BC%96%E8%BE%91%E8%BD%AF%E4%BB%B6%E6%8E%A8%E8%8D%90%EF%BC%8C%E8%AE%A9%E4%BD%A0%E7%A7%92%E5%8F%98%E5%89%AA%E8%BE%91%E8%BE%BE%E4%BA%BA%EF%BC%882025%EF%BC%89%20%EF%BC%9A%E6%9C%80%E9%80%82%E5%90%88%E6%96%B0%E6%89%8B%E7%9A%84%E5%85%8D%E8%B4%B9%E8%BD%AF%E4%BB%B6%3B%20DaVinci%20Resolve%EF%BC%9A%E6%9C%80%E9%80%82%E5%90%88%E4%B8%93%E4%B8%9A%E7%BC%96%E8%BE%91%E7%9A%84%E5%85%8D%E8%B4%B9%E8%BD%AF%E4%BB%B6%3B%20VSDC%EF%BC%9A%E6%9C%80%E4%BD%B3%E6%97%A0%E6%B0%B4%E5%8D%B0%E5%85%8D%E8%B4%B9%E8%BD%AF%E4%BB%B6%3B,OpenShot%EF%BC%9A%E6%9C%80%E9%80%82%E5%90%88%E4%B8%AD%E7%BA%A7%E7%BC%96%E8%BE%91%E6%B0%B4%E5%B9%B3%E7%9A%84%E5%85%8D%E8%B4%B9%E8%BD%AF%E4%BB%B6%3B%20Shotcut%EF%BC%9A%E6%9C%80%E9%80%82%E5%90%88%E9%9F%B3%E9%A2%91%E7%BC%96%E8%BE%91%E7%9A%84%E5%BC%80%E6%BA%90" TargetMode="External" /><Relationship Type="http://schemas.openxmlformats.org/officeDocument/2006/relationships/hyperlink" Id="rId143" Target="https://www.shopify.com/zh/blog/how-much-does-a-website-cost" TargetMode="External" /><Relationship Type="http://schemas.openxmlformats.org/officeDocument/2006/relationships/hyperlink" Id="rId37" Target="https://www.shopify.com/zh/blog/how-much-does-a-website-cost#:~:text=%E6%9E%84%E5%BB%BA%E7%BD%91%E7%AB%99%E7%9A%84%E6%88%90%E6%9C%AC%E6%98%AF%E5%A4%9A%E5%B0%91%EF%BC%9F%20" TargetMode="External" /><Relationship Type="http://schemas.openxmlformats.org/officeDocument/2006/relationships/hyperlink" Id="rId183" Target="https://www.shupl.edu.cn/xbbjb/2023/0920/c2265a124717/page.htm" TargetMode="External" /><Relationship Type="http://schemas.openxmlformats.org/officeDocument/2006/relationships/hyperlink" Id="rId89" Target="https://www.shupl.edu.cn/xbbjb/2023/0920/c2265a124717/page.htm#:~:text=%E4%BB%A3%E5%8F%91%E7%9F%AD%E4%BF%A1%E3%80%81%E4%BB%A3%E6%8B%A8%E7%94%B5%E8%AF%9D%EF%BC%8C%E5%A4%A7%E5%AD%A6%E7%94%9F%E6%9A%91%E6%9C%9F%E5%85%BC%E8%81%8C%E8%B0%A8%E9%98%B2%E6%B2%A6%E4%B8%BA%E9%AA%97%E5%AD%90%E2%80%9C%E5%B7%A5%E5%85%B7%E4%BA%BA%E2%80%9D%20%E5%8F%A6%E4%B8%80%E7%B1%BB%E5%B8%B8%E8%A7%81%E7%9A%84%E5%85%BC%E8%81%8C%E9%99%B7%E9%98%B1%EF%BC%8C%E6%98%AF%E8%AF%88%E9%AA%97%E5%88%86%E5%AD%90%E6%89%93%E7%9D%80%E5%85%BC%E8%81%8C%E6%8B%9B%E8%81%98%E7%9A%84%E5%99%B1%E5%A4%B4%EF%BC%8C%E4%BB%A5%E5%88%B7%E5%8D%95%E6%88%96%E6%94%B6%E5%8F%96%E7%AE%A1%E7%90%86%E8%B4%B9%E7%9A%84%E5%90%8D%E4%B9%89%E5%AF%B9%E5%A4%A7%E5%AD%A6%E7%94%9F%E5%AE%9E%E6%96%BD%E8%AF%88%E9%AA%97%E3%80%82%20%E5%9C%A8%E4%B8%8A%E6%B5%B7%E8%AF%BB%E7%A0%94%E7%9A%8400%E5%90%8E%E5%A5%B3%E7%94%9F%E5%BC%A0%E5%A6%8D%E6%9C%80%E8%BF%91%E5%B0%B1%E8%A2%AB%E5%8D%B7%E5%85%A5%E4%BA%86%E8%BF%99%E7%A7%8D%E9%AA%97%E5%B1%80%E5%BD%93%E4%B8%AD%20" TargetMode="External" /><Relationship Type="http://schemas.openxmlformats.org/officeDocument/2006/relationships/hyperlink" Id="rId90" Target="https://www.shupl.edu.cn/xbbjb/2023/0920/c2265a124717/page.htm#:~:text=%E5%8F%A6%E4%B8%80%E7%B1%BB%E5%B8%B8%E8%A7%81%E7%9A%84%E5%85%BC%E8%81%8C%E9%99%B7%E9%98%B1%EF%BC%8C%E6%98%AF%E8%AF%88%E9%AA%97%E5%88%86%E5%AD%90%E6%89%93%E7%9D%80%E5%85%BC%E8%81%8C%E6%8B%9B%E8%81%98%E7%9A%84%E5%99%B1%E5%A4%B4%EF%BC%8C%E4%BB%A5%E5%88%B7%E5%8D%95%E6%88%96%E6%94%B6%E5%8F%96%E7%AE%A1%E7%90%86%E8%B4%B9%E7%9A%84%E5%90%8D%E4%B9%89%E5%AF%B9%E5%A4%A7%E5%AD%A6%E7%94%9F%E5%AE%9E%E6%96%BD%E8%AF%88%E9%AA%97%E3%80%82%20%E5%9C%A8%E4%B8%8A%E6%B5%B7%E8%AF%BB%E7%A0%94%E7%9A%8400%E5%90%8E%E5%A5%B3%E7%94%9F%E5%BC%A0%E5%A6%8D%E6%9C%80%E8%BF%91%E5%B0%B1%E8%A2%AB%E5%8D%B7%E5%85%A5%E4%BA%86%E8%BF%99%E7%A7%8D%E9%AA%97%E5%B1%80%E5%BD%93%E4%B8%AD%20" TargetMode="External" /><Relationship Type="http://schemas.openxmlformats.org/officeDocument/2006/relationships/hyperlink" Id="rId134" Target="https://www.sohu.com/a/360285640_653813" TargetMode="External" /><Relationship Type="http://schemas.openxmlformats.org/officeDocument/2006/relationships/hyperlink" Id="rId27" Target="https://www.sohu.com/a/360285640_653813#:~:text=Nature%E5%AD%90%E5%88%8A%E5%8F%91%E8%A1%A8%E9%BA%BB%E7%9C%81%E7%90%86%E5%B7%A5%E9%87%8D%E7%A3%85%E7%A0%94%E7%A9%B6%EF%BC%8C%E6%8F%AD%E7%A4%BA%E5%88%B0%E5%BA%95%E6%98%AF%E4%BB%80%E4%B9%88%E5%BD%B1%E5%93%8D%E4%BA%86%E4%BD%A0%E5%8F%96%E5%BE%97%E5%A5%BD%20...%20%E7%9D%A1%E7%9C%A0%E6%83%85%E5%86%B5%E5%AF%B9%E5%AD%A6%E4%B8%9A%E6%88%90%E7%BB%A9%E5%B7%AE%E5%BC%82%E7%9A%84%E5%BD%B1%E5%93%8D%E9%AB%98%E8%BE%BE24.44" TargetMode="External" /><Relationship Type="http://schemas.openxmlformats.org/officeDocument/2006/relationships/hyperlink" Id="rId153" Target="https://www.sohu.com/a/710877790_121751046" TargetMode="External" /><Relationship Type="http://schemas.openxmlformats.org/officeDocument/2006/relationships/hyperlink" Id="rId50" Target="https://www.sohu.com/a/710877790_121751046#:~:text=%E5%BB%BA%E6%A8%A1%E6%8E%A5%E5%8D%95%E4%B8%80%E8%88%AC%E4%BB%80%E4%B9%88%E4%BB%B7%E4%BD%8D_%E5%B7%A5%E5%85%B7_%E6%8A%A5%E4%BB%B7_%E4%BB%B7%E6%A0%BC%20," TargetMode="External" /><Relationship Type="http://schemas.openxmlformats.org/officeDocument/2006/relationships/hyperlink" Id="rId160" Target="https://www.time-weekly.com/post/274666" TargetMode="External" /><Relationship Type="http://schemas.openxmlformats.org/officeDocument/2006/relationships/hyperlink" Id="rId58" Target="https://www.time-weekly.com/post/274666#:~:text=%E7%8C%AA%E5%85%AB%E6%88%92%E7%BD%91%E6%9C%B1%E6%98%8E%E8%B7%83%EF%BC%9A%E7%94%A8%E7%A7%91%E6%8A%80%E6%8F%90%E9%AB%98%E5%B8%82%E5%9C%BA%E8%B5%84%E6%BA%90%E9%85%8D%E7%BD%AE%20" TargetMode="External" /><Relationship Type="http://schemas.openxmlformats.org/officeDocument/2006/relationships/hyperlink" Id="rId144" Target="https://www.upwork.com/hire/python-developers/" TargetMode="External" /><Relationship Type="http://schemas.openxmlformats.org/officeDocument/2006/relationships/hyperlink" Id="rId38" Target="https://www.upwork.com/hire/python-developers/#:~:text=The%20Best%20Freelance%20Python%20Developers,150%20per%20hour%20and%20beyond" TargetMode="External" /><Relationship Type="http://schemas.openxmlformats.org/officeDocument/2006/relationships/hyperlink" Id="rId162" Target="https://www.upwork.com/resources/how-to-become-a-freelancer" TargetMode="External" /><Relationship Type="http://schemas.openxmlformats.org/officeDocument/2006/relationships/hyperlink" Id="rId113" Target="https://www.upwork.com/resources/how-to-become-a-freelancer#:~:text=1,offering" TargetMode="External" /><Relationship Type="http://schemas.openxmlformats.org/officeDocument/2006/relationships/hyperlink" Id="rId60" Target="https://www.upwork.com/resources/how-to-become-a-freelancer#:~:text=How%20To%20Become%20a%20Freelancer,and%20landing%20that%20first%20client" TargetMode="External" /><Relationship Type="http://schemas.openxmlformats.org/officeDocument/2006/relationships/hyperlink" Id="rId62" Target="https://www.upwork.com/resources/how-to-become-a-freelancer#:~:text=Turning%20your%20skills%20into%20a,samples%20in%20her%20success%20story" TargetMode="External" /><Relationship Type="http://schemas.openxmlformats.org/officeDocument/2006/relationships/hyperlink" Id="rId157" Target="https://www.upwork.com/resources/leading-voices/first-freelance-job-tips" TargetMode="External" /><Relationship Type="http://schemas.openxmlformats.org/officeDocument/2006/relationships/hyperlink" Id="rId54" Target="https://www.upwork.com/resources/leading-voices/first-freelance-job-tips#:~:text=How%20to%20Get%20a%20Freelance,no" TargetMode="External" /><Relationship Type="http://schemas.openxmlformats.org/officeDocument/2006/relationships/hyperlink" Id="rId151" Target="https://www.upwork.com/resources/upwork-hourly-rates" TargetMode="External" /><Relationship Type="http://schemas.openxmlformats.org/officeDocument/2006/relationships/hyperlink" Id="rId48" Target="https://www.upwork.com/resources/upwork-hourly-rates#:~:text=...%20Python%20Developers%3A%20%2420,45%2Fhr%20%C2%B7%20React" TargetMode="External" /><Relationship Type="http://schemas.openxmlformats.org/officeDocument/2006/relationships/hyperlink" Id="rId164" Target="https://www.upwork.com/tools/fiverr-fee-calculator" TargetMode="External" /><Relationship Type="http://schemas.openxmlformats.org/officeDocument/2006/relationships/hyperlink" Id="rId63" Target="https://www.upwork.com/tools/fiverr-fee-calculator#:~:text=Fiverr%20Fee%20Calculator%20,15" TargetMode="External" /><Relationship Type="http://schemas.openxmlformats.org/officeDocument/2006/relationships/hyperlink" Id="rId177" Target="https://www.upwork.com/work/freelancerplus" TargetMode="External" /><Relationship Type="http://schemas.openxmlformats.org/officeDocument/2006/relationships/hyperlink" Id="rId81" Target="https://www.upwork.com/work/freelancerplus#:~:text=Freelancer%20Plus%20,here%20to%20learn%20more" TargetMode="External" /><Relationship Type="http://schemas.openxmlformats.org/officeDocument/2006/relationships/hyperlink" Id="rId191" Target="https://www.videofty.com/videoNews/13608.html" TargetMode="External" /><Relationship Type="http://schemas.openxmlformats.org/officeDocument/2006/relationships/hyperlink" Id="rId110" Target="https://www.videofty.com/videoNews/13608.html#:~:text=%E4%B8%80%E8%88%AC%E8%80%8C%E8%A8%80%EF%BC%8C%E5%88%9D%E7%BA%A7%E5%89%AA%E8%BE%91%E7%9A%84%E6%94%B6%E8%B4%B9%E8%BE%83%E4%BD%8E%EF%BC%8C%E4%BB%8E%E6%AF%8F%E5%88%86%E9%92%9F200%E5%85%83%E5%88%B01000%E5%85%83%E4%B8%8D%E7%AD%89%EF%BC%9B%E8%80%8C%E4%B8%AD%E7%BA%A7%E5%92%8C%E9%AB%98%E7%BA%A7%E5%89%AA%E8%BE%91%E7%9A%84%E4%BB%B7%E6%A0%BC%E5%88%99%E5%9C%A81000%E5%85%83%E8%87%B310000%E5%85%83%E6%88%96%E6%9B%B4%E9%AB%98%E4%B9%8B%E9%97%B4%E3%80%82%20%E5%AE%A2%E6%88%B7%E5%9C%A8%E9%80%89%E6%8B%A9%E6%97%B6%E5%BA%94%E7%BB%93%E5%90%88%E8%87%AA%E8%BA%AB%E9%9C%80%E6%B1%82%E8%BF%9B%E8%A1%8C%E6%AF%94%E8%BE%83%EF%BC%8C%20" TargetMode="External" /><Relationship Type="http://schemas.openxmlformats.org/officeDocument/2006/relationships/hyperlink" Id="rId185" Target="https://www.whaleip.com/blog/infoDetail/20" TargetMode="External" /><Relationship Type="http://schemas.openxmlformats.org/officeDocument/2006/relationships/hyperlink" Id="rId92" Target="https://www.whaleip.com/blog/infoDetail/20#:~:text=%E9%80%9A%E8%BF%87%E5%AF%B9%E5%AD%97%E4%BD%93%E4%BE%B5%E6%9D%83%E7%9A%84%E7%9B%B8%E5%85%B3%E6%A1%88%E4%BE%8B%E8%BF%9B%E8%A1%8C%E5%88%86%E6%9E%90%E5%90%8E%E5%8F%91%E7%8E%B0%EF%BC%8C%E6%96%B9%E6%AD%A3%E5%AD%97%E5%BA%93%E3%80%81%E6%B1%89%E4%BB%AA%E5%AD%97%E5%BA%93%E7%AD%89%E5%AD%97%E4%BD%93%E5%85%AC%E5%8F%B8%E5%9C%A8%E6%8F%90%E8%B5%B7%E7%BB%B4%E6%9D%83%E8%AF%89%E8%AE%BC%E6%97%B6%EF%BC%8C%E7%94%B3%E8%AF%B7%E8%B5%94%E5%81%BF%E7%9A%84%E9%87%91%E9%A2%9D%E5%A4%9A%E5%9C%A85" TargetMode="External" /><Relationship Type="http://schemas.openxmlformats.org/officeDocument/2006/relationships/hyperlink" Id="rId136" Target="https://www.wsw5.com/news/detail/id/1887" TargetMode="External" /><Relationship Type="http://schemas.openxmlformats.org/officeDocument/2006/relationships/hyperlink" Id="rId30" Target="https://www.wsw5.com/news/detail/id/1887#:~:text=%E7%9F%AD%E8%A7%86%E9%A2%91%E5%89%AA%E8%BE%91%E6%94%B6%E8%B4%B9%E6%A0%87%E5%87%86%20" TargetMode="External" /><Relationship Type="http://schemas.openxmlformats.org/officeDocument/2006/relationships/hyperlink" Id="rId190" Target="https://www.zhihu.com/question/31937112" TargetMode="External" /><Relationship Type="http://schemas.openxmlformats.org/officeDocument/2006/relationships/hyperlink" Id="rId105" Target="https://www.zhihu.com/question/31937112#:~:text=%E5%A4%A7%E5%AD%A6%E7%94%9F%E5%81%9A%E5%AE%B6%E6%95%99%E6%AF%8F%E5%B0%8F%E6%97%B6%E5%A4%9A%E5%B0%91%E9%92%B1%E5%90%88%E9%80%82%EF%BC%9F%20%E5%9B%BD%E5%86%85top3%E9%AB%98%E6%A0%A1%EF%BC%9B%E6%B0%B4%E5%B9%B3%E8%BF%87%E7%A1%AC%EF%BC%9B%E5%A4%87%E8%AF%BE%E8%AE%A4%E7%9C%9F%EF%BC%9B%E5%8F%AF%E4%BB%A5%E4%B8%8A%E9%97%A8%E3%80%82%E5%90%84%E8%B7%AF%E5%90%8C%E5%AD%A6%E4%B9%9F%E5%8F%AF%E4%BB%A5%E5%88%86%E4%BA%AB%E4%B8%8B%E8%87%AA%E5%B7%B1%E5%81%9A%E5%AE%B6%E6%95%99%E7%9A%84%E6%94%B6%E8%B4%B9" TargetMode="External" /><Relationship Type="http://schemas.openxmlformats.org/officeDocument/2006/relationships/hyperlink" Id="rId180" Target="https://www.zhihu.com/question/374581787/answer/115789936192" TargetMode="External" /><Relationship Type="http://schemas.openxmlformats.org/officeDocument/2006/relationships/hyperlink" Id="rId84" Target="https://www.zhihu.com/question/374581787/answer/115789936192#:~:text=%E8%BF%99%E4%B8%AA%E6%9B%BE%E7%BB%8F%E8%BF%9EPPT%E5%8A%A8%E7%94%BB%E9%83%BD%E4%B8%8D%E4%BC%9A%E8%AE%BE%E7%BD%AE%E7%9A%84%E8%81%8C%E5%9C%BA%E6%96%B0%E4%BA%BA%EF%BC%8C%E9%9D%A0%E7%9D%80%E4%B8%8B%E7%8F%AD%E5%90%8E2%E5%B0%8F%E6%97%B6%E8%AE%BE%E8%AE%A1%E6%A8%A1%E6%9D%BF%EF%BC%8C%E5%8D%8A%E5%B9%B4%E8%B5%9A%E4%BA%8627%E4%B8%87%E3%80%82%20%E8%BF%99%E4%B8%8D%E6%98%AF%E4%B8%AA%E4%BE%8B%EF%BC%9A" TargetMode="External" /><Relationship Type="http://schemas.openxmlformats.org/officeDocument/2006/relationships/hyperlink" Id="rId154" Target="https://www.zhihu.com/question/389429502" TargetMode="External" /><Relationship Type="http://schemas.openxmlformats.org/officeDocument/2006/relationships/hyperlink" Id="rId51" Target="https://www.zhihu.com/question/389429502#:~:text=%E7%AE%80%E5%8E%86%E4%BC%98%E5%8C%96%E8%B4%B9%E7%94%A8%E5%A4%9A%E5%B0%91%EF%BC%9F%20,%E7%8C%8E%E8%81%98%E7%BD%91%E7%AD%89%E6%8B%9B%E8%81%98%E7%BD%91%E7%AB%99%EF%BC%88%E6%A0%B9%E6%8D%AE%E8%81%8C%E5%9C%BA%E5%B9%B4%E9%99%90%E7%9A%84%E4%B8%8D%E5%90%8C" TargetMode="External" /><Relationship Type="http://schemas.openxmlformats.org/officeDocument/2006/relationships/hyperlink" Id="rId198" Target="https://www.zhihu.com/question/453718851" TargetMode="External" /><Relationship Type="http://schemas.openxmlformats.org/officeDocument/2006/relationships/hyperlink" Id="rId119" Target="https://www.zhihu.com/question/453718851#:~:text=%E6%9C%89%E5%93%AA%E4%BA%9BPS%E6%8E%A5%E5%8D%95%E7%9A%84%E5%B9%B3%E5%8F%B0%EF%BC%9F%20" TargetMode="External" /><Relationship Type="http://schemas.openxmlformats.org/officeDocument/2006/relationships/hyperlink" Id="rId172" Target="https://www.zhihu.com/question/639506906?write" TargetMode="External" /><Relationship Type="http://schemas.openxmlformats.org/officeDocument/2006/relationships/hyperlink" Id="rId73" Target="https://www.zhihu.com/question/639506906?write#:~:text=%E7%B1%BB%E4%BC%BC%E8%BF%99%E6%A0%B7%E7%9A%84%E5%BB%BA%E6%A8%A1%E4%B8%80%E8%88%AC%E6%8A%A5%E4%BB%B7%E5%A4%9A%E5%B0%91%E9%92%B1%EF%BC%9F%20,%E6%89%80%E4%BB%A5%E5%8A%A0%E8%B5%B7%E6%9D%A5%E5%B0%B1%E6%98%AF300%E5%9D%97%E3%80%82%20%E5%BD%93%E7%84%B6" TargetMode="External" /><Relationship Type="http://schemas.openxmlformats.org/officeDocument/2006/relationships/hyperlink" Id="rId128" Target="https://zhuanlan.zhihu.com/p/1903091930453243771" TargetMode="External" /><Relationship Type="http://schemas.openxmlformats.org/officeDocument/2006/relationships/hyperlink" Id="rId21" Target="https://zhuanlan.zhihu.com/p/1903091930453243771#:~:text=%E5%8F%98%E7%8E%B0160%E4%B8%87%EF%BC%8C%E2%80%9C%E8%99%9A%E6%8B%9F%E8%B5%84%E6%96%99%E2%80%9D%E5%9C%A8%E5%B0%8F%E7%BA%A2%E4%B9%A6%E5%8D%96%E7%96%AF%E4%BA%86%EF%BC%81%20" TargetMode="External" /><Relationship Type="http://schemas.openxmlformats.org/officeDocument/2006/relationships/hyperlink" Id="rId195" Target="https://zhuanlan.zhihu.com/p/616158665" TargetMode="External" /><Relationship Type="http://schemas.openxmlformats.org/officeDocument/2006/relationships/hyperlink" Id="rId115" Target="https://zhuanlan.zhihu.com/p/616158665#:~:text=%E4%B8%8A%E9%9D%A2%E6%8F%90%E5%88%B0%E8%87%AA%E7%94%B1%E8%81%8C%E4%B8%9A%E5%8F%AA%E6%9C%89%E5%9C%A8%E6%B1%87%E7%AE%97%E6%B8%85%E7%BC%B4%E6%9C%9F%E9%97%B4%E6%89%8D%E5%8F%AF%E4%BB%A5%E7%94%B3%E8%AF%B7%E5%88%B0%E8%BF%99%E4%BA%9B%E6%89%A3%E9%99%A4%EF%BC%8C%E8%BF%99%E4%BA%9B%E9%A1%B9%E7%9B%AE%E5%8F%AF%E4%BB%A5%E7%9B%B4%E6%8E%A5%E4%BB%8E%E6%94%B6%E5%85%A5%E4%B8%AD%E6%89%A3%E9%99%A4%EF%BC%8C%E8%83%BD%E6%9C%89%E6%95%88%E5%87%8F%E8%BD%BB%E7%A8%8E%E6%94%B6%E8%B4%9F%E6%8B%85%EF%BC%8C%E8%BF%99%E4%BA%9B%E6%89%A3%E9%99%A4%E9%A1%B9%E5%8C%85%E6%8B%AC%EF%BC%9A%E4%B8%89%E9%99%A9%E4%B8%80%E9%87%91%E3%80%81%E8%B5%A1%E5%85%BB%E8%80%81%E4%BA%BA%E3%80%81%E5%AD%90%E5%A5%B3%20" TargetMode="External" /><Relationship Type="http://schemas.openxmlformats.org/officeDocument/2006/relationships/hyperlink" Id="rId178" Target="https://zhuanlan.zhihu.com/p/669330866" TargetMode="External" /><Relationship Type="http://schemas.openxmlformats.org/officeDocument/2006/relationships/hyperlink" Id="rId82" Target="https://zhuanlan.zhihu.com/p/669330866#:~:text=16%E6%AC%BE%E5%BC%80%E6%BA%90%E8%A7%86%E9%A2%91%E7%BC%96%E8%BE%91%E5%B7%A5%E5%85%B7%E6%95%B4%E7%90%86%20,Blender%E6%8B%A5%E6%9C%89%E6%96%B9" TargetMode="External" /><Relationship Type="http://schemas.openxmlformats.org/officeDocument/2006/relationships/hyperlink" Id="rId186" Target="https://zhuanlan.zhihu.com/p/717977377" TargetMode="External" /><Relationship Type="http://schemas.openxmlformats.org/officeDocument/2006/relationships/hyperlink" Id="rId93" Target="https://zhuanlan.zhihu.com/p/717977377#:~:text=%E8%87%AA%E7%94%B1%E8%81%8C%E4%B8%9A%E8%80%85%E5%A6%82%E4%BD%95%E8%A7%A3%E5%86%B32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5" Target="http://cj.sina.cn/articles/view/7002065470/1a15b0a3e00100ofwt" TargetMode="External" /><Relationship Type="http://schemas.openxmlformats.org/officeDocument/2006/relationships/hyperlink" Id="rId78" Target="http://cj.sina.cn/articles/view/7002065470/1a15b0a3e00100ofwt#:~:text=%E8%87%AA%E7%94%B1%E8%81%8C%E4%B8%9A%E8%80%85%EF%BC%8C%E6%98%AF%E5%90%A6%E9%9C%80%E8%A6%81%E7%BC%B4%E7%BA%B3%E4%B8%AA%E7%A8%8E%EF%BC%9F%E6%80%8E%E4%B9%88%E7%BC%B4%E7%BA%B3%EF%BC%9F%20,%E8%87%AA%E7%94%B1%E8%81%8C%E4%B8%9A%E8%80%85%E7%9A%84%E6%89%80%E5%BE%97" TargetMode="External" /><Relationship Type="http://schemas.openxmlformats.org/officeDocument/2006/relationships/hyperlink" Id="rId184" Target="http://gdga.gd.gov.cn/jwzx/jwyw/content/post_1090464.html" TargetMode="External" /><Relationship Type="http://schemas.openxmlformats.org/officeDocument/2006/relationships/hyperlink" Id="rId91" Target="http://gdga.gd.gov.cn/jwzx/jwyw/content/post_1090464.html#:~:text=%E8%AF%88%E9%AA%97%E5%A5%97%E8%B7%AF%20%E7%BD%91%E7%BB%9C%E5%88%B7%E5%8D%95%E6%9C%89%E9%99%B7%E9%98%B1%E6%9A%91%E6%9C%9F%E5%85%BC%E8%81%8C%E9%9C%80%E8%B0%A8%E6%85%8E%20,%E2%80%9C%E6%88%916%E6%9C%8822%E6%97%A5%E5%85%BC%E8%81%8C%E5%81%9A%E7%BD%91%E7%BB%9C%E5%88%B7%E5%8D%95%E6%89%8B%EF%BC%8C%E4%B8%80%E5%85%B1%E8%A2%AB%E9%AA%97%E4%BA%8630481%E5%85%83%E3%80%82%E2%80%9D%E5%B0%8F%E6%9E%97%E6%98%AF%E4%B8%89%E6%B0%B4%E4%B8%80%E5%90%8D%E5%A4%A7%E4%B8%93%E5%AD%A6%E7%94%9F" TargetMode="External" /><Relationship Type="http://schemas.openxmlformats.org/officeDocument/2006/relationships/hyperlink" Id="rId116" Target="http://gdga.gd.gov.cn/jwzx/jwyw/content/post_1090464.html#:~:text=%E8%BF%91%E6%97%A5%EF%BC%8C%E4%BD%9B%E5%B1%B1%E4%B8%89%E6%B0%B4%E5%A4%9A%E5%90%8D%E5%AD%A6%E7%94%9F%E5%9B%A0%E5%85%BC%E8%81%8C%E5%88%B7%E5%8D%95%E8%A2%AB%E9%AA%97%EF%BC%8C%E4%B8%8D%E4%BB%85%E6%B2%A1%E8%A2%AB%E9%A6%85%E9%A5%BC%E7%A0%B8%E4%B8%AD%E5%8F%8D%E8%80%8C%E6%8E%89%E8%BF%9B%E4%BA%86%E5%88%B7%E5%8D%95%E9%99%B7%E9%98%B1%E3%80%82%20%E2%80%9C%E6%88%916%E6%9C%8822%E6%97%A5%E5%85%BC%E8%81%8C%E5%81%9A%E7%BD%91%E7%BB%9C%E5%88%B7%E5%8D%95%E6%89%8B%EF%BC%8C%E4%B8%80%E5%85%B1%E8%A2%AB%E9%AA%97%E4%BA%8630481%E5%85%83%E3%80%82%E2%80%9D%E5%B0%8F%E6%9E%97%E6%98%AF%E4%B8%89%E6%B0%B4%E4%B8%80%E5%90%8D%E5%A4%A7%E4%B8%93%E5%AD%A6%E7%94%9F%20" TargetMode="External" /><Relationship Type="http://schemas.openxmlformats.org/officeDocument/2006/relationships/hyperlink" Id="rId148" Target="http://m.42tj.com/regard/38547" TargetMode="External" /><Relationship Type="http://schemas.openxmlformats.org/officeDocument/2006/relationships/hyperlink" Id="rId42" Target="http://m.42tj.com/regard/38547#:~:text=%E5%A4%A7%E5%AD%A6%E7%94%9F%E5%AE%B6%E6%95%99%E4%B8%80%E8%88%AC%E5%A4%9A%E5%B0%91%E9%92%B1%E4%B8%80%E5%B0%8F%E6%97%B6%20," TargetMode="External" /><Relationship Type="http://schemas.openxmlformats.org/officeDocument/2006/relationships/hyperlink" Id="rId131" Target="http://qz.fjsen.com/2024-07/05/content_31680875.htm" TargetMode="External" /><Relationship Type="http://schemas.openxmlformats.org/officeDocument/2006/relationships/hyperlink" Id="rId24" Target="http://qz.fjsen.com/2024-07/05/content_31680875.htm#:~:text=%E5%AD%A6%E7%94%9F%E6%9A%91%E5%81%87%E5%AF%BB%E6%89%BE%E5%B7%A5%E4%BD%9C%E8%A6%81%E6%B3%A8%E6%84%8F%E8%BF%99%E4%BA%9B%E5%85%BC%E8%81%8C%E5%8D%83%E4%B8%87%E4%B8%8D%E8%83%BD%E5%81%9A%20" TargetMode="External" /><Relationship Type="http://schemas.openxmlformats.org/officeDocument/2006/relationships/hyperlink" Id="rId182" Target="http://sx.news.cn/20230706/3dc1c56c8d564cf3a3bcdf5bfece6268/c.html" TargetMode="External" /><Relationship Type="http://schemas.openxmlformats.org/officeDocument/2006/relationships/hyperlink" Id="rId87" Target="http://sx.news.cn/20230706/3dc1c56c8d564cf3a3bcdf5bfece6268/c.html#:~:text=%E8%AD%A6%E6%96%B9%E4%BB%8B%E7%BB%8D%EF%BC%8C%E5%9C%A8%E9%92%88%E5%AF%B9%E5%AD%A6%E7%94%9F%E7%BE%A4%E4%BD%93%E7%9A%84%E5%85%BC%E8%81%8C%E7%B1%BB%E8%AF%88%E9%AA%97%E6%A1%88%E4%BB%B6%E4%B8%AD%EF%BC%8C%E5%88%B7%E5%8D%95%E8%AF%88%E9%AA%97%E8%BF%99%E4%B8%A4%E5%B9%B4%E4%B8%80%E7%9B%B4%E4%BD%8D%E5%B1%85%E6%A6%9C%E9%A6%96%EF%BC%8C%E4%B8%BB%E8%A6%81%E5%8E%9F%E5%9B%A0%E5%B0%B1%E6%98%AF%E5%AE%83%E5%87%A0%E4%B9%8E%E5%8F%AF%E4%BB%A5%E5%92%8C%E4%BB%BB%E4%BD%95%E4%B8%80%E4%B8%AA%E7%83%AD%E9%97%A8%E9%AA%97%E6%9C%AF%E8%9E%8D%E5%90%88%EF%BC%8C%E5%BD%A2%E6%88%90%E5%B1%80%E4%B8%AD%E5%B1%80%E3%80%81%E9%AA%97%E4%B8%AD%E9%AA%97%EF%BC%8C%E8%AE%A9%E4%BA%BA%20" TargetMode="External" /><Relationship Type="http://schemas.openxmlformats.org/officeDocument/2006/relationships/hyperlink" Id="rId88" Target="http://sx.news.cn/20230706/3dc1c56c8d564cf3a3bcdf5bfece6268/c.html#:~:text=%E8%BF%99%E5%87%A0%E7%A7%8D%E5%85%BC%E8%81%8C%E5%B7%A5%E4%BD%9C%E6%B6%89%E5%AB%8C%E8%BF%9D%E6%B3%95%EF%BC%8C%E5%8D%83%E4%B8%87%E4%B8%8D%E8%83%BD%E5%81%9A%20" TargetMode="External" /><Relationship Type="http://schemas.openxmlformats.org/officeDocument/2006/relationships/hyperlink" Id="rId181" Target="http://www.360doc.com/content/19/0902/11/63470273_858632006.shtml" TargetMode="External" /><Relationship Type="http://schemas.openxmlformats.org/officeDocument/2006/relationships/hyperlink" Id="rId85" Target="http://www.360doc.com/content/19/0902/11/63470273_858632006.shtml#:~:text=%E5%8F%AF%E4%BB%A5%E8%B5%9A%E9%92%B1%E7%9A%84%E5%89%AF%E4%B8%9A%EF%BC%8C%E6%BB%A1%E6%BB%A1%E7%9A%84%E5%B9%B2%E8%B4%A7%20," TargetMode="External" /><Relationship Type="http://schemas.openxmlformats.org/officeDocument/2006/relationships/hyperlink" Id="rId188" Target="http://www.360doc.com/content/20/1107/13/31570022_944588045.shtml" TargetMode="External" /><Relationship Type="http://schemas.openxmlformats.org/officeDocument/2006/relationships/hyperlink" Id="rId99" Target="http://www.360doc.com/content/20/1107/13/31570022_944588045.shtml#:~:text=%E7%BB%99%E4%BB%96%E4%B8%80%E7%A7%8D%E2%80%9C%E4%BB%96%E8%B5%9A%E5%88%B0%E4%BA%86%E2%80%9D%E7%9A%84%E6%84%9F%E8%A7%89%EF%BC%8C%E5%A6%82%E6%9E%9C%E4%B8%80%E5%8F%A3%E4%BB%B71000%EF%BC%8C%E5%AE%A2%E6%88%B7%E6%83%B3%E7%A0%8D%E4%BB%B7%EF%BC%8C%E5%B0%B1%E5%BE%88%E8%A2%AB%E5%8A%A8%E4%BA%86%E3%80%82%E9%99%8D%E4%BA%86%EF%BC%8C%E5%BF%83%E9%87%8C%E4%B8%8D%E8%88%92%E6%9C%8D%EF%BC%8C%E4%B8%8D%E9%99%8D%EF%BC%8C%E5%AE%A2%E6%88%B7%E5%BF%83%E9%87%8C%E4%B8%8D%E8%88%92%E6%9C%8D%E3%80%82%202%E3%80%81%E8%83%BD%E4%B8%8D%E6%8A%A5%E4%BD%8E%E4%BB%B7%E7%BB%9D%E4%B8%8D%E6%8A%A5%E4%BD%8E%E4%BB%B7%EF%BC%8C%E6%8A%A5%E4%BB%B7%E6%98%AF%E7%AD%9B%E9%80%89%E4%BC%98%E8%B4%A8%E5%AE%A2%E6%88%B7%E6%9C%80%E7%9B%B4%E6%8E%A5%E7%9A%84%20" TargetMode="External" /><Relationship Type="http://schemas.openxmlformats.org/officeDocument/2006/relationships/hyperlink" Id="rId167" Target="http://www.nxmu.edu.cn/bwc/info/1010/1592.htm" TargetMode="External" /><Relationship Type="http://schemas.openxmlformats.org/officeDocument/2006/relationships/hyperlink" Id="rId66" Target="http://www.nxmu.edu.cn/bwc/info/1010/1592.htm#:~:text=%E6%9D%AD%E5%B7%9E%E5%A5%B3%E5%A4%A7%E5%AD%A6%E7%94%9F%E5%85%BC%E8%81%8C%E5%88%B7%E5%8D%95%EF%BC%8C%E7%A7%92%E8%B5%9A30%E5%85%83%EF%BC%8C%E6%8E%A5%E4%B8%8B%E6%9D%A5%E7%9A%84%E4%BA%8B%E8%AE%A9%E5%A5%B9%E6%85%8C%E4%BA%86%203%E6%9C%8823%E6%97%A5%EF%BC%8C%E9%82%93%E6%9F%90%E6%8A%A5%E6%A1%88%EF%BC%8C%E7%A7%B0%E5%85%B6%E8%A2%AB%E6%8E%A8%E8%8D%90%E4%B8%8B%E8%BD%BD%E4%B8%80%E4%B8%AA%E5%8F%AB%E2%80%9C" TargetMode="External" /><Relationship Type="http://schemas.openxmlformats.org/officeDocument/2006/relationships/hyperlink" Id="rId166" Target="http://www.xinhuanet.com/comments/20250721/15daae245bc04c9c84037b0c579d53f9/c.html" TargetMode="External" /><Relationship Type="http://schemas.openxmlformats.org/officeDocument/2006/relationships/hyperlink" Id="rId65" Target="http://www.xinhuanet.com/comments/20250721/15daae245bc04c9c84037b0c579d53f9/c.html#:~:text=%E6%83%A9%E9%98%B2%E5%B9%B6%E4%B8%BE%E5%A0%B5%E4%BD%8F%E5%AD%A6%E7%94%9F%E6%9A%91%E6%9C%9F%E5%85%BC%E8%81%8C%E9%99%B7%E9%98%B1%20" TargetMode="External" /><Relationship Type="http://schemas.openxmlformats.org/officeDocument/2006/relationships/hyperlink" Id="rId193" Target="http://www.zgddek.com/CN/Y2011/V13/I12/973" TargetMode="External" /><Relationship Type="http://schemas.openxmlformats.org/officeDocument/2006/relationships/hyperlink" Id="rId112" Target="http://www.zgddek.com/CN/Y2011/V13/I12/973#:~:text=" TargetMode="External" /><Relationship Type="http://schemas.openxmlformats.org/officeDocument/2006/relationships/hyperlink" Id="rId179" Target="https://blog.csdn.net/winniezhang/article/details/134457927" TargetMode="External" /><Relationship Type="http://schemas.openxmlformats.org/officeDocument/2006/relationships/hyperlink" Id="rId83" Target="https://blog.csdn.net/winniezhang/article/details/134457927#:~:text=%E5%87%A0%E6%AC%BE%E5%BC%80%E6%BA%90%E8%A7%86%E9%A2%91%E7%BC%96%E8%BE%91%E8%BD%AF%E4%BB%B6%E7%9A%84%E6%AF%94%E8%BE%83%E5%8E%9F%E5%88%9B%20,%C2%B7%20Shotcut%20%E4%B9%9F%E6%98%AF%E4%B8%80%E6%AC%BE%E5%85%8D%E8%B4%B9%E5%BC%80%E6%BA%90%E7%9A%84%E8%A7%86%E9%A2%91%E7%BC%96%E8%BE%91%E8%BD%AF%E4%BB%B6%EF%BC%8C%E6%94%AF%E6%8C%81Windows%E3%80%81macOS%E3%80%81Linux%20%E5%92%8C" TargetMode="External" /><Relationship Type="http://schemas.openxmlformats.org/officeDocument/2006/relationships/hyperlink" Id="rId189" Target="https://blog.wordvice.cn/royalties-and-payments-of-journals/" TargetMode="External" /><Relationship Type="http://schemas.openxmlformats.org/officeDocument/2006/relationships/hyperlink" Id="rId121" Target="https://blog.wordvice.cn/royalties-and-payments-of-journals/#:~:text=%E5%AD%A6%E6%9C%AF%E8%AE%BA%E6%96%87%E7%9A%84%E7%A8%BF%E9%85%AC%20,100%E5%85%83%EF%BC%9B%E6%9C%89%E7%9A%84%E6%9C%9F%E5%88%8A%E6%8C%89%E7%85%A7%E5%8D%9A%E5%A3%AB%E7%94%9F%E5%AF%BC%E5%B8%88%E6%AF%8F%E5%8D%83%E5%AD%97100%E5%85%83%E3%80%81%E7%A1%95%E5%A3%AB%E7%94%9F%E5%AF%BC%E5%B8%88%E6%AF%8F%E5%8D%83%E5%AD%9750%E5%85%83%E3%80%81%E5%8D%9A%E5%A3%AB%E7%94%9F%E6%AF%8F" TargetMode="External" /><Relationship Type="http://schemas.openxmlformats.org/officeDocument/2006/relationships/hyperlink" Id="rId165" Target="https://ccegr.csu.edu.cn/info/1007/1044.htm" TargetMode="External" /><Relationship Type="http://schemas.openxmlformats.org/officeDocument/2006/relationships/hyperlink" Id="rId64" Target="https://ccegr.csu.edu.cn/info/1007/1044.htm#:~:text=%E7%8C%AA%E5%85%AB%E6%88%92%E7%BD%91%EF%BC%9A%E5%B9%B3%E5%8F%B0%E8%B5%8B%E8%83%BD%E7%9A%84%E4%B8%89%E6%9D%A1%E9%80%94%E5%BE%84" TargetMode="External" /><Relationship Type="http://schemas.openxmlformats.org/officeDocument/2006/relationships/hyperlink" Id="rId161" Target="https://freelancerfiles.com/blogs/news/increased-upwork-fees-15" TargetMode="External" /><Relationship Type="http://schemas.openxmlformats.org/officeDocument/2006/relationships/hyperlink" Id="rId59" Target="https://freelancerfiles.com/blogs/news/increased-upwork-fees-15#:~:text=,fee" TargetMode="External" /><Relationship Type="http://schemas.openxmlformats.org/officeDocument/2006/relationships/hyperlink" Id="rId168" Target="https://gitcoin.co/blog/everything-you-need-to-know-about-gitcoin" TargetMode="External" /><Relationship Type="http://schemas.openxmlformats.org/officeDocument/2006/relationships/hyperlink" Id="rId67" Target="https://gitcoin.co/blog/everything-you-need-to-know-about-gitcoin#:~:text=The%20average%20amount%20of%20time,After%20start%20of%20work%2C" TargetMode="External" /><Relationship Type="http://schemas.openxmlformats.org/officeDocument/2006/relationships/hyperlink" Id="rId146" Target="https://gitcoin.co/blog/finding-best-freelance-jobs-for-coders-in-2019" TargetMode="External" /><Relationship Type="http://schemas.openxmlformats.org/officeDocument/2006/relationships/hyperlink" Id="rId40" Target="https://gitcoin.co/blog/finding-best-freelance-jobs-for-coders-in-2019#:~:text=Finding%20the%20Best%20Freelance%20Jobs,The%20bounty" TargetMode="External" /><Relationship Type="http://schemas.openxmlformats.org/officeDocument/2006/relationships/hyperlink" Id="rId149" Target="https://hk.indeed.com/career/tutor/salaries/Hong-Kong-Island" TargetMode="External" /><Relationship Type="http://schemas.openxmlformats.org/officeDocument/2006/relationships/hyperlink" Id="rId43" Target="https://hk.indeed.com/career/tutor/salaries/Hong-Kong-Island#:~:text=Tutor%20salary%20in%20Hong%20Kong,at%2021%20August%202025" TargetMode="External" /><Relationship Type="http://schemas.openxmlformats.org/officeDocument/2006/relationships/hyperlink" Id="rId187" Target="https://jtgl.beijing.gov.cn/jgj/lszt/659722/10897626/10897939/index.html" TargetMode="External" /><Relationship Type="http://schemas.openxmlformats.org/officeDocument/2006/relationships/hyperlink" Id="rId95" Target="https://jtgl.beijing.gov.cn/jgj/lszt/659722/10897626/10897939/index.html#:~:text=%E5%85%BC%E8%81%8C%E5%88%B7%E5%8D%95%E8%AF%88%E9%AA%97%202020%E5%B9%B49%E6%9C%88%EF%BC%8C%E4%BA%8B%E4%B8%BB%E7%8E%8B%E6%9F%90%E5%9C%A8%E6%9A%82%E4%BD%8F%E5%9C%B0%E5%8A%A0%E5%85%A5%E4%BA%86%E4%B8%80%E4%B8%AA%E5%BE%AE%E4%BF%A1%E7%BE%A4%EF%BC%8C%E7%BE%A4%E4%B8%AD%E6%9C%89%E4%B8%80%E5%90%8D%E9%99%8C%E7%94%9F%E4%BA%BA%E6%B7%BB%E5%8A%A0%E4%BB%96%E4%B8%BA%E5%BE%AE%E4%BF%A1%E5%A5%BD%E5%8F%8B%EF%BC%8C%E5%B9%B6%E8%AF%A2%E9%97%AE%E4%BB%96%E6%98%AF%E5%90%A6%E6%83%B3%E5%88%B7%E5%8D%95%E5%85%BC%E8%81%8C%E6%8C%A3%E9%92%B1%E3%80%82%20%E7%8E%8B%E6%9F%90%E5%90%8C%E6%84%8F%E5%90%8E%EF%BC%8C%E5%AF%B9%E6%96%B9%E9%80%9A%E8%BF%87%E5%BE%AE%E4%BF%A1%E5%8F%91%E7%BB%99%E7%8E%8B%E6%9F%90%E4%B8%80%E4%B8%AA%E4%BA%8C%E7%BB%B4%E7%A0%81%20" TargetMode="External" /><Relationship Type="http://schemas.openxmlformats.org/officeDocument/2006/relationships/hyperlink" Id="rId140" Target="https://kys.wda.gov.tw/News_Content.aspx?n=22&amp;sms=10299&amp;s=1692" TargetMode="External" /><Relationship Type="http://schemas.openxmlformats.org/officeDocument/2006/relationships/hyperlink" Id="rId34" Target="https://kys.wda.gov.tw/News_Content.aspx?n=22&amp;sms=10299&amp;s=1692#:~:text=%E5%85%AB%E6%88%90%E5%A4%A7%E5%AD%B8%E7%94%9F%E8%A8%88%E7%95%AB%E9%9D%A0%E6%89%93%E5%B7%A5%E5%AE%B6%E6%95%99%E6%8E%99%E9%8C%A2%E5%85%BC%E5%B7%AE%E8%81%B7%E7%BC%BA%E5%B9%B4%E5%A2%9E21.7%EF%BC%85%20," TargetMode="External" /><Relationship Type="http://schemas.openxmlformats.org/officeDocument/2006/relationships/hyperlink" Id="rId174" Target="https://m.gelonghui.com/p/624393" TargetMode="External" /><Relationship Type="http://schemas.openxmlformats.org/officeDocument/2006/relationships/hyperlink" Id="rId77" Target="https://m.gelonghui.com/p/624393#:~:text=%E8%87%AA%E7%94%B1%E8%81%8C%E4%B8%9A%E8%80%85%E6%9C%80%E6%96%B0%E6%9C%89%E5%88%A9%E7%BC%B4%E7%A8%8E%E6%96%B9%E5%BC%8F%20," TargetMode="External" /><Relationship Type="http://schemas.openxmlformats.org/officeDocument/2006/relationships/hyperlink" Id="rId155" Target="https://m.zcool.com.cn/article/ZMTQ4Njk4NA==.html" TargetMode="External" /><Relationship Type="http://schemas.openxmlformats.org/officeDocument/2006/relationships/hyperlink" Id="rId52" Target="https://m.zcool.com.cn/article/ZMTQ4Njk4NA==.html#:~:text=%E4%B8%80%E4%B8%AA%E4%B8%93%E9%97%A8%E4%B8%BA%E8%AE%BE%E8%AE%A1%E5%B8%88%E6%9C%8D%E5%8A%A1%E7%9A%84%E8%87%AA%E7%94%B1%E8%81%8C%E4%B8%9A%E5%B9%B3%E5%8F%B0%EF%BC%8C%E6%8B%A5%E6%9C%89%E8%B6%85%E8%BF%8790%E7%A7%8D%E8%AE%BE%E8%AE%A1%E6%8A%80%E8%83%BD%E7%9A%84%E4%B8%93%E4%B8%9A%E8%AE%BE%E8%AE%A1%E5%B8%88%E3%80%8299designs%E6%98%AF%E4%BB%A5%E6%AF%94%E8%B5%9B%E5%BD%A2%E5%BC%8F%E6%8E%A5%E4%BB%BB%E5%8A%A1%EF%BC%8C%E5%AE%A2%E6%88%B7%E4%BC%9A%E6%8F%90%E5%87%BA%E9%9C%80%E6%B1%82%EF%BC%8C%E8%AE%BE%E8%AE%A1%E5%B8%88%E6%8D%AE%E6%AD%A4%E5%BC%80%E5%A7%8B%E5%B7%A5%E4%BD%9C%EF%BC%8C%E5%8F%AA%E6%9C%89%E9%80%9A%E8%BF%87%E5%AE%A1%E6%A0%B8%20" TargetMode="External" /><Relationship Type="http://schemas.openxmlformats.org/officeDocument/2006/relationships/hyperlink" Id="rId202" Target="https://m.zcool.com.cn/article/ZMTU0NTc3Ng==.html" TargetMode="External" /><Relationship Type="http://schemas.openxmlformats.org/officeDocument/2006/relationships/hyperlink" Id="rId124" Target="https://m.zcool.com.cn/article/ZMTU0NTc3Ng==.html#:~:text=%E8%AE%BE%E8%AE%A1%E5%B8%88%E5%A6%82%E4%BD%95%E5%BC%80%E5%90%AF%E6%9C%88%E5%85%A510K%E7%9A%84%E5%89%AF%E4%B8%9A%E7%94%9F%E6%B6%AF%EF%BC%9F%E8%BF%9920%E4%B8%AA%E6%8E%A5%E5%8D%95%E5%B9%B3%E5%8F%B0%E4%B8%80%E5%AE%9A%E8%A6%81%E7%9F%A5%E9%81%93%EF%BC%81%201,%E9%80%9A%E8%BF%87%E7%94%B3%E8%AF%B7%E6%B3%A8%E5%86%8C%E6%88%90%E4%B8%BA%E5%B9%B3%E5%8F%B0%E8%AE%BE%E8%AE%A1%E5%B8%88%E5%90%8E%E5%9C%A8%E4%BB%BB%E5%8A%A1" TargetMode="External" /><Relationship Type="http://schemas.openxmlformats.org/officeDocument/2006/relationships/hyperlink" Id="rId135" Target="https://m.zcool.com.cn/article/ZMTUxNzgyOA==.html?ref=www.bidianer.com" TargetMode="External" /><Relationship Type="http://schemas.openxmlformats.org/officeDocument/2006/relationships/hyperlink" Id="rId76" Target="https://m.zcool.com.cn/article/ZMTUxNzgyOA==.html?ref=www.bidianer.com#:~:text=%E5%9C%A8%E6%A0%A1%E7%94%9F%E6%88%96%E5%88%9A%E6%AF%95%E4%B8%9A%E8%AE%BE%E8%AE%A1%E4%B8%80%E5%BC%A0%E6%B5%B7%E6%8A%A5%E6%8A%A5%E4%BB%B7100" TargetMode="External" /><Relationship Type="http://schemas.openxmlformats.org/officeDocument/2006/relationships/hyperlink" Id="rId29" Target="https://m.zcool.com.cn/article/ZMTUxNzgyOA==.html?ref=www.bidianer.com#:~:text=%E8%AE%BE%E8%AE%A1%E5%B8%88%E5%BF%85%E8%AF%BB,2000%2F1p.%20%E7%94%9A%E8%87%B3%E5%9B%BD%E5%86%85%E7%9A%84%E8%AE%BE%E8%AE%A1%E5%A4%A7%E4%BD%AC%E4%B8%80%E5%BC%A0%E7%94%B5%E5%BD%B1%E6%B5%B7%E6%8A%A5%E4%BB%B7%E6%A0%BC%E4%B9%9F%E6%98%AF" TargetMode="External" /><Relationship Type="http://schemas.openxmlformats.org/officeDocument/2006/relationships/hyperlink" Id="rId133" Target="https://news.qq.com/rain/a/20240508A03WTO00" TargetMode="External" /><Relationship Type="http://schemas.openxmlformats.org/officeDocument/2006/relationships/hyperlink" Id="rId26" Target="https://news.qq.com/rain/a/20240508A03WTO00#:~:text=%E5%A4%A7%E5%AD%A6%E7%94%9F%E5%81%9A%E5%85%BC%E8%81%8C%EF%BC%8C%E6%94%B6%E5%85%A5%E5%B9%B6%E4%B8%8D%E9%AB%98%E3%80%82%20%E9%97%AE%E5%8D%B7%E8%B0%83%E6%9F%A5%E6%98%BE%E7%A4%BA%EF%BC%8C57.9%25%E7%9A%84%E5%90%8C%E5%AD%A6%E6%AF%8F%E6%9C%88%E5%85%BC%E8%81%8C%E6%94%B6%E5%85%A5%E5%9C%A81000%E5%85%83%E4%BB%A5%E4%B8%8B%EF%BC%8C30.26%25%E7%9A%84%E5%90%8C%E5%AD%A6%E6%94%B6%E5%85%A5%E5%9C%A81000" TargetMode="External" /><Relationship Type="http://schemas.openxmlformats.org/officeDocument/2006/relationships/hyperlink" Id="rId169" Target="https://news.qq.com/rain/a/20250309A071ME00" TargetMode="External" /><Relationship Type="http://schemas.openxmlformats.org/officeDocument/2006/relationships/hyperlink" Id="rId70" Target="https://news.qq.com/rain/a/20250309A071ME00#:~:text=%E5%AD%97%E4%BD%93%E7%BB%B4%E6%9D%83%E9%A2%91%E7%8E%B0%E2%80%9C%E5%A4%A9%E4%BB%B7%E8%B5%94%E5%81%BF%E2%80%9D%EF%BC%9A%E7%89%88%E6%9D%83%E4%BF%9D%E6%8A%A4%E8%BF%98%E6%98%AF%E7%A2%B0%E7%93%B7%E8%87%B4%E5%AF%8C%EF%BC%9F%20," TargetMode="External" /><Relationship Type="http://schemas.openxmlformats.org/officeDocument/2006/relationships/hyperlink" Id="rId158" Target="https://prodmartbd.medium.com/fiverr-how-much-do-they-take-f1881166c6e5" TargetMode="External" /><Relationship Type="http://schemas.openxmlformats.org/officeDocument/2006/relationships/hyperlink" Id="rId56" Target="https://prodmartbd.medium.com/fiverr-how-much-do-they-take-f1881166c6e5#:~:text=Fiverr%20How%20Much%20Do%20They,This%20fee%20varies%20by%20method" TargetMode="External" /><Relationship Type="http://schemas.openxmlformats.org/officeDocument/2006/relationships/hyperlink" Id="rId159" Target="https://ruul.io/blog/freelancer-com-vs-upwork-which-is-better-for-freelancers" TargetMode="External" /><Relationship Type="http://schemas.openxmlformats.org/officeDocument/2006/relationships/hyperlink" Id="rId57" Target="https://ruul.io/blog/freelancer-com-vs-upwork-which-is-better-for-freelancers#:~:text=Both%20charge%20a%2010,smaller%20jobs%20and%20frequent" TargetMode="External" /><Relationship Type="http://schemas.openxmlformats.org/officeDocument/2006/relationships/hyperlink" Id="rId197" Target="https://support.upwork.com/hc/en-us/articles/211062538-Freelancer-Service-Fee" TargetMode="External" /><Relationship Type="http://schemas.openxmlformats.org/officeDocument/2006/relationships/hyperlink" Id="rId118" Target="https://support.upwork.com/hc/en-us/articles/211062538-Freelancer-Service-Fee#:~:text=Freelancers%20on%20Upwork%20pay%20a,price%2C%20and%20Project%20Catalog%20work" TargetMode="External" /><Relationship Type="http://schemas.openxmlformats.org/officeDocument/2006/relationships/hyperlink" Id="rId163" Target="https://support.upwork.com/hc/en-us/articles/39620058162963-Variable-Freelancer-Service-Fee" TargetMode="External" /><Relationship Type="http://schemas.openxmlformats.org/officeDocument/2006/relationships/hyperlink" Id="rId61" Target="https://support.upwork.com/hc/en-us/articles/39620058162963-Variable-Freelancer-Service-Fee#:~:text=Starting%20May%201%2C%202025%2C%20the,as%20client%20demand%20for" TargetMode="External" /><Relationship Type="http://schemas.openxmlformats.org/officeDocument/2006/relationships/hyperlink" Id="rId150" Target="https://tanji.104.com.tw/blog/article/tutor-hourly-salary" TargetMode="External" /><Relationship Type="http://schemas.openxmlformats.org/officeDocument/2006/relationships/hyperlink" Id="rId45" Target="https://tanji.104.com.tw/blog/article/tutor-hourly-salary#:~:text=%E5%A6%82%E5%9C%8B%E5%B0%8F%E4%BC%B4%E8%AE%80%E6%99%82%E8%96%AA%E5%A4%A7%E7%B4%84%E8%90%BD%E5%9C%A8250%E5%85%83%E8%87%B3450%E5%85%83%E3%80%81%E8%80%8C%E5%9C%8B%E4%B8%AD%E5%AE%B6%E6%95%99%E6%99%82%E8%96%AA%E5%A4%A7%E7%B4%84%E5%9C%A8400%E5%85%83%E8%87%B3650%E5%85%83%EF%BC%9B%E9%AB%98%E4%B8%AD%E5%AE%B6%E6%95%99%E6%99%82%E8%96%AA%E5%89%87%E5%9B%A0%E7%A7%91%E7%9B%AE%E6%9B%B4%E5%B0%88%E6%A5%AD%EF%BC%8C%E9%80%9A%E5%B8%B8%E8%90%BD%E5%9C%A8500%E5%85%83%E8%87%B31000%E5%85%83%E4%B8%8D%E7%AD%89%EF%BC%8C%E7%94%9A%E8%87%B3%E6%9C%89%E6%A9%9F%E6%9C%83%E8%AB%87%E5%88%B0%E6%99%82%20%E8%96%AA%E8%B6%85%20" TargetMode="External" /><Relationship Type="http://schemas.openxmlformats.org/officeDocument/2006/relationships/hyperlink" Id="rId129" Target="https://tw.stock.yahoo.com/news/%E7%8B%A0%E7%94%A9%E6%89%93%E5%B7%A5%E6%97%8F%EF%BC%81%E5%A4%A7%E5%AD%B8%E7%94%9F%E5%AE%B6%E6%95%99%E6%99%82%E8%96%AA510%E5%85%83-%E5%91%A8%E5%B7%A5%E4%BD%9C6%E5%B0%8F%E6%99%82%E6%9C%88%E8%B3%BA%E9%80%BE12k-025134799.html" TargetMode="External" /><Relationship Type="http://schemas.openxmlformats.org/officeDocument/2006/relationships/hyperlink" Id="rId96" Target="https://tw.stock.yahoo.com/news/%E7%8B%A0%E7%94%A9%E6%89%93%E5%B7%A5%E6%97%8F%EF%BC%81%E5%A4%A7%E5%AD%B8%E7%94%9F%E5%AE%B6%E6%95%99%E6%99%82%E8%96%AA510%E5%85%83-%E5%91%A8%E5%B7%A5%E4%BD%9C6%E5%B0%8F%E6%99%82%E6%9C%88%E8%B3%BA%E9%80%BE12k-025134799.html#:~:text=%E5%A4%A7%E9%83%A8%E5%88%86%E7%9A%84%E4%BA%BA%E6%9C%83%E9%81%B8%E6%93%87%E8%B7%9F%E8%A6%AA%E5%8F%8B%2F%E5%90%8C%E4%BA%8B%E8%A8%B4%E8%8B%A6%EF%BC%8C%E5%8D%A0%E4%BA%86%E8%B6%85%E9%81%8E5%E6%88%90%EF%BC%8C%E4%B9%9F%E6%9C%894%E6%88%901%E7%9A%84%E4%BA%BA%E8%A1%A8%E7%A4%BA%E6%9C%83%E7%AB%8B%E5%88%BB%E8%BE%AD%E8%81%B7%EF%BC%8C%E5%B0%87%E8%BF%912%E6%88%90%E7%9A%84%E5%AD%B8%E7%94%9F%E6%9C%83%E9%81%B8%E6%93%87%E5%BF%8D%E6%B0%A3%E5%90%9E%E8%81%B2%E4%BF%9D%E4%BD%8F%E5%B7%A5%E4%BD%9C%E6%88%96%E6%98%AF%E4%B8%8A%E7%B6%B2%E7%99%BC%E6%96%87%E5%95%8F%E7%B6%B2%E5%8F%8B%E3%80%821111%E4%BA%BA%E5%8A%9B%E9%8A%80%E8%A1%8C%E5%85%AC%E9%97%9C%E7%B6%93%E7%90%86%E6%9B%BE%20%E4%BB%B2%E8%91%B3%E8%A1%A8%E7%A4%BA%EF%BC%8C%E8%96%AA%E8%B3%87%E4%BD%8E%E6%96%BC%E6%9C%80%E4%BD%8E%E5%B7%A5%E8%B3%87%E3%80%81%E5%B0%91%E7%AE%97%E6%89%93%E5%B7%A5%E6%99%82%E6%95%B8%E3%80%81%E6%B2%92%E6%9C%89%E6%8A%95%E4%BF%9D%E5%8B%9E%E5%81%A5%E4%BF%9D%E9%83%BD%E8%A7%B8%E7%8A%AF%E4%BA%86%E5%8B%9E%E5%9F%BA%E6%B3%95%E7%9A%84%E7%9B%B8%E9%97%9C%E8%A6%8F%E5%AE%9A%EF%BC%8C%E5%A6%82%E6%9E%9C%E6%89%93%E5%B7%A5%E6%99%82%E9%81%87%E5%88%B0%E9%9B%87%E4%B8%BB%E9%81%95%E6%B3%95%EF%BC%8C%E5%BB%BA%E8%AD%B0%E5%90%8C%E5%AD%B8%E5%8F%AF%E4%BB%A5%E8%87%AA%E8%A1%8C%E8%A8%98%E9%8C%84%E5%B7%A5%E6%99%82%E3%80%81%E4%BF%9D%E7%95%99%E8%96%AA%E8%B3%87%E6%A2%9D%E4%BD%9C%E7%82%BA%E8%AD%89%E6%93%9A%EF%BC%8C%E9%99%A4%E4%BA%86%E5%85%88%E8%88%87%20%E9%9B%87%E4%B8%BB%E6%BA%9D%E9%80%9A%EF%BC%8C%E5%8B%9E%E5%B7%A5%E4%B9%9F%E5%8F%AF%E4%BB%A5%E9%81%B5%E5%BE%AA%E8%AA%BF%E8%A7%A3%E3%80%81%E4%BB%B2%E8%A3%81%E6%88%96%E8%A8%B4%E8%A8%9F%E6%96%B9%E5%BC%8F%E4%BE%86%E7%B6%AD%E8%AD%B7%E8%87%AA%E8%BA%AB%E6%AC%8A%E5%88%A9%E3%80%82" TargetMode="External" /><Relationship Type="http://schemas.openxmlformats.org/officeDocument/2006/relationships/hyperlink" Id="rId47" Target="https://tw.stock.yahoo.com/news/%E7%8B%A0%E7%94%A9%E6%89%93%E5%B7%A5%E6%97%8F%EF%BC%81%E5%A4%A7%E5%AD%B8%E7%94%9F%E5%AE%B6%E6%95%99%E6%99%82%E8%96%AA510%E5%85%83-%E5%91%A8%E5%B7%A5%E4%BD%9C6%E5%B0%8F%E6%99%82%E6%9C%88%E8%B3%BA%E9%80%BE12k-025134799.html#:~:text=%E6%9B%BE%E4%BB%B2%E8%91%B3%E8%A1%A8%E7%A4%BA%EF%BC%8C%E6%93%94%E4%BB%BB%E5%AE%B6%E6%95%99%E8%96%AA%E8%B3%87%E6%AF%94%E6%89%93%E5%B7%A5%E6%9B%B4%E5%84%AA%E6%B8%A5%EF%BC%8C%E4%BD%86%E9%96%80%E6%AA%BB%E4%B9%9F%E6%9B%B4%E9%AB%98%EF%BC%8C%E5%9C%A8%E9%9D%A2%E8%A9%A6%E6%99%82%E5%AE%B6%E9%95%B7%E7%9A%84%E6%A2%9D%E4%BB%B6%E6%9C%83%E6%9B%B4%E5%9A%B4%E6%A0%BC%EF%BC%8C%E9%99%A4%E4%BA%86%E6%9C%83%E5%9C%A8%E6%84%8F%E8%80%81%E5%B8%AB%E7%9A%84%E5%AD%B8%E6%AD%B7%E3%80%81%E8%AD%89%E6%9B%B8%EF%BC%8C%E5%B0%8D%E6%95%99%E5%AD%B8%E6%88%90%E6%9E%9C%E4%B9%9F%E6%9C%83%E6%9C%89%E8%A6%81%E6%B1%82%EF%BC%8C%E5%84%98%E7%AE%A1%E6%8E%88%E8%AA%B2%E6%99%82%E9%96%93%E7%9F%AD%EF%BC%8C%E6%93%94%E4%BB%BB%E5%AE%B6%E6%95%99%E9%82%84%E8%A6%81%E8%8A%B1%20%E8%B2%BB%E5%A4%A7%E9%87%8F%E6%99%82%E9%96%93%E6%BA%96%E5%82%99%E6%95%99%E6%9D%90%E3%80%81%E6%89%B9%E6%94%B9%E4%BD%9C%E6%A5%AD%EF%BC%8C%E6%8F%90%E9%AB%98%E5%AD%B8%E7%94%9F%E7%9A%84%E5%AD%B8%E7%BF%92%E6%95%88%E7%8E%87%E3%80%82%E5%9B%A0%E7%82%BA%E5%AD%B8%E7%94%9F%E9%9C%80%E8%A6%81%E5%9B%A0%E6%9D%90%E6%96%BD%E6%95%99%EF%BC%8C%E5%AE%B6%E6%95%99%E8%80%81%E5%B8%AB%E6%9C%80%E6%80%95%E9%81%87%E5%88%B0%E6%9C%83%E5%B9%B2%E6%B6%89%E6%95%99%E5%AD%B8%E6%96%B9%E5%BC%8F%E7%9A%84%E5%AE%B6%E9%95%B7%EF%BC%8C%E6%AD%A4%E5%A4%96%E7%94%B1%E6%96%BC%E5%AE%B6%E6%95%99%E8%96%AA%E8%B3%87%E5%A4%9A%E7%82%BA%E9%9D%A2%E8%AD%B0%EF%BC%8C%E8%A1%8C%E6%83%85%E4%B8%8D%E4%B8%80%EF%BC%8C%E5%BE%88%E5%AE%B9%E6%98%93%E9%81%87%E5%88%B0%E8%96%AA%E8%B3%87%20%E6%8B%96%E5%BB%B6%E3%80%81%E8%A2%AB%E8%A6%81%E6%B1%82%E5%85%8D%E8%B2%BB%E8%A9%A6%E6%95%99%EF%BC%8C%E7%94%9A%E8%87%B3%E4%BB%BB%E6%84%8F%E8%AA%BF%E9%99%8D%E8%96%AA%E6%B0%B4%E7%9A%84%E7%8B%80%E6%B3%81%E3%80%82" TargetMode="External" /><Relationship Type="http://schemas.openxmlformats.org/officeDocument/2006/relationships/hyperlink" Id="rId104" Target="https://tw.stock.yahoo.com/news/%E7%8B%A0%E7%94%A9%E6%89%93%E5%B7%A5%E6%97%8F%EF%BC%81%E5%A4%A7%E5%AD%B8%E7%94%9F%E5%AE%B6%E6%95%99%E6%99%82%E8%96%AA510%E5%85%83-%E5%91%A8%E5%B7%A5%E4%BD%9C6%E5%B0%8F%E6%99%82%E6%9C%88%E8%B3%BA%E9%80%BE12k-025134799.html#:~:text=%E7%8B%A0%E7%94%A9%E6%89%93%E5%B7%A5%E6%97%8F%EF%BC%81%E5%A4%A7%E5%AD%B8%E7%94%9F%E5%AE%B6%E6%95%99%E6%99%82%E8%96%AA510%E5%85%83%20%E5%91%A8%E5%B7%A5%E4%BD%9C6%E5%B0%8F%E6%99%82%E6%9C%88%E8%B3%BA%E9%80%BE12K" TargetMode="External" /><Relationship Type="http://schemas.openxmlformats.org/officeDocument/2006/relationships/hyperlink" Id="rId46" Target="https://tw.stock.yahoo.com/news/%E7%8B%A0%E7%94%A9%E6%89%93%E5%B7%A5%E6%97%8F%EF%BC%81%E5%A4%A7%E5%AD%B8%E7%94%9F%E5%AE%B6%E6%95%99%E6%99%82%E8%96%AA510%E5%85%83-%E5%91%A8%E5%B7%A5%E4%BD%9C6%E5%B0%8F%E6%99%82%E6%9C%88%E8%B3%BA%E9%80%BE12k-025134799.html#:~:text=%E9%9B%87%E4%B8%BB%E6%BA%9D%E9%80%9A%EF%BC%8C%E5%8B%9E%E5%B7%A5%E4%B9%9F%E5%8F%AF%E4%BB%A5%E9%81%B5%E5%BE%AA%E8%AA%BF%E8%A7%A3%E3%80%81%E4%BB%B2%E8%A3%81%E6%88%96%E8%A8%B4%E8%A8%9F%E6%96%B9%E5%BC%8F%E4%BE%86%E7%B6%AD%E8%AD%B7%E8%87%AA%E8%BA%AB%E6%AC%8A%E5%88%A9%E3%80%82" TargetMode="External" /><Relationship Type="http://schemas.openxmlformats.org/officeDocument/2006/relationships/hyperlink" Id="rId44" Target="https://tw.stock.yahoo.com/news/%E7%8B%A0%E7%94%A9%E6%89%93%E5%B7%A5%E6%97%8F%EF%BC%81%E5%A4%A7%E5%AD%B8%E7%94%9F%E5%AE%B6%E6%95%99%E6%99%82%E8%96%AA510%E5%85%83-%E5%91%A8%E5%B7%A5%E4%BD%9C6%E5%B0%8F%E6%99%82%E6%9C%88%E8%B3%BA%E9%80%BE12k-025134799.html#:~:text=1111%E4%BA%BA%E5%8A%9B%E9%8A%80%E8%A1%8C%E7%9A%84%E8%AA%BF%E6%9F%A5%E6%8C%87%E5%87%BA%EF%BC%8C%E5%AD%B8%E7%94%9F%E9%A0%90%E8%A8%88%E6%AF%8F%E5%80%8B%E6%9C%88%E6%89%93%E5%B7%A5%E6%99%82%E6%95%B897%E5%B0%8F%E6%99%82%EF%BC%8C%E6%94%B6%E5%85%A51%E8%90%AC9%2C545%E5%85%83%EF%BC%8C%E6%8F%9B%E7%AE%97%E4%B8%8B%E4%BE%86%E5%B9%B3%E5%9D%87%E6%99%82%E8%96%AA%E7%82%BA201%E5%85%83%EF%BC%9B%E8%80%8C%E6%9C%89%E6%84%8F%E6%93%94%E4%BB%BB%E5%AE%B6%E6%95%99%E7%9A%84%E5%AD%B8%E7%94%9F%EF%BC%8C%E9%A0%90%E8%A8%88%E6%95%99%E6%8E%88%E7%9A%84%E7%A7%91%E7%9B%AE%E4%BB%A5%E6%95%B8%E5%AD%B8%E6%9C%80%E5%A4%9A%E3%80%81%E5%85%B6" TargetMode="External" /><Relationship Type="http://schemas.openxmlformats.org/officeDocument/2006/relationships/hyperlink" Id="rId22" Target="https://tw.stock.yahoo.com/news/%E7%8B%A0%E7%94%A9%E6%89%93%E5%B7%A5%E6%97%8F%EF%BC%81%E5%A4%A7%E5%AD%B8%E7%94%9F%E5%AE%B6%E6%95%99%E6%99%82%E8%96%AA510%E5%85%83-%E5%91%A8%E5%B7%A5%E4%BD%9C6%E5%B0%8F%E6%99%82%E6%9C%88%E8%B3%BA%E9%80%BE12k-025134799.html#:~:text=2025%E5%B9%B46%E6%9C%8813%E6%97%A5%20%E9%80%B1%E4%BA%94%20%E4%B8%8A%E5%8D%884%3A51" TargetMode="External" /><Relationship Type="http://schemas.openxmlformats.org/officeDocument/2006/relationships/hyperlink" Id="rId130" Target="https://view.inews.qq.com/a/20250826A04DEB00" TargetMode="External" /><Relationship Type="http://schemas.openxmlformats.org/officeDocument/2006/relationships/hyperlink" Id="rId102" Target="https://view.inews.qq.com/a/20250826A04DEB00#:~:text=%E4%B8%80%E4%BA%9B%E6%9C%BA%E6%9E%84%E5%A3%B0%E7%A7%B0%E5%A4%A7%E5%AD%A6%E7%94%9F%E5%9C%A8%E6%A0%A1%E5%B0%B1%E8%83%BD%E8%BD%BB%E6%9D%BE%E5%85%BC%E8%81%8C%EF%BC%8C%E6%97%A5%E7%BB%93%E5%B7%A5%E8%B5%84%E4%B8%94%E6%97%A0%E9%9C%80%E6%8A%BC%E9%87%91%EF%BC%8C%E5%85%88%E7%BB%99%E5%B0%8F%E9%A2%9D%E5%A5%96%E5%8A%B1%E8%8E%B7%E5%8F%96%E4%BF%A1%E4%BB%BB%EF%BC%8C%E5%86%8D%E8%A6%81%E6%B1%82%E5%9E%AB%E4%BB%98%E8%B5%84%E9%87%91%EF%BC%8C%E6%9C%80%E5%90%8E%E4%BB%A5%E5%90%84%E7%A7%8D%E7%90%86%E7%94%B1%E8%A6%81%E6%B1%82%E7%BB%A7%E7%BB%AD%E8%BD%AC%E8%B4%A6%E3%80%82%E6%95%99%E8%82%B2%E9%83%A8%E8%A1%A8%E7%A4%BA%EF%BC%8C%E8%BF%99%E6%98%AF%E5%85%B8%E5%9E%8B%E7%9A%84%E5%AE%9E%E4%B9%A0%20" TargetMode="External" /><Relationship Type="http://schemas.openxmlformats.org/officeDocument/2006/relationships/hyperlink" Id="rId23" Target="https://view.inews.qq.com/a/20250826A04DEB00#:~:text=%E5%A4%A7%E5%AD%A6%E7%94%9F%E5%85%BC%E8%81%8C%E8%8E%AB%E4%BF%A1%E2%80%9C%E8%BD%BB%E6%9D%BE%E9%AB%98%E8%96%AA%E2%80%9D%EF%BC%81%E6%95%99%E8%82%B2%E9%83%A8%E5%8F%91%E5%B8%83%E7%B3%BB%E5%88%97%E6%A0%A1%E5%9B%AD%E8%AF%88%E9%AA%97%E6%A1%88%E4%BE%8B%20" TargetMode="External" /><Relationship Type="http://schemas.openxmlformats.org/officeDocument/2006/relationships/hyperlink" Id="rId171" Target="https://wen.nuanque.com/blender/18852.html" TargetMode="External" /><Relationship Type="http://schemas.openxmlformats.org/officeDocument/2006/relationships/hyperlink" Id="rId72" Target="https://wen.nuanque.com/blender/18852.html#:~:text=%E4%BA%A7%E5%93%813D%E5%BB%BA%E6%A8%A1%E8%AE%A2%E5%8D%95%E8%A6%81%E5%A4%9A%E5%B0%91%E9%92%B1%EF%BC%9F%EF%BC%9A3D%E6%A8%A1%E5%9E%8B%E4%B8%80%E8%88%AC%E8%A6%81%E5%A4%9A%E5%B0%91%E9%92%B1%EF%BC%9F%20%E8%AF%A5%E6%A8%A1%E5%9E%8B%E9%9C%80%E8%A6%81%E6%95%B0%E7%99%BE%E5%BC%A0%E9%9D%A2%E5%AD%94%E3%80%82%20%E4%BA%8B%E5%AE%9E%E4%B8%8A%EF%BC%8C%E8%BF%99%E7%A7%8D%E5%9E%8B%E5%8F%B7%E7%9A%84%E4%BB%B7%E6%A0%BC%E5%BA%94%E8%AF%A5%E5%9C%A8200%E5%85%83%E5%B7%A6%E5%8F%B3%E3%80%82%20%E4%BD%86%E8%BD%AC%E6%89%8B%E8%BE%83%E5%A4%9A%E5%90%8E%EF%BC%8C%E4%BB%B7%E6%A0%BC%E7%9B%B8%E5%AF%B9%E8%BE%83%E4%BD%8E%EF%BC%8C%E8%90%BD%E5%85%A5%E5%AD%A6%E7%94%9F%E6%89%8B%E4%B8%AD%E3%80%82%20%E9%92%B1%E5%8F%AF%E8%83%BD%E5%8F%AA%E6%98%AF%E5%87%A0%E5%8D%81%E5%9D%97%E9%92%B1%EF%BC%8C%E5%88%A9%E6%B6%A6%E9%83%BD%E4%BC%9A%E8%A2%AB%E8%BD%AC%E6%89%8B%E7%9A%84%E4%BA%BA%E8%8E%B7%E5%BE%97%E3%80%82,%E5%A4%A7%E7%BA%A6%E5%87%A0%E7%99%BE%E5%85%83%E3%80%82" TargetMode="External" /><Relationship Type="http://schemas.openxmlformats.org/officeDocument/2006/relationships/hyperlink" Id="rId137" Target="https://wk.baidu.com/view/fddc566dbd23482fb4daa58da0116c175f0e1e6a" TargetMode="External" /><Relationship Type="http://schemas.openxmlformats.org/officeDocument/2006/relationships/hyperlink" Id="rId31" Target="https://wk.baidu.com/view/fddc566dbd23482fb4daa58da0116c175f0e1e6a#:~:text=%E5%A4%A7%E5%AD%A6%E7%94%9F%E4%B8%80%E5%AF%B9%E4%B8%80%E5%AE%B6%E6%95%99%E4%BB%B7%E6%A0%BC%E4%B8%80%E5%B0%8F%E6%97%B6%E5%A4%9A%E5%B0%91%E9%92%B1%20," TargetMode="External" /><Relationship Type="http://schemas.openxmlformats.org/officeDocument/2006/relationships/hyperlink" Id="rId138" Target="https://wudjj.com/News_View3503.html" TargetMode="External" /><Relationship Type="http://schemas.openxmlformats.org/officeDocument/2006/relationships/hyperlink" Id="rId32" Target="https://wudjj.com/News_View3503.html#:~:text=%E4%B8%80%E8%88%AC%E6%94%B6%E8%B4%B9%E6%A0%87%E5%87%86%E5%A6%82%E4%B8%8B%EF%BC%9A%E5%B8%82%E4%B8%AD%E5%BF%83%E5%9C%B0%E5%8C%BA%EF%BC%8C%E6%AF%8F%E5%B0%8F%E6%97%B6100" TargetMode="External" /><Relationship Type="http://schemas.openxmlformats.org/officeDocument/2006/relationships/hyperlink" Id="rId199" Target="https://www.backchina.com/news/2025/08/28/989328.html" TargetMode="External" /><Relationship Type="http://schemas.openxmlformats.org/officeDocument/2006/relationships/hyperlink" Id="rId120" Target="https://www.backchina.com/news/2025/08/28/989328.html#:~:text=%E9%A6%96%E6%89%B900%E5%90%8E%E7%95%99%E5%AD%90%E5%9B%9E%E5%9B%BD%E5%BD%93%E5%AE%B6%E6%95%99%3A%E4%B8%80%E5%91%A82%E5%A4%A9%E7%8F%AD%E6%9C%88%E5%85%A55%E4%B8%87%20," TargetMode="External" /><Relationship Type="http://schemas.openxmlformats.org/officeDocument/2006/relationships/hyperlink" Id="rId192" Target="https://www.bilibili.com/read/cv27800546/" TargetMode="External" /><Relationship Type="http://schemas.openxmlformats.org/officeDocument/2006/relationships/hyperlink" Id="rId111" Target="https://www.bilibili.com/read/cv27800546/#:~:text=%E5%9C%A8%E8%BF%99%E4%B8%AA%E6%97%B6%E5%80%99%EF%BC%8C%E6%8F%90%E4%BE%9B%E7%AE%80%E5%8E%86%E4%BB%A3%E5%86%99%E5%92%8C%E4%BC%98%E5%8C%96%E6%9C%8D%E5%8A%A1%EF%BC%8C%E4%B9%9F%E5%B0%B1%E6%9C%89%E4%BA%86%E4%B8%8D%E9%94%99%E7%9A%84%E5%B8%82%E5%9C%BA%EF%BC%8C%E8%BF%99%E4%B8%AA%E4%BA%A7%E5%93%81%E6%98%AF%E9%9D%9E%E6%A0%87%E5%93%81%EF%BC%8C%E5%8D%95%E4%BB%B7%E5%9C%A820" TargetMode="External" /><Relationship Type="http://schemas.openxmlformats.org/officeDocument/2006/relationships/hyperlink" Id="rId196" Target="https://www.businesstoday.com.tw/article/category/183030/post/202406190040/" TargetMode="External" /><Relationship Type="http://schemas.openxmlformats.org/officeDocument/2006/relationships/hyperlink" Id="rId117" Target="https://www.businesstoday.com.tw/article/category/183030/post/202406190040/#:~:text=9%E6%88%905%E5%A4%A7%E5%AD%B8%E7%94%9F%E6%8B%9A%E6%9A%91%E5%81%87%E6%89%93%E5%B7%A5%E8%B3%BA%E9%8C%A2%EF%BC%8C12%E5%B9%B4%E6%9C%80%E7%A9%8D%E6%A5%B5%EF%BC%81%E8%AA%A0%E5%93%81%E3%80%81%E6%98%9F%E5%B7%B4%E5%85%8B%20" TargetMode="External" /><Relationship Type="http://schemas.openxmlformats.org/officeDocument/2006/relationships/hyperlink" Id="rId132" Target="https://www.chinaventure.com.cn/news/78-20240620-381604.html" TargetMode="External" /><Relationship Type="http://schemas.openxmlformats.org/officeDocument/2006/relationships/hyperlink" Id="rId25" Target="https://www.chinaventure.com.cn/news/78-20240620-381604.html#:~:text=%E4%B8%80%E9%83%A8%E5%88%86%E6%98%AF%E4%B8%93%E4%B8%9A%E7%9A%84%E6%8B%9B%E8%81%98%E5%B9%B3%E5%8F%B0%EF%BC%8CTech%E6%98%9F%E7%90%83%E5%9C%A8%E7%8C%8E%E8%81%98%E3%80%81%E6%99%BA%E8%81%94%E6%8B%9B%E8%81%98%E5%92%8CBOSS%E7%9B%B4%E8%81%98%E7%AD%89%E5%B9%B3%E5%8F%B0%E5%8F%91%E7%8E%B0%EF%BC%8C%E4%BB%96%E4%BB%AC%E9%83%BD%E6%8F%90%E4%BE%9B%E7%AE%80%E5%8E%86%E4%BC%98%E5%8C%96%E7%9B%B8%E5%85%B3%E6%9C%8D%E5%8A%A1%EF%BC%8C%E5%A5%97%E9%A4%90%E4%BB%B7%E6%A0%BC%E6%A0%B9%E6%8D%AE%E6%B1%82%E8%81%8C%E8%80%85%E7%9A%84%E5%B7%A5%E4%BD%9C%E5%B9%B4%E9%99%90%E6%9D%A5%E5%88%92%E5%88%86%EF%BC%8C%E6%94%B6%E8%B4%B9%E4%BB%8E388%EF%BD%9E88%208%E5%85%83%E4%B8%8D%E7%AD%89%EF%BC%8C%E5%B9%B3%E5%8F%B0%E4%B8%8A%E7%9A%84%E7%AE%80%E5%8E%86%E4%BC%98%E5%8C%96%E5%B8%88%E5%A4%9A%E6%98%AFHR%E3%80%81%E7%8C%8E%E5%A4%B4%E5%92%8C%E8%A1%8C%E4%B8%9A%E4%B8%93%E5%AE%B6%E7%AD%89%E8%83%8C%E6%99%AF%E3%80%82" TargetMode="External" /><Relationship Type="http://schemas.openxmlformats.org/officeDocument/2006/relationships/hyperlink" Id="rId107" Target="https://www.chinaventure.com.cn/news/78-20240620-381604.html#:~:text=%E5%8F%A6%E4%B8%80%E9%83%A8%E5%88%86%E6%B7%98%E9%87%91%E8%80%85%EF%BC%8C%E5%88%99%E6%98%AF%E4%B8%80%E4%BA%9B%E7%9B%B8%E5%AF%B9%E5%88%86%E6%95%A3%E7%9A%84%E4%B8%AA%E4%BA%BA%E6%88%96%E5%B0%8F%E5%9B%A2%E9%98%9F%EF%BC%8C%E5%9C%A8%E4%BB%96%E4%BB%AC%E7%9A%84%E8%83%8C%E6%99%AF%E8%B5%84%E6%96%99%E4%BB%8B%E7%BB%8D%E4%B8%AD%EF%BC%8C%E9%99%A4%E4%BA%86%E4%B8%80%E4%BA%9B%E8%B5%84%E6%B7%B1HR%E8%83%8C%E6%99%AF%E4%B9%8B%E5%A4%96%EF%BC%8C%E8%BF%98%E6%9C%89%E9%83%A8%E5%88%86%E4%BA%BA%E7%9A%84%E4%BB%8B%E7%BB%8D%E4%B8%AD%E5%8C%85%E5%90%AB%E4%BA%86%E8%AF%B8%E5%A6%82%E2%80%9C%E5%A4%A7%E5%8E%82%E5%9C%A8%E8%81%8C%E5%91%98%E5%B7%A5%E2%80%9D%E3%80%81%E2%80%9CTOP985%E7%A1%95" TargetMode="External" /><Relationship Type="http://schemas.openxmlformats.org/officeDocument/2006/relationships/hyperlink" Id="rId108" Target="https://www.chinaventure.com.cn/news/78-20240620-381604.html#:~:text=match%20at%20L75%20%E5%A3%AB%E2%80%9D%E3%80%81%E2%80%9C%E4%B8%AD%E7%A7%91%E5%A4%A7%E5%B0%91%E5%B9%B4%E7%8F%AD%E2%80%9D%E7%AD%89%E4%B8%8D%E5%90%8C%E6%A0%87%E7%AD%BE%E5%92%8C%E7%BB%8F%E5%8E%86%EF%BC%8C%E4%BB%A5%E5%90%B8%E5%BC%95%E7%94%A8%E6%88%B7%E8%B4%AD%E4%B9%B0%E3%80%82%E4%BB%96%E4%BB%AC%E7%9A%84%E5%AE%9A%E4%BB%B7%E6%9C%BA%E5%88%B6%E4%B9%9F%E5%90%84%E4%B8%8D%E7%9B%B8%E5%90%8C%EF%BC%8C%E6%A0%B9%E6%8D%AE%E6%B1%82%E8%81%8C%E8%80%85%E5%AD%A6%E5%8E%86%E3%80%81%E4%B8%93%E4%B8%9A%E3%80%81%E7%9B%AE%E6%A0%87%E5%B2%97%E4%BD%8D%E3%80%81%E5%B7%A5%E4%BD%9C%E5%B9%B4%E9%99%90%E7%AD%89%E7%BB%BC%E5%90%88%E5%9B%A0%E7%B4%A0%EF%BC%8C%E6%94%B6%E8%B4%B9%E4%BB%8E%E5%87%A0%E5%8D%81%E5%85%83%E5%88%B0%E4%B8%8A%E5%8D%83%E5%85%83%E4%B8%8D%E7%AD%89%E3%80%82" TargetMode="External" /><Relationship Type="http://schemas.openxmlformats.org/officeDocument/2006/relationships/hyperlink" Id="rId200" Target="https://www.cpahkltd.com/show-100185.html" TargetMode="External" /><Relationship Type="http://schemas.openxmlformats.org/officeDocument/2006/relationships/hyperlink" Id="rId122" Target="https://www.cpahkltd.com/show-100185.html#:~:text=%E6%B1%89%E4%BB%AA%E8%AF%89%E7%AC%91%E5%B7%B4%E5%96%9C%E5%85%AC%E5%8F%B8%E7%AD%89%E5%AD%97%E4%BD%93%E4%BE%B5%E6%9D%83%E6%A1%88%E4%B8%80%E5%AE%A1%E5%88%A4%E5%86%B3%E4%B9%A6%EF%BC%8820l1%29%E5%AE%81%E7%9F%A5%E6%B0%91%E5%88%9D%E5%AD%97%E7%AC%AC60%E5%8F%B7%EF%BC%89%20%E5%8E%9F%E5%91%8A%E4%BB%A5%E5%95%86%E6%A0%87%E4%B8%AD%E2%80%9C%E7%AC%91%E5%B7%B4%E5%96%9C%E2%80%9D%E4%B8%89%E5%AD%97%E4%BD%BF%E7%94%A8%E4%BA%86%E6%B1%89%E4%BB%AA%E7%A7%80%E8%8B%B1%E5%AD%97%E4%BD%93%2C%E8%A6%81%E6%B1%82%E8%B5%94%E5%81%BF50%E4%B8%87%E5%85%83%2C%E6%B2%A1%E6%9C%89%E4%BA%8B%E5%AE%9E%E5%92%8C%E6%B3%95%E5%BE%8B%E4%BE%9D%E6%8D%AE%E3%80%82%20%E8%A2%AB%E5%91%8A%E8%8B%8F%E6%9E%9C%E8%B6%85%E5%B8%82%E8%BE%A9%E7%A7%B0%3A%E5%85%B6%E9%94%80%E5%94%AE%E7%9A%84%E7%AC%91%E5%B7%B4%E5%96%9C%E7%89%8C%E7%AB%A5%E5%BA%8A%E8%BF%9B%E8%B4%A7%E6%B8%A0%E9%81%93%E6%AD%A3%E8%A7%84%2C%E6%9D%A5%E6%BA%90%E5%90%88%E6%B3%95%2C%E4%B8%8D%E6%9E%84%E6%88%90%E4%BE%B5%E6%9D%83%E3%80%82%20%E5%8E%9F%E5%91%8A%E8%99%BD%E4%BA%AB%20" TargetMode="External" /><Relationship Type="http://schemas.openxmlformats.org/officeDocument/2006/relationships/hyperlink" Id="rId156" Target="https://www.editage.cn/sci-writing/4495/" TargetMode="External" /><Relationship Type="http://schemas.openxmlformats.org/officeDocument/2006/relationships/hyperlink" Id="rId53" Target="https://www.editage.cn/sci-writing/4495/#:~:text=sci%E8%AE%BA%E6%96%87%E7%BF%BB%E8%AF%91%E4%B8%80%E8%88%AC%E6%80%8E%E4%B9%88%E6%94%B6%E8%B4%B9%EF%BC%8C%E8%AE%BA%E6%96%87%E7%BF%BB%E8%AF%91%E6%98%AF%E6%8C%89%E5%AD%97%E6%94%B6%E8%B4%B9%E8%BF%98%E6%98%AF%E6%8C%89%E7%AF%87%EF%BC%9F%20," TargetMode="External" /><Relationship Type="http://schemas.openxmlformats.org/officeDocument/2006/relationships/hyperlink" Id="rId145" Target="https://www.editage.cn/sci-writing/5276/" TargetMode="External" /><Relationship Type="http://schemas.openxmlformats.org/officeDocument/2006/relationships/hyperlink" Id="rId39" Target="https://www.editage.cn/sci-writing/5276/#:~:text=%E8%AE%BA%E6%96%87%E7%BF%BB%E8%AF%91%E6%94%B6%E8%B4%B9%E6%A0%87%E5%87%86%E8%AF%B4%E6%98%8E%EF%BC%8C%E8%AE%BA%E6%96%87%E7%BF%BB%E8%AF%91%E6%9C%8D%E5%8A%A1%E5%8F%AF%E9%9D%A0%E5%90%97%EF%BC%9F%20,300%E5%85%83%EF%BC%8C%E7%94%9A%E8%87%B3%E6%9B%B4%E9%AB%98%E3%80%82" TargetMode="External" /><Relationship Type="http://schemas.openxmlformats.org/officeDocument/2006/relationships/hyperlink" Id="rId176" Target="https://www.freelancer.com/feesandcharges" TargetMode="External" /><Relationship Type="http://schemas.openxmlformats.org/officeDocument/2006/relationships/hyperlink" Id="rId80" Target="https://www.freelancer.com/feesandcharges#:~:text=The%20fee%20for%20fixed%20price,to%20a%20contest%20is%20free" TargetMode="External" /><Relationship Type="http://schemas.openxmlformats.org/officeDocument/2006/relationships/hyperlink" Id="rId194" Target="https://www.freelancer.com/support/payments/project-fees" TargetMode="External" /><Relationship Type="http://schemas.openxmlformats.org/officeDocument/2006/relationships/hyperlink" Id="rId114" Target="https://www.freelancer.com/support/payments/project-fees#:~:text=Project%20Fees%20,is" TargetMode="External" /><Relationship Type="http://schemas.openxmlformats.org/officeDocument/2006/relationships/hyperlink" Id="rId139" Target="https://www.getutor.com.hk/en/%E5%AD%B8%E8%B2%BB%E5%8F%83%E8%80%83/" TargetMode="External" /><Relationship Type="http://schemas.openxmlformats.org/officeDocument/2006/relationships/hyperlink" Id="rId33" Target="https://www.getutor.com.hk/en/%E5%AD%B8%E8%B2%BB%E5%8F%83%E8%80%83/#:~:text=In%20conclusion%2C%20tutoring%20fees%20vary,one%20for%20your%20child%27s%20learning" TargetMode="External" /><Relationship Type="http://schemas.openxmlformats.org/officeDocument/2006/relationships/hyperlink" Id="rId106" Target="https://www.getutor.com.hk/en/%E5%AD%B8%E8%B2%BB%E5%8F%83%E8%80%83/#:~:text=The%20following%20are%20the%20tutorial,fees%20for%20different%20subjects" TargetMode="External" /><Relationship Type="http://schemas.openxmlformats.org/officeDocument/2006/relationships/hyperlink" Id="rId142" Target="https://www.hellotoby.com/zh-hk/c/%E9%A6%99%E6%B8%AF%E5%B9%B3%E9%9D%A2%E8%A8%AD%E8%A8%88%E5%83%B9%E6%A0%BC%E8%B3%87%E8%A8%8A" TargetMode="External" /><Relationship Type="http://schemas.openxmlformats.org/officeDocument/2006/relationships/hyperlink" Id="rId109" Target="https://www.hellotoby.com/zh-hk/c/%E9%A6%99%E6%B8%AF%E5%B9%B3%E9%9D%A2%E8%A8%AD%E8%A8%88%E5%83%B9%E6%A0%BC%E8%B3%87%E8%A8%8A#:~:text=%E5%B9%B3%E9%9D%A2%E8%A8%AD%E8%A8%88%E5%B8%AB%E6%94%B6%E8%B2%BB%E6%94%BB%E7%95%A5%202025%E5%B9%B3%E9%9D%A2%E8%A8%AD%E8%A8%88%E5%83%B9%E9%8C%A2%E5%A0%B1%E5%83%B9%E5%85%A8%E6%95%B4%E5%90%88%20,1%2C600" TargetMode="External" /><Relationship Type="http://schemas.openxmlformats.org/officeDocument/2006/relationships/hyperlink" Id="rId36" Target="https://www.hellotoby.com/zh-hk/c/%E9%A6%99%E6%B8%AF%E5%B9%B3%E9%9D%A2%E8%A8%AD%E8%A8%88%E5%83%B9%E6%A0%BC%E8%B3%87%E8%A8%8A#:~:text=2025%E9%A6%99%E6%B8%AF%E5%B9%B3%E9%9D%A2%E8%A8%AD%E8%A8%88%E6%94%B6%E8%B2%BB%E5%B9%B3%E5%9D%87KD1%2C500%2F%E9%A0%85%E7%9B%AE%EF%BC%8C%E6%9C%80%E8%B2%B4%E5%8F%AF%E9%81%94%244%2C000%EF%BC%8C%E6%9C%80%E4%BE%BF%E5%AE%9C%24400%E3%80%82%E5%B9%B3%E9%9D%A2%E8%A8%AD%E8%A8%88%E5%B8%AB%E6%94%B6%E8%B2%BB%E4%B8%BB%E8%A6%81%E8%A6%96%E4%B9%8E%EF%BC%9A%E8%A8%AD%E8%A8%88%E9%A0%85%E7%9B%AE%E9%A1%9E%E5%9E%8B%E3%80%81%E8%A8%AD%E8%A8%88%E6%89%80%E9%9C%80%E6%99%82%E9%96%93%E3%80%81%E5%B9%B3%E9%9D%A2%E8%A8%AD%E8%A8%88%E5%B8%AB%E8%B3%87%E6%AD%B7%E7%AD%89%E3%80%82%E8%A8%AD%20%E8%A8%88%E8%A6%81%E6%B1%82%E6%84%88%20" TargetMode="External" /><Relationship Type="http://schemas.openxmlformats.org/officeDocument/2006/relationships/hyperlink" Id="rId173" Target="https://www.myengineeringbuddy.com/blog/average-tutoring-rates-in-the-usa-a-comprehensive-2025-guide/" TargetMode="External" /><Relationship Type="http://schemas.openxmlformats.org/officeDocument/2006/relationships/hyperlink" Id="rId74" Target="https://www.myengineeringbuddy.com/blog/average-tutoring-rates-in-the-usa-a-comprehensive-2025-guide/#:~:text=Average%20Tutoring%20Rates%20in%20the,advanced%20STEM%20spiking%20to" TargetMode="External" /><Relationship Type="http://schemas.openxmlformats.org/officeDocument/2006/relationships/hyperlink" Id="rId152" Target="https://www.payscale.com/research/US/Job=Tutor/Hourly_Rate" TargetMode="External" /><Relationship Type="http://schemas.openxmlformats.org/officeDocument/2006/relationships/hyperlink" Id="rId49" Target="https://www.payscale.com/research/US/Job=Tutor/Hourly_Rate#:~:text=Tutor%20Hourly%20Pay%20in%202025,experience%2C%20skill%2C%20employer%20and%20more" TargetMode="External" /><Relationship Type="http://schemas.openxmlformats.org/officeDocument/2006/relationships/hyperlink" Id="rId141" Target="https://www.pslkzs.com/price/list.php" TargetMode="External" /><Relationship Type="http://schemas.openxmlformats.org/officeDocument/2006/relationships/hyperlink" Id="rId35" Target="https://www.pslkzs.com/price/list.php#:~:text=%E5%8D%95%E5%BC%A0500,2500%E8%B5%B7%203000%E8%B5%B7%202500%E8%B5%B7%20%E5%88%9D%E7%A8%BF2%E4%B8%AA%205" TargetMode="External" /><Relationship Type="http://schemas.openxmlformats.org/officeDocument/2006/relationships/hyperlink" Id="rId101" Target="https://www.pslkzs.com/price/list.php#:~:text=%E9%9D%A2%20%E7%B1%BB%20LOGO%20%E8%A6%81%E6%B3%A8%E5%86%8C%E5%95%86%E6%A0%872000%E8%B5%B7%20%E8%A6%81%E6%B3%A8%E5%86%8C%E5%95%86%E6%A0%872000%E8%B5%B7,800%201000%20800%20%E5%88%9D%E7%A8%BF1%E4%B8%AA%205" TargetMode="External" /><Relationship Type="http://schemas.openxmlformats.org/officeDocument/2006/relationships/hyperlink" Id="rId201" Target="https://www.reddit.com/r/Upwork/comments/11yq0u4/minimum_fees_increased_to_10/" TargetMode="External" /><Relationship Type="http://schemas.openxmlformats.org/officeDocument/2006/relationships/hyperlink" Id="rId123" Target="https://www.reddit.com/r/Upwork/comments/11yq0u4/minimum_fees_increased_to_10/#:~:text=The%20new%20rate%20will%20go,you%20currently%20working%20on" TargetMode="External" /><Relationship Type="http://schemas.openxmlformats.org/officeDocument/2006/relationships/hyperlink" Id="rId147" Target="https://www.reddit.com/r/ethdev/comments/di58k6/why_gitcoin_has_so_few_bounties_open/" TargetMode="External" /><Relationship Type="http://schemas.openxmlformats.org/officeDocument/2006/relationships/hyperlink" Id="rId41" Target="https://www.reddit.com/r/ethdev/comments/di58k6/why_gitcoin_has_so_few_bounties_open/#:~:text=Why%20Gitcoin%20has%20so%20few,hours%20worked%20into%20the" TargetMode="External" /><Relationship Type="http://schemas.openxmlformats.org/officeDocument/2006/relationships/hyperlink" Id="rId170" Target="https://www.shopify.com/zh/blog/best-free-video-editing-software" TargetMode="External" /><Relationship Type="http://schemas.openxmlformats.org/officeDocument/2006/relationships/hyperlink" Id="rId71" Target="https://www.shopify.com/zh/blog/best-free-video-editing-software#:~:text=15%E6%AC%BE%E5%85%8D%E8%B4%B9%E5%A5%BD%E7%94%A8%E7%9A%84%E8%A7%86%E9%A2%91%E7%BC%96%E8%BE%91%E8%BD%AF%E4%BB%B6%E6%8E%A8%E8%8D%90%EF%BC%8C%E8%AE%A9%E4%BD%A0%E7%A7%92%E5%8F%98%E5%89%AA%E8%BE%91%E8%BE%BE%E4%BA%BA%EF%BC%882025%EF%BC%89%20%EF%BC%9A%E6%9C%80%E9%80%82%E5%90%88%E6%96%B0%E6%89%8B%E7%9A%84%E5%85%8D%E8%B4%B9%E8%BD%AF%E4%BB%B6%3B%20DaVinci%20Resolve%EF%BC%9A%E6%9C%80%E9%80%82%E5%90%88%E4%B8%93%E4%B8%9A%E7%BC%96%E8%BE%91%E7%9A%84%E5%85%8D%E8%B4%B9%E8%BD%AF%E4%BB%B6%3B%20VSDC%EF%BC%9A%E6%9C%80%E4%BD%B3%E6%97%A0%E6%B0%B4%E5%8D%B0%E5%85%8D%E8%B4%B9%E8%BD%AF%E4%BB%B6%3B,OpenShot%EF%BC%9A%E6%9C%80%E9%80%82%E5%90%88%E4%B8%AD%E7%BA%A7%E7%BC%96%E8%BE%91%E6%B0%B4%E5%B9%B3%E7%9A%84%E5%85%8D%E8%B4%B9%E8%BD%AF%E4%BB%B6%3B%20Shotcut%EF%BC%9A%E6%9C%80%E9%80%82%E5%90%88%E9%9F%B3%E9%A2%91%E7%BC%96%E8%BE%91%E7%9A%84%E5%BC%80%E6%BA%90" TargetMode="External" /><Relationship Type="http://schemas.openxmlformats.org/officeDocument/2006/relationships/hyperlink" Id="rId143" Target="https://www.shopify.com/zh/blog/how-much-does-a-website-cost" TargetMode="External" /><Relationship Type="http://schemas.openxmlformats.org/officeDocument/2006/relationships/hyperlink" Id="rId37" Target="https://www.shopify.com/zh/blog/how-much-does-a-website-cost#:~:text=%E6%9E%84%E5%BB%BA%E7%BD%91%E7%AB%99%E7%9A%84%E6%88%90%E6%9C%AC%E6%98%AF%E5%A4%9A%E5%B0%91%EF%BC%9F%20" TargetMode="External" /><Relationship Type="http://schemas.openxmlformats.org/officeDocument/2006/relationships/hyperlink" Id="rId183" Target="https://www.shupl.edu.cn/xbbjb/2023/0920/c2265a124717/page.htm" TargetMode="External" /><Relationship Type="http://schemas.openxmlformats.org/officeDocument/2006/relationships/hyperlink" Id="rId89" Target="https://www.shupl.edu.cn/xbbjb/2023/0920/c2265a124717/page.htm#:~:text=%E4%BB%A3%E5%8F%91%E7%9F%AD%E4%BF%A1%E3%80%81%E4%BB%A3%E6%8B%A8%E7%94%B5%E8%AF%9D%EF%BC%8C%E5%A4%A7%E5%AD%A6%E7%94%9F%E6%9A%91%E6%9C%9F%E5%85%BC%E8%81%8C%E8%B0%A8%E9%98%B2%E6%B2%A6%E4%B8%BA%E9%AA%97%E5%AD%90%E2%80%9C%E5%B7%A5%E5%85%B7%E4%BA%BA%E2%80%9D%20%E5%8F%A6%E4%B8%80%E7%B1%BB%E5%B8%B8%E8%A7%81%E7%9A%84%E5%85%BC%E8%81%8C%E9%99%B7%E9%98%B1%EF%BC%8C%E6%98%AF%E8%AF%88%E9%AA%97%E5%88%86%E5%AD%90%E6%89%93%E7%9D%80%E5%85%BC%E8%81%8C%E6%8B%9B%E8%81%98%E7%9A%84%E5%99%B1%E5%A4%B4%EF%BC%8C%E4%BB%A5%E5%88%B7%E5%8D%95%E6%88%96%E6%94%B6%E5%8F%96%E7%AE%A1%E7%90%86%E8%B4%B9%E7%9A%84%E5%90%8D%E4%B9%89%E5%AF%B9%E5%A4%A7%E5%AD%A6%E7%94%9F%E5%AE%9E%E6%96%BD%E8%AF%88%E9%AA%97%E3%80%82%20%E5%9C%A8%E4%B8%8A%E6%B5%B7%E8%AF%BB%E7%A0%94%E7%9A%8400%E5%90%8E%E5%A5%B3%E7%94%9F%E5%BC%A0%E5%A6%8D%E6%9C%80%E8%BF%91%E5%B0%B1%E8%A2%AB%E5%8D%B7%E5%85%A5%E4%BA%86%E8%BF%99%E7%A7%8D%E9%AA%97%E5%B1%80%E5%BD%93%E4%B8%AD%20" TargetMode="External" /><Relationship Type="http://schemas.openxmlformats.org/officeDocument/2006/relationships/hyperlink" Id="rId90" Target="https://www.shupl.edu.cn/xbbjb/2023/0920/c2265a124717/page.htm#:~:text=%E5%8F%A6%E4%B8%80%E7%B1%BB%E5%B8%B8%E8%A7%81%E7%9A%84%E5%85%BC%E8%81%8C%E9%99%B7%E9%98%B1%EF%BC%8C%E6%98%AF%E8%AF%88%E9%AA%97%E5%88%86%E5%AD%90%E6%89%93%E7%9D%80%E5%85%BC%E8%81%8C%E6%8B%9B%E8%81%98%E7%9A%84%E5%99%B1%E5%A4%B4%EF%BC%8C%E4%BB%A5%E5%88%B7%E5%8D%95%E6%88%96%E6%94%B6%E5%8F%96%E7%AE%A1%E7%90%86%E8%B4%B9%E7%9A%84%E5%90%8D%E4%B9%89%E5%AF%B9%E5%A4%A7%E5%AD%A6%E7%94%9F%E5%AE%9E%E6%96%BD%E8%AF%88%E9%AA%97%E3%80%82%20%E5%9C%A8%E4%B8%8A%E6%B5%B7%E8%AF%BB%E7%A0%94%E7%9A%8400%E5%90%8E%E5%A5%B3%E7%94%9F%E5%BC%A0%E5%A6%8D%E6%9C%80%E8%BF%91%E5%B0%B1%E8%A2%AB%E5%8D%B7%E5%85%A5%E4%BA%86%E8%BF%99%E7%A7%8D%E9%AA%97%E5%B1%80%E5%BD%93%E4%B8%AD%20" TargetMode="External" /><Relationship Type="http://schemas.openxmlformats.org/officeDocument/2006/relationships/hyperlink" Id="rId134" Target="https://www.sohu.com/a/360285640_653813" TargetMode="External" /><Relationship Type="http://schemas.openxmlformats.org/officeDocument/2006/relationships/hyperlink" Id="rId27" Target="https://www.sohu.com/a/360285640_653813#:~:text=Nature%E5%AD%90%E5%88%8A%E5%8F%91%E8%A1%A8%E9%BA%BB%E7%9C%81%E7%90%86%E5%B7%A5%E9%87%8D%E7%A3%85%E7%A0%94%E7%A9%B6%EF%BC%8C%E6%8F%AD%E7%A4%BA%E5%88%B0%E5%BA%95%E6%98%AF%E4%BB%80%E4%B9%88%E5%BD%B1%E5%93%8D%E4%BA%86%E4%BD%A0%E5%8F%96%E5%BE%97%E5%A5%BD%20...%20%E7%9D%A1%E7%9C%A0%E6%83%85%E5%86%B5%E5%AF%B9%E5%AD%A6%E4%B8%9A%E6%88%90%E7%BB%A9%E5%B7%AE%E5%BC%82%E7%9A%84%E5%BD%B1%E5%93%8D%E9%AB%98%E8%BE%BE24.44" TargetMode="External" /><Relationship Type="http://schemas.openxmlformats.org/officeDocument/2006/relationships/hyperlink" Id="rId153" Target="https://www.sohu.com/a/710877790_121751046" TargetMode="External" /><Relationship Type="http://schemas.openxmlformats.org/officeDocument/2006/relationships/hyperlink" Id="rId50" Target="https://www.sohu.com/a/710877790_121751046#:~:text=%E5%BB%BA%E6%A8%A1%E6%8E%A5%E5%8D%95%E4%B8%80%E8%88%AC%E4%BB%80%E4%B9%88%E4%BB%B7%E4%BD%8D_%E5%B7%A5%E5%85%B7_%E6%8A%A5%E4%BB%B7_%E4%BB%B7%E6%A0%BC%20," TargetMode="External" /><Relationship Type="http://schemas.openxmlformats.org/officeDocument/2006/relationships/hyperlink" Id="rId160" Target="https://www.time-weekly.com/post/274666" TargetMode="External" /><Relationship Type="http://schemas.openxmlformats.org/officeDocument/2006/relationships/hyperlink" Id="rId58" Target="https://www.time-weekly.com/post/274666#:~:text=%E7%8C%AA%E5%85%AB%E6%88%92%E7%BD%91%E6%9C%B1%E6%98%8E%E8%B7%83%EF%BC%9A%E7%94%A8%E7%A7%91%E6%8A%80%E6%8F%90%E9%AB%98%E5%B8%82%E5%9C%BA%E8%B5%84%E6%BA%90%E9%85%8D%E7%BD%AE%20" TargetMode="External" /><Relationship Type="http://schemas.openxmlformats.org/officeDocument/2006/relationships/hyperlink" Id="rId144" Target="https://www.upwork.com/hire/python-developers/" TargetMode="External" /><Relationship Type="http://schemas.openxmlformats.org/officeDocument/2006/relationships/hyperlink" Id="rId38" Target="https://www.upwork.com/hire/python-developers/#:~:text=The%20Best%20Freelance%20Python%20Developers,150%20per%20hour%20and%20beyond" TargetMode="External" /><Relationship Type="http://schemas.openxmlformats.org/officeDocument/2006/relationships/hyperlink" Id="rId162" Target="https://www.upwork.com/resources/how-to-become-a-freelancer" TargetMode="External" /><Relationship Type="http://schemas.openxmlformats.org/officeDocument/2006/relationships/hyperlink" Id="rId113" Target="https://www.upwork.com/resources/how-to-become-a-freelancer#:~:text=1,offering" TargetMode="External" /><Relationship Type="http://schemas.openxmlformats.org/officeDocument/2006/relationships/hyperlink" Id="rId60" Target="https://www.upwork.com/resources/how-to-become-a-freelancer#:~:text=How%20To%20Become%20a%20Freelancer,and%20landing%20that%20first%20client" TargetMode="External" /><Relationship Type="http://schemas.openxmlformats.org/officeDocument/2006/relationships/hyperlink" Id="rId62" Target="https://www.upwork.com/resources/how-to-become-a-freelancer#:~:text=Turning%20your%20skills%20into%20a,samples%20in%20her%20success%20story" TargetMode="External" /><Relationship Type="http://schemas.openxmlformats.org/officeDocument/2006/relationships/hyperlink" Id="rId157" Target="https://www.upwork.com/resources/leading-voices/first-freelance-job-tips" TargetMode="External" /><Relationship Type="http://schemas.openxmlformats.org/officeDocument/2006/relationships/hyperlink" Id="rId54" Target="https://www.upwork.com/resources/leading-voices/first-freelance-job-tips#:~:text=How%20to%20Get%20a%20Freelance,no" TargetMode="External" /><Relationship Type="http://schemas.openxmlformats.org/officeDocument/2006/relationships/hyperlink" Id="rId151" Target="https://www.upwork.com/resources/upwork-hourly-rates" TargetMode="External" /><Relationship Type="http://schemas.openxmlformats.org/officeDocument/2006/relationships/hyperlink" Id="rId48" Target="https://www.upwork.com/resources/upwork-hourly-rates#:~:text=...%20Python%20Developers%3A%20%2420,45%2Fhr%20%C2%B7%20React" TargetMode="External" /><Relationship Type="http://schemas.openxmlformats.org/officeDocument/2006/relationships/hyperlink" Id="rId164" Target="https://www.upwork.com/tools/fiverr-fee-calculator" TargetMode="External" /><Relationship Type="http://schemas.openxmlformats.org/officeDocument/2006/relationships/hyperlink" Id="rId63" Target="https://www.upwork.com/tools/fiverr-fee-calculator#:~:text=Fiverr%20Fee%20Calculator%20,15" TargetMode="External" /><Relationship Type="http://schemas.openxmlformats.org/officeDocument/2006/relationships/hyperlink" Id="rId177" Target="https://www.upwork.com/work/freelancerplus" TargetMode="External" /><Relationship Type="http://schemas.openxmlformats.org/officeDocument/2006/relationships/hyperlink" Id="rId81" Target="https://www.upwork.com/work/freelancerplus#:~:text=Freelancer%20Plus%20,here%20to%20learn%20more" TargetMode="External" /><Relationship Type="http://schemas.openxmlformats.org/officeDocument/2006/relationships/hyperlink" Id="rId191" Target="https://www.videofty.com/videoNews/13608.html" TargetMode="External" /><Relationship Type="http://schemas.openxmlformats.org/officeDocument/2006/relationships/hyperlink" Id="rId110" Target="https://www.videofty.com/videoNews/13608.html#:~:text=%E4%B8%80%E8%88%AC%E8%80%8C%E8%A8%80%EF%BC%8C%E5%88%9D%E7%BA%A7%E5%89%AA%E8%BE%91%E7%9A%84%E6%94%B6%E8%B4%B9%E8%BE%83%E4%BD%8E%EF%BC%8C%E4%BB%8E%E6%AF%8F%E5%88%86%E9%92%9F200%E5%85%83%E5%88%B01000%E5%85%83%E4%B8%8D%E7%AD%89%EF%BC%9B%E8%80%8C%E4%B8%AD%E7%BA%A7%E5%92%8C%E9%AB%98%E7%BA%A7%E5%89%AA%E8%BE%91%E7%9A%84%E4%BB%B7%E6%A0%BC%E5%88%99%E5%9C%A81000%E5%85%83%E8%87%B310000%E5%85%83%E6%88%96%E6%9B%B4%E9%AB%98%E4%B9%8B%E9%97%B4%E3%80%82%20%E5%AE%A2%E6%88%B7%E5%9C%A8%E9%80%89%E6%8B%A9%E6%97%B6%E5%BA%94%E7%BB%93%E5%90%88%E8%87%AA%E8%BA%AB%E9%9C%80%E6%B1%82%E8%BF%9B%E8%A1%8C%E6%AF%94%E8%BE%83%EF%BC%8C%20" TargetMode="External" /><Relationship Type="http://schemas.openxmlformats.org/officeDocument/2006/relationships/hyperlink" Id="rId185" Target="https://www.whaleip.com/blog/infoDetail/20" TargetMode="External" /><Relationship Type="http://schemas.openxmlformats.org/officeDocument/2006/relationships/hyperlink" Id="rId92" Target="https://www.whaleip.com/blog/infoDetail/20#:~:text=%E9%80%9A%E8%BF%87%E5%AF%B9%E5%AD%97%E4%BD%93%E4%BE%B5%E6%9D%83%E7%9A%84%E7%9B%B8%E5%85%B3%E6%A1%88%E4%BE%8B%E8%BF%9B%E8%A1%8C%E5%88%86%E6%9E%90%E5%90%8E%E5%8F%91%E7%8E%B0%EF%BC%8C%E6%96%B9%E6%AD%A3%E5%AD%97%E5%BA%93%E3%80%81%E6%B1%89%E4%BB%AA%E5%AD%97%E5%BA%93%E7%AD%89%E5%AD%97%E4%BD%93%E5%85%AC%E5%8F%B8%E5%9C%A8%E6%8F%90%E8%B5%B7%E7%BB%B4%E6%9D%83%E8%AF%89%E8%AE%BC%E6%97%B6%EF%BC%8C%E7%94%B3%E8%AF%B7%E8%B5%94%E5%81%BF%E7%9A%84%E9%87%91%E9%A2%9D%E5%A4%9A%E5%9C%A85" TargetMode="External" /><Relationship Type="http://schemas.openxmlformats.org/officeDocument/2006/relationships/hyperlink" Id="rId136" Target="https://www.wsw5.com/news/detail/id/1887" TargetMode="External" /><Relationship Type="http://schemas.openxmlformats.org/officeDocument/2006/relationships/hyperlink" Id="rId30" Target="https://www.wsw5.com/news/detail/id/1887#:~:text=%E7%9F%AD%E8%A7%86%E9%A2%91%E5%89%AA%E8%BE%91%E6%94%B6%E8%B4%B9%E6%A0%87%E5%87%86%20" TargetMode="External" /><Relationship Type="http://schemas.openxmlformats.org/officeDocument/2006/relationships/hyperlink" Id="rId190" Target="https://www.zhihu.com/question/31937112" TargetMode="External" /><Relationship Type="http://schemas.openxmlformats.org/officeDocument/2006/relationships/hyperlink" Id="rId105" Target="https://www.zhihu.com/question/31937112#:~:text=%E5%A4%A7%E5%AD%A6%E7%94%9F%E5%81%9A%E5%AE%B6%E6%95%99%E6%AF%8F%E5%B0%8F%E6%97%B6%E5%A4%9A%E5%B0%91%E9%92%B1%E5%90%88%E9%80%82%EF%BC%9F%20%E5%9B%BD%E5%86%85top3%E9%AB%98%E6%A0%A1%EF%BC%9B%E6%B0%B4%E5%B9%B3%E8%BF%87%E7%A1%AC%EF%BC%9B%E5%A4%87%E8%AF%BE%E8%AE%A4%E7%9C%9F%EF%BC%9B%E5%8F%AF%E4%BB%A5%E4%B8%8A%E9%97%A8%E3%80%82%E5%90%84%E8%B7%AF%E5%90%8C%E5%AD%A6%E4%B9%9F%E5%8F%AF%E4%BB%A5%E5%88%86%E4%BA%AB%E4%B8%8B%E8%87%AA%E5%B7%B1%E5%81%9A%E5%AE%B6%E6%95%99%E7%9A%84%E6%94%B6%E8%B4%B9" TargetMode="External" /><Relationship Type="http://schemas.openxmlformats.org/officeDocument/2006/relationships/hyperlink" Id="rId180" Target="https://www.zhihu.com/question/374581787/answer/115789936192" TargetMode="External" /><Relationship Type="http://schemas.openxmlformats.org/officeDocument/2006/relationships/hyperlink" Id="rId84" Target="https://www.zhihu.com/question/374581787/answer/115789936192#:~:text=%E8%BF%99%E4%B8%AA%E6%9B%BE%E7%BB%8F%E8%BF%9EPPT%E5%8A%A8%E7%94%BB%E9%83%BD%E4%B8%8D%E4%BC%9A%E8%AE%BE%E7%BD%AE%E7%9A%84%E8%81%8C%E5%9C%BA%E6%96%B0%E4%BA%BA%EF%BC%8C%E9%9D%A0%E7%9D%80%E4%B8%8B%E7%8F%AD%E5%90%8E2%E5%B0%8F%E6%97%B6%E8%AE%BE%E8%AE%A1%E6%A8%A1%E6%9D%BF%EF%BC%8C%E5%8D%8A%E5%B9%B4%E8%B5%9A%E4%BA%8627%E4%B8%87%E3%80%82%20%E8%BF%99%E4%B8%8D%E6%98%AF%E4%B8%AA%E4%BE%8B%EF%BC%9A" TargetMode="External" /><Relationship Type="http://schemas.openxmlformats.org/officeDocument/2006/relationships/hyperlink" Id="rId154" Target="https://www.zhihu.com/question/389429502" TargetMode="External" /><Relationship Type="http://schemas.openxmlformats.org/officeDocument/2006/relationships/hyperlink" Id="rId51" Target="https://www.zhihu.com/question/389429502#:~:text=%E7%AE%80%E5%8E%86%E4%BC%98%E5%8C%96%E8%B4%B9%E7%94%A8%E5%A4%9A%E5%B0%91%EF%BC%9F%20,%E7%8C%8E%E8%81%98%E7%BD%91%E7%AD%89%E6%8B%9B%E8%81%98%E7%BD%91%E7%AB%99%EF%BC%88%E6%A0%B9%E6%8D%AE%E8%81%8C%E5%9C%BA%E5%B9%B4%E9%99%90%E7%9A%84%E4%B8%8D%E5%90%8C" TargetMode="External" /><Relationship Type="http://schemas.openxmlformats.org/officeDocument/2006/relationships/hyperlink" Id="rId198" Target="https://www.zhihu.com/question/453718851" TargetMode="External" /><Relationship Type="http://schemas.openxmlformats.org/officeDocument/2006/relationships/hyperlink" Id="rId119" Target="https://www.zhihu.com/question/453718851#:~:text=%E6%9C%89%E5%93%AA%E4%BA%9BPS%E6%8E%A5%E5%8D%95%E7%9A%84%E5%B9%B3%E5%8F%B0%EF%BC%9F%20" TargetMode="External" /><Relationship Type="http://schemas.openxmlformats.org/officeDocument/2006/relationships/hyperlink" Id="rId172" Target="https://www.zhihu.com/question/639506906?write" TargetMode="External" /><Relationship Type="http://schemas.openxmlformats.org/officeDocument/2006/relationships/hyperlink" Id="rId73" Target="https://www.zhihu.com/question/639506906?write#:~:text=%E7%B1%BB%E4%BC%BC%E8%BF%99%E6%A0%B7%E7%9A%84%E5%BB%BA%E6%A8%A1%E4%B8%80%E8%88%AC%E6%8A%A5%E4%BB%B7%E5%A4%9A%E5%B0%91%E9%92%B1%EF%BC%9F%20,%E6%89%80%E4%BB%A5%E5%8A%A0%E8%B5%B7%E6%9D%A5%E5%B0%B1%E6%98%AF300%E5%9D%97%E3%80%82%20%E5%BD%93%E7%84%B6" TargetMode="External" /><Relationship Type="http://schemas.openxmlformats.org/officeDocument/2006/relationships/hyperlink" Id="rId128" Target="https://zhuanlan.zhihu.com/p/1903091930453243771" TargetMode="External" /><Relationship Type="http://schemas.openxmlformats.org/officeDocument/2006/relationships/hyperlink" Id="rId21" Target="https://zhuanlan.zhihu.com/p/1903091930453243771#:~:text=%E5%8F%98%E7%8E%B0160%E4%B8%87%EF%BC%8C%E2%80%9C%E8%99%9A%E6%8B%9F%E8%B5%84%E6%96%99%E2%80%9D%E5%9C%A8%E5%B0%8F%E7%BA%A2%E4%B9%A6%E5%8D%96%E7%96%AF%E4%BA%86%EF%BC%81%20" TargetMode="External" /><Relationship Type="http://schemas.openxmlformats.org/officeDocument/2006/relationships/hyperlink" Id="rId195" Target="https://zhuanlan.zhihu.com/p/616158665" TargetMode="External" /><Relationship Type="http://schemas.openxmlformats.org/officeDocument/2006/relationships/hyperlink" Id="rId115" Target="https://zhuanlan.zhihu.com/p/616158665#:~:text=%E4%B8%8A%E9%9D%A2%E6%8F%90%E5%88%B0%E8%87%AA%E7%94%B1%E8%81%8C%E4%B8%9A%E5%8F%AA%E6%9C%89%E5%9C%A8%E6%B1%87%E7%AE%97%E6%B8%85%E7%BC%B4%E6%9C%9F%E9%97%B4%E6%89%8D%E5%8F%AF%E4%BB%A5%E7%94%B3%E8%AF%B7%E5%88%B0%E8%BF%99%E4%BA%9B%E6%89%A3%E9%99%A4%EF%BC%8C%E8%BF%99%E4%BA%9B%E9%A1%B9%E7%9B%AE%E5%8F%AF%E4%BB%A5%E7%9B%B4%E6%8E%A5%E4%BB%8E%E6%94%B6%E5%85%A5%E4%B8%AD%E6%89%A3%E9%99%A4%EF%BC%8C%E8%83%BD%E6%9C%89%E6%95%88%E5%87%8F%E8%BD%BB%E7%A8%8E%E6%94%B6%E8%B4%9F%E6%8B%85%EF%BC%8C%E8%BF%99%E4%BA%9B%E6%89%A3%E9%99%A4%E9%A1%B9%E5%8C%85%E6%8B%AC%EF%BC%9A%E4%B8%89%E9%99%A9%E4%B8%80%E9%87%91%E3%80%81%E8%B5%A1%E5%85%BB%E8%80%81%E4%BA%BA%E3%80%81%E5%AD%90%E5%A5%B3%20" TargetMode="External" /><Relationship Type="http://schemas.openxmlformats.org/officeDocument/2006/relationships/hyperlink" Id="rId178" Target="https://zhuanlan.zhihu.com/p/669330866" TargetMode="External" /><Relationship Type="http://schemas.openxmlformats.org/officeDocument/2006/relationships/hyperlink" Id="rId82" Target="https://zhuanlan.zhihu.com/p/669330866#:~:text=16%E6%AC%BE%E5%BC%80%E6%BA%90%E8%A7%86%E9%A2%91%E7%BC%96%E8%BE%91%E5%B7%A5%E5%85%B7%E6%95%B4%E7%90%86%20,Blender%E6%8B%A5%E6%9C%89%E6%96%B9" TargetMode="External" /><Relationship Type="http://schemas.openxmlformats.org/officeDocument/2006/relationships/hyperlink" Id="rId186" Target="https://zhuanlan.zhihu.com/p/717977377" TargetMode="External" /><Relationship Type="http://schemas.openxmlformats.org/officeDocument/2006/relationships/hyperlink" Id="rId93" Target="https://zhuanlan.zhihu.com/p/717977377#:~:text=%E8%87%AA%E7%94%B1%E8%81%8C%E4%B8%9A%E8%80%85%E5%A6%82%E4%BD%95%E8%A7%A3%E5%86%B32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31T09:49:45Z</dcterms:created>
  <dcterms:modified xsi:type="dcterms:W3CDTF">2025-08-31T09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